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36FCD7" w14:textId="77777777" w:rsidR="00630502" w:rsidRDefault="00630502" w:rsidP="00630502">
      <w:pPr>
        <w:pStyle w:val="Title"/>
      </w:pPr>
      <w:bookmarkStart w:id="0" w:name="_Toc450315433"/>
      <w:bookmarkStart w:id="1" w:name="_Toc54205554"/>
      <w:bookmarkStart w:id="2" w:name="_Toc109392431"/>
      <w:r w:rsidRPr="00257660">
        <w:t>Emissions Reduction Alberta</w:t>
      </w:r>
    </w:p>
    <w:p w14:paraId="4D2574BD" w14:textId="212AADB8" w:rsidR="00AE3EA6" w:rsidRPr="009936D7" w:rsidRDefault="00D372A0" w:rsidP="00AE3EA6">
      <w:pPr>
        <w:pStyle w:val="Title"/>
        <w:rPr>
          <w:color w:val="1F4E79" w:themeColor="accent5" w:themeShade="80"/>
        </w:rPr>
      </w:pPr>
      <w:r w:rsidRPr="009936D7">
        <w:rPr>
          <w:rFonts w:eastAsia="Times New Roman"/>
          <w:bCs/>
          <w:color w:val="1F4E79" w:themeColor="accent5" w:themeShade="80"/>
          <w:szCs w:val="32"/>
          <w:lang w:val="en-US"/>
        </w:rPr>
        <w:t>Tailings Technology Challenge</w:t>
      </w:r>
    </w:p>
    <w:p w14:paraId="32CA100C" w14:textId="6501046C" w:rsidR="00630502" w:rsidRPr="000D65CE" w:rsidRDefault="00630502" w:rsidP="00630502">
      <w:pPr>
        <w:pStyle w:val="Headingwithoutnumbers"/>
      </w:pPr>
      <w:proofErr w:type="spellStart"/>
      <w:r>
        <w:t>i</w:t>
      </w:r>
      <w:proofErr w:type="spellEnd"/>
      <w:r>
        <w:t xml:space="preserve">. </w:t>
      </w:r>
      <w:r w:rsidRPr="00BE07B5">
        <w:t>Project Information</w:t>
      </w:r>
      <w:r w:rsidR="00007AC2">
        <w:t xml:space="preserve"> (copy from </w:t>
      </w:r>
      <w:r w:rsidR="009936D7">
        <w:t>Submission Template</w:t>
      </w:r>
      <w:r w:rsidR="00007AC2">
        <w:t>)</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80" w:firstRow="0" w:lastRow="0" w:firstColumn="1" w:lastColumn="0" w:noHBand="0" w:noVBand="0"/>
      </w:tblPr>
      <w:tblGrid>
        <w:gridCol w:w="3681"/>
        <w:gridCol w:w="5679"/>
      </w:tblGrid>
      <w:tr w:rsidR="00D503CE" w:rsidRPr="00311F11" w14:paraId="2A8622B7" w14:textId="77777777" w:rsidTr="0027778E">
        <w:trPr>
          <w:jc w:val="center"/>
        </w:trPr>
        <w:tc>
          <w:tcPr>
            <w:tcW w:w="3681" w:type="dxa"/>
          </w:tcPr>
          <w:p w14:paraId="3FCC3F2A" w14:textId="77777777" w:rsidR="00D503CE" w:rsidRPr="00311F11" w:rsidRDefault="00D503CE" w:rsidP="0027778E">
            <w:pPr>
              <w:spacing w:before="20" w:after="20"/>
              <w:rPr>
                <w:rFonts w:eastAsia="MS Mincho" w:cs="Arial"/>
                <w:sz w:val="22"/>
              </w:rPr>
            </w:pPr>
            <w:r w:rsidRPr="00311F11">
              <w:rPr>
                <w:rFonts w:eastAsia="MS Mincho" w:cs="Arial"/>
                <w:sz w:val="22"/>
              </w:rPr>
              <w:t>Project Title:</w:t>
            </w:r>
          </w:p>
        </w:tc>
        <w:tc>
          <w:tcPr>
            <w:tcW w:w="5679" w:type="dxa"/>
          </w:tcPr>
          <w:p w14:paraId="19A00254" w14:textId="77777777" w:rsidR="00D503CE" w:rsidRPr="00311F11" w:rsidRDefault="00D503CE" w:rsidP="0027778E">
            <w:pPr>
              <w:spacing w:before="20" w:after="20"/>
              <w:rPr>
                <w:rFonts w:eastAsia="MS Mincho" w:cs="Arial"/>
                <w:sz w:val="22"/>
              </w:rPr>
            </w:pPr>
          </w:p>
        </w:tc>
      </w:tr>
      <w:tr w:rsidR="00D503CE" w14:paraId="587C32C5" w14:textId="77777777" w:rsidTr="0027778E">
        <w:trPr>
          <w:trHeight w:val="300"/>
          <w:jc w:val="center"/>
        </w:trPr>
        <w:tc>
          <w:tcPr>
            <w:tcW w:w="3681" w:type="dxa"/>
          </w:tcPr>
          <w:p w14:paraId="76EE83EB" w14:textId="77777777" w:rsidR="00D503CE" w:rsidRDefault="00D503CE" w:rsidP="0027778E">
            <w:pPr>
              <w:rPr>
                <w:rFonts w:eastAsia="MS Mincho" w:cs="Arial"/>
                <w:sz w:val="22"/>
                <w:szCs w:val="22"/>
              </w:rPr>
            </w:pPr>
            <w:r w:rsidRPr="7181B5EE">
              <w:rPr>
                <w:rFonts w:eastAsia="MS Mincho" w:cs="Arial"/>
                <w:sz w:val="22"/>
                <w:szCs w:val="22"/>
              </w:rPr>
              <w:t>Applicant Organization (Legal name):</w:t>
            </w:r>
          </w:p>
        </w:tc>
        <w:tc>
          <w:tcPr>
            <w:tcW w:w="5679" w:type="dxa"/>
          </w:tcPr>
          <w:p w14:paraId="3747CC7A" w14:textId="77777777" w:rsidR="00D503CE" w:rsidRDefault="00D503CE" w:rsidP="0027778E">
            <w:pPr>
              <w:rPr>
                <w:rFonts w:eastAsia="MS Mincho" w:cs="Arial"/>
                <w:sz w:val="22"/>
                <w:szCs w:val="22"/>
              </w:rPr>
            </w:pPr>
          </w:p>
        </w:tc>
      </w:tr>
      <w:tr w:rsidR="00D503CE" w:rsidRPr="00311F11" w14:paraId="53A5DB94" w14:textId="77777777" w:rsidTr="0027778E">
        <w:trPr>
          <w:jc w:val="center"/>
        </w:trPr>
        <w:tc>
          <w:tcPr>
            <w:tcW w:w="3681" w:type="dxa"/>
          </w:tcPr>
          <w:p w14:paraId="2FB4903A" w14:textId="77777777" w:rsidR="00D503CE" w:rsidRPr="00311F11" w:rsidRDefault="00D503CE" w:rsidP="0027778E">
            <w:pPr>
              <w:spacing w:before="20" w:after="20"/>
              <w:rPr>
                <w:rFonts w:eastAsia="MS Mincho" w:cs="Arial"/>
                <w:sz w:val="22"/>
              </w:rPr>
            </w:pPr>
            <w:r w:rsidRPr="00311F11">
              <w:rPr>
                <w:rFonts w:eastAsia="MS Mincho"/>
                <w:sz w:val="22"/>
                <w:lang w:val="en-CA"/>
              </w:rPr>
              <w:t>Project Location(s):</w:t>
            </w:r>
          </w:p>
        </w:tc>
        <w:tc>
          <w:tcPr>
            <w:tcW w:w="5679" w:type="dxa"/>
          </w:tcPr>
          <w:p w14:paraId="3D0DC0AF" w14:textId="77777777" w:rsidR="00D503CE" w:rsidRPr="00311F11" w:rsidRDefault="00D503CE" w:rsidP="0027778E">
            <w:pPr>
              <w:spacing w:before="20" w:after="20"/>
              <w:rPr>
                <w:rFonts w:eastAsia="MS Mincho" w:cs="Arial"/>
                <w:sz w:val="22"/>
              </w:rPr>
            </w:pPr>
          </w:p>
        </w:tc>
      </w:tr>
      <w:tr w:rsidR="00D503CE" w:rsidRPr="00311F11" w14:paraId="257152C6" w14:textId="77777777" w:rsidTr="0027778E">
        <w:trPr>
          <w:jc w:val="center"/>
        </w:trPr>
        <w:tc>
          <w:tcPr>
            <w:tcW w:w="3681" w:type="dxa"/>
          </w:tcPr>
          <w:p w14:paraId="1CE5AD16" w14:textId="77777777" w:rsidR="00D503CE" w:rsidRPr="00311F11" w:rsidRDefault="00D503CE" w:rsidP="0027778E">
            <w:pPr>
              <w:spacing w:before="20" w:after="20"/>
              <w:rPr>
                <w:rFonts w:eastAsia="MS Mincho" w:cs="Arial"/>
                <w:sz w:val="22"/>
              </w:rPr>
            </w:pPr>
            <w:r w:rsidRPr="00311F11">
              <w:rPr>
                <w:rFonts w:eastAsia="MS Mincho" w:cs="Arial"/>
                <w:sz w:val="22"/>
              </w:rPr>
              <w:t>Project Start Date:</w:t>
            </w:r>
          </w:p>
        </w:tc>
        <w:tc>
          <w:tcPr>
            <w:tcW w:w="5679" w:type="dxa"/>
          </w:tcPr>
          <w:p w14:paraId="322DE32F" w14:textId="77777777" w:rsidR="00D503CE" w:rsidRPr="00311F11" w:rsidRDefault="00D503CE" w:rsidP="0027778E">
            <w:pPr>
              <w:spacing w:before="20" w:after="20"/>
              <w:rPr>
                <w:rFonts w:eastAsia="MS Mincho" w:cs="Arial"/>
                <w:sz w:val="22"/>
              </w:rPr>
            </w:pPr>
          </w:p>
        </w:tc>
      </w:tr>
      <w:tr w:rsidR="00D503CE" w:rsidRPr="00311F11" w14:paraId="48B29E6F" w14:textId="77777777" w:rsidTr="0027778E">
        <w:trPr>
          <w:jc w:val="center"/>
        </w:trPr>
        <w:tc>
          <w:tcPr>
            <w:tcW w:w="3681" w:type="dxa"/>
          </w:tcPr>
          <w:p w14:paraId="07814176" w14:textId="77777777" w:rsidR="00D503CE" w:rsidRPr="00311F11" w:rsidRDefault="00D503CE" w:rsidP="0027778E">
            <w:pPr>
              <w:spacing w:before="20" w:after="20"/>
              <w:rPr>
                <w:rFonts w:eastAsia="MS Mincho" w:cs="Arial"/>
                <w:sz w:val="22"/>
              </w:rPr>
            </w:pPr>
            <w:r w:rsidRPr="00311F11">
              <w:rPr>
                <w:rFonts w:eastAsia="MS Mincho" w:cs="Arial"/>
                <w:sz w:val="22"/>
              </w:rPr>
              <w:t>Project Completion Date:</w:t>
            </w:r>
          </w:p>
        </w:tc>
        <w:tc>
          <w:tcPr>
            <w:tcW w:w="5679" w:type="dxa"/>
          </w:tcPr>
          <w:p w14:paraId="04B902F2" w14:textId="77777777" w:rsidR="00D503CE" w:rsidRPr="00311F11" w:rsidRDefault="00D503CE" w:rsidP="0027778E">
            <w:pPr>
              <w:spacing w:before="20" w:after="20"/>
              <w:rPr>
                <w:rFonts w:eastAsia="MS Mincho" w:cs="Arial"/>
                <w:sz w:val="22"/>
              </w:rPr>
            </w:pPr>
          </w:p>
        </w:tc>
      </w:tr>
      <w:tr w:rsidR="00D503CE" w:rsidRPr="00311F11" w14:paraId="7F418F40" w14:textId="77777777" w:rsidTr="0027778E">
        <w:trPr>
          <w:jc w:val="center"/>
        </w:trPr>
        <w:tc>
          <w:tcPr>
            <w:tcW w:w="3681" w:type="dxa"/>
          </w:tcPr>
          <w:p w14:paraId="0774DBB9" w14:textId="77777777" w:rsidR="00D503CE" w:rsidRPr="00311F11" w:rsidRDefault="00D503CE" w:rsidP="0027778E">
            <w:pPr>
              <w:spacing w:before="20" w:after="20"/>
              <w:rPr>
                <w:rFonts w:eastAsia="MS Mincho" w:cs="Arial"/>
                <w:sz w:val="22"/>
              </w:rPr>
            </w:pPr>
            <w:r w:rsidRPr="00311F11">
              <w:rPr>
                <w:rFonts w:eastAsia="MS Mincho" w:cs="Arial"/>
                <w:sz w:val="22"/>
              </w:rPr>
              <w:t>Total Project Budget:</w:t>
            </w:r>
          </w:p>
        </w:tc>
        <w:tc>
          <w:tcPr>
            <w:tcW w:w="5679" w:type="dxa"/>
          </w:tcPr>
          <w:p w14:paraId="291E020E" w14:textId="77777777" w:rsidR="00D503CE" w:rsidRPr="00311F11" w:rsidRDefault="00D503CE" w:rsidP="0027778E">
            <w:pPr>
              <w:spacing w:before="20" w:after="20"/>
              <w:rPr>
                <w:rFonts w:eastAsia="MS Mincho" w:cs="Arial"/>
                <w:sz w:val="22"/>
              </w:rPr>
            </w:pPr>
          </w:p>
        </w:tc>
      </w:tr>
      <w:tr w:rsidR="00D503CE" w:rsidRPr="00311F11" w14:paraId="2AD9B3EF" w14:textId="77777777" w:rsidTr="0027778E">
        <w:trPr>
          <w:jc w:val="center"/>
        </w:trPr>
        <w:tc>
          <w:tcPr>
            <w:tcW w:w="3681" w:type="dxa"/>
          </w:tcPr>
          <w:p w14:paraId="112184FC" w14:textId="77777777" w:rsidR="00D503CE" w:rsidRPr="00311F11" w:rsidRDefault="00D503CE" w:rsidP="0027778E">
            <w:pPr>
              <w:spacing w:before="20" w:after="20"/>
              <w:rPr>
                <w:rFonts w:eastAsia="MS Mincho" w:cs="Arial"/>
                <w:sz w:val="22"/>
              </w:rPr>
            </w:pPr>
            <w:r w:rsidRPr="00311F11">
              <w:rPr>
                <w:rFonts w:eastAsia="MS Mincho" w:cs="Arial"/>
                <w:sz w:val="22"/>
              </w:rPr>
              <w:t>Requested ERA Funding:</w:t>
            </w:r>
          </w:p>
        </w:tc>
        <w:tc>
          <w:tcPr>
            <w:tcW w:w="5679" w:type="dxa"/>
          </w:tcPr>
          <w:p w14:paraId="4DF77F41" w14:textId="77777777" w:rsidR="00D503CE" w:rsidRPr="00311F11" w:rsidRDefault="00D503CE" w:rsidP="0027778E">
            <w:pPr>
              <w:spacing w:before="20" w:after="20"/>
              <w:rPr>
                <w:rFonts w:eastAsia="MS Mincho" w:cs="Arial"/>
                <w:sz w:val="22"/>
              </w:rPr>
            </w:pPr>
          </w:p>
        </w:tc>
      </w:tr>
      <w:tr w:rsidR="00D503CE" w:rsidRPr="00311F11" w14:paraId="44C53E3A" w14:textId="77777777" w:rsidTr="0027778E">
        <w:trPr>
          <w:jc w:val="center"/>
        </w:trPr>
        <w:tc>
          <w:tcPr>
            <w:tcW w:w="3681" w:type="dxa"/>
          </w:tcPr>
          <w:p w14:paraId="7CD8B10F" w14:textId="77777777" w:rsidR="00D503CE" w:rsidRDefault="00D503CE" w:rsidP="0027778E">
            <w:pPr>
              <w:spacing w:before="20"/>
              <w:rPr>
                <w:rFonts w:eastAsia="MS Mincho" w:cs="Arial"/>
                <w:sz w:val="22"/>
              </w:rPr>
            </w:pPr>
            <w:r>
              <w:rPr>
                <w:rFonts w:eastAsia="MS Mincho" w:cs="Arial"/>
                <w:sz w:val="22"/>
              </w:rPr>
              <w:t>Applicant Contact Name:</w:t>
            </w:r>
          </w:p>
        </w:tc>
        <w:tc>
          <w:tcPr>
            <w:tcW w:w="5679" w:type="dxa"/>
          </w:tcPr>
          <w:p w14:paraId="200D9977" w14:textId="77777777" w:rsidR="00D503CE" w:rsidRPr="00311F11" w:rsidRDefault="00D503CE" w:rsidP="0027778E">
            <w:pPr>
              <w:spacing w:before="20" w:after="20"/>
              <w:rPr>
                <w:rFonts w:eastAsia="MS Mincho" w:cs="Arial"/>
                <w:sz w:val="22"/>
              </w:rPr>
            </w:pPr>
          </w:p>
        </w:tc>
      </w:tr>
      <w:tr w:rsidR="00D503CE" w:rsidRPr="00311F11" w14:paraId="3CCB3023" w14:textId="77777777" w:rsidTr="0027778E">
        <w:trPr>
          <w:jc w:val="center"/>
        </w:trPr>
        <w:tc>
          <w:tcPr>
            <w:tcW w:w="3681" w:type="dxa"/>
          </w:tcPr>
          <w:p w14:paraId="5DF1024C" w14:textId="77777777" w:rsidR="00D503CE" w:rsidRPr="00311F11" w:rsidRDefault="00D503CE" w:rsidP="0027778E">
            <w:pPr>
              <w:spacing w:before="20"/>
              <w:rPr>
                <w:rFonts w:eastAsia="MS Mincho" w:cs="Arial"/>
                <w:sz w:val="22"/>
              </w:rPr>
            </w:pPr>
            <w:r>
              <w:rPr>
                <w:rFonts w:eastAsia="MS Mincho" w:cs="Arial"/>
                <w:sz w:val="22"/>
              </w:rPr>
              <w:t>Applicant Contact Email:</w:t>
            </w:r>
            <w:r w:rsidRPr="00311F11">
              <w:rPr>
                <w:rFonts w:eastAsia="MS Mincho" w:cs="Arial"/>
                <w:sz w:val="22"/>
              </w:rPr>
              <w:t xml:space="preserve"> </w:t>
            </w:r>
          </w:p>
        </w:tc>
        <w:tc>
          <w:tcPr>
            <w:tcW w:w="5679" w:type="dxa"/>
          </w:tcPr>
          <w:p w14:paraId="01F2058A" w14:textId="77777777" w:rsidR="00D503CE" w:rsidRPr="00311F11" w:rsidRDefault="00D503CE" w:rsidP="0027778E">
            <w:pPr>
              <w:spacing w:before="20" w:after="20"/>
              <w:rPr>
                <w:rFonts w:eastAsia="MS Mincho" w:cs="Arial"/>
                <w:sz w:val="22"/>
              </w:rPr>
            </w:pPr>
          </w:p>
        </w:tc>
      </w:tr>
    </w:tbl>
    <w:p w14:paraId="564FED06" w14:textId="7A37982C" w:rsidR="00871A65" w:rsidRPr="0054658B" w:rsidRDefault="00871A65" w:rsidP="00D503CE">
      <w:pPr>
        <w:pStyle w:val="Headingwithoutnumbers"/>
        <w:ind w:left="0"/>
      </w:pPr>
      <w:r w:rsidRPr="0054658B">
        <w:t xml:space="preserve">Appendix B: </w:t>
      </w:r>
      <w:bookmarkEnd w:id="0"/>
      <w:r w:rsidRPr="0054658B">
        <w:t>Applicant Financial Report</w:t>
      </w:r>
      <w:bookmarkEnd w:id="1"/>
      <w:bookmarkEnd w:id="2"/>
    </w:p>
    <w:p w14:paraId="131044FD" w14:textId="63E2AA5A" w:rsidR="00254228" w:rsidRPr="00853E54" w:rsidRDefault="00254228" w:rsidP="00254228">
      <w:pPr>
        <w:pBdr>
          <w:top w:val="single" w:sz="4" w:space="1" w:color="auto"/>
          <w:left w:val="single" w:sz="4" w:space="4" w:color="auto"/>
          <w:bottom w:val="single" w:sz="4" w:space="1" w:color="auto"/>
          <w:right w:val="single" w:sz="4" w:space="4" w:color="auto"/>
        </w:pBdr>
        <w:jc w:val="both"/>
        <w:rPr>
          <w:rFonts w:cstheme="majorBidi"/>
        </w:rPr>
      </w:pPr>
      <w:bookmarkStart w:id="3" w:name="_Toc336323085"/>
      <w:r w:rsidRPr="3CAD2C8A">
        <w:rPr>
          <w:rFonts w:cstheme="majorBidi"/>
          <w:lang w:val="en-CA"/>
        </w:rPr>
        <w:t xml:space="preserve">The following information must be included in </w:t>
      </w:r>
      <w:r>
        <w:rPr>
          <w:rFonts w:cstheme="majorBidi"/>
          <w:lang w:val="en-CA"/>
        </w:rPr>
        <w:t xml:space="preserve">the Appendix B </w:t>
      </w:r>
      <w:r w:rsidRPr="3CAD2C8A">
        <w:rPr>
          <w:rFonts w:cstheme="majorBidi"/>
          <w:lang w:val="en-CA"/>
        </w:rPr>
        <w:t xml:space="preserve">financial report </w:t>
      </w:r>
      <w:r w:rsidRPr="3CAD2C8A">
        <w:rPr>
          <w:rFonts w:eastAsia="MS Mincho" w:cs="Calibri"/>
          <w:color w:val="000000" w:themeColor="text1"/>
          <w:lang w:val="en-CA"/>
        </w:rPr>
        <w:t xml:space="preserve">and submitted online as part of the </w:t>
      </w:r>
      <w:r w:rsidR="00874C1C">
        <w:rPr>
          <w:rFonts w:eastAsia="MS Mincho" w:cs="Calibri"/>
          <w:color w:val="000000" w:themeColor="text1"/>
          <w:lang w:val="en-CA"/>
        </w:rPr>
        <w:t xml:space="preserve">written </w:t>
      </w:r>
      <w:r w:rsidRPr="3CAD2C8A">
        <w:rPr>
          <w:rFonts w:eastAsia="MS Mincho" w:cs="Calibri"/>
          <w:color w:val="000000" w:themeColor="text1"/>
          <w:lang w:val="en-CA"/>
        </w:rPr>
        <w:t>submission</w:t>
      </w:r>
      <w:r w:rsidRPr="3CAD2C8A">
        <w:rPr>
          <w:lang w:val="en-CA"/>
        </w:rPr>
        <w:t xml:space="preserve">. </w:t>
      </w:r>
      <w:r w:rsidRPr="00853E54">
        <w:rPr>
          <w:lang w:val="en-CA"/>
        </w:rPr>
        <w:t xml:space="preserve">For further guidance, please contact </w:t>
      </w:r>
      <w:hyperlink r:id="rId11">
        <w:r w:rsidRPr="00853E54">
          <w:rPr>
            <w:rStyle w:val="Hyperlink"/>
            <w:rFonts w:cstheme="majorBidi"/>
            <w:lang w:val="en-CA"/>
          </w:rPr>
          <w:t>applications@eralberta.ca</w:t>
        </w:r>
      </w:hyperlink>
      <w:r w:rsidRPr="00853E54">
        <w:rPr>
          <w:rFonts w:cstheme="majorBidi"/>
          <w:lang w:val="en-CA"/>
        </w:rPr>
        <w:t xml:space="preserve"> and include </w:t>
      </w:r>
      <w:r w:rsidRPr="00853E54">
        <w:rPr>
          <w:rFonts w:cstheme="majorBidi"/>
          <w:b/>
          <w:bCs/>
          <w:lang w:val="en-CA"/>
        </w:rPr>
        <w:t>“Attention Finance”</w:t>
      </w:r>
      <w:r w:rsidRPr="00853E54">
        <w:rPr>
          <w:rFonts w:cstheme="majorBidi"/>
          <w:lang w:val="en-CA"/>
        </w:rPr>
        <w:t xml:space="preserve"> in the subject heading.</w:t>
      </w:r>
    </w:p>
    <w:p w14:paraId="13940300" w14:textId="76A4AE70" w:rsidR="00871A65" w:rsidRPr="001E654D" w:rsidRDefault="00007AC2" w:rsidP="00007AC2">
      <w:pPr>
        <w:pStyle w:val="HeadingAppendix"/>
      </w:pPr>
      <w:r>
        <w:lastRenderedPageBreak/>
        <w:t xml:space="preserve">1. </w:t>
      </w:r>
      <w:r w:rsidR="00871A65" w:rsidRPr="001E654D">
        <w:t xml:space="preserve">Organizational </w:t>
      </w:r>
      <w:r>
        <w:t>D</w:t>
      </w:r>
      <w:r w:rsidR="00871A65" w:rsidRPr="001E654D">
        <w:t>escription</w:t>
      </w:r>
      <w:r w:rsidR="001E654D" w:rsidRPr="001E654D">
        <w:t>:</w:t>
      </w:r>
    </w:p>
    <w:p w14:paraId="3043CDD9" w14:textId="77777777" w:rsidR="00871A65" w:rsidRDefault="00871A65" w:rsidP="000A01AA">
      <w:pPr>
        <w:pStyle w:val="Listlevel2"/>
        <w:rPr>
          <w:lang w:val="en-CA"/>
        </w:rPr>
      </w:pPr>
      <w:r w:rsidRPr="0054658B">
        <w:rPr>
          <w:lang w:val="en-CA"/>
        </w:rPr>
        <w:t>A description of what the Applicant does (i.e. industry, product/service offering);</w:t>
      </w:r>
    </w:p>
    <w:sdt>
      <w:sdtPr>
        <w:rPr>
          <w:lang w:val="en-CA"/>
        </w:rPr>
        <w:id w:val="-957258517"/>
        <w:placeholder>
          <w:docPart w:val="242D82FCA3F246598CEFAA8C4458AEE3"/>
        </w:placeholder>
        <w:showingPlcHdr/>
        <w:comboBox>
          <w:listItem w:value="Choose an item."/>
        </w:comboBox>
      </w:sdtPr>
      <w:sdtContent>
        <w:p w14:paraId="5524B502" w14:textId="69AD826E" w:rsidR="003C5FD5" w:rsidRPr="0054658B" w:rsidRDefault="00832C2D" w:rsidP="003C5FD5">
          <w:pPr>
            <w:pStyle w:val="Listlevel2"/>
            <w:numPr>
              <w:ilvl w:val="0"/>
              <w:numId w:val="0"/>
            </w:numPr>
            <w:ind w:left="1440"/>
            <w:rPr>
              <w:lang w:val="en-CA"/>
            </w:rPr>
          </w:pPr>
          <w:r>
            <w:rPr>
              <w:rStyle w:val="PlaceholderText"/>
            </w:rPr>
            <w:t>Click or Tap to enter text</w:t>
          </w:r>
        </w:p>
      </w:sdtContent>
    </w:sdt>
    <w:p w14:paraId="4F78A196" w14:textId="77777777" w:rsidR="00DF093C" w:rsidRDefault="00DF093C" w:rsidP="00DF093C">
      <w:pPr>
        <w:pStyle w:val="Listlevel2"/>
        <w:numPr>
          <w:ilvl w:val="0"/>
          <w:numId w:val="0"/>
        </w:numPr>
        <w:ind w:left="1440"/>
        <w:rPr>
          <w:lang w:val="en-CA"/>
        </w:rPr>
      </w:pPr>
    </w:p>
    <w:p w14:paraId="1C9A074F" w14:textId="3BF20A0E" w:rsidR="006B1E99" w:rsidRDefault="006B1E99" w:rsidP="006B1E99">
      <w:pPr>
        <w:pStyle w:val="Listlevel2"/>
        <w:rPr>
          <w:lang w:val="en-CA"/>
        </w:rPr>
      </w:pPr>
      <w:r>
        <w:rPr>
          <w:lang w:val="en-CA"/>
        </w:rPr>
        <w:t>Numb</w:t>
      </w:r>
      <w:r w:rsidR="3C6C0E9B" w:rsidRPr="00003384">
        <w:rPr>
          <w:lang w:val="en-CA"/>
        </w:rPr>
        <w:t>er of employees in the Applicant organization (a</w:t>
      </w:r>
      <w:r w:rsidR="7DB3CEA1" w:rsidRPr="00003384">
        <w:rPr>
          <w:lang w:val="en-CA"/>
        </w:rPr>
        <w:t>t</w:t>
      </w:r>
      <w:r w:rsidR="3C6C0E9B" w:rsidRPr="00003384">
        <w:rPr>
          <w:lang w:val="en-CA"/>
        </w:rPr>
        <w:t xml:space="preserve"> time of application);</w:t>
      </w:r>
    </w:p>
    <w:sdt>
      <w:sdtPr>
        <w:rPr>
          <w:lang w:val="en-CA"/>
        </w:rPr>
        <w:id w:val="552822173"/>
        <w:placeholder>
          <w:docPart w:val="010FEC104723470EBFE2AA89B9125759"/>
        </w:placeholder>
        <w:showingPlcHdr/>
        <w:comboBox>
          <w:listItem w:value="Choose an item."/>
        </w:comboBox>
      </w:sdtPr>
      <w:sdtContent>
        <w:p w14:paraId="4C6B0F06" w14:textId="671ACC77" w:rsidR="00DF093C" w:rsidRDefault="00BD5BE1" w:rsidP="00DF093C">
          <w:pPr>
            <w:pStyle w:val="Listlevel1"/>
            <w:numPr>
              <w:ilvl w:val="0"/>
              <w:numId w:val="0"/>
            </w:numPr>
            <w:ind w:left="720" w:firstLine="720"/>
            <w:rPr>
              <w:lang w:val="en-CA"/>
            </w:rPr>
          </w:pPr>
          <w:r>
            <w:rPr>
              <w:rStyle w:val="PlaceholderText"/>
            </w:rPr>
            <w:t xml:space="preserve">Click or </w:t>
          </w:r>
          <w:r w:rsidR="00DF093C">
            <w:rPr>
              <w:rStyle w:val="PlaceholderText"/>
            </w:rPr>
            <w:t>Tap</w:t>
          </w:r>
          <w:r>
            <w:rPr>
              <w:rStyle w:val="PlaceholderText"/>
            </w:rPr>
            <w:t xml:space="preserve"> to </w:t>
          </w:r>
          <w:r w:rsidRPr="004160C3">
            <w:rPr>
              <w:rStyle w:val="PlaceholderText"/>
            </w:rPr>
            <w:t>enter text</w:t>
          </w:r>
        </w:p>
      </w:sdtContent>
    </w:sdt>
    <w:p w14:paraId="4D57BE97" w14:textId="752F294A" w:rsidR="00496324" w:rsidRDefault="00496324" w:rsidP="00496324">
      <w:pPr>
        <w:pStyle w:val="Listlevel2"/>
        <w:numPr>
          <w:ilvl w:val="0"/>
          <w:numId w:val="0"/>
        </w:numPr>
        <w:ind w:left="1440"/>
      </w:pPr>
    </w:p>
    <w:p w14:paraId="1CF135BF" w14:textId="716B2C00" w:rsidR="00871A65" w:rsidRDefault="00871A65" w:rsidP="000A01AA">
      <w:pPr>
        <w:pStyle w:val="Listlevel2"/>
        <w:rPr>
          <w:lang w:val="en-CA"/>
        </w:rPr>
      </w:pPr>
      <w:r w:rsidRPr="0054658B">
        <w:rPr>
          <w:lang w:val="en-CA"/>
        </w:rPr>
        <w:t>When did the Applicant incorporate and where is it located;</w:t>
      </w:r>
    </w:p>
    <w:sdt>
      <w:sdtPr>
        <w:rPr>
          <w:lang w:val="en-CA"/>
        </w:rPr>
        <w:id w:val="-1047532590"/>
        <w:placeholder>
          <w:docPart w:val="11B75920E0D54704AB97D2CD3D30F555"/>
        </w:placeholder>
        <w:showingPlcHdr/>
        <w:comboBox>
          <w:listItem w:value="Choose an item."/>
        </w:comboBox>
      </w:sdtPr>
      <w:sdtContent>
        <w:p w14:paraId="1DD67C41" w14:textId="21552398" w:rsidR="00DF093C" w:rsidRDefault="00DF093C" w:rsidP="00DF093C">
          <w:pPr>
            <w:pStyle w:val="Listlevel1"/>
            <w:numPr>
              <w:ilvl w:val="0"/>
              <w:numId w:val="0"/>
            </w:numPr>
            <w:ind w:left="720" w:firstLine="720"/>
            <w:rPr>
              <w:lang w:val="en-CA"/>
            </w:rPr>
          </w:pPr>
          <w:r>
            <w:rPr>
              <w:rStyle w:val="PlaceholderText"/>
            </w:rPr>
            <w:t>Click or Tap to enter text</w:t>
          </w:r>
        </w:p>
      </w:sdtContent>
    </w:sdt>
    <w:p w14:paraId="3E8CA22E" w14:textId="77777777" w:rsidR="00DF093C" w:rsidRDefault="00DF093C" w:rsidP="00DF093C">
      <w:pPr>
        <w:pStyle w:val="Listlevel2"/>
        <w:numPr>
          <w:ilvl w:val="0"/>
          <w:numId w:val="0"/>
        </w:numPr>
        <w:rPr>
          <w:lang w:val="en-CA"/>
        </w:rPr>
      </w:pPr>
    </w:p>
    <w:p w14:paraId="6CA7991B" w14:textId="68667B14" w:rsidR="00871A65" w:rsidRDefault="00871A65" w:rsidP="000A01AA">
      <w:pPr>
        <w:pStyle w:val="Listlevel2"/>
        <w:rPr>
          <w:lang w:val="en-CA"/>
        </w:rPr>
      </w:pPr>
      <w:r w:rsidRPr="0054658B">
        <w:rPr>
          <w:lang w:val="en-CA"/>
        </w:rPr>
        <w:t>Whether the company is privately held or publicly traded;</w:t>
      </w:r>
    </w:p>
    <w:sdt>
      <w:sdtPr>
        <w:rPr>
          <w:lang w:val="en-CA"/>
        </w:rPr>
        <w:id w:val="-1877840257"/>
        <w:placeholder>
          <w:docPart w:val="ABF5002DF6424D8D9B75D29C8DC377F6"/>
        </w:placeholder>
        <w:showingPlcHdr/>
        <w:comboBox>
          <w:listItem w:value="Click or Tap to Enter"/>
        </w:comboBox>
      </w:sdtPr>
      <w:sdtEndPr>
        <w:rPr>
          <w:color w:val="A6A6A6" w:themeColor="background1" w:themeShade="A6"/>
        </w:rPr>
      </w:sdtEndPr>
      <w:sdtContent>
        <w:p w14:paraId="01C5FD1C" w14:textId="7477BAA5" w:rsidR="000D6F90" w:rsidRPr="00A7309E" w:rsidRDefault="00EE69A9" w:rsidP="000D6F90">
          <w:pPr>
            <w:pStyle w:val="Listlevel2"/>
            <w:numPr>
              <w:ilvl w:val="0"/>
              <w:numId w:val="0"/>
            </w:numPr>
            <w:ind w:left="1440"/>
            <w:rPr>
              <w:color w:val="A6A6A6" w:themeColor="background1" w:themeShade="A6"/>
              <w:lang w:val="en-CA"/>
            </w:rPr>
          </w:pPr>
          <w:r>
            <w:rPr>
              <w:rStyle w:val="PlaceholderText"/>
            </w:rPr>
            <w:t>Click or Tap to enter text</w:t>
          </w:r>
        </w:p>
      </w:sdtContent>
    </w:sdt>
    <w:p w14:paraId="53349B01" w14:textId="77777777" w:rsidR="0085019C" w:rsidRDefault="0085019C" w:rsidP="0085019C">
      <w:pPr>
        <w:pStyle w:val="Listlevel2"/>
        <w:numPr>
          <w:ilvl w:val="0"/>
          <w:numId w:val="0"/>
        </w:numPr>
        <w:ind w:left="1440"/>
        <w:rPr>
          <w:lang w:val="en-CA"/>
        </w:rPr>
      </w:pPr>
    </w:p>
    <w:p w14:paraId="74A98DE7" w14:textId="049E97DD" w:rsidR="00871A65" w:rsidRDefault="00871A65" w:rsidP="000A01AA">
      <w:pPr>
        <w:pStyle w:val="Listlevel2"/>
        <w:rPr>
          <w:lang w:val="en-CA"/>
        </w:rPr>
      </w:pPr>
      <w:r w:rsidRPr="0054658B">
        <w:rPr>
          <w:lang w:val="en-CA"/>
        </w:rPr>
        <w:t>Indicate whether the Applicant is a wholly owned subsidiary and provide information on the parent company (e.g. name, industry, location, etc.)</w:t>
      </w:r>
    </w:p>
    <w:sdt>
      <w:sdtPr>
        <w:rPr>
          <w:lang w:val="en-CA"/>
        </w:rPr>
        <w:id w:val="1334264349"/>
        <w:placeholder>
          <w:docPart w:val="5A77E8DF95784021B8F855F698D77258"/>
        </w:placeholder>
        <w:showingPlcHdr/>
        <w:comboBox>
          <w:listItem w:value="Click or Tap to Enter"/>
        </w:comboBox>
      </w:sdtPr>
      <w:sdtContent>
        <w:p w14:paraId="02914234" w14:textId="600BFCED" w:rsidR="006B1E99" w:rsidRPr="0054658B" w:rsidRDefault="00EE69A9" w:rsidP="006B1E99">
          <w:pPr>
            <w:pStyle w:val="Listlevel2"/>
            <w:numPr>
              <w:ilvl w:val="0"/>
              <w:numId w:val="0"/>
            </w:numPr>
            <w:ind w:left="1440"/>
            <w:rPr>
              <w:lang w:val="en-CA"/>
            </w:rPr>
          </w:pPr>
          <w:r>
            <w:rPr>
              <w:rStyle w:val="PlaceholderText"/>
            </w:rPr>
            <w:t>Click or Tap to enter text</w:t>
          </w:r>
        </w:p>
      </w:sdtContent>
    </w:sdt>
    <w:p w14:paraId="24EBDD62" w14:textId="77777777" w:rsidR="00EE69A9" w:rsidRDefault="00EE69A9" w:rsidP="00EE69A9">
      <w:pPr>
        <w:pStyle w:val="Listlevel2"/>
        <w:numPr>
          <w:ilvl w:val="0"/>
          <w:numId w:val="0"/>
        </w:numPr>
        <w:ind w:left="1440"/>
        <w:rPr>
          <w:lang w:val="en-CA"/>
        </w:rPr>
      </w:pPr>
    </w:p>
    <w:p w14:paraId="27B5C2BE" w14:textId="4026A099" w:rsidR="00871A65" w:rsidRDefault="00871A65" w:rsidP="000A01AA">
      <w:pPr>
        <w:pStyle w:val="Listlevel2"/>
        <w:rPr>
          <w:lang w:val="en-CA"/>
        </w:rPr>
      </w:pPr>
      <w:r w:rsidRPr="0054658B">
        <w:rPr>
          <w:lang w:val="en-CA"/>
        </w:rPr>
        <w:t>If the Applicant is not a wholly owned subsidiary, indicate who the majority shareholders are (include capitalization table); and</w:t>
      </w:r>
    </w:p>
    <w:sdt>
      <w:sdtPr>
        <w:rPr>
          <w:lang w:val="en-CA"/>
        </w:rPr>
        <w:id w:val="649324182"/>
        <w:placeholder>
          <w:docPart w:val="6C013F1114D24F1AB67BB7C82792878D"/>
        </w:placeholder>
        <w:showingPlcHdr/>
        <w:comboBox>
          <w:listItem w:value="Click or Tap to Enter"/>
        </w:comboBox>
      </w:sdtPr>
      <w:sdtContent>
        <w:p w14:paraId="5E6C0832" w14:textId="6A176BA0" w:rsidR="006B1E99" w:rsidRDefault="00EE69A9" w:rsidP="006B1E99">
          <w:pPr>
            <w:pStyle w:val="Listlevel2"/>
            <w:numPr>
              <w:ilvl w:val="0"/>
              <w:numId w:val="0"/>
            </w:numPr>
            <w:ind w:left="1440"/>
            <w:rPr>
              <w:lang w:val="en-CA"/>
            </w:rPr>
          </w:pPr>
          <w:r w:rsidRPr="00B65062">
            <w:rPr>
              <w:rStyle w:val="PlaceholderText"/>
            </w:rPr>
            <w:t>C</w:t>
          </w:r>
          <w:r>
            <w:rPr>
              <w:rStyle w:val="PlaceholderText"/>
            </w:rPr>
            <w:t>lick or Tap to enter text</w:t>
          </w:r>
        </w:p>
      </w:sdtContent>
    </w:sdt>
    <w:p w14:paraId="09A08F53" w14:textId="77777777" w:rsidR="00EE69A9" w:rsidRDefault="00EE69A9" w:rsidP="00EE69A9">
      <w:pPr>
        <w:pStyle w:val="Listlevel2"/>
        <w:numPr>
          <w:ilvl w:val="0"/>
          <w:numId w:val="0"/>
        </w:numPr>
        <w:ind w:left="1440"/>
        <w:rPr>
          <w:lang w:val="en-CA"/>
        </w:rPr>
      </w:pPr>
    </w:p>
    <w:p w14:paraId="4D0A9631" w14:textId="0798BD3D" w:rsidR="00D36F59" w:rsidRDefault="00D36F59" w:rsidP="000A01AA">
      <w:pPr>
        <w:pStyle w:val="Listlevel2"/>
        <w:rPr>
          <w:lang w:val="en-CA"/>
        </w:rPr>
      </w:pPr>
      <w:r>
        <w:rPr>
          <w:lang w:val="en-CA"/>
        </w:rPr>
        <w:t>Other pertinent Information (optional):</w:t>
      </w:r>
    </w:p>
    <w:sdt>
      <w:sdtPr>
        <w:rPr>
          <w:lang w:val="en-CA"/>
        </w:rPr>
        <w:id w:val="-162943128"/>
        <w:placeholder>
          <w:docPart w:val="CAB0CC5F5BF841C5B07FFD8FD8413F46"/>
        </w:placeholder>
        <w:showingPlcHdr/>
        <w:comboBox>
          <w:listItem w:value="Click or Tap to Enter"/>
        </w:comboBox>
      </w:sdtPr>
      <w:sdtEndPr>
        <w:rPr>
          <w:color w:val="A6A6A6" w:themeColor="background1" w:themeShade="A6"/>
        </w:rPr>
      </w:sdtEndPr>
      <w:sdtContent>
        <w:p w14:paraId="65032BA3" w14:textId="05086430" w:rsidR="000A01AA" w:rsidRPr="00A7309E" w:rsidRDefault="00EE69A9" w:rsidP="006B1E99">
          <w:pPr>
            <w:pStyle w:val="Listlevel2"/>
            <w:numPr>
              <w:ilvl w:val="0"/>
              <w:numId w:val="0"/>
            </w:numPr>
            <w:ind w:left="1440"/>
            <w:rPr>
              <w:color w:val="A6A6A6" w:themeColor="background1" w:themeShade="A6"/>
              <w:lang w:val="en-CA"/>
            </w:rPr>
          </w:pPr>
          <w:r w:rsidRPr="00B65062">
            <w:rPr>
              <w:rStyle w:val="PlaceholderText"/>
            </w:rPr>
            <w:t>C</w:t>
          </w:r>
          <w:r>
            <w:rPr>
              <w:rStyle w:val="PlaceholderText"/>
            </w:rPr>
            <w:t>lick or Tap to enter text</w:t>
          </w:r>
        </w:p>
      </w:sdtContent>
    </w:sdt>
    <w:p w14:paraId="10C671A0" w14:textId="77777777" w:rsidR="00007AC2" w:rsidRDefault="00007AC2" w:rsidP="00443A0E">
      <w:pPr>
        <w:spacing w:before="0" w:beforeAutospacing="0" w:after="0" w:afterAutospacing="0"/>
        <w:sectPr w:rsidR="00007AC2" w:rsidSect="007C6F68">
          <w:headerReference w:type="even" r:id="rId12"/>
          <w:footerReference w:type="even" r:id="rId13"/>
          <w:footerReference w:type="default" r:id="rId14"/>
          <w:footerReference w:type="first" r:id="rId15"/>
          <w:pgSz w:w="12240" w:h="15840"/>
          <w:pgMar w:top="1440" w:right="1440" w:bottom="1440" w:left="1440" w:header="720" w:footer="720" w:gutter="0"/>
          <w:cols w:space="720"/>
          <w:docGrid w:linePitch="360"/>
        </w:sectPr>
      </w:pPr>
    </w:p>
    <w:p w14:paraId="02DC694A" w14:textId="77777777" w:rsidR="00A4758C" w:rsidRDefault="00007AC2" w:rsidP="00A4758C">
      <w:pPr>
        <w:pStyle w:val="HeadingAppendix"/>
        <w:spacing w:after="0"/>
      </w:pPr>
      <w:r>
        <w:lastRenderedPageBreak/>
        <w:t xml:space="preserve">2. </w:t>
      </w:r>
      <w:r w:rsidR="00195942" w:rsidRPr="001E654D">
        <w:t>Sources of Funding:</w:t>
      </w:r>
    </w:p>
    <w:p w14:paraId="71DA79C0" w14:textId="4A732D17" w:rsidR="003A701D" w:rsidRPr="001E654D" w:rsidRDefault="00A4758C" w:rsidP="00A4758C">
      <w:pPr>
        <w:pStyle w:val="Listlevel1"/>
        <w:numPr>
          <w:ilvl w:val="0"/>
          <w:numId w:val="0"/>
        </w:numPr>
        <w:spacing w:before="0"/>
        <w:ind w:left="720"/>
      </w:pPr>
      <w:r>
        <w:t>(</w:t>
      </w:r>
      <w:r w:rsidRPr="00AA556E">
        <w:rPr>
          <w:i/>
          <w:iCs/>
        </w:rPr>
        <w:t xml:space="preserve">Note:  Table may be copied from </w:t>
      </w:r>
      <w:r>
        <w:rPr>
          <w:i/>
          <w:iCs/>
        </w:rPr>
        <w:t xml:space="preserve">completed </w:t>
      </w:r>
      <w:r w:rsidRPr="00AA556E">
        <w:rPr>
          <w:i/>
          <w:iCs/>
        </w:rPr>
        <w:t>Appendix C, Project Funding Tab, Cells A6-F17</w:t>
      </w:r>
      <w:r>
        <w:t>)</w:t>
      </w:r>
    </w:p>
    <w:tbl>
      <w:tblPr>
        <w:tblStyle w:val="GridTable5Dark-Accent1"/>
        <w:tblW w:w="12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1111"/>
        <w:gridCol w:w="1478"/>
        <w:gridCol w:w="1781"/>
        <w:gridCol w:w="3550"/>
        <w:gridCol w:w="1781"/>
      </w:tblGrid>
      <w:tr w:rsidR="00007AC2" w:rsidRPr="00007AC2" w14:paraId="56F18EE1" w14:textId="5B8085BA" w:rsidTr="00007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Borders>
              <w:top w:val="none" w:sz="0" w:space="0" w:color="auto"/>
              <w:left w:val="none" w:sz="0" w:space="0" w:color="auto"/>
              <w:right w:val="none" w:sz="0" w:space="0" w:color="auto"/>
            </w:tcBorders>
            <w:shd w:val="clear" w:color="auto" w:fill="2E74B5" w:themeFill="accent5" w:themeFillShade="BF"/>
          </w:tcPr>
          <w:p w14:paraId="486EB112" w14:textId="30439EB7" w:rsidR="00914DCA" w:rsidRPr="00A4758C" w:rsidRDefault="00914DCA" w:rsidP="008A346A">
            <w:pPr>
              <w:pStyle w:val="Listlevel2"/>
              <w:numPr>
                <w:ilvl w:val="0"/>
                <w:numId w:val="0"/>
              </w:numPr>
            </w:pPr>
            <w:r w:rsidRPr="00A4758C">
              <w:t>Project Funder/Partner</w:t>
            </w:r>
          </w:p>
        </w:tc>
        <w:tc>
          <w:tcPr>
            <w:tcW w:w="1111" w:type="dxa"/>
            <w:tcBorders>
              <w:top w:val="none" w:sz="0" w:space="0" w:color="auto"/>
              <w:left w:val="none" w:sz="0" w:space="0" w:color="auto"/>
              <w:right w:val="none" w:sz="0" w:space="0" w:color="auto"/>
            </w:tcBorders>
            <w:shd w:val="clear" w:color="auto" w:fill="2E74B5" w:themeFill="accent5" w:themeFillShade="BF"/>
          </w:tcPr>
          <w:p w14:paraId="598BDC39" w14:textId="21E226C8" w:rsidR="00914DCA" w:rsidRPr="00A4758C" w:rsidRDefault="00007AC2" w:rsidP="008A346A">
            <w:pPr>
              <w:pStyle w:val="Listlevel2"/>
              <w:numPr>
                <w:ilvl w:val="0"/>
                <w:numId w:val="0"/>
              </w:numPr>
              <w:cnfStyle w:val="100000000000" w:firstRow="1" w:lastRow="0" w:firstColumn="0" w:lastColumn="0" w:oddVBand="0" w:evenVBand="0" w:oddHBand="0" w:evenHBand="0" w:firstRowFirstColumn="0" w:firstRowLastColumn="0" w:lastRowFirstColumn="0" w:lastRowLastColumn="0"/>
            </w:pPr>
            <w:r w:rsidRPr="00A4758C">
              <w:t xml:space="preserve">Funding </w:t>
            </w:r>
            <w:r w:rsidR="00914DCA" w:rsidRPr="00A4758C">
              <w:t>Amount (</w:t>
            </w:r>
            <w:r w:rsidRPr="00A4758C">
              <w:t xml:space="preserve">$ </w:t>
            </w:r>
            <w:r w:rsidR="00914DCA" w:rsidRPr="00A4758C">
              <w:t>CAD)</w:t>
            </w:r>
          </w:p>
        </w:tc>
        <w:tc>
          <w:tcPr>
            <w:tcW w:w="1478" w:type="dxa"/>
            <w:tcBorders>
              <w:top w:val="none" w:sz="0" w:space="0" w:color="auto"/>
              <w:left w:val="none" w:sz="0" w:space="0" w:color="auto"/>
              <w:right w:val="none" w:sz="0" w:space="0" w:color="auto"/>
            </w:tcBorders>
            <w:shd w:val="clear" w:color="auto" w:fill="2E74B5" w:themeFill="accent5" w:themeFillShade="BF"/>
          </w:tcPr>
          <w:p w14:paraId="633C562F" w14:textId="77777777" w:rsidR="00007AC2" w:rsidRPr="00A4758C" w:rsidRDefault="003126C4" w:rsidP="008A346A">
            <w:pPr>
              <w:pStyle w:val="Listlevel2"/>
              <w:numPr>
                <w:ilvl w:val="0"/>
                <w:numId w:val="0"/>
              </w:numPr>
              <w:cnfStyle w:val="100000000000" w:firstRow="1" w:lastRow="0" w:firstColumn="0" w:lastColumn="0" w:oddVBand="0" w:evenVBand="0" w:oddHBand="0" w:evenHBand="0" w:firstRowFirstColumn="0" w:firstRowLastColumn="0" w:lastRowFirstColumn="0" w:lastRowLastColumn="0"/>
              <w:rPr>
                <w:b w:val="0"/>
                <w:bCs w:val="0"/>
              </w:rPr>
            </w:pPr>
            <w:r w:rsidRPr="00A4758C">
              <w:t>Have</w:t>
            </w:r>
            <w:r w:rsidR="003868E7" w:rsidRPr="00A4758C">
              <w:t xml:space="preserve"> Funding Commitment</w:t>
            </w:r>
            <w:r w:rsidR="00376534" w:rsidRPr="00A4758C">
              <w:t xml:space="preserve"> Letter</w:t>
            </w:r>
            <w:r w:rsidR="00007AC2" w:rsidRPr="00A4758C">
              <w:t>*</w:t>
            </w:r>
          </w:p>
          <w:p w14:paraId="35292AA5" w14:textId="3DA0F74F" w:rsidR="00914DCA" w:rsidRPr="00A4758C" w:rsidRDefault="003868E7" w:rsidP="008A346A">
            <w:pPr>
              <w:pStyle w:val="Listlevel2"/>
              <w:numPr>
                <w:ilvl w:val="0"/>
                <w:numId w:val="0"/>
              </w:numPr>
              <w:cnfStyle w:val="100000000000" w:firstRow="1" w:lastRow="0" w:firstColumn="0" w:lastColumn="0" w:oddVBand="0" w:evenVBand="0" w:oddHBand="0" w:evenHBand="0" w:firstRowFirstColumn="0" w:firstRowLastColumn="0" w:lastRowFirstColumn="0" w:lastRowLastColumn="0"/>
            </w:pPr>
            <w:r w:rsidRPr="00A4758C">
              <w:t>(</w:t>
            </w:r>
            <w:r w:rsidR="00914DCA" w:rsidRPr="00A4758C">
              <w:t>Yes/No)</w:t>
            </w:r>
          </w:p>
        </w:tc>
        <w:tc>
          <w:tcPr>
            <w:tcW w:w="1781" w:type="dxa"/>
            <w:tcBorders>
              <w:top w:val="none" w:sz="0" w:space="0" w:color="auto"/>
              <w:left w:val="none" w:sz="0" w:space="0" w:color="auto"/>
              <w:right w:val="none" w:sz="0" w:space="0" w:color="auto"/>
            </w:tcBorders>
            <w:shd w:val="clear" w:color="auto" w:fill="2E74B5" w:themeFill="accent5" w:themeFillShade="BF"/>
          </w:tcPr>
          <w:p w14:paraId="658C6AFE" w14:textId="44B1BCB4" w:rsidR="00914DCA" w:rsidRPr="00A4758C" w:rsidRDefault="00914DCA" w:rsidP="008A346A">
            <w:pPr>
              <w:pStyle w:val="Listlevel2"/>
              <w:numPr>
                <w:ilvl w:val="0"/>
                <w:numId w:val="0"/>
              </w:numPr>
              <w:cnfStyle w:val="100000000000" w:firstRow="1" w:lastRow="0" w:firstColumn="0" w:lastColumn="0" w:oddVBand="0" w:evenVBand="0" w:oddHBand="0" w:evenHBand="0" w:firstRowFirstColumn="0" w:firstRowLastColumn="0" w:lastRowFirstColumn="0" w:lastRowLastColumn="0"/>
            </w:pPr>
            <w:r w:rsidRPr="00A4758C">
              <w:t>Is Funding Subject to formal approval process</w:t>
            </w:r>
            <w:r w:rsidR="00007AC2" w:rsidRPr="00A4758C">
              <w:t>?</w:t>
            </w:r>
            <w:r w:rsidR="00007AC2" w:rsidRPr="00A4758C">
              <w:br/>
            </w:r>
            <w:r w:rsidRPr="00A4758C">
              <w:t>(Yes/No)</w:t>
            </w:r>
          </w:p>
        </w:tc>
        <w:tc>
          <w:tcPr>
            <w:tcW w:w="3550" w:type="dxa"/>
            <w:tcBorders>
              <w:top w:val="none" w:sz="0" w:space="0" w:color="auto"/>
              <w:left w:val="none" w:sz="0" w:space="0" w:color="auto"/>
              <w:right w:val="none" w:sz="0" w:space="0" w:color="auto"/>
            </w:tcBorders>
            <w:shd w:val="clear" w:color="auto" w:fill="2E74B5" w:themeFill="accent5" w:themeFillShade="BF"/>
          </w:tcPr>
          <w:p w14:paraId="6C971CFD" w14:textId="12F65611" w:rsidR="00914DCA" w:rsidRPr="00A4758C" w:rsidRDefault="00914DCA" w:rsidP="008A346A">
            <w:pPr>
              <w:pStyle w:val="Listlevel2"/>
              <w:numPr>
                <w:ilvl w:val="0"/>
                <w:numId w:val="0"/>
              </w:numPr>
              <w:cnfStyle w:val="100000000000" w:firstRow="1" w:lastRow="0" w:firstColumn="0" w:lastColumn="0" w:oddVBand="0" w:evenVBand="0" w:oddHBand="0" w:evenHBand="0" w:firstRowFirstColumn="0" w:firstRowLastColumn="0" w:lastRowFirstColumn="0" w:lastRowLastColumn="0"/>
            </w:pPr>
            <w:r w:rsidRPr="00A4758C">
              <w:t xml:space="preserve">If Yes, Please </w:t>
            </w:r>
            <w:r w:rsidR="00EE7FE1" w:rsidRPr="00A4758C">
              <w:t>Describe</w:t>
            </w:r>
            <w:r w:rsidRPr="00A4758C">
              <w:t xml:space="preserve"> (</w:t>
            </w:r>
            <w:r w:rsidR="00264C9B" w:rsidRPr="00A4758C">
              <w:t xml:space="preserve">i.e. </w:t>
            </w:r>
            <w:r w:rsidRPr="00A4758C">
              <w:t>Board</w:t>
            </w:r>
            <w:r w:rsidR="00EE7FE1" w:rsidRPr="00A4758C">
              <w:t xml:space="preserve"> or </w:t>
            </w:r>
            <w:r w:rsidRPr="00A4758C">
              <w:t>Budgetary</w:t>
            </w:r>
            <w:r w:rsidR="00EE7FE1" w:rsidRPr="00A4758C">
              <w:t xml:space="preserve"> Approval</w:t>
            </w:r>
            <w:r w:rsidRPr="00A4758C">
              <w:t>)</w:t>
            </w:r>
          </w:p>
        </w:tc>
        <w:tc>
          <w:tcPr>
            <w:tcW w:w="1781" w:type="dxa"/>
            <w:tcBorders>
              <w:top w:val="none" w:sz="0" w:space="0" w:color="auto"/>
              <w:left w:val="none" w:sz="0" w:space="0" w:color="auto"/>
              <w:right w:val="none" w:sz="0" w:space="0" w:color="auto"/>
            </w:tcBorders>
            <w:shd w:val="clear" w:color="auto" w:fill="2E74B5" w:themeFill="accent5" w:themeFillShade="BF"/>
          </w:tcPr>
          <w:p w14:paraId="7C400FBD" w14:textId="6D23A0E6" w:rsidR="00914DCA" w:rsidRPr="00A4758C" w:rsidRDefault="00914DCA" w:rsidP="008A346A">
            <w:pPr>
              <w:pStyle w:val="Listlevel2"/>
              <w:numPr>
                <w:ilvl w:val="0"/>
                <w:numId w:val="0"/>
              </w:numPr>
              <w:cnfStyle w:val="100000000000" w:firstRow="1" w:lastRow="0" w:firstColumn="0" w:lastColumn="0" w:oddVBand="0" w:evenVBand="0" w:oddHBand="0" w:evenHBand="0" w:firstRowFirstColumn="0" w:firstRowLastColumn="0" w:lastRowFirstColumn="0" w:lastRowLastColumn="0"/>
            </w:pPr>
            <w:r w:rsidRPr="00A4758C">
              <w:t xml:space="preserve">Estimated </w:t>
            </w:r>
            <w:r w:rsidR="00C3113B" w:rsidRPr="00A4758C">
              <w:t xml:space="preserve">Funding </w:t>
            </w:r>
            <w:r w:rsidRPr="00A4758C">
              <w:t>Approval Date</w:t>
            </w:r>
            <w:r w:rsidR="00130A09" w:rsidRPr="00A4758C">
              <w:t xml:space="preserve"> (YYYYMMDD)</w:t>
            </w:r>
          </w:p>
        </w:tc>
      </w:tr>
      <w:tr w:rsidR="00007AC2" w:rsidRPr="00007AC2" w14:paraId="0B939897" w14:textId="2ED46496" w:rsidTr="00007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Borders>
              <w:left w:val="none" w:sz="0" w:space="0" w:color="auto"/>
            </w:tcBorders>
            <w:shd w:val="clear" w:color="auto" w:fill="auto"/>
          </w:tcPr>
          <w:p w14:paraId="0C032A34" w14:textId="77777777" w:rsidR="00914DCA" w:rsidRPr="00007AC2" w:rsidRDefault="00914DCA" w:rsidP="00E3568D">
            <w:pPr>
              <w:pStyle w:val="Listlevel2"/>
              <w:numPr>
                <w:ilvl w:val="0"/>
                <w:numId w:val="0"/>
              </w:numPr>
              <w:rPr>
                <w:b w:val="0"/>
                <w:bCs w:val="0"/>
                <w:color w:val="auto"/>
              </w:rPr>
            </w:pPr>
          </w:p>
        </w:tc>
        <w:tc>
          <w:tcPr>
            <w:tcW w:w="1111" w:type="dxa"/>
            <w:shd w:val="clear" w:color="auto" w:fill="auto"/>
          </w:tcPr>
          <w:p w14:paraId="7076C5E9" w14:textId="77777777" w:rsidR="00914DCA" w:rsidRPr="00007AC2" w:rsidRDefault="00914DCA"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478" w:type="dxa"/>
            <w:shd w:val="clear" w:color="auto" w:fill="auto"/>
          </w:tcPr>
          <w:p w14:paraId="52D21D27" w14:textId="77777777" w:rsidR="00914DCA" w:rsidRPr="00007AC2" w:rsidRDefault="00914DCA"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781" w:type="dxa"/>
            <w:shd w:val="clear" w:color="auto" w:fill="auto"/>
          </w:tcPr>
          <w:p w14:paraId="17935E41" w14:textId="20F42F95" w:rsidR="00914DCA" w:rsidRPr="00007AC2" w:rsidRDefault="00914DCA"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3550" w:type="dxa"/>
            <w:shd w:val="clear" w:color="auto" w:fill="auto"/>
          </w:tcPr>
          <w:p w14:paraId="25238F4F" w14:textId="77777777" w:rsidR="00914DCA" w:rsidRPr="00007AC2" w:rsidRDefault="00914DCA"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781" w:type="dxa"/>
            <w:shd w:val="clear" w:color="auto" w:fill="auto"/>
          </w:tcPr>
          <w:p w14:paraId="603D81BE" w14:textId="77777777" w:rsidR="00914DCA" w:rsidRPr="00007AC2" w:rsidRDefault="00914DCA"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r>
      <w:tr w:rsidR="00007AC2" w:rsidRPr="00007AC2" w14:paraId="108DBCDC" w14:textId="5271F1D9" w:rsidTr="00007AC2">
        <w:tc>
          <w:tcPr>
            <w:cnfStyle w:val="001000000000" w:firstRow="0" w:lastRow="0" w:firstColumn="1" w:lastColumn="0" w:oddVBand="0" w:evenVBand="0" w:oddHBand="0" w:evenHBand="0" w:firstRowFirstColumn="0" w:firstRowLastColumn="0" w:lastRowFirstColumn="0" w:lastRowLastColumn="0"/>
            <w:tcW w:w="3145" w:type="dxa"/>
            <w:tcBorders>
              <w:left w:val="none" w:sz="0" w:space="0" w:color="auto"/>
            </w:tcBorders>
            <w:shd w:val="clear" w:color="auto" w:fill="auto"/>
          </w:tcPr>
          <w:p w14:paraId="38519C71" w14:textId="77777777" w:rsidR="00914DCA" w:rsidRPr="00007AC2" w:rsidRDefault="00914DCA" w:rsidP="00E3568D">
            <w:pPr>
              <w:pStyle w:val="Listlevel2"/>
              <w:numPr>
                <w:ilvl w:val="0"/>
                <w:numId w:val="0"/>
              </w:numPr>
              <w:rPr>
                <w:b w:val="0"/>
                <w:bCs w:val="0"/>
                <w:color w:val="auto"/>
              </w:rPr>
            </w:pPr>
          </w:p>
        </w:tc>
        <w:tc>
          <w:tcPr>
            <w:tcW w:w="1111" w:type="dxa"/>
            <w:shd w:val="clear" w:color="auto" w:fill="auto"/>
          </w:tcPr>
          <w:p w14:paraId="2DEB6EBF" w14:textId="77777777" w:rsidR="00914DCA" w:rsidRPr="00007AC2" w:rsidRDefault="00914DCA"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478" w:type="dxa"/>
            <w:shd w:val="clear" w:color="auto" w:fill="auto"/>
          </w:tcPr>
          <w:p w14:paraId="50CCFEC9" w14:textId="77777777" w:rsidR="00914DCA" w:rsidRPr="00007AC2" w:rsidRDefault="00914DCA"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781" w:type="dxa"/>
            <w:shd w:val="clear" w:color="auto" w:fill="auto"/>
          </w:tcPr>
          <w:p w14:paraId="3C046B1B" w14:textId="3AF47F86" w:rsidR="00914DCA" w:rsidRPr="00007AC2" w:rsidRDefault="00914DCA"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3550" w:type="dxa"/>
            <w:shd w:val="clear" w:color="auto" w:fill="auto"/>
          </w:tcPr>
          <w:p w14:paraId="7857ECF1" w14:textId="77777777" w:rsidR="00914DCA" w:rsidRPr="00007AC2" w:rsidRDefault="00914DCA"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781" w:type="dxa"/>
            <w:shd w:val="clear" w:color="auto" w:fill="auto"/>
          </w:tcPr>
          <w:p w14:paraId="6029D4F5" w14:textId="77777777" w:rsidR="00914DCA" w:rsidRPr="00007AC2" w:rsidRDefault="00914DCA"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r>
      <w:tr w:rsidR="00007AC2" w:rsidRPr="00007AC2" w14:paraId="094A8C98" w14:textId="77777777" w:rsidTr="00007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Borders>
              <w:left w:val="none" w:sz="0" w:space="0" w:color="auto"/>
            </w:tcBorders>
            <w:shd w:val="clear" w:color="auto" w:fill="auto"/>
          </w:tcPr>
          <w:p w14:paraId="07C1FBC7" w14:textId="77777777" w:rsidR="00EA7855" w:rsidRPr="00007AC2" w:rsidRDefault="00EA7855" w:rsidP="00E3568D">
            <w:pPr>
              <w:pStyle w:val="Listlevel2"/>
              <w:numPr>
                <w:ilvl w:val="0"/>
                <w:numId w:val="0"/>
              </w:numPr>
              <w:rPr>
                <w:b w:val="0"/>
                <w:bCs w:val="0"/>
                <w:color w:val="auto"/>
              </w:rPr>
            </w:pPr>
          </w:p>
        </w:tc>
        <w:tc>
          <w:tcPr>
            <w:tcW w:w="1111" w:type="dxa"/>
            <w:shd w:val="clear" w:color="auto" w:fill="auto"/>
          </w:tcPr>
          <w:p w14:paraId="37E4BBD0"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478" w:type="dxa"/>
            <w:shd w:val="clear" w:color="auto" w:fill="auto"/>
          </w:tcPr>
          <w:p w14:paraId="5D05EF15"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781" w:type="dxa"/>
            <w:shd w:val="clear" w:color="auto" w:fill="auto"/>
          </w:tcPr>
          <w:p w14:paraId="47B1CE46"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3550" w:type="dxa"/>
            <w:shd w:val="clear" w:color="auto" w:fill="auto"/>
          </w:tcPr>
          <w:p w14:paraId="0B431E83"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781" w:type="dxa"/>
            <w:shd w:val="clear" w:color="auto" w:fill="auto"/>
          </w:tcPr>
          <w:p w14:paraId="28F63B38"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r>
      <w:tr w:rsidR="00007AC2" w:rsidRPr="00007AC2" w14:paraId="5DFFE9F3" w14:textId="77777777" w:rsidTr="00007AC2">
        <w:tc>
          <w:tcPr>
            <w:cnfStyle w:val="001000000000" w:firstRow="0" w:lastRow="0" w:firstColumn="1" w:lastColumn="0" w:oddVBand="0" w:evenVBand="0" w:oddHBand="0" w:evenHBand="0" w:firstRowFirstColumn="0" w:firstRowLastColumn="0" w:lastRowFirstColumn="0" w:lastRowLastColumn="0"/>
            <w:tcW w:w="3145" w:type="dxa"/>
            <w:tcBorders>
              <w:left w:val="none" w:sz="0" w:space="0" w:color="auto"/>
            </w:tcBorders>
            <w:shd w:val="clear" w:color="auto" w:fill="auto"/>
          </w:tcPr>
          <w:p w14:paraId="79D00A37" w14:textId="77777777" w:rsidR="00EA7855" w:rsidRPr="00007AC2" w:rsidRDefault="00EA7855" w:rsidP="00E3568D">
            <w:pPr>
              <w:pStyle w:val="Listlevel2"/>
              <w:numPr>
                <w:ilvl w:val="0"/>
                <w:numId w:val="0"/>
              </w:numPr>
              <w:rPr>
                <w:b w:val="0"/>
                <w:bCs w:val="0"/>
                <w:color w:val="auto"/>
              </w:rPr>
            </w:pPr>
          </w:p>
        </w:tc>
        <w:tc>
          <w:tcPr>
            <w:tcW w:w="1111" w:type="dxa"/>
            <w:shd w:val="clear" w:color="auto" w:fill="auto"/>
          </w:tcPr>
          <w:p w14:paraId="3D24EB0C"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478" w:type="dxa"/>
            <w:shd w:val="clear" w:color="auto" w:fill="auto"/>
          </w:tcPr>
          <w:p w14:paraId="4C5A09FE"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781" w:type="dxa"/>
            <w:shd w:val="clear" w:color="auto" w:fill="auto"/>
          </w:tcPr>
          <w:p w14:paraId="353E3EEC"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3550" w:type="dxa"/>
            <w:shd w:val="clear" w:color="auto" w:fill="auto"/>
          </w:tcPr>
          <w:p w14:paraId="3000C1EC"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781" w:type="dxa"/>
            <w:shd w:val="clear" w:color="auto" w:fill="auto"/>
          </w:tcPr>
          <w:p w14:paraId="281C3A93"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r>
      <w:tr w:rsidR="00007AC2" w:rsidRPr="00007AC2" w14:paraId="2BB0CACA" w14:textId="77777777" w:rsidTr="00007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Borders>
              <w:left w:val="none" w:sz="0" w:space="0" w:color="auto"/>
            </w:tcBorders>
            <w:shd w:val="clear" w:color="auto" w:fill="auto"/>
          </w:tcPr>
          <w:p w14:paraId="3DBEF33B" w14:textId="77777777" w:rsidR="00EA7855" w:rsidRPr="00007AC2" w:rsidRDefault="00EA7855" w:rsidP="00E3568D">
            <w:pPr>
              <w:pStyle w:val="Listlevel2"/>
              <w:numPr>
                <w:ilvl w:val="0"/>
                <w:numId w:val="0"/>
              </w:numPr>
              <w:rPr>
                <w:b w:val="0"/>
                <w:bCs w:val="0"/>
                <w:color w:val="auto"/>
              </w:rPr>
            </w:pPr>
          </w:p>
        </w:tc>
        <w:tc>
          <w:tcPr>
            <w:tcW w:w="1111" w:type="dxa"/>
            <w:shd w:val="clear" w:color="auto" w:fill="auto"/>
          </w:tcPr>
          <w:p w14:paraId="6186041C"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478" w:type="dxa"/>
            <w:shd w:val="clear" w:color="auto" w:fill="auto"/>
          </w:tcPr>
          <w:p w14:paraId="6D5892AA"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781" w:type="dxa"/>
            <w:shd w:val="clear" w:color="auto" w:fill="auto"/>
          </w:tcPr>
          <w:p w14:paraId="79FF848E"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3550" w:type="dxa"/>
            <w:shd w:val="clear" w:color="auto" w:fill="auto"/>
          </w:tcPr>
          <w:p w14:paraId="5A8D4514"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781" w:type="dxa"/>
            <w:shd w:val="clear" w:color="auto" w:fill="auto"/>
          </w:tcPr>
          <w:p w14:paraId="789FF617"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r>
      <w:tr w:rsidR="00007AC2" w:rsidRPr="00007AC2" w14:paraId="10BFE785" w14:textId="77777777" w:rsidTr="00007AC2">
        <w:tc>
          <w:tcPr>
            <w:cnfStyle w:val="001000000000" w:firstRow="0" w:lastRow="0" w:firstColumn="1" w:lastColumn="0" w:oddVBand="0" w:evenVBand="0" w:oddHBand="0" w:evenHBand="0" w:firstRowFirstColumn="0" w:firstRowLastColumn="0" w:lastRowFirstColumn="0" w:lastRowLastColumn="0"/>
            <w:tcW w:w="3145" w:type="dxa"/>
            <w:tcBorders>
              <w:left w:val="none" w:sz="0" w:space="0" w:color="auto"/>
              <w:bottom w:val="none" w:sz="0" w:space="0" w:color="auto"/>
            </w:tcBorders>
            <w:shd w:val="clear" w:color="auto" w:fill="auto"/>
          </w:tcPr>
          <w:p w14:paraId="386079BB" w14:textId="77777777" w:rsidR="00EA7855" w:rsidRPr="00007AC2" w:rsidRDefault="00EA7855" w:rsidP="00E3568D">
            <w:pPr>
              <w:pStyle w:val="Listlevel2"/>
              <w:numPr>
                <w:ilvl w:val="0"/>
                <w:numId w:val="0"/>
              </w:numPr>
              <w:rPr>
                <w:b w:val="0"/>
                <w:bCs w:val="0"/>
                <w:color w:val="auto"/>
              </w:rPr>
            </w:pPr>
          </w:p>
        </w:tc>
        <w:tc>
          <w:tcPr>
            <w:tcW w:w="1111" w:type="dxa"/>
            <w:shd w:val="clear" w:color="auto" w:fill="auto"/>
          </w:tcPr>
          <w:p w14:paraId="682AC64F"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478" w:type="dxa"/>
            <w:shd w:val="clear" w:color="auto" w:fill="auto"/>
          </w:tcPr>
          <w:p w14:paraId="4C06BA90"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781" w:type="dxa"/>
            <w:shd w:val="clear" w:color="auto" w:fill="auto"/>
          </w:tcPr>
          <w:p w14:paraId="392FF570"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3550" w:type="dxa"/>
            <w:shd w:val="clear" w:color="auto" w:fill="auto"/>
          </w:tcPr>
          <w:p w14:paraId="7FE79C54"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781" w:type="dxa"/>
            <w:shd w:val="clear" w:color="auto" w:fill="auto"/>
          </w:tcPr>
          <w:p w14:paraId="73655021"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r>
    </w:tbl>
    <w:p w14:paraId="5ECA2F45" w14:textId="36B69783" w:rsidR="00215D0A" w:rsidRPr="00007AC2" w:rsidRDefault="00007AC2" w:rsidP="007D7462">
      <w:pPr>
        <w:pStyle w:val="Listlevel2"/>
        <w:numPr>
          <w:ilvl w:val="0"/>
          <w:numId w:val="0"/>
        </w:numPr>
        <w:rPr>
          <w:sz w:val="22"/>
          <w:szCs w:val="22"/>
          <w:lang w:val="en-CA"/>
        </w:rPr>
      </w:pPr>
      <w:r w:rsidRPr="00007AC2">
        <w:rPr>
          <w:sz w:val="22"/>
          <w:szCs w:val="22"/>
          <w:lang w:val="en-CA"/>
        </w:rPr>
        <w:t>Note: Add or remove rows as necessary.</w:t>
      </w:r>
    </w:p>
    <w:p w14:paraId="32403FF0" w14:textId="77777777" w:rsidR="00007AC2" w:rsidRPr="00007AC2" w:rsidRDefault="00007AC2" w:rsidP="007D7462">
      <w:pPr>
        <w:pStyle w:val="Listlevel2"/>
        <w:numPr>
          <w:ilvl w:val="0"/>
          <w:numId w:val="0"/>
        </w:numPr>
        <w:rPr>
          <w:sz w:val="22"/>
          <w:szCs w:val="22"/>
          <w:lang w:val="en-CA"/>
        </w:rPr>
      </w:pPr>
    </w:p>
    <w:p w14:paraId="1173ABE8" w14:textId="4C899D5A" w:rsidR="00007AC2" w:rsidRPr="00007AC2" w:rsidRDefault="00007AC2" w:rsidP="00007AC2">
      <w:pPr>
        <w:pStyle w:val="Listlevel2"/>
        <w:numPr>
          <w:ilvl w:val="0"/>
          <w:numId w:val="0"/>
        </w:numPr>
        <w:jc w:val="both"/>
        <w:rPr>
          <w:sz w:val="22"/>
          <w:szCs w:val="22"/>
          <w:lang w:val="en-CA"/>
        </w:rPr>
      </w:pPr>
      <w:r w:rsidRPr="00007AC2">
        <w:rPr>
          <w:sz w:val="22"/>
          <w:szCs w:val="22"/>
          <w:lang w:val="en-CA"/>
        </w:rPr>
        <w:t>*For details of Letter of Funding Commitment, please see Appendix D.  Note that funding for which a Letter of Funding Commitment is not provided or for which a formal approval process is pending will</w:t>
      </w:r>
      <w:r w:rsidR="00091380">
        <w:rPr>
          <w:sz w:val="22"/>
          <w:szCs w:val="22"/>
          <w:lang w:val="en-CA"/>
        </w:rPr>
        <w:t xml:space="preserve"> </w:t>
      </w:r>
      <w:r w:rsidR="00D84C7C">
        <w:rPr>
          <w:sz w:val="22"/>
          <w:szCs w:val="22"/>
          <w:lang w:val="en-CA"/>
        </w:rPr>
        <w:t>be</w:t>
      </w:r>
      <w:r w:rsidR="00837EA2">
        <w:rPr>
          <w:sz w:val="22"/>
          <w:szCs w:val="22"/>
          <w:lang w:val="en-CA"/>
        </w:rPr>
        <w:t xml:space="preserve"> </w:t>
      </w:r>
      <w:r w:rsidRPr="00007AC2">
        <w:rPr>
          <w:sz w:val="22"/>
          <w:szCs w:val="22"/>
          <w:lang w:val="en-CA"/>
        </w:rPr>
        <w:t xml:space="preserve">considered unconfirmed and must be reflected as such in Appendix C. For clarity, the presence </w:t>
      </w:r>
      <w:r w:rsidR="00D84C7C">
        <w:rPr>
          <w:sz w:val="22"/>
          <w:szCs w:val="22"/>
          <w:lang w:val="en-CA"/>
        </w:rPr>
        <w:t>of</w:t>
      </w:r>
      <w:r w:rsidR="00837EA2">
        <w:rPr>
          <w:sz w:val="22"/>
          <w:szCs w:val="22"/>
          <w:lang w:val="en-CA"/>
        </w:rPr>
        <w:t xml:space="preserve"> </w:t>
      </w:r>
      <w:r w:rsidRPr="00007AC2">
        <w:rPr>
          <w:sz w:val="22"/>
          <w:szCs w:val="22"/>
          <w:lang w:val="en-CA"/>
        </w:rPr>
        <w:t>unconfirmed funding sources does not disqualify a project.</w:t>
      </w:r>
    </w:p>
    <w:p w14:paraId="1AD175D7" w14:textId="77777777" w:rsidR="00007AC2" w:rsidRDefault="00007AC2" w:rsidP="007D7462">
      <w:pPr>
        <w:pStyle w:val="Listlevel2"/>
        <w:numPr>
          <w:ilvl w:val="0"/>
          <w:numId w:val="0"/>
        </w:numPr>
        <w:rPr>
          <w:lang w:val="en-CA"/>
        </w:rPr>
      </w:pPr>
    </w:p>
    <w:p w14:paraId="4ED9305C" w14:textId="2B67431B" w:rsidR="00007AC2" w:rsidRDefault="00007AC2" w:rsidP="00443A0E">
      <w:pPr>
        <w:pStyle w:val="Listlevel1"/>
        <w:numPr>
          <w:ilvl w:val="0"/>
          <w:numId w:val="0"/>
        </w:numPr>
        <w:ind w:left="720"/>
        <w:rPr>
          <w:lang w:val="en-CA"/>
        </w:rPr>
        <w:sectPr w:rsidR="00007AC2" w:rsidSect="007C6F68">
          <w:pgSz w:w="15840" w:h="12240" w:orient="landscape"/>
          <w:pgMar w:top="1440" w:right="1440" w:bottom="1440" w:left="1440" w:header="720" w:footer="720" w:gutter="0"/>
          <w:cols w:space="720"/>
          <w:titlePg/>
          <w:docGrid w:linePitch="360"/>
        </w:sectPr>
      </w:pPr>
    </w:p>
    <w:p w14:paraId="6D007B44" w14:textId="5AE91E66" w:rsidR="00215D0A" w:rsidRDefault="00E152B7" w:rsidP="00007AC2">
      <w:pPr>
        <w:pStyle w:val="HeadingAppendix"/>
        <w:rPr>
          <w:lang w:val="en-CA"/>
        </w:rPr>
      </w:pPr>
      <w:r>
        <w:rPr>
          <w:lang w:val="en-CA"/>
        </w:rPr>
        <w:lastRenderedPageBreak/>
        <w:t xml:space="preserve"> </w:t>
      </w:r>
      <w:r w:rsidR="00007AC2">
        <w:rPr>
          <w:lang w:val="en-CA"/>
        </w:rPr>
        <w:t xml:space="preserve">3. </w:t>
      </w:r>
      <w:r w:rsidR="00215D0A">
        <w:rPr>
          <w:lang w:val="en-CA"/>
        </w:rPr>
        <w:t>Financial Information:</w:t>
      </w:r>
    </w:p>
    <w:p w14:paraId="2950E5C5" w14:textId="348BF557" w:rsidR="00215D0A" w:rsidRDefault="00B049C2" w:rsidP="00215D0A">
      <w:pPr>
        <w:pStyle w:val="Listlevel1"/>
        <w:numPr>
          <w:ilvl w:val="0"/>
          <w:numId w:val="0"/>
        </w:numPr>
        <w:spacing w:before="120"/>
        <w:rPr>
          <w:szCs w:val="23"/>
          <w:lang w:val="en-CA"/>
        </w:rPr>
      </w:pPr>
      <w:r>
        <w:rPr>
          <w:szCs w:val="23"/>
          <w:lang w:val="en-CA"/>
        </w:rPr>
        <w:t xml:space="preserve">Where proponent partners contribute </w:t>
      </w:r>
      <w:r w:rsidRPr="003F4D5A">
        <w:rPr>
          <w:szCs w:val="23"/>
          <w:lang w:val="en-CA"/>
        </w:rPr>
        <w:t>more than 20% of the total project funding, E</w:t>
      </w:r>
      <w:r>
        <w:rPr>
          <w:szCs w:val="23"/>
          <w:lang w:val="en-CA"/>
        </w:rPr>
        <w:t xml:space="preserve">RA will assess the corporate financial strength of the partner.  </w:t>
      </w:r>
      <w:r w:rsidR="00215D0A">
        <w:rPr>
          <w:szCs w:val="23"/>
          <w:lang w:val="en-CA"/>
        </w:rPr>
        <w:t>Financial statements are not required for provincial or federal grants</w:t>
      </w:r>
      <w:r w:rsidR="00450C02">
        <w:rPr>
          <w:szCs w:val="23"/>
          <w:lang w:val="en-CA"/>
        </w:rPr>
        <w:t xml:space="preserve"> but Letters of Financial Commitment are </w:t>
      </w:r>
      <w:r w:rsidR="00015B08">
        <w:rPr>
          <w:szCs w:val="23"/>
          <w:lang w:val="en-CA"/>
        </w:rPr>
        <w:t xml:space="preserve">required </w:t>
      </w:r>
      <w:r w:rsidR="00450C02">
        <w:rPr>
          <w:szCs w:val="23"/>
          <w:lang w:val="en-CA"/>
        </w:rPr>
        <w:t>(Appendix D).</w:t>
      </w:r>
    </w:p>
    <w:p w14:paraId="7EDAC1FC" w14:textId="77777777" w:rsidR="00215D0A" w:rsidRDefault="00215D0A" w:rsidP="00E3568D">
      <w:pPr>
        <w:pStyle w:val="Listlevel2"/>
        <w:numPr>
          <w:ilvl w:val="0"/>
          <w:numId w:val="0"/>
        </w:numPr>
        <w:rPr>
          <w:lang w:val="en-CA"/>
        </w:rPr>
      </w:pPr>
    </w:p>
    <w:p w14:paraId="4C3A8ADC" w14:textId="77777777" w:rsidR="00950F08" w:rsidRDefault="00CF37B2" w:rsidP="009C285B">
      <w:pPr>
        <w:pStyle w:val="Listlevel2"/>
        <w:numPr>
          <w:ilvl w:val="0"/>
          <w:numId w:val="0"/>
        </w:numPr>
        <w:rPr>
          <w:b/>
          <w:bCs/>
          <w:szCs w:val="23"/>
          <w:lang w:val="en-CA"/>
        </w:rPr>
      </w:pPr>
      <w:r w:rsidRPr="003F4D5A">
        <w:rPr>
          <w:b/>
          <w:bCs/>
          <w:szCs w:val="23"/>
          <w:lang w:val="en-CA"/>
        </w:rPr>
        <w:t xml:space="preserve">For </w:t>
      </w:r>
      <w:r w:rsidR="00B752A6" w:rsidRPr="003F4D5A">
        <w:rPr>
          <w:b/>
          <w:bCs/>
          <w:szCs w:val="23"/>
          <w:lang w:val="en-CA"/>
        </w:rPr>
        <w:t xml:space="preserve">the proponent and </w:t>
      </w:r>
      <w:r w:rsidRPr="003F4D5A">
        <w:rPr>
          <w:b/>
          <w:bCs/>
          <w:szCs w:val="23"/>
          <w:lang w:val="en-CA"/>
        </w:rPr>
        <w:t>each funder or partner</w:t>
      </w:r>
      <w:r w:rsidR="0074718E" w:rsidRPr="003F4D5A">
        <w:rPr>
          <w:b/>
          <w:bCs/>
          <w:szCs w:val="23"/>
          <w:lang w:val="en-CA"/>
        </w:rPr>
        <w:t xml:space="preserve"> that </w:t>
      </w:r>
      <w:r w:rsidR="00B752A6" w:rsidRPr="003F4D5A">
        <w:rPr>
          <w:b/>
          <w:bCs/>
          <w:szCs w:val="23"/>
          <w:lang w:val="en-CA"/>
        </w:rPr>
        <w:t>contributes more than 20% to the total project cost</w:t>
      </w:r>
      <w:r w:rsidRPr="003F4D5A">
        <w:rPr>
          <w:b/>
          <w:bCs/>
          <w:szCs w:val="23"/>
          <w:lang w:val="en-CA"/>
        </w:rPr>
        <w:t xml:space="preserve">, </w:t>
      </w:r>
      <w:r w:rsidR="009C285B" w:rsidRPr="003F4D5A">
        <w:rPr>
          <w:b/>
          <w:bCs/>
          <w:szCs w:val="23"/>
          <w:lang w:val="en-CA"/>
        </w:rPr>
        <w:t>please provide</w:t>
      </w:r>
      <w:r w:rsidR="00950F08" w:rsidRPr="003F4D5A">
        <w:rPr>
          <w:b/>
          <w:bCs/>
          <w:szCs w:val="23"/>
          <w:lang w:val="en-CA"/>
        </w:rPr>
        <w:t>:</w:t>
      </w:r>
    </w:p>
    <w:p w14:paraId="43C3B686" w14:textId="77777777" w:rsidR="00376258" w:rsidRDefault="00376258" w:rsidP="009C285B">
      <w:pPr>
        <w:pStyle w:val="Listlevel2"/>
        <w:numPr>
          <w:ilvl w:val="0"/>
          <w:numId w:val="0"/>
        </w:numPr>
        <w:rPr>
          <w:b/>
          <w:bCs/>
          <w:szCs w:val="23"/>
          <w:lang w:val="en-CA"/>
        </w:rPr>
      </w:pPr>
    </w:p>
    <w:p w14:paraId="5716C91B" w14:textId="3A00CE4F" w:rsidR="00376258" w:rsidRPr="00376258" w:rsidRDefault="00376258" w:rsidP="009C285B">
      <w:pPr>
        <w:pStyle w:val="Listlevel2"/>
        <w:numPr>
          <w:ilvl w:val="0"/>
          <w:numId w:val="0"/>
        </w:numPr>
        <w:rPr>
          <w:szCs w:val="23"/>
          <w:lang w:val="en-CA"/>
        </w:rPr>
      </w:pPr>
      <w:r w:rsidRPr="00376258">
        <w:rPr>
          <w:szCs w:val="23"/>
          <w:lang w:val="en-CA"/>
        </w:rPr>
        <w:t xml:space="preserve">Funding </w:t>
      </w:r>
      <w:r w:rsidR="00710A0E">
        <w:rPr>
          <w:szCs w:val="23"/>
          <w:lang w:val="en-CA"/>
        </w:rPr>
        <w:t>Partner Name</w:t>
      </w:r>
      <w:r w:rsidRPr="00376258">
        <w:rPr>
          <w:szCs w:val="23"/>
          <w:lang w:val="en-CA"/>
        </w:rPr>
        <w:t>:</w:t>
      </w:r>
    </w:p>
    <w:p w14:paraId="5557B83C" w14:textId="2A69B222" w:rsidR="00CF37B2" w:rsidRDefault="00000000" w:rsidP="006B6E22">
      <w:pPr>
        <w:pStyle w:val="Listlevel2"/>
        <w:numPr>
          <w:ilvl w:val="0"/>
          <w:numId w:val="0"/>
        </w:numPr>
        <w:ind w:left="720"/>
        <w:rPr>
          <w:lang w:val="en-CA"/>
        </w:rPr>
      </w:pPr>
      <w:sdt>
        <w:sdtPr>
          <w:rPr>
            <w:szCs w:val="23"/>
            <w:lang w:val="en-CA"/>
          </w:rPr>
          <w:id w:val="-975752272"/>
          <w14:checkbox>
            <w14:checked w14:val="0"/>
            <w14:checkedState w14:val="2612" w14:font="MS Gothic"/>
            <w14:uncheckedState w14:val="2610" w14:font="MS Gothic"/>
          </w14:checkbox>
        </w:sdtPr>
        <w:sdtContent>
          <w:r w:rsidR="006B6E22">
            <w:rPr>
              <w:rFonts w:ascii="MS Gothic" w:eastAsia="MS Gothic" w:hAnsi="MS Gothic" w:hint="eastAsia"/>
              <w:szCs w:val="23"/>
              <w:lang w:val="en-CA"/>
            </w:rPr>
            <w:t>☐</w:t>
          </w:r>
        </w:sdtContent>
      </w:sdt>
      <w:r w:rsidR="006B6E22">
        <w:rPr>
          <w:szCs w:val="23"/>
          <w:lang w:val="en-CA"/>
        </w:rPr>
        <w:t xml:space="preserve"> </w:t>
      </w:r>
      <w:r w:rsidR="00950F08">
        <w:rPr>
          <w:szCs w:val="23"/>
          <w:lang w:val="en-CA"/>
        </w:rPr>
        <w:t>F</w:t>
      </w:r>
      <w:r w:rsidR="009C285B">
        <w:rPr>
          <w:szCs w:val="23"/>
          <w:lang w:val="en-CA"/>
        </w:rPr>
        <w:t xml:space="preserve">inancial statements from the 2 preceding fiscal years.  </w:t>
      </w:r>
      <w:r w:rsidR="009C285B">
        <w:rPr>
          <w:lang w:val="en-CA"/>
        </w:rPr>
        <w:t xml:space="preserve">Financial Statements must include </w:t>
      </w:r>
      <w:r w:rsidR="009C285B" w:rsidRPr="007D08D1">
        <w:rPr>
          <w:lang w:val="en-CA"/>
        </w:rPr>
        <w:t xml:space="preserve">Balance sheet, Income statement, </w:t>
      </w:r>
      <w:r w:rsidR="009C285B">
        <w:rPr>
          <w:lang w:val="en-CA"/>
        </w:rPr>
        <w:t xml:space="preserve">and </w:t>
      </w:r>
      <w:r w:rsidR="009C285B" w:rsidRPr="007D08D1">
        <w:rPr>
          <w:lang w:val="en-CA"/>
        </w:rPr>
        <w:t>Cashflow</w:t>
      </w:r>
      <w:r w:rsidR="009C285B">
        <w:rPr>
          <w:lang w:val="en-CA"/>
        </w:rPr>
        <w:t>.  Include any n</w:t>
      </w:r>
      <w:r w:rsidR="009C285B" w:rsidRPr="0054658B">
        <w:rPr>
          <w:lang w:val="en-CA"/>
        </w:rPr>
        <w:t>otes to the financial statements and if available, management discussion and analysi</w:t>
      </w:r>
      <w:r w:rsidR="009C285B">
        <w:rPr>
          <w:lang w:val="en-CA"/>
        </w:rPr>
        <w:t>s</w:t>
      </w:r>
      <w:r w:rsidR="00BC6013">
        <w:rPr>
          <w:lang w:val="en-CA"/>
        </w:rPr>
        <w:t>, including:</w:t>
      </w:r>
    </w:p>
    <w:p w14:paraId="2E286242" w14:textId="77777777" w:rsidR="005975CA" w:rsidRDefault="005975CA" w:rsidP="009C285B">
      <w:pPr>
        <w:pStyle w:val="Listlevel2"/>
        <w:numPr>
          <w:ilvl w:val="0"/>
          <w:numId w:val="0"/>
        </w:numPr>
        <w:rPr>
          <w:lang w:val="en-CA"/>
        </w:rPr>
      </w:pPr>
    </w:p>
    <w:p w14:paraId="1BEBFF5B" w14:textId="42DE2CD0" w:rsidR="00DA3032" w:rsidRDefault="009A1F54" w:rsidP="00BC6013">
      <w:pPr>
        <w:pStyle w:val="Bulletlevel1"/>
        <w:rPr>
          <w:lang w:val="en-CA"/>
        </w:rPr>
      </w:pPr>
      <w:r>
        <w:rPr>
          <w:lang w:val="en-CA"/>
        </w:rPr>
        <w:t xml:space="preserve">Please state the </w:t>
      </w:r>
      <w:r w:rsidR="004C66EF">
        <w:rPr>
          <w:lang w:val="en-CA"/>
        </w:rPr>
        <w:t>fiscal year</w:t>
      </w:r>
      <w:r w:rsidR="00DA3032">
        <w:rPr>
          <w:lang w:val="en-CA"/>
        </w:rPr>
        <w:t xml:space="preserve"> end date</w:t>
      </w:r>
      <w:r w:rsidR="0096178C">
        <w:rPr>
          <w:lang w:val="en-CA"/>
        </w:rPr>
        <w:t>.</w:t>
      </w:r>
      <w:r w:rsidR="006B6E22">
        <w:rPr>
          <w:lang w:val="en-CA"/>
        </w:rPr>
        <w:t xml:space="preserve"> </w:t>
      </w:r>
      <w:sdt>
        <w:sdtPr>
          <w:rPr>
            <w:lang w:val="en-CA"/>
          </w:rPr>
          <w:id w:val="875437117"/>
          <w:placeholder>
            <w:docPart w:val="5E8266D6BCDC4ACFB740904D42EA1FB6"/>
          </w:placeholder>
          <w:showingPlcHdr/>
          <w:date>
            <w:dateFormat w:val="yyyy-MM-dd"/>
            <w:lid w:val="en-CA"/>
            <w:storeMappedDataAs w:val="dateTime"/>
            <w:calendar w:val="gregorian"/>
          </w:date>
        </w:sdtPr>
        <w:sdtContent>
          <w:r w:rsidR="00FF3B32" w:rsidRPr="00B65062">
            <w:rPr>
              <w:rStyle w:val="PlaceholderText"/>
            </w:rPr>
            <w:t>Click or tap to enter a date.</w:t>
          </w:r>
        </w:sdtContent>
      </w:sdt>
      <w:r w:rsidR="00217F50">
        <w:rPr>
          <w:lang w:val="en-CA"/>
        </w:rPr>
        <w:tab/>
      </w:r>
      <w:r w:rsidR="00217F50">
        <w:rPr>
          <w:lang w:val="en-CA"/>
        </w:rPr>
        <w:tab/>
      </w:r>
    </w:p>
    <w:p w14:paraId="3C139391" w14:textId="355F7C24" w:rsidR="0096178C" w:rsidRDefault="3CB1A283" w:rsidP="00BC6013">
      <w:pPr>
        <w:pStyle w:val="Bulletlevel1"/>
        <w:rPr>
          <w:lang w:val="en-CA"/>
        </w:rPr>
      </w:pPr>
      <w:r w:rsidRPr="3CAD2C8A">
        <w:rPr>
          <w:lang w:val="en-CA"/>
        </w:rPr>
        <w:t xml:space="preserve">Are Financial Statements </w:t>
      </w:r>
      <w:r w:rsidR="31B25226" w:rsidRPr="3CAD2C8A">
        <w:rPr>
          <w:lang w:val="en-CA"/>
        </w:rPr>
        <w:t>Publicly</w:t>
      </w:r>
      <w:r w:rsidRPr="3CAD2C8A">
        <w:rPr>
          <w:lang w:val="en-CA"/>
        </w:rPr>
        <w:t xml:space="preserve"> Available</w:t>
      </w:r>
      <w:r w:rsidR="006A7189">
        <w:rPr>
          <w:lang w:val="en-CA"/>
        </w:rPr>
        <w:t xml:space="preserve">?  </w:t>
      </w:r>
      <w:sdt>
        <w:sdtPr>
          <w:rPr>
            <w:lang w:val="en-CA"/>
          </w:rPr>
          <w:id w:val="-307012165"/>
          <w:placeholder>
            <w:docPart w:val="C2E0F7D0BBFD40C385D36BF24B26659F"/>
          </w:placeholder>
          <w:showingPlcHdr/>
          <w:dropDownList>
            <w:listItem w:displayText="Yes" w:value="Yes"/>
            <w:listItem w:displayText="No" w:value="No"/>
          </w:dropDownList>
        </w:sdtPr>
        <w:sdtContent>
          <w:r w:rsidR="00FF3B32" w:rsidRPr="00B65062">
            <w:rPr>
              <w:rStyle w:val="PlaceholderText"/>
            </w:rPr>
            <w:t>Choose an item.</w:t>
          </w:r>
        </w:sdtContent>
      </w:sdt>
    </w:p>
    <w:p w14:paraId="3F24BAE4" w14:textId="77777777" w:rsidR="00FF3B32" w:rsidRDefault="005E2679" w:rsidP="00BC6013">
      <w:pPr>
        <w:pStyle w:val="Bulletlevel1"/>
        <w:rPr>
          <w:lang w:val="en-CA"/>
        </w:rPr>
      </w:pPr>
      <w:r>
        <w:rPr>
          <w:lang w:val="en-CA"/>
        </w:rPr>
        <w:t xml:space="preserve">If Yes, </w:t>
      </w:r>
      <w:r w:rsidR="00A82AE3">
        <w:rPr>
          <w:lang w:val="en-CA"/>
        </w:rPr>
        <w:t xml:space="preserve">list the </w:t>
      </w:r>
      <w:r w:rsidR="00B54820">
        <w:rPr>
          <w:lang w:val="en-CA"/>
        </w:rPr>
        <w:t>weblink (corporate home page or SEDAR/EDGAR</w:t>
      </w:r>
      <w:r w:rsidR="00A82AE3">
        <w:rPr>
          <w:lang w:val="en-CA"/>
        </w:rPr>
        <w:t>)</w:t>
      </w:r>
      <w:r w:rsidR="00B54820">
        <w:rPr>
          <w:lang w:val="en-CA"/>
        </w:rPr>
        <w:t xml:space="preserve">. </w:t>
      </w:r>
    </w:p>
    <w:sdt>
      <w:sdtPr>
        <w:rPr>
          <w:lang w:val="en-CA"/>
        </w:rPr>
        <w:id w:val="1331869661"/>
        <w:placeholder>
          <w:docPart w:val="7C258267D2B9420181FE30208EF99AFE"/>
        </w:placeholder>
        <w:showingPlcHdr/>
        <w:comboBox>
          <w:listItem w:value="Click or Tap to Enter"/>
        </w:comboBox>
      </w:sdtPr>
      <w:sdtEndPr>
        <w:rPr>
          <w:color w:val="A6A6A6" w:themeColor="background1" w:themeShade="A6"/>
        </w:rPr>
      </w:sdtEndPr>
      <w:sdtContent>
        <w:p w14:paraId="7ACB7F06" w14:textId="77777777" w:rsidR="00BA433B" w:rsidRDefault="00BA433B" w:rsidP="00217F50">
          <w:pPr>
            <w:pStyle w:val="Listlevel2"/>
            <w:numPr>
              <w:ilvl w:val="0"/>
              <w:numId w:val="0"/>
            </w:numPr>
            <w:ind w:left="1440"/>
          </w:pPr>
          <w:r w:rsidRPr="00B65062">
            <w:rPr>
              <w:rStyle w:val="PlaceholderText"/>
            </w:rPr>
            <w:t>C</w:t>
          </w:r>
          <w:r>
            <w:rPr>
              <w:rStyle w:val="PlaceholderText"/>
            </w:rPr>
            <w:t>lick or Tap to enter text</w:t>
          </w:r>
        </w:p>
      </w:sdtContent>
    </w:sdt>
    <w:p w14:paraId="3467210B" w14:textId="2C2A7F86" w:rsidR="00B54820" w:rsidRDefault="00B54820" w:rsidP="00BC6013">
      <w:pPr>
        <w:pStyle w:val="Bulletlevel1"/>
        <w:rPr>
          <w:lang w:val="en-CA"/>
        </w:rPr>
      </w:pPr>
      <w:r>
        <w:rPr>
          <w:lang w:val="en-CA"/>
        </w:rPr>
        <w:t xml:space="preserve">If No, these must be </w:t>
      </w:r>
      <w:r w:rsidR="00A82AE3">
        <w:rPr>
          <w:lang w:val="en-CA"/>
        </w:rPr>
        <w:t>included as attachments.</w:t>
      </w:r>
    </w:p>
    <w:p w14:paraId="51EB181D" w14:textId="2CD5D68A" w:rsidR="00FF3B32" w:rsidRPr="00C1044C" w:rsidRDefault="00FF3B32" w:rsidP="00FF3B32">
      <w:pPr>
        <w:pStyle w:val="Bulletlevel1"/>
        <w:numPr>
          <w:ilvl w:val="0"/>
          <w:numId w:val="0"/>
        </w:numPr>
        <w:ind w:left="1440"/>
        <w:rPr>
          <w:i/>
          <w:lang w:val="en-CA"/>
        </w:rPr>
      </w:pPr>
      <w:r w:rsidRPr="00C1044C">
        <w:rPr>
          <w:i/>
          <w:lang w:val="en-CA"/>
        </w:rPr>
        <w:t>*include attachments*</w:t>
      </w:r>
    </w:p>
    <w:p w14:paraId="41208A7F" w14:textId="2B2A368A" w:rsidR="007D08D1" w:rsidRDefault="004D7BAF" w:rsidP="00BC6013">
      <w:pPr>
        <w:pStyle w:val="Bulletlevel1"/>
        <w:rPr>
          <w:lang w:val="en-CA"/>
        </w:rPr>
      </w:pPr>
      <w:r>
        <w:rPr>
          <w:lang w:val="en-CA"/>
        </w:rPr>
        <w:t>Please advise if statements are</w:t>
      </w:r>
      <w:r w:rsidR="006A7189">
        <w:rPr>
          <w:lang w:val="en-CA"/>
        </w:rPr>
        <w:t>;</w:t>
      </w:r>
      <w:r>
        <w:rPr>
          <w:lang w:val="en-CA"/>
        </w:rPr>
        <w:t xml:space="preserve"> </w:t>
      </w:r>
      <w:r w:rsidR="006A7189">
        <w:rPr>
          <w:lang w:val="en-CA"/>
        </w:rPr>
        <w:t xml:space="preserve"> </w:t>
      </w:r>
      <w:sdt>
        <w:sdtPr>
          <w:rPr>
            <w:lang w:val="en-CA"/>
          </w:rPr>
          <w:id w:val="-1595163936"/>
          <w:placeholder>
            <w:docPart w:val="B6AD4FB234BE4641AC74C3B3A0C1177B"/>
          </w:placeholder>
          <w:showingPlcHdr/>
          <w:dropDownList>
            <w:listItem w:displayText="Audited" w:value="Audited"/>
            <w:listItem w:displayText="Reviewed" w:value="Reviewed"/>
            <w:listItem w:displayText="Interim" w:value="Interim"/>
          </w:dropDownList>
        </w:sdtPr>
        <w:sdtContent>
          <w:r w:rsidR="00FF3B32" w:rsidRPr="00B65062">
            <w:rPr>
              <w:rStyle w:val="PlaceholderText"/>
            </w:rPr>
            <w:t>Choose an item.</w:t>
          </w:r>
        </w:sdtContent>
      </w:sdt>
    </w:p>
    <w:p w14:paraId="123836E0" w14:textId="77777777" w:rsidR="00BC6013" w:rsidRDefault="00BC6013" w:rsidP="00BC6013">
      <w:pPr>
        <w:pStyle w:val="Bulletlevel1"/>
        <w:numPr>
          <w:ilvl w:val="0"/>
          <w:numId w:val="0"/>
        </w:numPr>
        <w:ind w:left="1440"/>
        <w:rPr>
          <w:lang w:val="en-CA"/>
        </w:rPr>
      </w:pPr>
    </w:p>
    <w:p w14:paraId="162476C4" w14:textId="43C404F9" w:rsidR="00562108" w:rsidRDefault="00000000" w:rsidP="00BC6013">
      <w:pPr>
        <w:pStyle w:val="Listlevel2"/>
        <w:numPr>
          <w:ilvl w:val="0"/>
          <w:numId w:val="0"/>
        </w:numPr>
        <w:ind w:left="720"/>
        <w:rPr>
          <w:lang w:val="en-CA"/>
        </w:rPr>
      </w:pPr>
      <w:sdt>
        <w:sdtPr>
          <w:rPr>
            <w:lang w:val="en-CA"/>
          </w:rPr>
          <w:id w:val="-620754219"/>
          <w14:checkbox>
            <w14:checked w14:val="0"/>
            <w14:checkedState w14:val="2612" w14:font="MS Gothic"/>
            <w14:uncheckedState w14:val="2610" w14:font="MS Gothic"/>
          </w14:checkbox>
        </w:sdtPr>
        <w:sdtContent>
          <w:r w:rsidR="00562108">
            <w:rPr>
              <w:rFonts w:ascii="MS Gothic" w:eastAsia="MS Gothic" w:hAnsi="MS Gothic" w:hint="eastAsia"/>
              <w:lang w:val="en-CA"/>
            </w:rPr>
            <w:t>☐</w:t>
          </w:r>
        </w:sdtContent>
      </w:sdt>
      <w:r w:rsidR="00BC6013">
        <w:rPr>
          <w:lang w:val="en-CA"/>
        </w:rPr>
        <w:t xml:space="preserve"> </w:t>
      </w:r>
      <w:r w:rsidR="00562108">
        <w:rPr>
          <w:lang w:val="en-CA"/>
        </w:rPr>
        <w:t>Financial Confirmation Letter</w:t>
      </w:r>
      <w:r w:rsidR="00697AD9">
        <w:rPr>
          <w:lang w:val="en-CA"/>
        </w:rPr>
        <w:t xml:space="preserve"> following format provided in Appendix D</w:t>
      </w:r>
    </w:p>
    <w:p w14:paraId="6D82AEA2" w14:textId="47ADD36C" w:rsidR="00274488" w:rsidRPr="0054658B" w:rsidRDefault="00000000" w:rsidP="00BC6013">
      <w:pPr>
        <w:pStyle w:val="Listlevel2"/>
        <w:numPr>
          <w:ilvl w:val="0"/>
          <w:numId w:val="0"/>
        </w:numPr>
        <w:ind w:left="720"/>
        <w:rPr>
          <w:lang w:val="en-CA"/>
        </w:rPr>
      </w:pPr>
      <w:sdt>
        <w:sdtPr>
          <w:rPr>
            <w:lang w:val="en-CA"/>
          </w:rPr>
          <w:id w:val="871421271"/>
          <w14:checkbox>
            <w14:checked w14:val="0"/>
            <w14:checkedState w14:val="2612" w14:font="MS Gothic"/>
            <w14:uncheckedState w14:val="2610" w14:font="MS Gothic"/>
          </w14:checkbox>
        </w:sdtPr>
        <w:sdtContent>
          <w:r w:rsidR="00562108">
            <w:rPr>
              <w:rFonts w:ascii="MS Gothic" w:eastAsia="MS Gothic" w:hAnsi="MS Gothic" w:hint="eastAsia"/>
              <w:lang w:val="en-CA"/>
            </w:rPr>
            <w:t>☐</w:t>
          </w:r>
        </w:sdtContent>
      </w:sdt>
      <w:r w:rsidR="00562108" w:rsidRPr="0054658B">
        <w:rPr>
          <w:lang w:val="en-CA"/>
        </w:rPr>
        <w:t xml:space="preserve"> </w:t>
      </w:r>
      <w:r w:rsidR="00274488" w:rsidRPr="0054658B">
        <w:rPr>
          <w:lang w:val="en-CA"/>
        </w:rPr>
        <w:t xml:space="preserve">Letter of credit or bank reference letter from the relevant financial institution, or parent company showing guarantees relating to the Applicant’s or any Project partners’ credit (if no public credit ratings are available). </w:t>
      </w:r>
    </w:p>
    <w:p w14:paraId="16A03E54" w14:textId="77777777" w:rsidR="00274488" w:rsidRPr="004224FF" w:rsidRDefault="00274488" w:rsidP="00274488">
      <w:pPr>
        <w:pStyle w:val="Listlevel2"/>
        <w:numPr>
          <w:ilvl w:val="0"/>
          <w:numId w:val="0"/>
        </w:numPr>
        <w:rPr>
          <w:lang w:val="en-CA"/>
        </w:rPr>
      </w:pPr>
    </w:p>
    <w:p w14:paraId="5C88D9F2" w14:textId="3E85EBD4" w:rsidR="00871A65" w:rsidRPr="001E2E09" w:rsidRDefault="0074718E" w:rsidP="0074718E">
      <w:pPr>
        <w:pStyle w:val="Bulletlevel1"/>
        <w:numPr>
          <w:ilvl w:val="0"/>
          <w:numId w:val="0"/>
        </w:numPr>
        <w:rPr>
          <w:lang w:val="en-CA"/>
        </w:rPr>
      </w:pPr>
      <w:r w:rsidRPr="001E2E09">
        <w:rPr>
          <w:lang w:val="en-CA"/>
        </w:rPr>
        <w:t>For each funder or partner</w:t>
      </w:r>
      <w:r w:rsidR="005975CA" w:rsidRPr="001E2E09">
        <w:rPr>
          <w:lang w:val="en-CA"/>
        </w:rPr>
        <w:t xml:space="preserve"> that meets the above criteria, </w:t>
      </w:r>
      <w:r w:rsidRPr="001E2E09">
        <w:rPr>
          <w:lang w:val="en-CA"/>
        </w:rPr>
        <w:t xml:space="preserve">please </w:t>
      </w:r>
      <w:r w:rsidR="005975CA" w:rsidRPr="001E2E09">
        <w:rPr>
          <w:lang w:val="en-CA"/>
        </w:rPr>
        <w:t>provide</w:t>
      </w:r>
      <w:r w:rsidR="00693D5B" w:rsidRPr="001E2E09">
        <w:rPr>
          <w:lang w:val="en-CA"/>
        </w:rPr>
        <w:t xml:space="preserve"> d</w:t>
      </w:r>
      <w:r w:rsidR="00871A65" w:rsidRPr="001E2E09">
        <w:rPr>
          <w:lang w:val="en-CA"/>
        </w:rPr>
        <w:t>ocumentation and a corresponding dollar value relating to any of the following (if applicable):</w:t>
      </w:r>
    </w:p>
    <w:p w14:paraId="091DFAD9" w14:textId="12280AE9" w:rsidR="00871A65" w:rsidRDefault="00871A65">
      <w:pPr>
        <w:pStyle w:val="Listlevel1"/>
        <w:numPr>
          <w:ilvl w:val="0"/>
          <w:numId w:val="9"/>
        </w:numPr>
        <w:spacing w:before="0"/>
        <w:rPr>
          <w:szCs w:val="23"/>
          <w:lang w:val="en-CA"/>
        </w:rPr>
      </w:pPr>
      <w:r w:rsidRPr="001E2E09">
        <w:rPr>
          <w:szCs w:val="23"/>
          <w:lang w:val="en-CA"/>
        </w:rPr>
        <w:t>Any current or potential litigation;</w:t>
      </w:r>
      <w:r w:rsidR="009F4EA7" w:rsidRPr="001E2E09">
        <w:rPr>
          <w:szCs w:val="23"/>
          <w:lang w:val="en-CA"/>
        </w:rPr>
        <w:t xml:space="preserve"> </w:t>
      </w:r>
      <w:r w:rsidR="006A7189">
        <w:rPr>
          <w:szCs w:val="23"/>
          <w:lang w:val="en-CA"/>
        </w:rPr>
        <w:t xml:space="preserve">  </w:t>
      </w:r>
      <w:sdt>
        <w:sdtPr>
          <w:rPr>
            <w:szCs w:val="23"/>
            <w:lang w:val="en-CA"/>
          </w:rPr>
          <w:id w:val="830790245"/>
          <w:placeholder>
            <w:docPart w:val="A5054CAE20884D46A9D86773301C637B"/>
          </w:placeholder>
          <w:showingPlcHdr/>
          <w:dropDownList>
            <w:listItem w:displayText="Yes" w:value="Yes"/>
            <w:listItem w:displayText="No" w:value="No"/>
            <w:listItem w:displayText="N/A" w:value="N/A"/>
          </w:dropDownList>
        </w:sdtPr>
        <w:sdtContent>
          <w:r w:rsidR="00FF3B32" w:rsidRPr="00B65062">
            <w:rPr>
              <w:rStyle w:val="PlaceholderText"/>
            </w:rPr>
            <w:t>Choose an item.</w:t>
          </w:r>
        </w:sdtContent>
      </w:sdt>
    </w:p>
    <w:p w14:paraId="25373748" w14:textId="77777777" w:rsidR="006A7189" w:rsidRPr="001E2E09" w:rsidRDefault="006A7189" w:rsidP="006A7189">
      <w:pPr>
        <w:pStyle w:val="Listlevel1"/>
        <w:numPr>
          <w:ilvl w:val="0"/>
          <w:numId w:val="0"/>
        </w:numPr>
        <w:spacing w:before="0"/>
        <w:ind w:left="1080"/>
        <w:rPr>
          <w:szCs w:val="23"/>
          <w:lang w:val="en-CA"/>
        </w:rPr>
      </w:pPr>
    </w:p>
    <w:p w14:paraId="5E2D19D1" w14:textId="44DD5C20" w:rsidR="00871A65" w:rsidRDefault="00871A65">
      <w:pPr>
        <w:pStyle w:val="Listlevel1"/>
        <w:numPr>
          <w:ilvl w:val="0"/>
          <w:numId w:val="9"/>
        </w:numPr>
        <w:spacing w:before="0"/>
        <w:rPr>
          <w:szCs w:val="23"/>
          <w:lang w:val="en-CA"/>
        </w:rPr>
      </w:pPr>
      <w:r w:rsidRPr="001E2E09">
        <w:rPr>
          <w:szCs w:val="23"/>
          <w:lang w:val="en-CA"/>
        </w:rPr>
        <w:t>Any significant commitments and contingencies outside the normal course of business;</w:t>
      </w:r>
      <w:r w:rsidR="009F4EA7" w:rsidRPr="001E2E09">
        <w:rPr>
          <w:szCs w:val="23"/>
          <w:lang w:val="en-CA"/>
        </w:rPr>
        <w:t xml:space="preserve"> </w:t>
      </w:r>
    </w:p>
    <w:p w14:paraId="431853E4" w14:textId="6CB5B528" w:rsidR="00BA433B" w:rsidRDefault="006A7189" w:rsidP="004246DC">
      <w:pPr>
        <w:pStyle w:val="Listlevel2"/>
        <w:numPr>
          <w:ilvl w:val="0"/>
          <w:numId w:val="0"/>
        </w:numPr>
        <w:ind w:left="1440"/>
      </w:pPr>
      <w:r>
        <w:rPr>
          <w:szCs w:val="23"/>
          <w:lang w:val="en-CA"/>
        </w:rPr>
        <w:t xml:space="preserve">  </w:t>
      </w:r>
      <w:r w:rsidR="00BB16C2">
        <w:rPr>
          <w:szCs w:val="23"/>
          <w:lang w:val="en-CA"/>
        </w:rPr>
        <w:t xml:space="preserve"> </w:t>
      </w:r>
      <w:sdt>
        <w:sdtPr>
          <w:rPr>
            <w:lang w:val="en-CA"/>
          </w:rPr>
          <w:id w:val="-377707990"/>
          <w:placeholder>
            <w:docPart w:val="AF4D4FC86E44484E95A2D1DE3BAE533B"/>
          </w:placeholder>
          <w:showingPlcHdr/>
          <w:comboBox>
            <w:listItem w:value="Click or Tap to Enter"/>
          </w:comboBox>
        </w:sdtPr>
        <w:sdtEndPr>
          <w:rPr>
            <w:color w:val="A6A6A6" w:themeColor="background1" w:themeShade="A6"/>
          </w:rPr>
        </w:sdtEndPr>
        <w:sdtContent>
          <w:r w:rsidR="00BA433B" w:rsidRPr="00B65062">
            <w:rPr>
              <w:rStyle w:val="PlaceholderText"/>
            </w:rPr>
            <w:t>C</w:t>
          </w:r>
          <w:r w:rsidR="00BA433B">
            <w:rPr>
              <w:rStyle w:val="PlaceholderText"/>
            </w:rPr>
            <w:t>lick or Tap to enter text</w:t>
          </w:r>
        </w:sdtContent>
      </w:sdt>
    </w:p>
    <w:p w14:paraId="2A78DB9E" w14:textId="77777777" w:rsidR="006A7189" w:rsidRPr="001E2E09" w:rsidRDefault="006A7189" w:rsidP="006A7189">
      <w:pPr>
        <w:pStyle w:val="Listlevel1"/>
        <w:numPr>
          <w:ilvl w:val="0"/>
          <w:numId w:val="0"/>
        </w:numPr>
        <w:spacing w:before="0"/>
        <w:ind w:left="1080"/>
        <w:rPr>
          <w:szCs w:val="23"/>
          <w:lang w:val="en-CA"/>
        </w:rPr>
      </w:pPr>
    </w:p>
    <w:p w14:paraId="6FBBEBE3" w14:textId="6ADF3E53" w:rsidR="006C7594" w:rsidRPr="006C7594" w:rsidRDefault="00871A65" w:rsidP="00E92187">
      <w:pPr>
        <w:pStyle w:val="Listlevel1"/>
        <w:numPr>
          <w:ilvl w:val="0"/>
          <w:numId w:val="9"/>
        </w:numPr>
      </w:pPr>
      <w:r w:rsidRPr="001E2E09">
        <w:rPr>
          <w:lang w:val="en-CA"/>
        </w:rPr>
        <w:t>Description of any other significant projects under consideration or currently being undertaken by the Applicant.</w:t>
      </w:r>
      <w:r>
        <w:rPr>
          <w:lang w:val="en-CA"/>
        </w:rPr>
        <w:t xml:space="preserve"> </w:t>
      </w:r>
    </w:p>
    <w:p w14:paraId="2CE7EF0C" w14:textId="7133EA99" w:rsidR="006A7189" w:rsidRPr="001C10AB" w:rsidRDefault="006A7189" w:rsidP="00036E3A">
      <w:pPr>
        <w:pStyle w:val="Listlevel2"/>
        <w:numPr>
          <w:ilvl w:val="0"/>
          <w:numId w:val="0"/>
        </w:numPr>
        <w:ind w:left="720" w:firstLine="720"/>
      </w:pPr>
      <w:r>
        <w:rPr>
          <w:szCs w:val="23"/>
          <w:lang w:val="en-CA"/>
        </w:rPr>
        <w:t xml:space="preserve"> </w:t>
      </w:r>
      <w:r w:rsidR="00BB16C2">
        <w:rPr>
          <w:szCs w:val="23"/>
          <w:lang w:val="en-CA"/>
        </w:rPr>
        <w:t xml:space="preserve"> </w:t>
      </w:r>
      <w:sdt>
        <w:sdtPr>
          <w:rPr>
            <w:lang w:val="en-CA"/>
          </w:rPr>
          <w:id w:val="-1793669300"/>
          <w:placeholder>
            <w:docPart w:val="AFABB155663C4A91853689C1900D85E1"/>
          </w:placeholder>
          <w:showingPlcHdr/>
          <w:comboBox>
            <w:listItem w:value="Click or Tap to Enter"/>
          </w:comboBox>
        </w:sdtPr>
        <w:sdtEndPr>
          <w:rPr>
            <w:color w:val="A6A6A6" w:themeColor="background1" w:themeShade="A6"/>
          </w:rPr>
        </w:sdtEndPr>
        <w:sdtContent>
          <w:r w:rsidR="008E733F" w:rsidRPr="00B65062">
            <w:rPr>
              <w:rStyle w:val="PlaceholderText"/>
            </w:rPr>
            <w:t>C</w:t>
          </w:r>
          <w:r w:rsidR="008E733F">
            <w:rPr>
              <w:rStyle w:val="PlaceholderText"/>
            </w:rPr>
            <w:t>lick or Tap to enter text</w:t>
          </w:r>
        </w:sdtContent>
      </w:sdt>
    </w:p>
    <w:p w14:paraId="03444F9B" w14:textId="58CA6933" w:rsidR="00871A65" w:rsidRPr="001E2E09" w:rsidRDefault="00871A65" w:rsidP="006A7189">
      <w:pPr>
        <w:pStyle w:val="Listlevel1"/>
        <w:numPr>
          <w:ilvl w:val="0"/>
          <w:numId w:val="0"/>
        </w:numPr>
        <w:spacing w:before="0"/>
        <w:ind w:left="720" w:hanging="360"/>
        <w:rPr>
          <w:szCs w:val="23"/>
          <w:lang w:val="en-CA"/>
        </w:rPr>
      </w:pPr>
    </w:p>
    <w:p w14:paraId="35760A80" w14:textId="324C8A10" w:rsidR="005D6F28" w:rsidRDefault="005E75DC" w:rsidP="00710A0E">
      <w:pPr>
        <w:pStyle w:val="Listlevel2"/>
        <w:numPr>
          <w:ilvl w:val="1"/>
          <w:numId w:val="0"/>
        </w:numPr>
        <w:ind w:left="1440" w:hanging="360"/>
        <w:rPr>
          <w:lang w:val="en-CA"/>
        </w:rPr>
      </w:pPr>
      <w:r>
        <w:rPr>
          <w:noProof/>
        </w:rPr>
        <w:lastRenderedPageBreak/>
        <mc:AlternateContent>
          <mc:Choice Requires="wps">
            <w:drawing>
              <wp:anchor distT="0" distB="0" distL="114300" distR="114300" simplePos="0" relativeHeight="251658243" behindDoc="0" locked="0" layoutInCell="1" allowOverlap="1" wp14:anchorId="296241E1" wp14:editId="0DFBE9AF">
                <wp:simplePos x="0" y="0"/>
                <wp:positionH relativeFrom="column">
                  <wp:posOffset>0</wp:posOffset>
                </wp:positionH>
                <wp:positionV relativeFrom="paragraph">
                  <wp:posOffset>179705</wp:posOffset>
                </wp:positionV>
                <wp:extent cx="6048375" cy="1828800"/>
                <wp:effectExtent l="0" t="0" r="28575" b="28575"/>
                <wp:wrapSquare wrapText="bothSides"/>
                <wp:docPr id="6" name="Text Box 6"/>
                <wp:cNvGraphicFramePr/>
                <a:graphic xmlns:a="http://schemas.openxmlformats.org/drawingml/2006/main">
                  <a:graphicData uri="http://schemas.microsoft.com/office/word/2010/wordprocessingShape">
                    <wps:wsp>
                      <wps:cNvSpPr txBox="1"/>
                      <wps:spPr>
                        <a:xfrm>
                          <a:off x="0" y="0"/>
                          <a:ext cx="6048375" cy="1828800"/>
                        </a:xfrm>
                        <a:prstGeom prst="rect">
                          <a:avLst/>
                        </a:prstGeom>
                        <a:noFill/>
                        <a:ln w="6350">
                          <a:solidFill>
                            <a:prstClr val="black"/>
                          </a:solidFill>
                        </a:ln>
                      </wps:spPr>
                      <wps:txbx>
                        <w:txbxContent>
                          <w:p w14:paraId="7A292630" w14:textId="30534E30" w:rsidR="005E75DC" w:rsidRPr="003A701D" w:rsidRDefault="005E75DC" w:rsidP="005E75DC">
                            <w:pPr>
                              <w:pStyle w:val="Listlevel2"/>
                              <w:numPr>
                                <w:ilvl w:val="1"/>
                                <w:numId w:val="0"/>
                              </w:numPr>
                              <w:ind w:left="720" w:hanging="360"/>
                              <w:jc w:val="center"/>
                              <w:rPr>
                                <w:b/>
                                <w:bCs/>
                              </w:rPr>
                            </w:pPr>
                            <w:r w:rsidRPr="003A701D">
                              <w:rPr>
                                <w:b/>
                                <w:bCs/>
                                <w:lang w:val="en-CA"/>
                              </w:rPr>
                              <w:t>Please repeat</w:t>
                            </w:r>
                            <w:r w:rsidR="003A701D" w:rsidRPr="003A701D">
                              <w:rPr>
                                <w:b/>
                                <w:bCs/>
                                <w:lang w:val="en-CA"/>
                              </w:rPr>
                              <w:t xml:space="preserve"> Section 3</w:t>
                            </w:r>
                            <w:r w:rsidRPr="003A701D">
                              <w:rPr>
                                <w:b/>
                                <w:bCs/>
                                <w:lang w:val="en-CA"/>
                              </w:rPr>
                              <w:t xml:space="preserve"> for </w:t>
                            </w:r>
                            <w:r w:rsidR="00416D1D">
                              <w:rPr>
                                <w:b/>
                                <w:bCs/>
                                <w:lang w:val="en-CA"/>
                              </w:rPr>
                              <w:t xml:space="preserve">each </w:t>
                            </w:r>
                            <w:r w:rsidRPr="003A701D">
                              <w:rPr>
                                <w:b/>
                                <w:bCs/>
                                <w:lang w:val="en-CA"/>
                              </w:rPr>
                              <w:t>fund</w:t>
                            </w:r>
                            <w:r w:rsidR="00773175">
                              <w:rPr>
                                <w:b/>
                                <w:bCs/>
                                <w:lang w:val="en-CA"/>
                              </w:rPr>
                              <w:t>er or partner that contribute</w:t>
                            </w:r>
                            <w:r w:rsidR="00416D1D">
                              <w:rPr>
                                <w:b/>
                                <w:bCs/>
                                <w:lang w:val="en-CA"/>
                              </w:rPr>
                              <w:t>s</w:t>
                            </w:r>
                            <w:r w:rsidR="00773175">
                              <w:rPr>
                                <w:b/>
                                <w:bCs/>
                                <w:lang w:val="en-CA"/>
                              </w:rPr>
                              <w:t xml:space="preserve"> more than 20% of the total project c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96241E1" id="_x0000_t202" coordsize="21600,21600" o:spt="202" path="m,l,21600r21600,l21600,xe">
                <v:stroke joinstyle="miter"/>
                <v:path gradientshapeok="t" o:connecttype="rect"/>
              </v:shapetype>
              <v:shape id="Text Box 6" o:spid="_x0000_s1026" type="#_x0000_t202" style="position:absolute;left:0;text-align:left;margin-left:0;margin-top:14.15pt;width:476.25pt;height:2in;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" filled="f" strokeweight=".5pt">
                <v:textbox style="mso-fit-shape-to-text:t">
                  <w:txbxContent>
                    <w:p w14:paraId="7A292630" w14:textId="30534E30" w:rsidR="005E75DC" w:rsidRPr="003A701D" w:rsidRDefault="005E75DC" w:rsidP="005E75DC">
                      <w:pPr>
                        <w:pStyle w:val="Listlevel2"/>
                        <w:numPr>
                          <w:ilvl w:val="1"/>
                          <w:numId w:val="0"/>
                        </w:numPr>
                        <w:ind w:left="720" w:hanging="360"/>
                        <w:jc w:val="center"/>
                        <w:rPr>
                          <w:b/>
                          <w:bCs/>
                        </w:rPr>
                      </w:pPr>
                      <w:r w:rsidRPr="003A701D">
                        <w:rPr>
                          <w:b/>
                          <w:bCs/>
                          <w:lang w:val="en-CA"/>
                        </w:rPr>
                        <w:t>Please repeat</w:t>
                      </w:r>
                      <w:r w:rsidR="003A701D" w:rsidRPr="003A701D">
                        <w:rPr>
                          <w:b/>
                          <w:bCs/>
                          <w:lang w:val="en-CA"/>
                        </w:rPr>
                        <w:t xml:space="preserve"> Section 3</w:t>
                      </w:r>
                      <w:r w:rsidRPr="003A701D">
                        <w:rPr>
                          <w:b/>
                          <w:bCs/>
                          <w:lang w:val="en-CA"/>
                        </w:rPr>
                        <w:t xml:space="preserve"> for </w:t>
                      </w:r>
                      <w:r w:rsidR="00416D1D">
                        <w:rPr>
                          <w:b/>
                          <w:bCs/>
                          <w:lang w:val="en-CA"/>
                        </w:rPr>
                        <w:t xml:space="preserve">each </w:t>
                      </w:r>
                      <w:r w:rsidRPr="003A701D">
                        <w:rPr>
                          <w:b/>
                          <w:bCs/>
                          <w:lang w:val="en-CA"/>
                        </w:rPr>
                        <w:t>fund</w:t>
                      </w:r>
                      <w:r w:rsidR="00773175">
                        <w:rPr>
                          <w:b/>
                          <w:bCs/>
                          <w:lang w:val="en-CA"/>
                        </w:rPr>
                        <w:t>er or partner that contribute</w:t>
                      </w:r>
                      <w:r w:rsidR="00416D1D">
                        <w:rPr>
                          <w:b/>
                          <w:bCs/>
                          <w:lang w:val="en-CA"/>
                        </w:rPr>
                        <w:t>s</w:t>
                      </w:r>
                      <w:r w:rsidR="00773175">
                        <w:rPr>
                          <w:b/>
                          <w:bCs/>
                          <w:lang w:val="en-CA"/>
                        </w:rPr>
                        <w:t xml:space="preserve"> more than 20% of the total project cost</w:t>
                      </w:r>
                    </w:p>
                  </w:txbxContent>
                </v:textbox>
                <w10:wrap type="square"/>
              </v:shape>
            </w:pict>
          </mc:Fallback>
        </mc:AlternateContent>
      </w:r>
    </w:p>
    <w:bookmarkEnd w:id="3"/>
    <w:p w14:paraId="5DE17471" w14:textId="6A1358CC" w:rsidR="00871A65" w:rsidRPr="0054658B" w:rsidRDefault="00871A65" w:rsidP="004715CF">
      <w:pPr>
        <w:spacing w:before="0" w:beforeAutospacing="0" w:after="0" w:afterAutospacing="0"/>
        <w:rPr>
          <w:lang w:val="en-CA"/>
        </w:rPr>
      </w:pPr>
    </w:p>
    <w:sectPr w:rsidR="00871A65" w:rsidRPr="0054658B">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63DCA" w14:textId="77777777" w:rsidR="001258D9" w:rsidRDefault="001258D9">
      <w:r>
        <w:separator/>
      </w:r>
    </w:p>
    <w:p w14:paraId="60ED53E9" w14:textId="77777777" w:rsidR="001258D9" w:rsidRDefault="001258D9"/>
  </w:endnote>
  <w:endnote w:type="continuationSeparator" w:id="0">
    <w:p w14:paraId="50E3DD92" w14:textId="77777777" w:rsidR="001258D9" w:rsidRDefault="001258D9">
      <w:r>
        <w:continuationSeparator/>
      </w:r>
    </w:p>
    <w:p w14:paraId="50B80C58" w14:textId="77777777" w:rsidR="001258D9" w:rsidRDefault="001258D9"/>
  </w:endnote>
  <w:endnote w:type="continuationNotice" w:id="1">
    <w:p w14:paraId="0820732F" w14:textId="77777777" w:rsidR="001258D9" w:rsidRDefault="001258D9"/>
    <w:p w14:paraId="5FEF7DE8" w14:textId="77777777" w:rsidR="001258D9" w:rsidRDefault="001258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VistaSansLight">
    <w:altName w:val="Arial"/>
    <w:panose1 w:val="020B0604020202020204"/>
    <w:charset w:val="00"/>
    <w:family w:val="swiss"/>
    <w:notTrueType/>
    <w:pitch w:val="default"/>
    <w:sig w:usb0="00000003" w:usb1="00000000" w:usb2="00000000" w:usb3="00000000" w:csb0="00000001" w:csb1="00000000"/>
  </w:font>
  <w:font w:name="Times-Roman">
    <w:altName w:val="Times New Roman"/>
    <w:panose1 w:val="020B0604020202020204"/>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Times New Roman Bold">
    <w:altName w:val="Times New Roman"/>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E3E1F" w14:textId="2254ED64" w:rsidR="00F31371" w:rsidRDefault="00F31371">
    <w:pPr>
      <w:pStyle w:val="NoSpacing"/>
      <w:rPr>
        <w:sz w:val="18"/>
        <w:szCs w:val="18"/>
      </w:rPr>
    </w:pPr>
    <w:r>
      <w:rPr>
        <w:rFonts w:eastAsiaTheme="minorEastAsia"/>
        <w:b/>
        <w:color w:val="595959" w:themeColor="text1" w:themeTint="A6"/>
        <w:sz w:val="24"/>
        <w:szCs w:val="24"/>
        <w:lang w:val="en-US"/>
      </w:rPr>
      <w:fldChar w:fldCharType="begin"/>
    </w:r>
    <w:r>
      <w:rPr>
        <w:rFonts w:eastAsiaTheme="minorEastAsia"/>
        <w:b/>
        <w:color w:val="595959" w:themeColor="text1" w:themeTint="A6"/>
        <w:sz w:val="24"/>
        <w:szCs w:val="24"/>
        <w:lang w:val="en-US"/>
      </w:rPr>
      <w:instrText xml:space="preserve"> PAGE   \* MERGEFORMAT </w:instrText>
    </w:r>
    <w:r>
      <w:rPr>
        <w:rFonts w:eastAsiaTheme="minorEastAsia"/>
        <w:b/>
        <w:color w:val="595959" w:themeColor="text1" w:themeTint="A6"/>
        <w:sz w:val="24"/>
        <w:szCs w:val="24"/>
        <w:lang w:val="en-US"/>
      </w:rPr>
      <w:fldChar w:fldCharType="separate"/>
    </w:r>
    <w:r>
      <w:rPr>
        <w:rFonts w:eastAsiaTheme="minorEastAsia"/>
        <w:b/>
        <w:noProof/>
        <w:color w:val="595959" w:themeColor="text1" w:themeTint="A6"/>
        <w:sz w:val="24"/>
        <w:szCs w:val="24"/>
        <w:lang w:val="en-US"/>
      </w:rPr>
      <w:t>12</w:t>
    </w:r>
    <w:r>
      <w:rPr>
        <w:rFonts w:eastAsiaTheme="minorEastAsia"/>
        <w:b/>
        <w:color w:val="595959" w:themeColor="text1" w:themeTint="A6"/>
        <w:sz w:val="24"/>
        <w:szCs w:val="24"/>
        <w:lang w:val="en-US"/>
      </w:rPr>
      <w:fldChar w:fldCharType="end"/>
    </w:r>
    <w:r>
      <w:rPr>
        <w:b/>
        <w:bCs/>
        <w:sz w:val="18"/>
        <w:szCs w:val="18"/>
      </w:rPr>
      <w:t xml:space="preserve"> </w:t>
    </w:r>
    <w:r>
      <w:rPr>
        <w:sz w:val="18"/>
        <w:szCs w:val="18"/>
      </w:rPr>
      <w:t>|</w:t>
    </w:r>
    <w:r>
      <w:rPr>
        <w:b/>
        <w:bCs/>
        <w:sz w:val="18"/>
        <w:szCs w:val="18"/>
      </w:rPr>
      <w:t xml:space="preserve"> </w:t>
    </w:r>
    <w:r>
      <w:rPr>
        <w:color w:val="808080" w:themeColor="background1" w:themeShade="80"/>
        <w:sz w:val="18"/>
        <w:szCs w:val="18"/>
      </w:rPr>
      <w:t xml:space="preserve">ERA </w:t>
    </w:r>
    <w:r w:rsidR="00007AC2">
      <w:rPr>
        <w:color w:val="808080" w:themeColor="background1" w:themeShade="80"/>
        <w:sz w:val="18"/>
        <w:szCs w:val="18"/>
      </w:rPr>
      <w:t xml:space="preserve">INDUSTRIAL TRANSFORMATION </w:t>
    </w:r>
    <w:r>
      <w:rPr>
        <w:color w:val="808080" w:themeColor="background1" w:themeShade="80"/>
        <w:sz w:val="18"/>
        <w:szCs w:val="18"/>
      </w:rPr>
      <w:t xml:space="preserve">CHALLENGE – FULL PROJECT PROPOSAL </w:t>
    </w:r>
    <w:r w:rsidR="00007AC2">
      <w:rPr>
        <w:color w:val="808080" w:themeColor="background1" w:themeShade="80"/>
        <w:sz w:val="18"/>
        <w:szCs w:val="18"/>
      </w:rPr>
      <w:t>APPENDIX B</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8C843" w14:textId="7B510187" w:rsidR="00F31371" w:rsidRDefault="00007AC2" w:rsidP="00007AC2">
    <w:pPr>
      <w:pStyle w:val="NoSpacing"/>
      <w:rPr>
        <w:sz w:val="22"/>
      </w:rPr>
    </w:pPr>
    <w:r>
      <w:rPr>
        <w:sz w:val="22"/>
      </w:rPr>
      <w:t xml:space="preserve"> </w:t>
    </w:r>
    <w:r>
      <w:rPr>
        <w:rFonts w:eastAsiaTheme="minorEastAsia"/>
        <w:b/>
        <w:color w:val="595959" w:themeColor="text1" w:themeTint="A6"/>
        <w:sz w:val="22"/>
        <w:lang w:val="en-US"/>
      </w:rPr>
      <w:fldChar w:fldCharType="begin"/>
    </w:r>
    <w:r>
      <w:rPr>
        <w:rFonts w:eastAsiaTheme="minorEastAsia"/>
        <w:b/>
        <w:color w:val="595959" w:themeColor="text1" w:themeTint="A6"/>
        <w:sz w:val="22"/>
        <w:lang w:val="en-US"/>
      </w:rPr>
      <w:instrText xml:space="preserve"> PAGE   \* MERGEFORMAT </w:instrText>
    </w:r>
    <w:r>
      <w:rPr>
        <w:rFonts w:eastAsiaTheme="minorEastAsia"/>
        <w:b/>
        <w:color w:val="595959" w:themeColor="text1" w:themeTint="A6"/>
        <w:sz w:val="22"/>
        <w:lang w:val="en-US"/>
      </w:rPr>
      <w:fldChar w:fldCharType="separate"/>
    </w:r>
    <w:r>
      <w:rPr>
        <w:b/>
        <w:color w:val="595959" w:themeColor="text1" w:themeTint="A6"/>
        <w:sz w:val="22"/>
      </w:rPr>
      <w:t>1</w:t>
    </w:r>
    <w:r>
      <w:rPr>
        <w:rFonts w:eastAsiaTheme="minorEastAsia"/>
        <w:b/>
        <w:color w:val="595959" w:themeColor="text1" w:themeTint="A6"/>
        <w:sz w:val="22"/>
        <w:lang w:val="en-US"/>
      </w:rPr>
      <w:fldChar w:fldCharType="end"/>
    </w:r>
    <w:r>
      <w:rPr>
        <w:rFonts w:eastAsiaTheme="minorEastAsia"/>
        <w:b/>
        <w:color w:val="595959" w:themeColor="text1" w:themeTint="A6"/>
        <w:sz w:val="22"/>
        <w:lang w:val="en-US"/>
      </w:rPr>
      <w:t xml:space="preserve"> | </w:t>
    </w:r>
    <w:r w:rsidR="00F31371">
      <w:rPr>
        <w:color w:val="808080" w:themeColor="background1" w:themeShade="80"/>
        <w:sz w:val="18"/>
        <w:szCs w:val="18"/>
      </w:rPr>
      <w:t xml:space="preserve">ERA </w:t>
    </w:r>
    <w:r w:rsidR="00813F82">
      <w:rPr>
        <w:color w:val="808080" w:themeColor="background1" w:themeShade="80"/>
        <w:sz w:val="18"/>
        <w:szCs w:val="18"/>
      </w:rPr>
      <w:t>ADVANCED MATERIALS</w:t>
    </w:r>
    <w:r w:rsidR="009D286C">
      <w:rPr>
        <w:color w:val="808080" w:themeColor="background1" w:themeShade="80"/>
        <w:sz w:val="18"/>
        <w:szCs w:val="18"/>
      </w:rPr>
      <w:t xml:space="preserve"> CHALLENGE</w:t>
    </w:r>
    <w:r w:rsidR="00F31371">
      <w:rPr>
        <w:color w:val="808080" w:themeColor="background1" w:themeShade="80"/>
        <w:sz w:val="18"/>
        <w:szCs w:val="18"/>
      </w:rPr>
      <w:t xml:space="preserve">– </w:t>
    </w:r>
    <w:r>
      <w:rPr>
        <w:color w:val="808080" w:themeColor="background1" w:themeShade="80"/>
        <w:sz w:val="18"/>
        <w:szCs w:val="18"/>
      </w:rPr>
      <w:t>FULL PROJECT PROPOSAL APPENDIX B</w:t>
    </w:r>
    <w:r w:rsidR="00F31371">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D8DDA" w14:textId="08C628C3" w:rsidR="00007AC2" w:rsidRDefault="00007AC2" w:rsidP="00007AC2">
    <w:pPr>
      <w:pStyle w:val="NoSpacing"/>
      <w:rPr>
        <w:sz w:val="18"/>
        <w:szCs w:val="18"/>
      </w:rPr>
    </w:pPr>
    <w:r>
      <w:rPr>
        <w:rFonts w:eastAsiaTheme="minorEastAsia"/>
        <w:b/>
        <w:color w:val="595959" w:themeColor="text1" w:themeTint="A6"/>
        <w:sz w:val="24"/>
        <w:szCs w:val="24"/>
        <w:lang w:val="en-US"/>
      </w:rPr>
      <w:fldChar w:fldCharType="begin"/>
    </w:r>
    <w:r>
      <w:rPr>
        <w:rFonts w:eastAsiaTheme="minorEastAsia"/>
        <w:b/>
        <w:color w:val="595959" w:themeColor="text1" w:themeTint="A6"/>
        <w:sz w:val="24"/>
        <w:szCs w:val="24"/>
        <w:lang w:val="en-US"/>
      </w:rPr>
      <w:instrText xml:space="preserve"> PAGE   \* MERGEFORMAT </w:instrText>
    </w:r>
    <w:r>
      <w:rPr>
        <w:rFonts w:eastAsiaTheme="minorEastAsia"/>
        <w:b/>
        <w:color w:val="595959" w:themeColor="text1" w:themeTint="A6"/>
        <w:sz w:val="24"/>
        <w:szCs w:val="24"/>
        <w:lang w:val="en-US"/>
      </w:rPr>
      <w:fldChar w:fldCharType="separate"/>
    </w:r>
    <w:r>
      <w:rPr>
        <w:rFonts w:eastAsiaTheme="minorEastAsia"/>
        <w:b/>
        <w:color w:val="595959" w:themeColor="text1" w:themeTint="A6"/>
        <w:sz w:val="24"/>
        <w:szCs w:val="24"/>
        <w:lang w:val="en-US"/>
      </w:rPr>
      <w:t>2</w:t>
    </w:r>
    <w:r>
      <w:rPr>
        <w:rFonts w:eastAsiaTheme="minorEastAsia"/>
        <w:b/>
        <w:color w:val="595959" w:themeColor="text1" w:themeTint="A6"/>
        <w:sz w:val="24"/>
        <w:szCs w:val="24"/>
        <w:lang w:val="en-US"/>
      </w:rPr>
      <w:fldChar w:fldCharType="end"/>
    </w:r>
    <w:r>
      <w:rPr>
        <w:b/>
        <w:bCs/>
        <w:sz w:val="18"/>
        <w:szCs w:val="18"/>
      </w:rPr>
      <w:t xml:space="preserve"> </w:t>
    </w:r>
    <w:r>
      <w:rPr>
        <w:sz w:val="18"/>
        <w:szCs w:val="18"/>
      </w:rPr>
      <w:t>|</w:t>
    </w:r>
    <w:r>
      <w:rPr>
        <w:b/>
        <w:bCs/>
        <w:sz w:val="18"/>
        <w:szCs w:val="18"/>
      </w:rPr>
      <w:t xml:space="preserve"> </w:t>
    </w:r>
    <w:r>
      <w:rPr>
        <w:color w:val="808080" w:themeColor="background1" w:themeShade="80"/>
        <w:sz w:val="18"/>
        <w:szCs w:val="18"/>
      </w:rPr>
      <w:t xml:space="preserve">ERA </w:t>
    </w:r>
    <w:r w:rsidR="00813F82">
      <w:rPr>
        <w:color w:val="808080" w:themeColor="background1" w:themeShade="80"/>
        <w:sz w:val="18"/>
        <w:szCs w:val="18"/>
      </w:rPr>
      <w:t>ADVANCED MATERIALS</w:t>
    </w:r>
    <w:r w:rsidR="00A92FE8">
      <w:rPr>
        <w:color w:val="808080" w:themeColor="background1" w:themeShade="80"/>
        <w:sz w:val="18"/>
        <w:szCs w:val="18"/>
      </w:rPr>
      <w:t xml:space="preserve"> CHALLENGE</w:t>
    </w:r>
    <w:r>
      <w:rPr>
        <w:color w:val="808080" w:themeColor="background1" w:themeShade="80"/>
        <w:sz w:val="18"/>
        <w:szCs w:val="18"/>
      </w:rPr>
      <w:t xml:space="preserve"> – FULL PROJECT PROPOSAL APPENDIX 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C843B0" w14:textId="77777777" w:rsidR="001258D9" w:rsidRDefault="001258D9">
      <w:r>
        <w:separator/>
      </w:r>
    </w:p>
    <w:p w14:paraId="01D97E46" w14:textId="77777777" w:rsidR="001258D9" w:rsidRDefault="001258D9"/>
  </w:footnote>
  <w:footnote w:type="continuationSeparator" w:id="0">
    <w:p w14:paraId="6B12F920" w14:textId="77777777" w:rsidR="001258D9" w:rsidRDefault="001258D9">
      <w:r>
        <w:continuationSeparator/>
      </w:r>
    </w:p>
    <w:p w14:paraId="51EC3C68" w14:textId="77777777" w:rsidR="001258D9" w:rsidRDefault="001258D9"/>
  </w:footnote>
  <w:footnote w:type="continuationNotice" w:id="1">
    <w:p w14:paraId="2C218FC8" w14:textId="77777777" w:rsidR="001258D9" w:rsidRDefault="001258D9"/>
    <w:p w14:paraId="1E95A3C8" w14:textId="77777777" w:rsidR="001258D9" w:rsidRDefault="001258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32A87" w14:textId="321892A7" w:rsidR="00F31371" w:rsidRDefault="00F31371">
    <w:pPr>
      <w:pStyle w:val="NoSpacing"/>
    </w:pPr>
    <w:r>
      <w:rPr>
        <w:noProof/>
        <w:lang w:eastAsia="en-CA"/>
      </w:rPr>
      <mc:AlternateContent>
        <mc:Choice Requires="wps">
          <w:drawing>
            <wp:anchor distT="4294967294" distB="4294967294" distL="114300" distR="114300" simplePos="0" relativeHeight="251658241" behindDoc="0" locked="0" layoutInCell="1" allowOverlap="1" wp14:anchorId="1BCDFEC1" wp14:editId="48B2E2F7">
              <wp:simplePos x="0" y="0"/>
              <wp:positionH relativeFrom="column">
                <wp:posOffset>0</wp:posOffset>
              </wp:positionH>
              <wp:positionV relativeFrom="paragraph">
                <wp:posOffset>228599</wp:posOffset>
              </wp:positionV>
              <wp:extent cx="59436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0"/>
                      </a:xfrm>
                      <a:prstGeom prst="line">
                        <a:avLst/>
                      </a:prstGeom>
                      <a:ln w="63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FB86607" id="Straight Connector 2" o:spid="_x0000_s1026" style="position:absolute;z-index:25165824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0,18pt" to="46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" strokecolor="black [3213]" strokeweight=".05pt">
              <o:lock v:ext="edit" shapetype="f"/>
            </v:line>
          </w:pict>
        </mc:Fallback>
      </mc:AlternateContent>
    </w:r>
  </w:p>
  <w:p w14:paraId="091373CF" w14:textId="77777777" w:rsidR="00F31371" w:rsidRDefault="00F3137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E208A"/>
    <w:multiLevelType w:val="multilevel"/>
    <w:tmpl w:val="162AB53A"/>
    <w:lvl w:ilvl="0">
      <w:start w:val="1"/>
      <w:numFmt w:val="bullet"/>
      <w:pStyle w:val="Bulletlevel1"/>
      <w:lvlText w:val=""/>
      <w:lvlJc w:val="left"/>
      <w:pPr>
        <w:ind w:left="1440" w:hanging="360"/>
      </w:pPr>
      <w:rPr>
        <w:rFonts w:ascii="Symbol" w:hAnsi="Symbol"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 w15:restartNumberingAfterBreak="0">
    <w:nsid w:val="08C0506B"/>
    <w:multiLevelType w:val="hybridMultilevel"/>
    <w:tmpl w:val="AEC0AAD0"/>
    <w:lvl w:ilvl="0" w:tplc="C6D2DE68">
      <w:start w:val="1"/>
      <w:numFmt w:val="lowerLetter"/>
      <w:lvlText w:val="%1)"/>
      <w:lvlJc w:val="left"/>
      <w:pPr>
        <w:ind w:left="1080" w:hanging="360"/>
      </w:pPr>
      <w:rPr>
        <w:sz w:val="23"/>
        <w:szCs w:val="23"/>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0EC7095A"/>
    <w:multiLevelType w:val="hybridMultilevel"/>
    <w:tmpl w:val="1826BDF8"/>
    <w:lvl w:ilvl="0" w:tplc="10090001">
      <w:start w:val="1"/>
      <w:numFmt w:val="bullet"/>
      <w:lvlText w:val=""/>
      <w:lvlJc w:val="left"/>
      <w:pPr>
        <w:ind w:left="363" w:hanging="360"/>
      </w:pPr>
      <w:rPr>
        <w:rFonts w:ascii="Symbol" w:hAnsi="Symbol" w:hint="default"/>
      </w:rPr>
    </w:lvl>
    <w:lvl w:ilvl="1" w:tplc="10090003">
      <w:start w:val="1"/>
      <w:numFmt w:val="bullet"/>
      <w:lvlText w:val="o"/>
      <w:lvlJc w:val="left"/>
      <w:pPr>
        <w:ind w:left="1083" w:hanging="360"/>
      </w:pPr>
      <w:rPr>
        <w:rFonts w:ascii="Courier New" w:hAnsi="Courier New" w:cs="Courier New" w:hint="default"/>
      </w:rPr>
    </w:lvl>
    <w:lvl w:ilvl="2" w:tplc="10090005">
      <w:start w:val="1"/>
      <w:numFmt w:val="bullet"/>
      <w:lvlText w:val=""/>
      <w:lvlJc w:val="left"/>
      <w:pPr>
        <w:ind w:left="1803" w:hanging="360"/>
      </w:pPr>
      <w:rPr>
        <w:rFonts w:ascii="Wingdings" w:hAnsi="Wingdings" w:hint="default"/>
      </w:rPr>
    </w:lvl>
    <w:lvl w:ilvl="3" w:tplc="10090001" w:tentative="1">
      <w:start w:val="1"/>
      <w:numFmt w:val="bullet"/>
      <w:lvlText w:val=""/>
      <w:lvlJc w:val="left"/>
      <w:pPr>
        <w:ind w:left="2523" w:hanging="360"/>
      </w:pPr>
      <w:rPr>
        <w:rFonts w:ascii="Symbol" w:hAnsi="Symbol" w:hint="default"/>
      </w:rPr>
    </w:lvl>
    <w:lvl w:ilvl="4" w:tplc="10090003" w:tentative="1">
      <w:start w:val="1"/>
      <w:numFmt w:val="bullet"/>
      <w:lvlText w:val="o"/>
      <w:lvlJc w:val="left"/>
      <w:pPr>
        <w:ind w:left="3243" w:hanging="360"/>
      </w:pPr>
      <w:rPr>
        <w:rFonts w:ascii="Courier New" w:hAnsi="Courier New" w:cs="Courier New" w:hint="default"/>
      </w:rPr>
    </w:lvl>
    <w:lvl w:ilvl="5" w:tplc="10090005" w:tentative="1">
      <w:start w:val="1"/>
      <w:numFmt w:val="bullet"/>
      <w:lvlText w:val=""/>
      <w:lvlJc w:val="left"/>
      <w:pPr>
        <w:ind w:left="3963" w:hanging="360"/>
      </w:pPr>
      <w:rPr>
        <w:rFonts w:ascii="Wingdings" w:hAnsi="Wingdings" w:hint="default"/>
      </w:rPr>
    </w:lvl>
    <w:lvl w:ilvl="6" w:tplc="10090001" w:tentative="1">
      <w:start w:val="1"/>
      <w:numFmt w:val="bullet"/>
      <w:lvlText w:val=""/>
      <w:lvlJc w:val="left"/>
      <w:pPr>
        <w:ind w:left="4683" w:hanging="360"/>
      </w:pPr>
      <w:rPr>
        <w:rFonts w:ascii="Symbol" w:hAnsi="Symbol" w:hint="default"/>
      </w:rPr>
    </w:lvl>
    <w:lvl w:ilvl="7" w:tplc="10090003" w:tentative="1">
      <w:start w:val="1"/>
      <w:numFmt w:val="bullet"/>
      <w:lvlText w:val="o"/>
      <w:lvlJc w:val="left"/>
      <w:pPr>
        <w:ind w:left="5403" w:hanging="360"/>
      </w:pPr>
      <w:rPr>
        <w:rFonts w:ascii="Courier New" w:hAnsi="Courier New" w:cs="Courier New" w:hint="default"/>
      </w:rPr>
    </w:lvl>
    <w:lvl w:ilvl="8" w:tplc="10090005" w:tentative="1">
      <w:start w:val="1"/>
      <w:numFmt w:val="bullet"/>
      <w:lvlText w:val=""/>
      <w:lvlJc w:val="left"/>
      <w:pPr>
        <w:ind w:left="6123" w:hanging="360"/>
      </w:pPr>
      <w:rPr>
        <w:rFonts w:ascii="Wingdings" w:hAnsi="Wingdings" w:hint="default"/>
      </w:rPr>
    </w:lvl>
  </w:abstractNum>
  <w:abstractNum w:abstractNumId="3" w15:restartNumberingAfterBreak="0">
    <w:nsid w:val="0EE934CA"/>
    <w:multiLevelType w:val="multilevel"/>
    <w:tmpl w:val="52BED62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1080" w:hanging="108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0F94615"/>
    <w:multiLevelType w:val="hybridMultilevel"/>
    <w:tmpl w:val="90E2C034"/>
    <w:lvl w:ilvl="0" w:tplc="1610DC32">
      <w:start w:val="1"/>
      <w:numFmt w:val="decimal"/>
      <w:lvlText w:val="%1."/>
      <w:lvlJc w:val="left"/>
      <w:pPr>
        <w:ind w:left="720" w:hanging="360"/>
      </w:pPr>
      <w:rPr>
        <w:rFonts w:hint="default"/>
        <w:b w:val="0"/>
        <w:color w:val="auto"/>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A5E2C90"/>
    <w:multiLevelType w:val="hybridMultilevel"/>
    <w:tmpl w:val="77F2D9E8"/>
    <w:lvl w:ilvl="0" w:tplc="1009000F">
      <w:start w:val="1"/>
      <w:numFmt w:val="decimal"/>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BB064CC"/>
    <w:multiLevelType w:val="hybridMultilevel"/>
    <w:tmpl w:val="D0C6CE68"/>
    <w:lvl w:ilvl="0" w:tplc="0016CAF8">
      <w:start w:val="1"/>
      <w:numFmt w:val="decimal"/>
      <w:lvlText w:val="%1."/>
      <w:lvlJc w:val="left"/>
      <w:pPr>
        <w:ind w:left="720" w:hanging="360"/>
      </w:pPr>
      <w:rPr>
        <w:rFonts w:asciiTheme="majorHAnsi" w:hAnsiTheme="majorHAnsi" w:cstheme="majorHAnsi" w:hint="default"/>
      </w:rPr>
    </w:lvl>
    <w:lvl w:ilvl="1" w:tplc="742410EE">
      <w:start w:val="1"/>
      <w:numFmt w:val="decimal"/>
      <w:lvlText w:val="%2)"/>
      <w:lvlJc w:val="left"/>
      <w:pPr>
        <w:ind w:left="1440" w:hanging="360"/>
      </w:pPr>
    </w:lvl>
    <w:lvl w:ilvl="2" w:tplc="F9AA86EC">
      <w:start w:val="1"/>
      <w:numFmt w:val="lowerRoman"/>
      <w:lvlText w:val="%3."/>
      <w:lvlJc w:val="right"/>
      <w:pPr>
        <w:ind w:left="2160" w:hanging="180"/>
      </w:pPr>
    </w:lvl>
    <w:lvl w:ilvl="3" w:tplc="B6569164">
      <w:start w:val="1"/>
      <w:numFmt w:val="decimal"/>
      <w:lvlText w:val="%4."/>
      <w:lvlJc w:val="left"/>
      <w:pPr>
        <w:ind w:left="2880" w:hanging="360"/>
      </w:pPr>
    </w:lvl>
    <w:lvl w:ilvl="4" w:tplc="55F4E13E">
      <w:start w:val="1"/>
      <w:numFmt w:val="lowerLetter"/>
      <w:lvlText w:val="%5."/>
      <w:lvlJc w:val="left"/>
      <w:pPr>
        <w:ind w:left="3600" w:hanging="360"/>
      </w:pPr>
    </w:lvl>
    <w:lvl w:ilvl="5" w:tplc="89E807FA">
      <w:start w:val="1"/>
      <w:numFmt w:val="lowerRoman"/>
      <w:lvlText w:val="%6."/>
      <w:lvlJc w:val="right"/>
      <w:pPr>
        <w:ind w:left="4320" w:hanging="180"/>
      </w:pPr>
    </w:lvl>
    <w:lvl w:ilvl="6" w:tplc="7A081550">
      <w:start w:val="1"/>
      <w:numFmt w:val="decimal"/>
      <w:lvlText w:val="%7."/>
      <w:lvlJc w:val="left"/>
      <w:pPr>
        <w:ind w:left="5040" w:hanging="360"/>
      </w:pPr>
    </w:lvl>
    <w:lvl w:ilvl="7" w:tplc="142636EC">
      <w:start w:val="1"/>
      <w:numFmt w:val="lowerLetter"/>
      <w:lvlText w:val="%8."/>
      <w:lvlJc w:val="left"/>
      <w:pPr>
        <w:ind w:left="5760" w:hanging="360"/>
      </w:pPr>
    </w:lvl>
    <w:lvl w:ilvl="8" w:tplc="72269F96">
      <w:start w:val="1"/>
      <w:numFmt w:val="lowerRoman"/>
      <w:lvlText w:val="%9."/>
      <w:lvlJc w:val="right"/>
      <w:pPr>
        <w:ind w:left="6480" w:hanging="180"/>
      </w:pPr>
    </w:lvl>
  </w:abstractNum>
  <w:abstractNum w:abstractNumId="7" w15:restartNumberingAfterBreak="0">
    <w:nsid w:val="1C121DF6"/>
    <w:multiLevelType w:val="multilevel"/>
    <w:tmpl w:val="1BD6336A"/>
    <w:name w:val="zzmpArticle||Article|2|4|1|4|0|41||1|0|33||1|0|32||1|0|32||1|0|32||1|0|32||1|0|32||1|0|32||1|0|32||"/>
    <w:lvl w:ilvl="0">
      <w:start w:val="1"/>
      <w:numFmt w:val="decimal"/>
      <w:pStyle w:val="ArticleL1"/>
      <w:suff w:val="nothing"/>
      <w:lvlText w:val="ARTICLE %1"/>
      <w:lvlJc w:val="left"/>
      <w:pPr>
        <w:ind w:left="0" w:firstLine="0"/>
      </w:pPr>
      <w:rPr>
        <w:b/>
        <w:i w:val="0"/>
        <w:caps/>
        <w:smallCaps w:val="0"/>
        <w:strike w:val="0"/>
        <w:dstrike w:val="0"/>
        <w:vanish w:val="0"/>
        <w:color w:val="000000"/>
        <w:u w:val="none"/>
        <w:effect w:val="none"/>
        <w:vertAlign w:val="baseline"/>
      </w:rPr>
    </w:lvl>
    <w:lvl w:ilvl="1">
      <w:start w:val="1"/>
      <w:numFmt w:val="decimal"/>
      <w:pStyle w:val="ArticleL2"/>
      <w:lvlText w:val="%1.%2"/>
      <w:lvlJc w:val="left"/>
      <w:pPr>
        <w:tabs>
          <w:tab w:val="num" w:pos="720"/>
        </w:tabs>
        <w:ind w:left="720" w:hanging="720"/>
      </w:pPr>
      <w:rPr>
        <w:b/>
        <w:i w:val="0"/>
        <w:caps w:val="0"/>
        <w:smallCaps w:val="0"/>
        <w:strike w:val="0"/>
        <w:dstrike w:val="0"/>
        <w:vanish w:val="0"/>
        <w:color w:val="000000"/>
        <w:u w:val="none"/>
        <w:effect w:val="none"/>
        <w:vertAlign w:val="baseline"/>
      </w:rPr>
    </w:lvl>
    <w:lvl w:ilvl="2">
      <w:start w:val="1"/>
      <w:numFmt w:val="lowerLetter"/>
      <w:pStyle w:val="ArticleL3"/>
      <w:lvlText w:val="(%3)"/>
      <w:lvlJc w:val="left"/>
      <w:pPr>
        <w:tabs>
          <w:tab w:val="num" w:pos="1440"/>
        </w:tabs>
        <w:ind w:left="1440" w:hanging="720"/>
      </w:pPr>
      <w:rPr>
        <w:b w:val="0"/>
        <w:i w:val="0"/>
        <w:caps w:val="0"/>
        <w:smallCaps w:val="0"/>
        <w:strike w:val="0"/>
        <w:dstrike w:val="0"/>
        <w:vanish w:val="0"/>
        <w:color w:val="000000"/>
        <w:u w:val="none"/>
        <w:effect w:val="none"/>
        <w:vertAlign w:val="baseline"/>
      </w:rPr>
    </w:lvl>
    <w:lvl w:ilvl="3">
      <w:start w:val="1"/>
      <w:numFmt w:val="lowerRoman"/>
      <w:pStyle w:val="ArticleL4"/>
      <w:lvlText w:val="(%4)"/>
      <w:lvlJc w:val="left"/>
      <w:pPr>
        <w:tabs>
          <w:tab w:val="num" w:pos="2160"/>
        </w:tabs>
        <w:ind w:left="2160" w:hanging="720"/>
      </w:pPr>
      <w:rPr>
        <w:b w:val="0"/>
        <w:i w:val="0"/>
        <w:caps w:val="0"/>
        <w:smallCaps w:val="0"/>
        <w:strike w:val="0"/>
        <w:dstrike w:val="0"/>
        <w:vanish w:val="0"/>
        <w:color w:val="000000"/>
        <w:u w:val="none"/>
        <w:effect w:val="none"/>
        <w:vertAlign w:val="baseline"/>
      </w:rPr>
    </w:lvl>
    <w:lvl w:ilvl="4">
      <w:start w:val="1"/>
      <w:numFmt w:val="upperLetter"/>
      <w:pStyle w:val="ArticleL5"/>
      <w:lvlText w:val="(%5)"/>
      <w:lvlJc w:val="left"/>
      <w:pPr>
        <w:tabs>
          <w:tab w:val="num" w:pos="2880"/>
        </w:tabs>
        <w:ind w:left="2880" w:hanging="720"/>
      </w:pPr>
      <w:rPr>
        <w:b w:val="0"/>
        <w:i w:val="0"/>
        <w:caps w:val="0"/>
        <w:smallCaps w:val="0"/>
        <w:strike w:val="0"/>
        <w:dstrike w:val="0"/>
        <w:vanish w:val="0"/>
        <w:color w:val="000000"/>
        <w:u w:val="none"/>
        <w:effect w:val="none"/>
        <w:vertAlign w:val="baseline"/>
      </w:rPr>
    </w:lvl>
    <w:lvl w:ilvl="5">
      <w:start w:val="1"/>
      <w:numFmt w:val="decimal"/>
      <w:pStyle w:val="ArticleL6"/>
      <w:lvlText w:val="(%6)"/>
      <w:lvlJc w:val="left"/>
      <w:pPr>
        <w:tabs>
          <w:tab w:val="num" w:pos="3600"/>
        </w:tabs>
        <w:ind w:left="3600" w:hanging="720"/>
      </w:pPr>
      <w:rPr>
        <w:b w:val="0"/>
        <w:i w:val="0"/>
        <w:caps w:val="0"/>
        <w:smallCaps w:val="0"/>
        <w:strike w:val="0"/>
        <w:dstrike w:val="0"/>
        <w:vanish w:val="0"/>
        <w:color w:val="000000"/>
        <w:u w:val="none"/>
        <w:effect w:val="none"/>
        <w:vertAlign w:val="baseline"/>
      </w:rPr>
    </w:lvl>
    <w:lvl w:ilvl="6">
      <w:start w:val="1"/>
      <w:numFmt w:val="upperLetter"/>
      <w:pStyle w:val="ArticleL7"/>
      <w:lvlText w:val="%7."/>
      <w:lvlJc w:val="left"/>
      <w:pPr>
        <w:tabs>
          <w:tab w:val="num" w:pos="4320"/>
        </w:tabs>
        <w:ind w:left="4320" w:hanging="720"/>
      </w:pPr>
      <w:rPr>
        <w:b w:val="0"/>
        <w:i w:val="0"/>
        <w:caps w:val="0"/>
        <w:smallCaps w:val="0"/>
        <w:strike w:val="0"/>
        <w:dstrike w:val="0"/>
        <w:vanish w:val="0"/>
        <w:color w:val="000000"/>
        <w:u w:val="none"/>
        <w:effect w:val="none"/>
        <w:vertAlign w:val="baseline"/>
      </w:rPr>
    </w:lvl>
    <w:lvl w:ilvl="7">
      <w:start w:val="1"/>
      <w:numFmt w:val="upperRoman"/>
      <w:pStyle w:val="ArticleL8"/>
      <w:lvlText w:val="%8."/>
      <w:lvlJc w:val="left"/>
      <w:pPr>
        <w:tabs>
          <w:tab w:val="num" w:pos="5040"/>
        </w:tabs>
        <w:ind w:left="5040" w:hanging="720"/>
      </w:pPr>
      <w:rPr>
        <w:b w:val="0"/>
        <w:i w:val="0"/>
        <w:caps w:val="0"/>
        <w:smallCaps w:val="0"/>
        <w:strike w:val="0"/>
        <w:dstrike w:val="0"/>
        <w:vanish w:val="0"/>
        <w:color w:val="000000"/>
        <w:u w:val="none"/>
        <w:effect w:val="none"/>
        <w:vertAlign w:val="baseline"/>
      </w:rPr>
    </w:lvl>
    <w:lvl w:ilvl="8">
      <w:start w:val="1"/>
      <w:numFmt w:val="decimal"/>
      <w:pStyle w:val="ArticleL9"/>
      <w:lvlText w:val="%9."/>
      <w:lvlJc w:val="left"/>
      <w:pPr>
        <w:tabs>
          <w:tab w:val="num" w:pos="720"/>
        </w:tabs>
        <w:ind w:left="720" w:hanging="720"/>
      </w:pPr>
      <w:rPr>
        <w:b w:val="0"/>
        <w:i w:val="0"/>
        <w:caps w:val="0"/>
        <w:smallCaps w:val="0"/>
        <w:strike w:val="0"/>
        <w:dstrike w:val="0"/>
        <w:vanish w:val="0"/>
        <w:color w:val="000000"/>
        <w:u w:val="none"/>
        <w:effect w:val="none"/>
        <w:vertAlign w:val="baseline"/>
      </w:rPr>
    </w:lvl>
  </w:abstractNum>
  <w:abstractNum w:abstractNumId="8" w15:restartNumberingAfterBreak="0">
    <w:nsid w:val="20174AE3"/>
    <w:multiLevelType w:val="hybridMultilevel"/>
    <w:tmpl w:val="56CEB41A"/>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9" w15:restartNumberingAfterBreak="0">
    <w:nsid w:val="20B167A3"/>
    <w:multiLevelType w:val="hybridMultilevel"/>
    <w:tmpl w:val="CBF2B67E"/>
    <w:lvl w:ilvl="0" w:tplc="FFFFFFFF">
      <w:start w:val="1"/>
      <w:numFmt w:val="bullet"/>
      <w:lvlText w:val=""/>
      <w:lvlJc w:val="left"/>
      <w:pPr>
        <w:ind w:left="363" w:hanging="360"/>
      </w:pPr>
      <w:rPr>
        <w:rFonts w:ascii="Symbol" w:hAnsi="Symbol" w:hint="default"/>
      </w:rPr>
    </w:lvl>
    <w:lvl w:ilvl="1" w:tplc="10090005">
      <w:start w:val="1"/>
      <w:numFmt w:val="bullet"/>
      <w:lvlText w:val=""/>
      <w:lvlJc w:val="left"/>
      <w:pPr>
        <w:ind w:left="1083" w:hanging="360"/>
      </w:pPr>
      <w:rPr>
        <w:rFonts w:ascii="Wingdings" w:hAnsi="Wingdings" w:hint="default"/>
      </w:rPr>
    </w:lvl>
    <w:lvl w:ilvl="2" w:tplc="FFFFFFFF">
      <w:start w:val="1"/>
      <w:numFmt w:val="bullet"/>
      <w:lvlText w:val=""/>
      <w:lvlJc w:val="left"/>
      <w:pPr>
        <w:ind w:left="1803" w:hanging="360"/>
      </w:pPr>
      <w:rPr>
        <w:rFonts w:ascii="Wingdings" w:hAnsi="Wingdings" w:hint="default"/>
      </w:rPr>
    </w:lvl>
    <w:lvl w:ilvl="3" w:tplc="FFFFFFFF" w:tentative="1">
      <w:start w:val="1"/>
      <w:numFmt w:val="bullet"/>
      <w:lvlText w:val=""/>
      <w:lvlJc w:val="left"/>
      <w:pPr>
        <w:ind w:left="2523" w:hanging="360"/>
      </w:pPr>
      <w:rPr>
        <w:rFonts w:ascii="Symbol" w:hAnsi="Symbol" w:hint="default"/>
      </w:rPr>
    </w:lvl>
    <w:lvl w:ilvl="4" w:tplc="FFFFFFFF" w:tentative="1">
      <w:start w:val="1"/>
      <w:numFmt w:val="bullet"/>
      <w:lvlText w:val="o"/>
      <w:lvlJc w:val="left"/>
      <w:pPr>
        <w:ind w:left="3243" w:hanging="360"/>
      </w:pPr>
      <w:rPr>
        <w:rFonts w:ascii="Courier New" w:hAnsi="Courier New" w:cs="Courier New" w:hint="default"/>
      </w:rPr>
    </w:lvl>
    <w:lvl w:ilvl="5" w:tplc="FFFFFFFF" w:tentative="1">
      <w:start w:val="1"/>
      <w:numFmt w:val="bullet"/>
      <w:lvlText w:val=""/>
      <w:lvlJc w:val="left"/>
      <w:pPr>
        <w:ind w:left="3963" w:hanging="360"/>
      </w:pPr>
      <w:rPr>
        <w:rFonts w:ascii="Wingdings" w:hAnsi="Wingdings" w:hint="default"/>
      </w:rPr>
    </w:lvl>
    <w:lvl w:ilvl="6" w:tplc="FFFFFFFF" w:tentative="1">
      <w:start w:val="1"/>
      <w:numFmt w:val="bullet"/>
      <w:lvlText w:val=""/>
      <w:lvlJc w:val="left"/>
      <w:pPr>
        <w:ind w:left="4683" w:hanging="360"/>
      </w:pPr>
      <w:rPr>
        <w:rFonts w:ascii="Symbol" w:hAnsi="Symbol" w:hint="default"/>
      </w:rPr>
    </w:lvl>
    <w:lvl w:ilvl="7" w:tplc="FFFFFFFF" w:tentative="1">
      <w:start w:val="1"/>
      <w:numFmt w:val="bullet"/>
      <w:lvlText w:val="o"/>
      <w:lvlJc w:val="left"/>
      <w:pPr>
        <w:ind w:left="5403" w:hanging="360"/>
      </w:pPr>
      <w:rPr>
        <w:rFonts w:ascii="Courier New" w:hAnsi="Courier New" w:cs="Courier New" w:hint="default"/>
      </w:rPr>
    </w:lvl>
    <w:lvl w:ilvl="8" w:tplc="FFFFFFFF" w:tentative="1">
      <w:start w:val="1"/>
      <w:numFmt w:val="bullet"/>
      <w:lvlText w:val=""/>
      <w:lvlJc w:val="left"/>
      <w:pPr>
        <w:ind w:left="6123" w:hanging="360"/>
      </w:pPr>
      <w:rPr>
        <w:rFonts w:ascii="Wingdings" w:hAnsi="Wingdings" w:hint="default"/>
      </w:rPr>
    </w:lvl>
  </w:abstractNum>
  <w:abstractNum w:abstractNumId="10" w15:restartNumberingAfterBreak="0">
    <w:nsid w:val="22FC6883"/>
    <w:multiLevelType w:val="hybridMultilevel"/>
    <w:tmpl w:val="4866D7D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6B24697"/>
    <w:multiLevelType w:val="hybridMultilevel"/>
    <w:tmpl w:val="9B441814"/>
    <w:name w:val="Criteria List2"/>
    <w:lvl w:ilvl="0" w:tplc="0810A7C0">
      <w:start w:val="1"/>
      <w:numFmt w:val="lowerLetter"/>
      <w:lvlText w:val="%1)"/>
      <w:lvlJc w:val="left"/>
      <w:pPr>
        <w:ind w:left="360" w:hanging="360"/>
      </w:pPr>
      <w:rPr>
        <w:b w:val="0"/>
        <w:i w:val="0"/>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27941C97"/>
    <w:multiLevelType w:val="hybridMultilevel"/>
    <w:tmpl w:val="158AA2D0"/>
    <w:lvl w:ilvl="0" w:tplc="10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4375E4F"/>
    <w:multiLevelType w:val="multilevel"/>
    <w:tmpl w:val="B9E29E38"/>
    <w:lvl w:ilvl="0">
      <w:start w:val="1"/>
      <w:numFmt w:val="decimal"/>
      <w:pStyle w:val="Listlevel1"/>
      <w:lvlText w:val="%1."/>
      <w:lvlJc w:val="left"/>
      <w:pPr>
        <w:ind w:left="720" w:hanging="360"/>
      </w:pPr>
      <w:rPr>
        <w:rFonts w:hint="default"/>
      </w:rPr>
    </w:lvl>
    <w:lvl w:ilvl="1">
      <w:start w:val="1"/>
      <w:numFmt w:val="lowerLetter"/>
      <w:pStyle w:val="Listlevel2"/>
      <w:lvlText w:val="%2."/>
      <w:lvlJc w:val="left"/>
      <w:pPr>
        <w:ind w:left="1440" w:hanging="360"/>
      </w:pPr>
      <w:rPr>
        <w:rFonts w:hint="default"/>
      </w:rPr>
    </w:lvl>
    <w:lvl w:ilvl="2">
      <w:start w:val="1"/>
      <w:numFmt w:val="lowerRoman"/>
      <w:pStyle w:val="Listlevel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7875A79"/>
    <w:multiLevelType w:val="hybridMultilevel"/>
    <w:tmpl w:val="3C56FFDE"/>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 w15:restartNumberingAfterBreak="0">
    <w:nsid w:val="491319C5"/>
    <w:multiLevelType w:val="hybridMultilevel"/>
    <w:tmpl w:val="7B2A8D86"/>
    <w:name w:val="(Unnamed Numbering Scheme)"/>
    <w:lvl w:ilvl="0" w:tplc="C6D2DE68">
      <w:start w:val="1"/>
      <w:numFmt w:val="lowerLetter"/>
      <w:lvlText w:val="%1)"/>
      <w:lvlJc w:val="left"/>
      <w:pPr>
        <w:ind w:left="720" w:hanging="360"/>
      </w:pPr>
      <w:rPr>
        <w:sz w:val="23"/>
        <w:szCs w:val="2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18B770D"/>
    <w:multiLevelType w:val="hybridMultilevel"/>
    <w:tmpl w:val="FDF2B3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78019ED"/>
    <w:multiLevelType w:val="hybridMultilevel"/>
    <w:tmpl w:val="180E10C4"/>
    <w:lvl w:ilvl="0" w:tplc="D1EE3E3A">
      <w:start w:val="1"/>
      <w:numFmt w:val="decimal"/>
      <w:lvlText w:val="%1."/>
      <w:lvlJc w:val="left"/>
      <w:pPr>
        <w:ind w:left="720" w:hanging="360"/>
      </w:pPr>
      <w:rPr>
        <w:b w:val="0"/>
        <w:bCs/>
      </w:rPr>
    </w:lvl>
    <w:lvl w:ilvl="1" w:tplc="10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88B255C"/>
    <w:multiLevelType w:val="hybridMultilevel"/>
    <w:tmpl w:val="C8144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31B47"/>
    <w:multiLevelType w:val="hybridMultilevel"/>
    <w:tmpl w:val="6DA60CB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62952EB2"/>
    <w:multiLevelType w:val="hybridMultilevel"/>
    <w:tmpl w:val="D2A816BE"/>
    <w:lvl w:ilvl="0" w:tplc="BB4A9EE8">
      <w:start w:val="1"/>
      <w:numFmt w:val="upperLetter"/>
      <w:lvlText w:val="%1."/>
      <w:lvlJc w:val="left"/>
      <w:pPr>
        <w:ind w:left="720" w:hanging="360"/>
      </w:pPr>
      <w:rPr>
        <w:rFonts w:hint="default"/>
        <w:b/>
      </w:rPr>
    </w:lvl>
    <w:lvl w:ilvl="1" w:tplc="04090011">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7382ECC"/>
    <w:multiLevelType w:val="multilevel"/>
    <w:tmpl w:val="52BED628"/>
    <w:styleLink w:val="Headings"/>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7FC0691"/>
    <w:multiLevelType w:val="hybridMultilevel"/>
    <w:tmpl w:val="3C56FFD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3" w15:restartNumberingAfterBreak="0">
    <w:nsid w:val="698A14DA"/>
    <w:multiLevelType w:val="hybridMultilevel"/>
    <w:tmpl w:val="39725118"/>
    <w:lvl w:ilvl="0" w:tplc="E79C1198">
      <w:start w:val="3"/>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4" w15:restartNumberingAfterBreak="0">
    <w:nsid w:val="714234AB"/>
    <w:multiLevelType w:val="hybridMultilevel"/>
    <w:tmpl w:val="3AEAA8CE"/>
    <w:lvl w:ilvl="0" w:tplc="B67E8164">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21B564E"/>
    <w:multiLevelType w:val="hybridMultilevel"/>
    <w:tmpl w:val="8BC8E8E6"/>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6" w15:restartNumberingAfterBreak="0">
    <w:nsid w:val="72741D8C"/>
    <w:multiLevelType w:val="multilevel"/>
    <w:tmpl w:val="60F4FAF6"/>
    <w:lvl w:ilvl="0">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Roman"/>
      <w:lvlText w:val="%2."/>
      <w:lvlJc w:val="right"/>
      <w:pPr>
        <w:ind w:left="144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747C040B"/>
    <w:multiLevelType w:val="hybridMultilevel"/>
    <w:tmpl w:val="73CA7E3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CD67F92"/>
    <w:multiLevelType w:val="hybridMultilevel"/>
    <w:tmpl w:val="DF487F62"/>
    <w:lvl w:ilvl="0" w:tplc="FFFFFFFF">
      <w:start w:val="1"/>
      <w:numFmt w:val="upperLetter"/>
      <w:lvlText w:val="%1."/>
      <w:lvlJc w:val="left"/>
      <w:pPr>
        <w:ind w:left="720" w:hanging="360"/>
      </w:pPr>
      <w:rPr>
        <w:rFonts w:asciiTheme="majorHAnsi" w:hAnsiTheme="majorHAnsi" w:cstheme="majorHAnsi" w:hint="default"/>
        <w:b/>
      </w:rPr>
    </w:lvl>
    <w:lvl w:ilvl="1" w:tplc="1009000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E915FE1"/>
    <w:multiLevelType w:val="hybridMultilevel"/>
    <w:tmpl w:val="2F2E6476"/>
    <w:lvl w:ilvl="0" w:tplc="5B703EC2">
      <w:start w:val="1"/>
      <w:numFmt w:val="bullet"/>
      <w:lvlRestart w:val="0"/>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45633480">
    <w:abstractNumId w:val="21"/>
  </w:num>
  <w:num w:numId="2" w16cid:durableId="654770993">
    <w:abstractNumId w:val="3"/>
  </w:num>
  <w:num w:numId="3" w16cid:durableId="595751253">
    <w:abstractNumId w:val="13"/>
  </w:num>
  <w:num w:numId="4" w16cid:durableId="228811580">
    <w:abstractNumId w:val="15"/>
  </w:num>
  <w:num w:numId="5" w16cid:durableId="1848904381">
    <w:abstractNumId w:val="0"/>
  </w:num>
  <w:num w:numId="6" w16cid:durableId="1236017585">
    <w:abstractNumId w:val="7"/>
  </w:num>
  <w:num w:numId="7" w16cid:durableId="1254901257">
    <w:abstractNumId w:val="10"/>
  </w:num>
  <w:num w:numId="8" w16cid:durableId="1232229390">
    <w:abstractNumId w:val="27"/>
  </w:num>
  <w:num w:numId="9" w16cid:durableId="2076850348">
    <w:abstractNumId w:val="25"/>
  </w:num>
  <w:num w:numId="10" w16cid:durableId="15309458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18724039">
    <w:abstractNumId w:val="26"/>
  </w:num>
  <w:num w:numId="12" w16cid:durableId="2138720587">
    <w:abstractNumId w:val="20"/>
  </w:num>
  <w:num w:numId="13" w16cid:durableId="1729181617">
    <w:abstractNumId w:val="18"/>
  </w:num>
  <w:num w:numId="14" w16cid:durableId="1977906394">
    <w:abstractNumId w:val="29"/>
  </w:num>
  <w:num w:numId="15" w16cid:durableId="237059045">
    <w:abstractNumId w:val="4"/>
  </w:num>
  <w:num w:numId="16" w16cid:durableId="97062268">
    <w:abstractNumId w:val="16"/>
  </w:num>
  <w:num w:numId="17" w16cid:durableId="490411346">
    <w:abstractNumId w:val="6"/>
  </w:num>
  <w:num w:numId="18" w16cid:durableId="1547453818">
    <w:abstractNumId w:val="17"/>
  </w:num>
  <w:num w:numId="19" w16cid:durableId="1490097367">
    <w:abstractNumId w:val="5"/>
  </w:num>
  <w:num w:numId="20" w16cid:durableId="956064798">
    <w:abstractNumId w:val="8"/>
  </w:num>
  <w:num w:numId="21" w16cid:durableId="597715443">
    <w:abstractNumId w:val="14"/>
  </w:num>
  <w:num w:numId="22" w16cid:durableId="770393948">
    <w:abstractNumId w:val="22"/>
  </w:num>
  <w:num w:numId="23" w16cid:durableId="127207756">
    <w:abstractNumId w:val="19"/>
  </w:num>
  <w:num w:numId="24" w16cid:durableId="1203207198">
    <w:abstractNumId w:val="28"/>
  </w:num>
  <w:num w:numId="25" w16cid:durableId="1219054525">
    <w:abstractNumId w:val="2"/>
  </w:num>
  <w:num w:numId="26" w16cid:durableId="978339525">
    <w:abstractNumId w:val="9"/>
  </w:num>
  <w:num w:numId="27" w16cid:durableId="459690019">
    <w:abstractNumId w:val="12"/>
  </w:num>
  <w:num w:numId="28" w16cid:durableId="330720933">
    <w:abstractNumId w:val="1"/>
  </w:num>
  <w:num w:numId="29" w16cid:durableId="7803004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63809329">
    <w:abstractNumId w:val="24"/>
  </w:num>
  <w:num w:numId="31" w16cid:durableId="2100984483">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NTEyMDM3NLYwMjdQ0lEKTi0uzszPAykwrAUAn7/qriwAAAA="/>
  </w:docVars>
  <w:rsids>
    <w:rsidRoot w:val="00C151C6"/>
    <w:rsid w:val="0000020C"/>
    <w:rsid w:val="00002BF8"/>
    <w:rsid w:val="00002D7E"/>
    <w:rsid w:val="00003384"/>
    <w:rsid w:val="00003500"/>
    <w:rsid w:val="00004CEF"/>
    <w:rsid w:val="00004F8E"/>
    <w:rsid w:val="00005443"/>
    <w:rsid w:val="000058C6"/>
    <w:rsid w:val="00005C16"/>
    <w:rsid w:val="000079B1"/>
    <w:rsid w:val="00007AC2"/>
    <w:rsid w:val="00010D4D"/>
    <w:rsid w:val="00010F09"/>
    <w:rsid w:val="000114E5"/>
    <w:rsid w:val="000115E0"/>
    <w:rsid w:val="00013489"/>
    <w:rsid w:val="00013A7B"/>
    <w:rsid w:val="00013B36"/>
    <w:rsid w:val="00013E6D"/>
    <w:rsid w:val="00014877"/>
    <w:rsid w:val="00014CA9"/>
    <w:rsid w:val="00015B08"/>
    <w:rsid w:val="00016791"/>
    <w:rsid w:val="0001680C"/>
    <w:rsid w:val="00016F34"/>
    <w:rsid w:val="0002082E"/>
    <w:rsid w:val="0002151E"/>
    <w:rsid w:val="00021931"/>
    <w:rsid w:val="00022ECC"/>
    <w:rsid w:val="000239C6"/>
    <w:rsid w:val="00024EDD"/>
    <w:rsid w:val="00025975"/>
    <w:rsid w:val="00027296"/>
    <w:rsid w:val="00027649"/>
    <w:rsid w:val="00027A39"/>
    <w:rsid w:val="0003020B"/>
    <w:rsid w:val="00030DB3"/>
    <w:rsid w:val="00032483"/>
    <w:rsid w:val="000328E3"/>
    <w:rsid w:val="0003357F"/>
    <w:rsid w:val="00033AFC"/>
    <w:rsid w:val="00034B5F"/>
    <w:rsid w:val="000355E8"/>
    <w:rsid w:val="00035CE4"/>
    <w:rsid w:val="00035E94"/>
    <w:rsid w:val="000365E1"/>
    <w:rsid w:val="00036824"/>
    <w:rsid w:val="00036C68"/>
    <w:rsid w:val="00036E3A"/>
    <w:rsid w:val="00037834"/>
    <w:rsid w:val="00040B19"/>
    <w:rsid w:val="000416A3"/>
    <w:rsid w:val="00042390"/>
    <w:rsid w:val="00042739"/>
    <w:rsid w:val="000431B0"/>
    <w:rsid w:val="0004376A"/>
    <w:rsid w:val="00044ED8"/>
    <w:rsid w:val="00045C74"/>
    <w:rsid w:val="0004616A"/>
    <w:rsid w:val="00046696"/>
    <w:rsid w:val="0005130A"/>
    <w:rsid w:val="0005220C"/>
    <w:rsid w:val="0005337B"/>
    <w:rsid w:val="000537CD"/>
    <w:rsid w:val="000539DC"/>
    <w:rsid w:val="0005445A"/>
    <w:rsid w:val="000559AE"/>
    <w:rsid w:val="000568C9"/>
    <w:rsid w:val="00056BA4"/>
    <w:rsid w:val="000577F9"/>
    <w:rsid w:val="00060CFB"/>
    <w:rsid w:val="00060EA9"/>
    <w:rsid w:val="00061B01"/>
    <w:rsid w:val="00062152"/>
    <w:rsid w:val="000638DF"/>
    <w:rsid w:val="000652D3"/>
    <w:rsid w:val="00065842"/>
    <w:rsid w:val="00066CDE"/>
    <w:rsid w:val="00066E49"/>
    <w:rsid w:val="000676DA"/>
    <w:rsid w:val="000676DF"/>
    <w:rsid w:val="000716B8"/>
    <w:rsid w:val="00071B80"/>
    <w:rsid w:val="00071E87"/>
    <w:rsid w:val="0007206D"/>
    <w:rsid w:val="000729D7"/>
    <w:rsid w:val="0007306E"/>
    <w:rsid w:val="000737B7"/>
    <w:rsid w:val="00073952"/>
    <w:rsid w:val="000740AA"/>
    <w:rsid w:val="00074FB6"/>
    <w:rsid w:val="00075E80"/>
    <w:rsid w:val="0007663C"/>
    <w:rsid w:val="00077438"/>
    <w:rsid w:val="00077F86"/>
    <w:rsid w:val="00080232"/>
    <w:rsid w:val="0008029E"/>
    <w:rsid w:val="00080B7C"/>
    <w:rsid w:val="000814E7"/>
    <w:rsid w:val="00081DCF"/>
    <w:rsid w:val="00081FAA"/>
    <w:rsid w:val="00082792"/>
    <w:rsid w:val="0008296D"/>
    <w:rsid w:val="00082AD1"/>
    <w:rsid w:val="000835EB"/>
    <w:rsid w:val="00084C2E"/>
    <w:rsid w:val="00086003"/>
    <w:rsid w:val="00087858"/>
    <w:rsid w:val="00091380"/>
    <w:rsid w:val="000939ED"/>
    <w:rsid w:val="00093EA7"/>
    <w:rsid w:val="000942C9"/>
    <w:rsid w:val="00094604"/>
    <w:rsid w:val="00095071"/>
    <w:rsid w:val="000953C0"/>
    <w:rsid w:val="00096330"/>
    <w:rsid w:val="00096430"/>
    <w:rsid w:val="000966F7"/>
    <w:rsid w:val="000A01AA"/>
    <w:rsid w:val="000A09A8"/>
    <w:rsid w:val="000A19F3"/>
    <w:rsid w:val="000A1C89"/>
    <w:rsid w:val="000A247B"/>
    <w:rsid w:val="000A27D7"/>
    <w:rsid w:val="000A2E1D"/>
    <w:rsid w:val="000A2F30"/>
    <w:rsid w:val="000A365E"/>
    <w:rsid w:val="000A3C29"/>
    <w:rsid w:val="000A509A"/>
    <w:rsid w:val="000A7312"/>
    <w:rsid w:val="000A7F0F"/>
    <w:rsid w:val="000B1B88"/>
    <w:rsid w:val="000B23EE"/>
    <w:rsid w:val="000B2753"/>
    <w:rsid w:val="000B2ADF"/>
    <w:rsid w:val="000B347E"/>
    <w:rsid w:val="000B3EBB"/>
    <w:rsid w:val="000B4B90"/>
    <w:rsid w:val="000B5535"/>
    <w:rsid w:val="000B5972"/>
    <w:rsid w:val="000B6190"/>
    <w:rsid w:val="000B61B1"/>
    <w:rsid w:val="000B65D3"/>
    <w:rsid w:val="000B6725"/>
    <w:rsid w:val="000B6A46"/>
    <w:rsid w:val="000B7079"/>
    <w:rsid w:val="000B720F"/>
    <w:rsid w:val="000B7706"/>
    <w:rsid w:val="000B7B81"/>
    <w:rsid w:val="000C0434"/>
    <w:rsid w:val="000C131F"/>
    <w:rsid w:val="000C1722"/>
    <w:rsid w:val="000C2EDF"/>
    <w:rsid w:val="000C2F1E"/>
    <w:rsid w:val="000C43E3"/>
    <w:rsid w:val="000C6C1C"/>
    <w:rsid w:val="000C6C33"/>
    <w:rsid w:val="000C77BE"/>
    <w:rsid w:val="000D2343"/>
    <w:rsid w:val="000D2B3E"/>
    <w:rsid w:val="000D38DA"/>
    <w:rsid w:val="000D422D"/>
    <w:rsid w:val="000D5177"/>
    <w:rsid w:val="000D69D3"/>
    <w:rsid w:val="000D6F90"/>
    <w:rsid w:val="000D7CA4"/>
    <w:rsid w:val="000E1ADF"/>
    <w:rsid w:val="000E2A0B"/>
    <w:rsid w:val="000E36D7"/>
    <w:rsid w:val="000E6108"/>
    <w:rsid w:val="000E63E1"/>
    <w:rsid w:val="000E6AE6"/>
    <w:rsid w:val="000E7B3F"/>
    <w:rsid w:val="000E7ED0"/>
    <w:rsid w:val="000F0ABA"/>
    <w:rsid w:val="000F1731"/>
    <w:rsid w:val="000F20FC"/>
    <w:rsid w:val="000F3EFE"/>
    <w:rsid w:val="000F3FB7"/>
    <w:rsid w:val="00100117"/>
    <w:rsid w:val="00100D61"/>
    <w:rsid w:val="00100DBD"/>
    <w:rsid w:val="0010174B"/>
    <w:rsid w:val="001021F5"/>
    <w:rsid w:val="001030F9"/>
    <w:rsid w:val="00103481"/>
    <w:rsid w:val="0010375E"/>
    <w:rsid w:val="00103F05"/>
    <w:rsid w:val="0010557E"/>
    <w:rsid w:val="00105F24"/>
    <w:rsid w:val="001069D7"/>
    <w:rsid w:val="00106B30"/>
    <w:rsid w:val="00106BBE"/>
    <w:rsid w:val="001073E7"/>
    <w:rsid w:val="00110130"/>
    <w:rsid w:val="001115F3"/>
    <w:rsid w:val="00111883"/>
    <w:rsid w:val="001119DD"/>
    <w:rsid w:val="00111B79"/>
    <w:rsid w:val="00112629"/>
    <w:rsid w:val="0011333C"/>
    <w:rsid w:val="00113AA4"/>
    <w:rsid w:val="001149EC"/>
    <w:rsid w:val="00115A77"/>
    <w:rsid w:val="00115C8F"/>
    <w:rsid w:val="00116485"/>
    <w:rsid w:val="001174DF"/>
    <w:rsid w:val="00117D09"/>
    <w:rsid w:val="00120805"/>
    <w:rsid w:val="00122FEB"/>
    <w:rsid w:val="0012382E"/>
    <w:rsid w:val="001258D9"/>
    <w:rsid w:val="00125D7A"/>
    <w:rsid w:val="00127214"/>
    <w:rsid w:val="00127E15"/>
    <w:rsid w:val="001301B9"/>
    <w:rsid w:val="001302E1"/>
    <w:rsid w:val="00130908"/>
    <w:rsid w:val="00130A09"/>
    <w:rsid w:val="0013151C"/>
    <w:rsid w:val="001329FA"/>
    <w:rsid w:val="00133477"/>
    <w:rsid w:val="0013371E"/>
    <w:rsid w:val="00134544"/>
    <w:rsid w:val="001345DF"/>
    <w:rsid w:val="0013595D"/>
    <w:rsid w:val="00135AD6"/>
    <w:rsid w:val="001379EB"/>
    <w:rsid w:val="0014051E"/>
    <w:rsid w:val="00140A1B"/>
    <w:rsid w:val="00140C8B"/>
    <w:rsid w:val="00142460"/>
    <w:rsid w:val="00142E79"/>
    <w:rsid w:val="00142EB8"/>
    <w:rsid w:val="001430E3"/>
    <w:rsid w:val="00143AC1"/>
    <w:rsid w:val="00146B20"/>
    <w:rsid w:val="00147A5D"/>
    <w:rsid w:val="0015085E"/>
    <w:rsid w:val="00152DE3"/>
    <w:rsid w:val="0015325A"/>
    <w:rsid w:val="00154ACC"/>
    <w:rsid w:val="00157015"/>
    <w:rsid w:val="001579B9"/>
    <w:rsid w:val="00157E87"/>
    <w:rsid w:val="00160C3D"/>
    <w:rsid w:val="00160DC1"/>
    <w:rsid w:val="001610F5"/>
    <w:rsid w:val="00161EE2"/>
    <w:rsid w:val="00162071"/>
    <w:rsid w:val="001626F3"/>
    <w:rsid w:val="00162ABB"/>
    <w:rsid w:val="0016352A"/>
    <w:rsid w:val="00163F93"/>
    <w:rsid w:val="00164E63"/>
    <w:rsid w:val="00165720"/>
    <w:rsid w:val="001679C6"/>
    <w:rsid w:val="00167DA8"/>
    <w:rsid w:val="00167FF6"/>
    <w:rsid w:val="00170327"/>
    <w:rsid w:val="0017045C"/>
    <w:rsid w:val="001710A8"/>
    <w:rsid w:val="0017113C"/>
    <w:rsid w:val="00171399"/>
    <w:rsid w:val="00171735"/>
    <w:rsid w:val="00171997"/>
    <w:rsid w:val="0017211D"/>
    <w:rsid w:val="00172653"/>
    <w:rsid w:val="00174701"/>
    <w:rsid w:val="00174CFE"/>
    <w:rsid w:val="00174D68"/>
    <w:rsid w:val="001750F4"/>
    <w:rsid w:val="00175BD7"/>
    <w:rsid w:val="00176E71"/>
    <w:rsid w:val="001773A0"/>
    <w:rsid w:val="001813A7"/>
    <w:rsid w:val="00183DCD"/>
    <w:rsid w:val="00185A60"/>
    <w:rsid w:val="001860F6"/>
    <w:rsid w:val="00187665"/>
    <w:rsid w:val="00187733"/>
    <w:rsid w:val="00187761"/>
    <w:rsid w:val="00187948"/>
    <w:rsid w:val="00187B2B"/>
    <w:rsid w:val="00187E97"/>
    <w:rsid w:val="00191289"/>
    <w:rsid w:val="00191AD0"/>
    <w:rsid w:val="00192377"/>
    <w:rsid w:val="00192DFD"/>
    <w:rsid w:val="00192F90"/>
    <w:rsid w:val="0019460E"/>
    <w:rsid w:val="001955D6"/>
    <w:rsid w:val="00195942"/>
    <w:rsid w:val="00196241"/>
    <w:rsid w:val="00196587"/>
    <w:rsid w:val="001972C2"/>
    <w:rsid w:val="001A03F9"/>
    <w:rsid w:val="001A08B2"/>
    <w:rsid w:val="001A1D78"/>
    <w:rsid w:val="001A2483"/>
    <w:rsid w:val="001A3A3C"/>
    <w:rsid w:val="001A3AE0"/>
    <w:rsid w:val="001A52D7"/>
    <w:rsid w:val="001A5BBC"/>
    <w:rsid w:val="001A6B1B"/>
    <w:rsid w:val="001A76B9"/>
    <w:rsid w:val="001A782B"/>
    <w:rsid w:val="001A7B70"/>
    <w:rsid w:val="001B224B"/>
    <w:rsid w:val="001B2809"/>
    <w:rsid w:val="001B3C2B"/>
    <w:rsid w:val="001B43FA"/>
    <w:rsid w:val="001B5779"/>
    <w:rsid w:val="001C0212"/>
    <w:rsid w:val="001C037D"/>
    <w:rsid w:val="001C10AB"/>
    <w:rsid w:val="001C1176"/>
    <w:rsid w:val="001C20C3"/>
    <w:rsid w:val="001C2996"/>
    <w:rsid w:val="001C2D8C"/>
    <w:rsid w:val="001C31F5"/>
    <w:rsid w:val="001C4289"/>
    <w:rsid w:val="001C4304"/>
    <w:rsid w:val="001C53EE"/>
    <w:rsid w:val="001C60F1"/>
    <w:rsid w:val="001C6104"/>
    <w:rsid w:val="001C7CBB"/>
    <w:rsid w:val="001D06BB"/>
    <w:rsid w:val="001D12C3"/>
    <w:rsid w:val="001D2D3F"/>
    <w:rsid w:val="001D3320"/>
    <w:rsid w:val="001D333A"/>
    <w:rsid w:val="001D3FBA"/>
    <w:rsid w:val="001D453A"/>
    <w:rsid w:val="001D6597"/>
    <w:rsid w:val="001D7555"/>
    <w:rsid w:val="001D7BDA"/>
    <w:rsid w:val="001E17DF"/>
    <w:rsid w:val="001E1E08"/>
    <w:rsid w:val="001E2E09"/>
    <w:rsid w:val="001E4465"/>
    <w:rsid w:val="001E46D9"/>
    <w:rsid w:val="001E489D"/>
    <w:rsid w:val="001E4E73"/>
    <w:rsid w:val="001E4EB3"/>
    <w:rsid w:val="001E523D"/>
    <w:rsid w:val="001E5CA3"/>
    <w:rsid w:val="001E5D4F"/>
    <w:rsid w:val="001E654D"/>
    <w:rsid w:val="001E7FC2"/>
    <w:rsid w:val="001F034A"/>
    <w:rsid w:val="001F04F7"/>
    <w:rsid w:val="001F07DB"/>
    <w:rsid w:val="001F218F"/>
    <w:rsid w:val="001F28B0"/>
    <w:rsid w:val="001F2E91"/>
    <w:rsid w:val="001F3F74"/>
    <w:rsid w:val="001F42FC"/>
    <w:rsid w:val="001F46A2"/>
    <w:rsid w:val="001F4845"/>
    <w:rsid w:val="001F5E53"/>
    <w:rsid w:val="001F626C"/>
    <w:rsid w:val="001F6495"/>
    <w:rsid w:val="001F7085"/>
    <w:rsid w:val="001F744B"/>
    <w:rsid w:val="002010F1"/>
    <w:rsid w:val="00201ECD"/>
    <w:rsid w:val="00202697"/>
    <w:rsid w:val="00202756"/>
    <w:rsid w:val="00203F49"/>
    <w:rsid w:val="00204154"/>
    <w:rsid w:val="00205711"/>
    <w:rsid w:val="00205DDC"/>
    <w:rsid w:val="0020692F"/>
    <w:rsid w:val="00206A15"/>
    <w:rsid w:val="00206DA7"/>
    <w:rsid w:val="00206DCD"/>
    <w:rsid w:val="002073F0"/>
    <w:rsid w:val="0020793D"/>
    <w:rsid w:val="002079FD"/>
    <w:rsid w:val="002106BE"/>
    <w:rsid w:val="0021071E"/>
    <w:rsid w:val="00211117"/>
    <w:rsid w:val="00211157"/>
    <w:rsid w:val="00211671"/>
    <w:rsid w:val="00211836"/>
    <w:rsid w:val="002126EA"/>
    <w:rsid w:val="00212F0B"/>
    <w:rsid w:val="00213612"/>
    <w:rsid w:val="00213FEB"/>
    <w:rsid w:val="0021447C"/>
    <w:rsid w:val="00214678"/>
    <w:rsid w:val="00215D0A"/>
    <w:rsid w:val="00215D8C"/>
    <w:rsid w:val="0021602E"/>
    <w:rsid w:val="00216816"/>
    <w:rsid w:val="00217CA1"/>
    <w:rsid w:val="00217F50"/>
    <w:rsid w:val="002205C4"/>
    <w:rsid w:val="002217F0"/>
    <w:rsid w:val="00221EBF"/>
    <w:rsid w:val="00221F09"/>
    <w:rsid w:val="00222DDC"/>
    <w:rsid w:val="002235F6"/>
    <w:rsid w:val="00223E1E"/>
    <w:rsid w:val="00224335"/>
    <w:rsid w:val="00225424"/>
    <w:rsid w:val="00226A14"/>
    <w:rsid w:val="0022752C"/>
    <w:rsid w:val="0023088F"/>
    <w:rsid w:val="00230A4E"/>
    <w:rsid w:val="00230B68"/>
    <w:rsid w:val="002310E4"/>
    <w:rsid w:val="00232250"/>
    <w:rsid w:val="00232332"/>
    <w:rsid w:val="00235548"/>
    <w:rsid w:val="00235A0F"/>
    <w:rsid w:val="002367B0"/>
    <w:rsid w:val="00236C55"/>
    <w:rsid w:val="00236FD5"/>
    <w:rsid w:val="00237427"/>
    <w:rsid w:val="002377F3"/>
    <w:rsid w:val="00240D09"/>
    <w:rsid w:val="002414F8"/>
    <w:rsid w:val="00241745"/>
    <w:rsid w:val="00242800"/>
    <w:rsid w:val="002429AC"/>
    <w:rsid w:val="00242D9F"/>
    <w:rsid w:val="0024415B"/>
    <w:rsid w:val="002448B8"/>
    <w:rsid w:val="002449AB"/>
    <w:rsid w:val="00245933"/>
    <w:rsid w:val="0024683F"/>
    <w:rsid w:val="00246DD6"/>
    <w:rsid w:val="00247AE7"/>
    <w:rsid w:val="00250027"/>
    <w:rsid w:val="002506F2"/>
    <w:rsid w:val="00251367"/>
    <w:rsid w:val="00254228"/>
    <w:rsid w:val="00254452"/>
    <w:rsid w:val="002544A9"/>
    <w:rsid w:val="002544DE"/>
    <w:rsid w:val="00255973"/>
    <w:rsid w:val="00255F35"/>
    <w:rsid w:val="002568ED"/>
    <w:rsid w:val="00257F0D"/>
    <w:rsid w:val="002603F1"/>
    <w:rsid w:val="002615A3"/>
    <w:rsid w:val="00263C68"/>
    <w:rsid w:val="00264C9B"/>
    <w:rsid w:val="00264EDB"/>
    <w:rsid w:val="002654B7"/>
    <w:rsid w:val="00265D8E"/>
    <w:rsid w:val="0026603F"/>
    <w:rsid w:val="002661FB"/>
    <w:rsid w:val="0027041A"/>
    <w:rsid w:val="00270651"/>
    <w:rsid w:val="0027076A"/>
    <w:rsid w:val="00270878"/>
    <w:rsid w:val="002708C3"/>
    <w:rsid w:val="00271837"/>
    <w:rsid w:val="00271C1E"/>
    <w:rsid w:val="00272D08"/>
    <w:rsid w:val="00272E55"/>
    <w:rsid w:val="00273877"/>
    <w:rsid w:val="00273FED"/>
    <w:rsid w:val="00274488"/>
    <w:rsid w:val="00274792"/>
    <w:rsid w:val="00274E3A"/>
    <w:rsid w:val="002758FA"/>
    <w:rsid w:val="00275C77"/>
    <w:rsid w:val="00280359"/>
    <w:rsid w:val="00280806"/>
    <w:rsid w:val="00281B6B"/>
    <w:rsid w:val="00282078"/>
    <w:rsid w:val="002820E0"/>
    <w:rsid w:val="00282F0F"/>
    <w:rsid w:val="00283064"/>
    <w:rsid w:val="00283357"/>
    <w:rsid w:val="00284173"/>
    <w:rsid w:val="002848FC"/>
    <w:rsid w:val="00284F5A"/>
    <w:rsid w:val="00290684"/>
    <w:rsid w:val="00290CF9"/>
    <w:rsid w:val="00290E75"/>
    <w:rsid w:val="00290F3F"/>
    <w:rsid w:val="0029260C"/>
    <w:rsid w:val="00292CA5"/>
    <w:rsid w:val="00292F84"/>
    <w:rsid w:val="00293E55"/>
    <w:rsid w:val="002945C0"/>
    <w:rsid w:val="002947D2"/>
    <w:rsid w:val="00295EFC"/>
    <w:rsid w:val="00296912"/>
    <w:rsid w:val="00296A6B"/>
    <w:rsid w:val="002A0499"/>
    <w:rsid w:val="002A0A19"/>
    <w:rsid w:val="002A0D22"/>
    <w:rsid w:val="002A1245"/>
    <w:rsid w:val="002A1629"/>
    <w:rsid w:val="002A30D3"/>
    <w:rsid w:val="002A373C"/>
    <w:rsid w:val="002A436C"/>
    <w:rsid w:val="002A5F6B"/>
    <w:rsid w:val="002A62AE"/>
    <w:rsid w:val="002A67DD"/>
    <w:rsid w:val="002A6B19"/>
    <w:rsid w:val="002A77DB"/>
    <w:rsid w:val="002A77DE"/>
    <w:rsid w:val="002A7FDA"/>
    <w:rsid w:val="002B0443"/>
    <w:rsid w:val="002B0891"/>
    <w:rsid w:val="002B0E15"/>
    <w:rsid w:val="002B0FD6"/>
    <w:rsid w:val="002B14C1"/>
    <w:rsid w:val="002B1790"/>
    <w:rsid w:val="002B2255"/>
    <w:rsid w:val="002B2450"/>
    <w:rsid w:val="002B310F"/>
    <w:rsid w:val="002B3673"/>
    <w:rsid w:val="002B39B8"/>
    <w:rsid w:val="002B4192"/>
    <w:rsid w:val="002B42A4"/>
    <w:rsid w:val="002B447F"/>
    <w:rsid w:val="002B4B74"/>
    <w:rsid w:val="002B60F5"/>
    <w:rsid w:val="002C02FB"/>
    <w:rsid w:val="002C1060"/>
    <w:rsid w:val="002C18F1"/>
    <w:rsid w:val="002C2144"/>
    <w:rsid w:val="002C226C"/>
    <w:rsid w:val="002C26AA"/>
    <w:rsid w:val="002C3502"/>
    <w:rsid w:val="002C3712"/>
    <w:rsid w:val="002C3747"/>
    <w:rsid w:val="002C4C33"/>
    <w:rsid w:val="002C4F64"/>
    <w:rsid w:val="002C5064"/>
    <w:rsid w:val="002C5477"/>
    <w:rsid w:val="002C54FF"/>
    <w:rsid w:val="002C58DF"/>
    <w:rsid w:val="002C61CF"/>
    <w:rsid w:val="002C6BB1"/>
    <w:rsid w:val="002C78C1"/>
    <w:rsid w:val="002D06FA"/>
    <w:rsid w:val="002D2449"/>
    <w:rsid w:val="002D2985"/>
    <w:rsid w:val="002D2D0E"/>
    <w:rsid w:val="002D3049"/>
    <w:rsid w:val="002D31DC"/>
    <w:rsid w:val="002D3386"/>
    <w:rsid w:val="002D3551"/>
    <w:rsid w:val="002D3FD5"/>
    <w:rsid w:val="002D53FA"/>
    <w:rsid w:val="002D5645"/>
    <w:rsid w:val="002D5FCD"/>
    <w:rsid w:val="002D608B"/>
    <w:rsid w:val="002D6357"/>
    <w:rsid w:val="002D6361"/>
    <w:rsid w:val="002D657A"/>
    <w:rsid w:val="002D6A67"/>
    <w:rsid w:val="002D7C19"/>
    <w:rsid w:val="002D7E07"/>
    <w:rsid w:val="002E0EBC"/>
    <w:rsid w:val="002E15E0"/>
    <w:rsid w:val="002E1EAA"/>
    <w:rsid w:val="002E2C45"/>
    <w:rsid w:val="002E2C47"/>
    <w:rsid w:val="002E3039"/>
    <w:rsid w:val="002E4C08"/>
    <w:rsid w:val="002E4C4B"/>
    <w:rsid w:val="002E51FD"/>
    <w:rsid w:val="002E56A0"/>
    <w:rsid w:val="002E5752"/>
    <w:rsid w:val="002E595A"/>
    <w:rsid w:val="002E5ED7"/>
    <w:rsid w:val="002E5EFC"/>
    <w:rsid w:val="002E617E"/>
    <w:rsid w:val="002E6A01"/>
    <w:rsid w:val="002E6A31"/>
    <w:rsid w:val="002F0454"/>
    <w:rsid w:val="002F13C4"/>
    <w:rsid w:val="002F1AA4"/>
    <w:rsid w:val="002F1BDD"/>
    <w:rsid w:val="002F2348"/>
    <w:rsid w:val="002F296F"/>
    <w:rsid w:val="002F2B1E"/>
    <w:rsid w:val="002F38DF"/>
    <w:rsid w:val="002F3BD2"/>
    <w:rsid w:val="002F4BE0"/>
    <w:rsid w:val="002F5E6C"/>
    <w:rsid w:val="002F6AF3"/>
    <w:rsid w:val="002F725E"/>
    <w:rsid w:val="002F7515"/>
    <w:rsid w:val="00303828"/>
    <w:rsid w:val="0030393A"/>
    <w:rsid w:val="003045FD"/>
    <w:rsid w:val="00304760"/>
    <w:rsid w:val="00304DAD"/>
    <w:rsid w:val="003050FC"/>
    <w:rsid w:val="0030556E"/>
    <w:rsid w:val="00306C76"/>
    <w:rsid w:val="00307185"/>
    <w:rsid w:val="003071CC"/>
    <w:rsid w:val="003073A7"/>
    <w:rsid w:val="003078E4"/>
    <w:rsid w:val="0030797D"/>
    <w:rsid w:val="00307F4F"/>
    <w:rsid w:val="00310CA6"/>
    <w:rsid w:val="003126C4"/>
    <w:rsid w:val="003142EC"/>
    <w:rsid w:val="003150FF"/>
    <w:rsid w:val="003153EE"/>
    <w:rsid w:val="00315519"/>
    <w:rsid w:val="00316610"/>
    <w:rsid w:val="00316D28"/>
    <w:rsid w:val="0032172E"/>
    <w:rsid w:val="003233AC"/>
    <w:rsid w:val="003248F6"/>
    <w:rsid w:val="00325A1E"/>
    <w:rsid w:val="0033027D"/>
    <w:rsid w:val="00330CD2"/>
    <w:rsid w:val="00330D1A"/>
    <w:rsid w:val="00331470"/>
    <w:rsid w:val="003314CC"/>
    <w:rsid w:val="00332BCA"/>
    <w:rsid w:val="00333600"/>
    <w:rsid w:val="00333F95"/>
    <w:rsid w:val="00333FD6"/>
    <w:rsid w:val="00335061"/>
    <w:rsid w:val="00336CB8"/>
    <w:rsid w:val="00337137"/>
    <w:rsid w:val="00337288"/>
    <w:rsid w:val="00337AED"/>
    <w:rsid w:val="003405F0"/>
    <w:rsid w:val="00340D20"/>
    <w:rsid w:val="003410EB"/>
    <w:rsid w:val="003415BA"/>
    <w:rsid w:val="00341D6E"/>
    <w:rsid w:val="00342050"/>
    <w:rsid w:val="00342686"/>
    <w:rsid w:val="00342BEE"/>
    <w:rsid w:val="00343076"/>
    <w:rsid w:val="003442C5"/>
    <w:rsid w:val="00344409"/>
    <w:rsid w:val="00344B9F"/>
    <w:rsid w:val="00345A85"/>
    <w:rsid w:val="00347386"/>
    <w:rsid w:val="00347E53"/>
    <w:rsid w:val="00350215"/>
    <w:rsid w:val="003509CE"/>
    <w:rsid w:val="00350EDF"/>
    <w:rsid w:val="00351136"/>
    <w:rsid w:val="003514B6"/>
    <w:rsid w:val="00351F5C"/>
    <w:rsid w:val="00352D93"/>
    <w:rsid w:val="00353209"/>
    <w:rsid w:val="00354405"/>
    <w:rsid w:val="00354511"/>
    <w:rsid w:val="00354F23"/>
    <w:rsid w:val="00355272"/>
    <w:rsid w:val="00355CC8"/>
    <w:rsid w:val="00356CC4"/>
    <w:rsid w:val="00356CD7"/>
    <w:rsid w:val="003575D1"/>
    <w:rsid w:val="00357788"/>
    <w:rsid w:val="00360E6F"/>
    <w:rsid w:val="003616AA"/>
    <w:rsid w:val="0036177A"/>
    <w:rsid w:val="00361E5F"/>
    <w:rsid w:val="0036469A"/>
    <w:rsid w:val="00364828"/>
    <w:rsid w:val="00364959"/>
    <w:rsid w:val="00364D45"/>
    <w:rsid w:val="00365E73"/>
    <w:rsid w:val="00366030"/>
    <w:rsid w:val="003660BC"/>
    <w:rsid w:val="00366D36"/>
    <w:rsid w:val="0036716C"/>
    <w:rsid w:val="003677C6"/>
    <w:rsid w:val="00367FF2"/>
    <w:rsid w:val="00370390"/>
    <w:rsid w:val="0037196E"/>
    <w:rsid w:val="0037323D"/>
    <w:rsid w:val="00373556"/>
    <w:rsid w:val="00373A88"/>
    <w:rsid w:val="003745F2"/>
    <w:rsid w:val="00376258"/>
    <w:rsid w:val="00376534"/>
    <w:rsid w:val="00376584"/>
    <w:rsid w:val="003774B2"/>
    <w:rsid w:val="00380648"/>
    <w:rsid w:val="003813C3"/>
    <w:rsid w:val="00382500"/>
    <w:rsid w:val="003825E8"/>
    <w:rsid w:val="00382A04"/>
    <w:rsid w:val="00382EAB"/>
    <w:rsid w:val="00383257"/>
    <w:rsid w:val="00384952"/>
    <w:rsid w:val="00384D7F"/>
    <w:rsid w:val="00385A45"/>
    <w:rsid w:val="00386374"/>
    <w:rsid w:val="003868E7"/>
    <w:rsid w:val="00386D5E"/>
    <w:rsid w:val="00387ABD"/>
    <w:rsid w:val="0039038F"/>
    <w:rsid w:val="00390FBB"/>
    <w:rsid w:val="0039207A"/>
    <w:rsid w:val="00392188"/>
    <w:rsid w:val="00392E2D"/>
    <w:rsid w:val="003930E2"/>
    <w:rsid w:val="0039325A"/>
    <w:rsid w:val="00393419"/>
    <w:rsid w:val="003934DC"/>
    <w:rsid w:val="00393FD0"/>
    <w:rsid w:val="003941B0"/>
    <w:rsid w:val="00395032"/>
    <w:rsid w:val="00395226"/>
    <w:rsid w:val="0039577E"/>
    <w:rsid w:val="00395A2E"/>
    <w:rsid w:val="003977E8"/>
    <w:rsid w:val="00397CA5"/>
    <w:rsid w:val="003A102E"/>
    <w:rsid w:val="003A1611"/>
    <w:rsid w:val="003A1DF0"/>
    <w:rsid w:val="003A1E44"/>
    <w:rsid w:val="003A2B20"/>
    <w:rsid w:val="003A3E99"/>
    <w:rsid w:val="003A5E51"/>
    <w:rsid w:val="003A68A5"/>
    <w:rsid w:val="003A701D"/>
    <w:rsid w:val="003A7E1A"/>
    <w:rsid w:val="003B0653"/>
    <w:rsid w:val="003B0656"/>
    <w:rsid w:val="003B189B"/>
    <w:rsid w:val="003B1955"/>
    <w:rsid w:val="003B2312"/>
    <w:rsid w:val="003B2E46"/>
    <w:rsid w:val="003B303D"/>
    <w:rsid w:val="003B3F29"/>
    <w:rsid w:val="003B5476"/>
    <w:rsid w:val="003B5500"/>
    <w:rsid w:val="003B5D01"/>
    <w:rsid w:val="003B69F7"/>
    <w:rsid w:val="003B79CE"/>
    <w:rsid w:val="003B7CCF"/>
    <w:rsid w:val="003B7D6E"/>
    <w:rsid w:val="003C0BBB"/>
    <w:rsid w:val="003C0D4A"/>
    <w:rsid w:val="003C11EB"/>
    <w:rsid w:val="003C1390"/>
    <w:rsid w:val="003C29A0"/>
    <w:rsid w:val="003C2A3D"/>
    <w:rsid w:val="003C2DBE"/>
    <w:rsid w:val="003C2FB9"/>
    <w:rsid w:val="003C4815"/>
    <w:rsid w:val="003C4AAF"/>
    <w:rsid w:val="003C4C15"/>
    <w:rsid w:val="003C5FD5"/>
    <w:rsid w:val="003C723E"/>
    <w:rsid w:val="003C7242"/>
    <w:rsid w:val="003C7633"/>
    <w:rsid w:val="003C78A7"/>
    <w:rsid w:val="003D0201"/>
    <w:rsid w:val="003D0570"/>
    <w:rsid w:val="003D064D"/>
    <w:rsid w:val="003D0DFE"/>
    <w:rsid w:val="003D19AC"/>
    <w:rsid w:val="003D20ED"/>
    <w:rsid w:val="003D42D7"/>
    <w:rsid w:val="003D43AD"/>
    <w:rsid w:val="003D456E"/>
    <w:rsid w:val="003D4F54"/>
    <w:rsid w:val="003D56AF"/>
    <w:rsid w:val="003D628B"/>
    <w:rsid w:val="003D753D"/>
    <w:rsid w:val="003D7D73"/>
    <w:rsid w:val="003E0575"/>
    <w:rsid w:val="003E05A9"/>
    <w:rsid w:val="003E143F"/>
    <w:rsid w:val="003E18A5"/>
    <w:rsid w:val="003E1EDD"/>
    <w:rsid w:val="003E4BBE"/>
    <w:rsid w:val="003E4F31"/>
    <w:rsid w:val="003E5B2D"/>
    <w:rsid w:val="003E7683"/>
    <w:rsid w:val="003E7966"/>
    <w:rsid w:val="003E7C06"/>
    <w:rsid w:val="003F0656"/>
    <w:rsid w:val="003F1F12"/>
    <w:rsid w:val="003F239E"/>
    <w:rsid w:val="003F29FB"/>
    <w:rsid w:val="003F322E"/>
    <w:rsid w:val="003F35B8"/>
    <w:rsid w:val="003F3CEB"/>
    <w:rsid w:val="003F4D5A"/>
    <w:rsid w:val="003F5C1A"/>
    <w:rsid w:val="003F72FC"/>
    <w:rsid w:val="004001B9"/>
    <w:rsid w:val="00403279"/>
    <w:rsid w:val="00403DC8"/>
    <w:rsid w:val="00403F59"/>
    <w:rsid w:val="004046F0"/>
    <w:rsid w:val="004054C6"/>
    <w:rsid w:val="004070F0"/>
    <w:rsid w:val="0040747D"/>
    <w:rsid w:val="00407628"/>
    <w:rsid w:val="0041005A"/>
    <w:rsid w:val="0041007A"/>
    <w:rsid w:val="00410298"/>
    <w:rsid w:val="0041064A"/>
    <w:rsid w:val="0041149B"/>
    <w:rsid w:val="00411BDD"/>
    <w:rsid w:val="004140C9"/>
    <w:rsid w:val="00414AE0"/>
    <w:rsid w:val="00415555"/>
    <w:rsid w:val="00415CB9"/>
    <w:rsid w:val="00416D1D"/>
    <w:rsid w:val="00416E59"/>
    <w:rsid w:val="00416F17"/>
    <w:rsid w:val="00420894"/>
    <w:rsid w:val="00420F32"/>
    <w:rsid w:val="00421347"/>
    <w:rsid w:val="00421431"/>
    <w:rsid w:val="004224FF"/>
    <w:rsid w:val="0042274D"/>
    <w:rsid w:val="00422BCF"/>
    <w:rsid w:val="00423D85"/>
    <w:rsid w:val="0042434E"/>
    <w:rsid w:val="004246DC"/>
    <w:rsid w:val="00424975"/>
    <w:rsid w:val="00424A17"/>
    <w:rsid w:val="00424B46"/>
    <w:rsid w:val="00424DEC"/>
    <w:rsid w:val="00424E46"/>
    <w:rsid w:val="00426197"/>
    <w:rsid w:val="004262D9"/>
    <w:rsid w:val="00426FD7"/>
    <w:rsid w:val="00427543"/>
    <w:rsid w:val="0043035E"/>
    <w:rsid w:val="0043158A"/>
    <w:rsid w:val="00431788"/>
    <w:rsid w:val="00431E59"/>
    <w:rsid w:val="00431FB2"/>
    <w:rsid w:val="004321DB"/>
    <w:rsid w:val="004328B5"/>
    <w:rsid w:val="00432D2B"/>
    <w:rsid w:val="00432F81"/>
    <w:rsid w:val="004334F2"/>
    <w:rsid w:val="00433F68"/>
    <w:rsid w:val="0043426E"/>
    <w:rsid w:val="00434627"/>
    <w:rsid w:val="004350C9"/>
    <w:rsid w:val="00435F20"/>
    <w:rsid w:val="00437B6E"/>
    <w:rsid w:val="00440AE7"/>
    <w:rsid w:val="0044311D"/>
    <w:rsid w:val="00443634"/>
    <w:rsid w:val="00443A0E"/>
    <w:rsid w:val="0044403F"/>
    <w:rsid w:val="00444194"/>
    <w:rsid w:val="004446B6"/>
    <w:rsid w:val="00444953"/>
    <w:rsid w:val="00445112"/>
    <w:rsid w:val="0044559B"/>
    <w:rsid w:val="00445BD2"/>
    <w:rsid w:val="00446376"/>
    <w:rsid w:val="004465C9"/>
    <w:rsid w:val="00446EDC"/>
    <w:rsid w:val="00450C02"/>
    <w:rsid w:val="00450DA8"/>
    <w:rsid w:val="00452951"/>
    <w:rsid w:val="00452BFF"/>
    <w:rsid w:val="004532A8"/>
    <w:rsid w:val="004539F3"/>
    <w:rsid w:val="00453B23"/>
    <w:rsid w:val="00455663"/>
    <w:rsid w:val="00455C9C"/>
    <w:rsid w:val="004560A3"/>
    <w:rsid w:val="004574DE"/>
    <w:rsid w:val="00461903"/>
    <w:rsid w:val="00461BBD"/>
    <w:rsid w:val="00462725"/>
    <w:rsid w:val="004630BD"/>
    <w:rsid w:val="0046325E"/>
    <w:rsid w:val="00464D2A"/>
    <w:rsid w:val="00464FCA"/>
    <w:rsid w:val="00465136"/>
    <w:rsid w:val="00466675"/>
    <w:rsid w:val="00467751"/>
    <w:rsid w:val="0046781A"/>
    <w:rsid w:val="00467849"/>
    <w:rsid w:val="004678FF"/>
    <w:rsid w:val="00470F3D"/>
    <w:rsid w:val="004715CF"/>
    <w:rsid w:val="00471A2C"/>
    <w:rsid w:val="00471B31"/>
    <w:rsid w:val="00472D60"/>
    <w:rsid w:val="00473FC9"/>
    <w:rsid w:val="0047496E"/>
    <w:rsid w:val="004779AD"/>
    <w:rsid w:val="00480733"/>
    <w:rsid w:val="00484255"/>
    <w:rsid w:val="00487160"/>
    <w:rsid w:val="0048781B"/>
    <w:rsid w:val="00490085"/>
    <w:rsid w:val="004902BA"/>
    <w:rsid w:val="004912B3"/>
    <w:rsid w:val="00491549"/>
    <w:rsid w:val="00491786"/>
    <w:rsid w:val="00492791"/>
    <w:rsid w:val="00493722"/>
    <w:rsid w:val="004938E0"/>
    <w:rsid w:val="00493EC1"/>
    <w:rsid w:val="00494BC9"/>
    <w:rsid w:val="00494CB5"/>
    <w:rsid w:val="004958C1"/>
    <w:rsid w:val="004959FC"/>
    <w:rsid w:val="00496324"/>
    <w:rsid w:val="00496912"/>
    <w:rsid w:val="004972F5"/>
    <w:rsid w:val="00497765"/>
    <w:rsid w:val="00497CA5"/>
    <w:rsid w:val="00497F8C"/>
    <w:rsid w:val="004A0D3B"/>
    <w:rsid w:val="004A2094"/>
    <w:rsid w:val="004A276D"/>
    <w:rsid w:val="004A349E"/>
    <w:rsid w:val="004A38F3"/>
    <w:rsid w:val="004A49BC"/>
    <w:rsid w:val="004A503B"/>
    <w:rsid w:val="004A5CF1"/>
    <w:rsid w:val="004A6EEA"/>
    <w:rsid w:val="004A6F32"/>
    <w:rsid w:val="004A796B"/>
    <w:rsid w:val="004B378B"/>
    <w:rsid w:val="004B3BF9"/>
    <w:rsid w:val="004B5AF4"/>
    <w:rsid w:val="004B60B8"/>
    <w:rsid w:val="004B6CE6"/>
    <w:rsid w:val="004C281F"/>
    <w:rsid w:val="004C2942"/>
    <w:rsid w:val="004C2D9F"/>
    <w:rsid w:val="004C3886"/>
    <w:rsid w:val="004C46B8"/>
    <w:rsid w:val="004C4BD3"/>
    <w:rsid w:val="004C4EB8"/>
    <w:rsid w:val="004C66EF"/>
    <w:rsid w:val="004C6F66"/>
    <w:rsid w:val="004C78DB"/>
    <w:rsid w:val="004D1E6B"/>
    <w:rsid w:val="004D20E6"/>
    <w:rsid w:val="004D3E48"/>
    <w:rsid w:val="004D4735"/>
    <w:rsid w:val="004D5506"/>
    <w:rsid w:val="004D5727"/>
    <w:rsid w:val="004D5836"/>
    <w:rsid w:val="004D746E"/>
    <w:rsid w:val="004D7BAF"/>
    <w:rsid w:val="004E0017"/>
    <w:rsid w:val="004E1056"/>
    <w:rsid w:val="004E18D6"/>
    <w:rsid w:val="004E22CF"/>
    <w:rsid w:val="004E2504"/>
    <w:rsid w:val="004E3417"/>
    <w:rsid w:val="004E4C2C"/>
    <w:rsid w:val="004E5EA1"/>
    <w:rsid w:val="004E62D7"/>
    <w:rsid w:val="004E7651"/>
    <w:rsid w:val="004F020C"/>
    <w:rsid w:val="004F0BE3"/>
    <w:rsid w:val="004F32E5"/>
    <w:rsid w:val="004F482B"/>
    <w:rsid w:val="004F561A"/>
    <w:rsid w:val="004F6CE6"/>
    <w:rsid w:val="004F6EDD"/>
    <w:rsid w:val="004F761B"/>
    <w:rsid w:val="00501E16"/>
    <w:rsid w:val="0050270E"/>
    <w:rsid w:val="00502B5E"/>
    <w:rsid w:val="00502C9D"/>
    <w:rsid w:val="00502F31"/>
    <w:rsid w:val="00502FEE"/>
    <w:rsid w:val="0050365E"/>
    <w:rsid w:val="0050395A"/>
    <w:rsid w:val="00503F82"/>
    <w:rsid w:val="00505132"/>
    <w:rsid w:val="00505697"/>
    <w:rsid w:val="00506E7C"/>
    <w:rsid w:val="005079A4"/>
    <w:rsid w:val="00507B13"/>
    <w:rsid w:val="00507DB3"/>
    <w:rsid w:val="005104D9"/>
    <w:rsid w:val="00510C26"/>
    <w:rsid w:val="00510C8A"/>
    <w:rsid w:val="00510F89"/>
    <w:rsid w:val="00512242"/>
    <w:rsid w:val="00512895"/>
    <w:rsid w:val="00512A07"/>
    <w:rsid w:val="00512A33"/>
    <w:rsid w:val="00513ABC"/>
    <w:rsid w:val="005145B3"/>
    <w:rsid w:val="005146AD"/>
    <w:rsid w:val="00514A4F"/>
    <w:rsid w:val="00514B64"/>
    <w:rsid w:val="00514DC6"/>
    <w:rsid w:val="005157ED"/>
    <w:rsid w:val="00516CB6"/>
    <w:rsid w:val="0052011B"/>
    <w:rsid w:val="00521166"/>
    <w:rsid w:val="00521A1A"/>
    <w:rsid w:val="00521C1E"/>
    <w:rsid w:val="00521F18"/>
    <w:rsid w:val="00521FEC"/>
    <w:rsid w:val="00522751"/>
    <w:rsid w:val="00522DCD"/>
    <w:rsid w:val="0052330A"/>
    <w:rsid w:val="00523B2F"/>
    <w:rsid w:val="0052458D"/>
    <w:rsid w:val="00525892"/>
    <w:rsid w:val="0052606C"/>
    <w:rsid w:val="00526935"/>
    <w:rsid w:val="005270B7"/>
    <w:rsid w:val="00527316"/>
    <w:rsid w:val="005300C7"/>
    <w:rsid w:val="0053076B"/>
    <w:rsid w:val="00530F48"/>
    <w:rsid w:val="00531809"/>
    <w:rsid w:val="00531914"/>
    <w:rsid w:val="00531A0F"/>
    <w:rsid w:val="00531F24"/>
    <w:rsid w:val="00533590"/>
    <w:rsid w:val="00534058"/>
    <w:rsid w:val="005344AA"/>
    <w:rsid w:val="0053529F"/>
    <w:rsid w:val="00535BD3"/>
    <w:rsid w:val="00535C2B"/>
    <w:rsid w:val="005373B2"/>
    <w:rsid w:val="00537573"/>
    <w:rsid w:val="00537950"/>
    <w:rsid w:val="00537F72"/>
    <w:rsid w:val="005400FF"/>
    <w:rsid w:val="005408C7"/>
    <w:rsid w:val="00540BB6"/>
    <w:rsid w:val="00540D1E"/>
    <w:rsid w:val="005432A4"/>
    <w:rsid w:val="00545232"/>
    <w:rsid w:val="00545381"/>
    <w:rsid w:val="0054658B"/>
    <w:rsid w:val="00546EFB"/>
    <w:rsid w:val="00547186"/>
    <w:rsid w:val="005478F9"/>
    <w:rsid w:val="00547F76"/>
    <w:rsid w:val="0055057D"/>
    <w:rsid w:val="005507C8"/>
    <w:rsid w:val="00551041"/>
    <w:rsid w:val="00551C39"/>
    <w:rsid w:val="005531BF"/>
    <w:rsid w:val="005532B7"/>
    <w:rsid w:val="00553CD6"/>
    <w:rsid w:val="0055417C"/>
    <w:rsid w:val="00555119"/>
    <w:rsid w:val="00555B14"/>
    <w:rsid w:val="00555D78"/>
    <w:rsid w:val="00557B92"/>
    <w:rsid w:val="00557DEE"/>
    <w:rsid w:val="00560358"/>
    <w:rsid w:val="00560807"/>
    <w:rsid w:val="005610D0"/>
    <w:rsid w:val="00562108"/>
    <w:rsid w:val="00562D75"/>
    <w:rsid w:val="0056564D"/>
    <w:rsid w:val="0057011E"/>
    <w:rsid w:val="005714D6"/>
    <w:rsid w:val="00571B57"/>
    <w:rsid w:val="00571BA6"/>
    <w:rsid w:val="005720F3"/>
    <w:rsid w:val="00572C54"/>
    <w:rsid w:val="005735CF"/>
    <w:rsid w:val="00573CA8"/>
    <w:rsid w:val="005762E9"/>
    <w:rsid w:val="0057647A"/>
    <w:rsid w:val="00576A44"/>
    <w:rsid w:val="00576CDF"/>
    <w:rsid w:val="00577E79"/>
    <w:rsid w:val="005806E7"/>
    <w:rsid w:val="005808DB"/>
    <w:rsid w:val="00580A65"/>
    <w:rsid w:val="00580F98"/>
    <w:rsid w:val="005814B8"/>
    <w:rsid w:val="00582FBD"/>
    <w:rsid w:val="0058321E"/>
    <w:rsid w:val="00583752"/>
    <w:rsid w:val="00583DC8"/>
    <w:rsid w:val="00584141"/>
    <w:rsid w:val="00584F50"/>
    <w:rsid w:val="005873A5"/>
    <w:rsid w:val="00587B60"/>
    <w:rsid w:val="00587C64"/>
    <w:rsid w:val="00587C95"/>
    <w:rsid w:val="00587FD2"/>
    <w:rsid w:val="005900F9"/>
    <w:rsid w:val="00591003"/>
    <w:rsid w:val="00591BC4"/>
    <w:rsid w:val="005920A3"/>
    <w:rsid w:val="00592657"/>
    <w:rsid w:val="00593034"/>
    <w:rsid w:val="005932A8"/>
    <w:rsid w:val="0059389D"/>
    <w:rsid w:val="005948F1"/>
    <w:rsid w:val="00594C81"/>
    <w:rsid w:val="0059621A"/>
    <w:rsid w:val="00596949"/>
    <w:rsid w:val="005975CA"/>
    <w:rsid w:val="00597F2D"/>
    <w:rsid w:val="005A0926"/>
    <w:rsid w:val="005A0F7F"/>
    <w:rsid w:val="005A1257"/>
    <w:rsid w:val="005A1DDF"/>
    <w:rsid w:val="005A1EB9"/>
    <w:rsid w:val="005A3205"/>
    <w:rsid w:val="005A4820"/>
    <w:rsid w:val="005A4CD2"/>
    <w:rsid w:val="005A52DD"/>
    <w:rsid w:val="005A5A84"/>
    <w:rsid w:val="005A5D38"/>
    <w:rsid w:val="005A5F55"/>
    <w:rsid w:val="005A67DC"/>
    <w:rsid w:val="005A69EF"/>
    <w:rsid w:val="005A6D5B"/>
    <w:rsid w:val="005A7305"/>
    <w:rsid w:val="005A7390"/>
    <w:rsid w:val="005A7958"/>
    <w:rsid w:val="005A7DCC"/>
    <w:rsid w:val="005B05A6"/>
    <w:rsid w:val="005B0CC1"/>
    <w:rsid w:val="005B13D9"/>
    <w:rsid w:val="005B1A2F"/>
    <w:rsid w:val="005B1F0B"/>
    <w:rsid w:val="005B20C3"/>
    <w:rsid w:val="005B262A"/>
    <w:rsid w:val="005B2AE3"/>
    <w:rsid w:val="005B2BCB"/>
    <w:rsid w:val="005B49A7"/>
    <w:rsid w:val="005B58BE"/>
    <w:rsid w:val="005B5F92"/>
    <w:rsid w:val="005B6199"/>
    <w:rsid w:val="005B69BB"/>
    <w:rsid w:val="005B7825"/>
    <w:rsid w:val="005C0938"/>
    <w:rsid w:val="005C0E0F"/>
    <w:rsid w:val="005C217A"/>
    <w:rsid w:val="005C2E0C"/>
    <w:rsid w:val="005C337B"/>
    <w:rsid w:val="005C3E98"/>
    <w:rsid w:val="005C3EAA"/>
    <w:rsid w:val="005C40E9"/>
    <w:rsid w:val="005C4439"/>
    <w:rsid w:val="005C46A7"/>
    <w:rsid w:val="005C50F8"/>
    <w:rsid w:val="005C555C"/>
    <w:rsid w:val="005C595D"/>
    <w:rsid w:val="005C59DD"/>
    <w:rsid w:val="005C5CEB"/>
    <w:rsid w:val="005C636A"/>
    <w:rsid w:val="005C6A1E"/>
    <w:rsid w:val="005C75DF"/>
    <w:rsid w:val="005C776A"/>
    <w:rsid w:val="005D0934"/>
    <w:rsid w:val="005D0A1C"/>
    <w:rsid w:val="005D0FFB"/>
    <w:rsid w:val="005D1493"/>
    <w:rsid w:val="005D25EC"/>
    <w:rsid w:val="005D347F"/>
    <w:rsid w:val="005D3EF8"/>
    <w:rsid w:val="005D48AC"/>
    <w:rsid w:val="005D4A0C"/>
    <w:rsid w:val="005D4D54"/>
    <w:rsid w:val="005D4F24"/>
    <w:rsid w:val="005D637A"/>
    <w:rsid w:val="005D6793"/>
    <w:rsid w:val="005D6841"/>
    <w:rsid w:val="005D6EE4"/>
    <w:rsid w:val="005D6F28"/>
    <w:rsid w:val="005D7F38"/>
    <w:rsid w:val="005E098D"/>
    <w:rsid w:val="005E142A"/>
    <w:rsid w:val="005E1B24"/>
    <w:rsid w:val="005E2492"/>
    <w:rsid w:val="005E2679"/>
    <w:rsid w:val="005E2DB7"/>
    <w:rsid w:val="005E4882"/>
    <w:rsid w:val="005E4D20"/>
    <w:rsid w:val="005E5ED8"/>
    <w:rsid w:val="005E669A"/>
    <w:rsid w:val="005E75DC"/>
    <w:rsid w:val="005E778A"/>
    <w:rsid w:val="005E79B7"/>
    <w:rsid w:val="005E79DD"/>
    <w:rsid w:val="005F17F6"/>
    <w:rsid w:val="005F1F74"/>
    <w:rsid w:val="005F212E"/>
    <w:rsid w:val="005F2F0F"/>
    <w:rsid w:val="005F42A4"/>
    <w:rsid w:val="005F46F4"/>
    <w:rsid w:val="005F7080"/>
    <w:rsid w:val="005F72C8"/>
    <w:rsid w:val="006000EE"/>
    <w:rsid w:val="0060012D"/>
    <w:rsid w:val="006012BC"/>
    <w:rsid w:val="0060150D"/>
    <w:rsid w:val="00601976"/>
    <w:rsid w:val="00602CE2"/>
    <w:rsid w:val="00602FF0"/>
    <w:rsid w:val="006039DA"/>
    <w:rsid w:val="00603D90"/>
    <w:rsid w:val="00603E8B"/>
    <w:rsid w:val="00604746"/>
    <w:rsid w:val="0060513C"/>
    <w:rsid w:val="0060535C"/>
    <w:rsid w:val="006065EF"/>
    <w:rsid w:val="00606D4A"/>
    <w:rsid w:val="006103FA"/>
    <w:rsid w:val="0061117F"/>
    <w:rsid w:val="00611816"/>
    <w:rsid w:val="00611CB6"/>
    <w:rsid w:val="00611E9F"/>
    <w:rsid w:val="00612ACC"/>
    <w:rsid w:val="00614091"/>
    <w:rsid w:val="00615B08"/>
    <w:rsid w:val="00615FF2"/>
    <w:rsid w:val="006163FA"/>
    <w:rsid w:val="006166CC"/>
    <w:rsid w:val="00616B6D"/>
    <w:rsid w:val="006200E9"/>
    <w:rsid w:val="0062070C"/>
    <w:rsid w:val="00620FBC"/>
    <w:rsid w:val="00621723"/>
    <w:rsid w:val="0062202E"/>
    <w:rsid w:val="006233F7"/>
    <w:rsid w:val="00624556"/>
    <w:rsid w:val="00624A34"/>
    <w:rsid w:val="006255BD"/>
    <w:rsid w:val="00626128"/>
    <w:rsid w:val="006261B5"/>
    <w:rsid w:val="006273D3"/>
    <w:rsid w:val="006274AB"/>
    <w:rsid w:val="00627C19"/>
    <w:rsid w:val="00627C85"/>
    <w:rsid w:val="00630502"/>
    <w:rsid w:val="0063050D"/>
    <w:rsid w:val="0063058B"/>
    <w:rsid w:val="0063240E"/>
    <w:rsid w:val="0063252C"/>
    <w:rsid w:val="00632F61"/>
    <w:rsid w:val="006334D2"/>
    <w:rsid w:val="00633D6C"/>
    <w:rsid w:val="00634FCF"/>
    <w:rsid w:val="0063536E"/>
    <w:rsid w:val="006355E1"/>
    <w:rsid w:val="00637D43"/>
    <w:rsid w:val="00641A47"/>
    <w:rsid w:val="00642258"/>
    <w:rsid w:val="00642FAB"/>
    <w:rsid w:val="006440BB"/>
    <w:rsid w:val="00644BF2"/>
    <w:rsid w:val="00646904"/>
    <w:rsid w:val="00646D8F"/>
    <w:rsid w:val="006470CF"/>
    <w:rsid w:val="006474A7"/>
    <w:rsid w:val="00650249"/>
    <w:rsid w:val="006506F4"/>
    <w:rsid w:val="0065182E"/>
    <w:rsid w:val="006528ED"/>
    <w:rsid w:val="00653F7D"/>
    <w:rsid w:val="0065614B"/>
    <w:rsid w:val="0065629E"/>
    <w:rsid w:val="00656A62"/>
    <w:rsid w:val="00657B7B"/>
    <w:rsid w:val="00657E50"/>
    <w:rsid w:val="00660D2C"/>
    <w:rsid w:val="006612C7"/>
    <w:rsid w:val="00663C69"/>
    <w:rsid w:val="00663E9A"/>
    <w:rsid w:val="00663EFA"/>
    <w:rsid w:val="006644AE"/>
    <w:rsid w:val="006656BE"/>
    <w:rsid w:val="00666050"/>
    <w:rsid w:val="00666201"/>
    <w:rsid w:val="00666251"/>
    <w:rsid w:val="0066730F"/>
    <w:rsid w:val="00667F14"/>
    <w:rsid w:val="00667FF6"/>
    <w:rsid w:val="00670661"/>
    <w:rsid w:val="00671248"/>
    <w:rsid w:val="006722DB"/>
    <w:rsid w:val="006727D6"/>
    <w:rsid w:val="00672985"/>
    <w:rsid w:val="006734D1"/>
    <w:rsid w:val="006735B0"/>
    <w:rsid w:val="00674503"/>
    <w:rsid w:val="0067483A"/>
    <w:rsid w:val="006752A3"/>
    <w:rsid w:val="006761CE"/>
    <w:rsid w:val="0067622C"/>
    <w:rsid w:val="00676417"/>
    <w:rsid w:val="0067732E"/>
    <w:rsid w:val="00677DDC"/>
    <w:rsid w:val="00680ADC"/>
    <w:rsid w:val="0068117B"/>
    <w:rsid w:val="00682C85"/>
    <w:rsid w:val="0068348A"/>
    <w:rsid w:val="006845BC"/>
    <w:rsid w:val="00685274"/>
    <w:rsid w:val="00686436"/>
    <w:rsid w:val="00686C20"/>
    <w:rsid w:val="00686C44"/>
    <w:rsid w:val="00690277"/>
    <w:rsid w:val="0069133A"/>
    <w:rsid w:val="006923B2"/>
    <w:rsid w:val="006927B2"/>
    <w:rsid w:val="00693CAE"/>
    <w:rsid w:val="00693D5B"/>
    <w:rsid w:val="00694EAC"/>
    <w:rsid w:val="0069514B"/>
    <w:rsid w:val="00695D70"/>
    <w:rsid w:val="0069614D"/>
    <w:rsid w:val="006963C5"/>
    <w:rsid w:val="00696FF7"/>
    <w:rsid w:val="006975B3"/>
    <w:rsid w:val="00697738"/>
    <w:rsid w:val="00697AD9"/>
    <w:rsid w:val="006A0F4E"/>
    <w:rsid w:val="006A3359"/>
    <w:rsid w:val="006A4CC9"/>
    <w:rsid w:val="006A4FC3"/>
    <w:rsid w:val="006A5095"/>
    <w:rsid w:val="006A5DC5"/>
    <w:rsid w:val="006A5E5B"/>
    <w:rsid w:val="006A622D"/>
    <w:rsid w:val="006A689C"/>
    <w:rsid w:val="006A6C8A"/>
    <w:rsid w:val="006A6CC5"/>
    <w:rsid w:val="006A7189"/>
    <w:rsid w:val="006A728E"/>
    <w:rsid w:val="006A75EA"/>
    <w:rsid w:val="006B0AAA"/>
    <w:rsid w:val="006B0D25"/>
    <w:rsid w:val="006B0ED2"/>
    <w:rsid w:val="006B15D1"/>
    <w:rsid w:val="006B1E99"/>
    <w:rsid w:val="006B2903"/>
    <w:rsid w:val="006B2B09"/>
    <w:rsid w:val="006B328E"/>
    <w:rsid w:val="006B341F"/>
    <w:rsid w:val="006B3EB6"/>
    <w:rsid w:val="006B507C"/>
    <w:rsid w:val="006B57DF"/>
    <w:rsid w:val="006B6E22"/>
    <w:rsid w:val="006B7948"/>
    <w:rsid w:val="006C0C5D"/>
    <w:rsid w:val="006C11A2"/>
    <w:rsid w:val="006C161D"/>
    <w:rsid w:val="006C1BA7"/>
    <w:rsid w:val="006C369C"/>
    <w:rsid w:val="006C3B78"/>
    <w:rsid w:val="006C3E42"/>
    <w:rsid w:val="006C56DC"/>
    <w:rsid w:val="006C5F7C"/>
    <w:rsid w:val="006C6A9E"/>
    <w:rsid w:val="006C6C56"/>
    <w:rsid w:val="006C7594"/>
    <w:rsid w:val="006D01EE"/>
    <w:rsid w:val="006D185F"/>
    <w:rsid w:val="006D2656"/>
    <w:rsid w:val="006D38E6"/>
    <w:rsid w:val="006D5019"/>
    <w:rsid w:val="006D564A"/>
    <w:rsid w:val="006D594A"/>
    <w:rsid w:val="006D6076"/>
    <w:rsid w:val="006D6AE8"/>
    <w:rsid w:val="006D7544"/>
    <w:rsid w:val="006D7FB2"/>
    <w:rsid w:val="006E072E"/>
    <w:rsid w:val="006E0CBB"/>
    <w:rsid w:val="006E1330"/>
    <w:rsid w:val="006E138E"/>
    <w:rsid w:val="006E200A"/>
    <w:rsid w:val="006E29D5"/>
    <w:rsid w:val="006E3155"/>
    <w:rsid w:val="006E31CE"/>
    <w:rsid w:val="006E414B"/>
    <w:rsid w:val="006E4233"/>
    <w:rsid w:val="006E4BDE"/>
    <w:rsid w:val="006E5597"/>
    <w:rsid w:val="006E7A36"/>
    <w:rsid w:val="006E7CBC"/>
    <w:rsid w:val="006E7F64"/>
    <w:rsid w:val="006F028C"/>
    <w:rsid w:val="006F05A6"/>
    <w:rsid w:val="006F153D"/>
    <w:rsid w:val="006F1B37"/>
    <w:rsid w:val="006F1CC1"/>
    <w:rsid w:val="006F1D0D"/>
    <w:rsid w:val="006F22A4"/>
    <w:rsid w:val="006F2706"/>
    <w:rsid w:val="006F367C"/>
    <w:rsid w:val="006F4073"/>
    <w:rsid w:val="006F510E"/>
    <w:rsid w:val="006F61A0"/>
    <w:rsid w:val="006F6FD2"/>
    <w:rsid w:val="006F795B"/>
    <w:rsid w:val="00700CA7"/>
    <w:rsid w:val="00701065"/>
    <w:rsid w:val="007024F8"/>
    <w:rsid w:val="0070265A"/>
    <w:rsid w:val="007031A8"/>
    <w:rsid w:val="007031E6"/>
    <w:rsid w:val="00703388"/>
    <w:rsid w:val="00703A1C"/>
    <w:rsid w:val="00704744"/>
    <w:rsid w:val="00704B2C"/>
    <w:rsid w:val="00706BC4"/>
    <w:rsid w:val="00707CC4"/>
    <w:rsid w:val="00710214"/>
    <w:rsid w:val="007105F4"/>
    <w:rsid w:val="00710A0E"/>
    <w:rsid w:val="00712312"/>
    <w:rsid w:val="00713F3A"/>
    <w:rsid w:val="00714372"/>
    <w:rsid w:val="0071461A"/>
    <w:rsid w:val="0071531E"/>
    <w:rsid w:val="007166D0"/>
    <w:rsid w:val="00716E59"/>
    <w:rsid w:val="00717833"/>
    <w:rsid w:val="007179DA"/>
    <w:rsid w:val="007211AC"/>
    <w:rsid w:val="0072179D"/>
    <w:rsid w:val="00722499"/>
    <w:rsid w:val="00722828"/>
    <w:rsid w:val="00722994"/>
    <w:rsid w:val="00722C52"/>
    <w:rsid w:val="0072426B"/>
    <w:rsid w:val="00724665"/>
    <w:rsid w:val="007248C9"/>
    <w:rsid w:val="0072561A"/>
    <w:rsid w:val="00726F38"/>
    <w:rsid w:val="00727586"/>
    <w:rsid w:val="00731A03"/>
    <w:rsid w:val="00733EE8"/>
    <w:rsid w:val="00734D94"/>
    <w:rsid w:val="007366F9"/>
    <w:rsid w:val="00736CFF"/>
    <w:rsid w:val="00736FED"/>
    <w:rsid w:val="007379A9"/>
    <w:rsid w:val="00740976"/>
    <w:rsid w:val="00740C11"/>
    <w:rsid w:val="00741A5F"/>
    <w:rsid w:val="00741D35"/>
    <w:rsid w:val="00742021"/>
    <w:rsid w:val="00742FEC"/>
    <w:rsid w:val="00743E2C"/>
    <w:rsid w:val="00744135"/>
    <w:rsid w:val="0074424B"/>
    <w:rsid w:val="007450BA"/>
    <w:rsid w:val="00745DB6"/>
    <w:rsid w:val="00745E38"/>
    <w:rsid w:val="00747146"/>
    <w:rsid w:val="0074718E"/>
    <w:rsid w:val="007510EB"/>
    <w:rsid w:val="00752C5B"/>
    <w:rsid w:val="00753940"/>
    <w:rsid w:val="007548B3"/>
    <w:rsid w:val="00755487"/>
    <w:rsid w:val="0075754E"/>
    <w:rsid w:val="007577BF"/>
    <w:rsid w:val="00757CD2"/>
    <w:rsid w:val="0076069A"/>
    <w:rsid w:val="00761246"/>
    <w:rsid w:val="00761FF4"/>
    <w:rsid w:val="00762FC2"/>
    <w:rsid w:val="0076379D"/>
    <w:rsid w:val="00764469"/>
    <w:rsid w:val="00764594"/>
    <w:rsid w:val="007648AC"/>
    <w:rsid w:val="00764B28"/>
    <w:rsid w:val="00765D8A"/>
    <w:rsid w:val="00766DEB"/>
    <w:rsid w:val="00767F48"/>
    <w:rsid w:val="00767F4B"/>
    <w:rsid w:val="00771844"/>
    <w:rsid w:val="00773175"/>
    <w:rsid w:val="0077416A"/>
    <w:rsid w:val="0077550A"/>
    <w:rsid w:val="007758DB"/>
    <w:rsid w:val="00776111"/>
    <w:rsid w:val="007762EC"/>
    <w:rsid w:val="00776349"/>
    <w:rsid w:val="00776551"/>
    <w:rsid w:val="00776F50"/>
    <w:rsid w:val="00777089"/>
    <w:rsid w:val="00780F04"/>
    <w:rsid w:val="00781FF8"/>
    <w:rsid w:val="00782367"/>
    <w:rsid w:val="007852C0"/>
    <w:rsid w:val="00785866"/>
    <w:rsid w:val="00785AE5"/>
    <w:rsid w:val="00785CD4"/>
    <w:rsid w:val="00785E68"/>
    <w:rsid w:val="00785EBB"/>
    <w:rsid w:val="007866DD"/>
    <w:rsid w:val="00786755"/>
    <w:rsid w:val="00786A2E"/>
    <w:rsid w:val="0078708C"/>
    <w:rsid w:val="007907AF"/>
    <w:rsid w:val="00790C7C"/>
    <w:rsid w:val="00791B7C"/>
    <w:rsid w:val="00793EF1"/>
    <w:rsid w:val="00793FE7"/>
    <w:rsid w:val="00794B3E"/>
    <w:rsid w:val="007955B7"/>
    <w:rsid w:val="00795888"/>
    <w:rsid w:val="00796288"/>
    <w:rsid w:val="007963A1"/>
    <w:rsid w:val="00796768"/>
    <w:rsid w:val="00797253"/>
    <w:rsid w:val="00797420"/>
    <w:rsid w:val="007974AD"/>
    <w:rsid w:val="007A0341"/>
    <w:rsid w:val="007A06EA"/>
    <w:rsid w:val="007A1427"/>
    <w:rsid w:val="007A1648"/>
    <w:rsid w:val="007A1BFB"/>
    <w:rsid w:val="007A1C05"/>
    <w:rsid w:val="007A2138"/>
    <w:rsid w:val="007A2434"/>
    <w:rsid w:val="007A2C24"/>
    <w:rsid w:val="007A37BD"/>
    <w:rsid w:val="007A580D"/>
    <w:rsid w:val="007A609F"/>
    <w:rsid w:val="007A6AA4"/>
    <w:rsid w:val="007A6EF9"/>
    <w:rsid w:val="007B0254"/>
    <w:rsid w:val="007B23E0"/>
    <w:rsid w:val="007B24AC"/>
    <w:rsid w:val="007B2FFE"/>
    <w:rsid w:val="007B48B6"/>
    <w:rsid w:val="007B5D3F"/>
    <w:rsid w:val="007B60B5"/>
    <w:rsid w:val="007B7F1E"/>
    <w:rsid w:val="007C0D9B"/>
    <w:rsid w:val="007C13B1"/>
    <w:rsid w:val="007C168B"/>
    <w:rsid w:val="007C19F8"/>
    <w:rsid w:val="007C2324"/>
    <w:rsid w:val="007C3381"/>
    <w:rsid w:val="007C45AA"/>
    <w:rsid w:val="007C56C9"/>
    <w:rsid w:val="007C57C3"/>
    <w:rsid w:val="007C57C4"/>
    <w:rsid w:val="007C5967"/>
    <w:rsid w:val="007C5A17"/>
    <w:rsid w:val="007C5CA9"/>
    <w:rsid w:val="007C6319"/>
    <w:rsid w:val="007C6BB4"/>
    <w:rsid w:val="007C6E93"/>
    <w:rsid w:val="007C6F68"/>
    <w:rsid w:val="007D08D1"/>
    <w:rsid w:val="007D0B14"/>
    <w:rsid w:val="007D4189"/>
    <w:rsid w:val="007D434C"/>
    <w:rsid w:val="007D4405"/>
    <w:rsid w:val="007D4E64"/>
    <w:rsid w:val="007D4EFB"/>
    <w:rsid w:val="007D7103"/>
    <w:rsid w:val="007D71B5"/>
    <w:rsid w:val="007D7462"/>
    <w:rsid w:val="007D782A"/>
    <w:rsid w:val="007D7D50"/>
    <w:rsid w:val="007E2191"/>
    <w:rsid w:val="007E233F"/>
    <w:rsid w:val="007E2845"/>
    <w:rsid w:val="007E3952"/>
    <w:rsid w:val="007E4236"/>
    <w:rsid w:val="007E446A"/>
    <w:rsid w:val="007E48B9"/>
    <w:rsid w:val="007E5DFB"/>
    <w:rsid w:val="007E6B31"/>
    <w:rsid w:val="007E6B5F"/>
    <w:rsid w:val="007E743D"/>
    <w:rsid w:val="007E7D53"/>
    <w:rsid w:val="007F0B0E"/>
    <w:rsid w:val="007F1335"/>
    <w:rsid w:val="007F160A"/>
    <w:rsid w:val="007F1926"/>
    <w:rsid w:val="007F2578"/>
    <w:rsid w:val="007F29F8"/>
    <w:rsid w:val="007F2C78"/>
    <w:rsid w:val="007F3736"/>
    <w:rsid w:val="007F3C5C"/>
    <w:rsid w:val="007F4B52"/>
    <w:rsid w:val="007F681F"/>
    <w:rsid w:val="007F785D"/>
    <w:rsid w:val="0080026F"/>
    <w:rsid w:val="008006C6"/>
    <w:rsid w:val="0080095D"/>
    <w:rsid w:val="00800E69"/>
    <w:rsid w:val="008028F1"/>
    <w:rsid w:val="00802D37"/>
    <w:rsid w:val="00803242"/>
    <w:rsid w:val="00804F2A"/>
    <w:rsid w:val="00810706"/>
    <w:rsid w:val="008107DE"/>
    <w:rsid w:val="00810C27"/>
    <w:rsid w:val="00810CBF"/>
    <w:rsid w:val="00812DFB"/>
    <w:rsid w:val="0081318D"/>
    <w:rsid w:val="008133E2"/>
    <w:rsid w:val="00813BA4"/>
    <w:rsid w:val="00813BD5"/>
    <w:rsid w:val="00813F82"/>
    <w:rsid w:val="008146B5"/>
    <w:rsid w:val="0081590A"/>
    <w:rsid w:val="00815BAE"/>
    <w:rsid w:val="00816274"/>
    <w:rsid w:val="008176FB"/>
    <w:rsid w:val="00817A30"/>
    <w:rsid w:val="00817BB7"/>
    <w:rsid w:val="00817CE4"/>
    <w:rsid w:val="0082090C"/>
    <w:rsid w:val="00820BA2"/>
    <w:rsid w:val="00820CC7"/>
    <w:rsid w:val="00820FC9"/>
    <w:rsid w:val="008212E7"/>
    <w:rsid w:val="00821374"/>
    <w:rsid w:val="008227F7"/>
    <w:rsid w:val="00822BA7"/>
    <w:rsid w:val="00823B36"/>
    <w:rsid w:val="0082409A"/>
    <w:rsid w:val="008248B7"/>
    <w:rsid w:val="00824C0E"/>
    <w:rsid w:val="008254C9"/>
    <w:rsid w:val="008259CF"/>
    <w:rsid w:val="00826E6E"/>
    <w:rsid w:val="008306B2"/>
    <w:rsid w:val="00830CDB"/>
    <w:rsid w:val="008321A5"/>
    <w:rsid w:val="00832C2D"/>
    <w:rsid w:val="00833271"/>
    <w:rsid w:val="00833608"/>
    <w:rsid w:val="00833C00"/>
    <w:rsid w:val="0083433B"/>
    <w:rsid w:val="00835423"/>
    <w:rsid w:val="00835982"/>
    <w:rsid w:val="00835B71"/>
    <w:rsid w:val="00836BC2"/>
    <w:rsid w:val="00837EA2"/>
    <w:rsid w:val="00840B23"/>
    <w:rsid w:val="00841A36"/>
    <w:rsid w:val="00841AC7"/>
    <w:rsid w:val="00841AD6"/>
    <w:rsid w:val="0084473E"/>
    <w:rsid w:val="00845442"/>
    <w:rsid w:val="0084592E"/>
    <w:rsid w:val="00845E89"/>
    <w:rsid w:val="00846056"/>
    <w:rsid w:val="008469AA"/>
    <w:rsid w:val="00847EDE"/>
    <w:rsid w:val="008500AF"/>
    <w:rsid w:val="0085019C"/>
    <w:rsid w:val="00850843"/>
    <w:rsid w:val="008516DB"/>
    <w:rsid w:val="0085190F"/>
    <w:rsid w:val="00851F83"/>
    <w:rsid w:val="0085220B"/>
    <w:rsid w:val="00852235"/>
    <w:rsid w:val="008524C0"/>
    <w:rsid w:val="00852E02"/>
    <w:rsid w:val="00853C9A"/>
    <w:rsid w:val="00853E54"/>
    <w:rsid w:val="008543E8"/>
    <w:rsid w:val="00855BA8"/>
    <w:rsid w:val="00856A77"/>
    <w:rsid w:val="00857598"/>
    <w:rsid w:val="00857AC4"/>
    <w:rsid w:val="008627FA"/>
    <w:rsid w:val="00864B0B"/>
    <w:rsid w:val="00865228"/>
    <w:rsid w:val="00867B87"/>
    <w:rsid w:val="00871A65"/>
    <w:rsid w:val="00872078"/>
    <w:rsid w:val="0087207E"/>
    <w:rsid w:val="0087404F"/>
    <w:rsid w:val="00874629"/>
    <w:rsid w:val="00874C1C"/>
    <w:rsid w:val="008750E6"/>
    <w:rsid w:val="008752B4"/>
    <w:rsid w:val="00876160"/>
    <w:rsid w:val="00877A66"/>
    <w:rsid w:val="0088205F"/>
    <w:rsid w:val="00882ED2"/>
    <w:rsid w:val="00883340"/>
    <w:rsid w:val="00883433"/>
    <w:rsid w:val="008838A6"/>
    <w:rsid w:val="00883E06"/>
    <w:rsid w:val="0088522A"/>
    <w:rsid w:val="00885378"/>
    <w:rsid w:val="008865E7"/>
    <w:rsid w:val="008866E0"/>
    <w:rsid w:val="00890099"/>
    <w:rsid w:val="008905A8"/>
    <w:rsid w:val="008912E7"/>
    <w:rsid w:val="00891E1F"/>
    <w:rsid w:val="00891E6F"/>
    <w:rsid w:val="00892448"/>
    <w:rsid w:val="00893A54"/>
    <w:rsid w:val="008942B3"/>
    <w:rsid w:val="00894552"/>
    <w:rsid w:val="0089488A"/>
    <w:rsid w:val="00894927"/>
    <w:rsid w:val="00894B04"/>
    <w:rsid w:val="00895F45"/>
    <w:rsid w:val="00896384"/>
    <w:rsid w:val="008A0C86"/>
    <w:rsid w:val="008A0E56"/>
    <w:rsid w:val="008A29EE"/>
    <w:rsid w:val="008A2CB4"/>
    <w:rsid w:val="008A3138"/>
    <w:rsid w:val="008A346A"/>
    <w:rsid w:val="008A36F7"/>
    <w:rsid w:val="008A4510"/>
    <w:rsid w:val="008A4B69"/>
    <w:rsid w:val="008A5960"/>
    <w:rsid w:val="008A6334"/>
    <w:rsid w:val="008A654A"/>
    <w:rsid w:val="008A7434"/>
    <w:rsid w:val="008B0B90"/>
    <w:rsid w:val="008B0C09"/>
    <w:rsid w:val="008B3565"/>
    <w:rsid w:val="008B4BAA"/>
    <w:rsid w:val="008B5470"/>
    <w:rsid w:val="008B5559"/>
    <w:rsid w:val="008B5879"/>
    <w:rsid w:val="008B6483"/>
    <w:rsid w:val="008B6CC9"/>
    <w:rsid w:val="008B7E4C"/>
    <w:rsid w:val="008C0214"/>
    <w:rsid w:val="008C097A"/>
    <w:rsid w:val="008C16F1"/>
    <w:rsid w:val="008C2502"/>
    <w:rsid w:val="008C2B63"/>
    <w:rsid w:val="008C2CFA"/>
    <w:rsid w:val="008C3A3F"/>
    <w:rsid w:val="008C4DF0"/>
    <w:rsid w:val="008C64AD"/>
    <w:rsid w:val="008C6929"/>
    <w:rsid w:val="008D0849"/>
    <w:rsid w:val="008D0B97"/>
    <w:rsid w:val="008D14DD"/>
    <w:rsid w:val="008D17D1"/>
    <w:rsid w:val="008D2951"/>
    <w:rsid w:val="008D2CD9"/>
    <w:rsid w:val="008D39C6"/>
    <w:rsid w:val="008D4083"/>
    <w:rsid w:val="008D5436"/>
    <w:rsid w:val="008D6CF9"/>
    <w:rsid w:val="008D6DA9"/>
    <w:rsid w:val="008D74D6"/>
    <w:rsid w:val="008D7C13"/>
    <w:rsid w:val="008E0279"/>
    <w:rsid w:val="008E059B"/>
    <w:rsid w:val="008E08CB"/>
    <w:rsid w:val="008E1757"/>
    <w:rsid w:val="008E257A"/>
    <w:rsid w:val="008E28C5"/>
    <w:rsid w:val="008E2CBB"/>
    <w:rsid w:val="008E36C7"/>
    <w:rsid w:val="008E38CC"/>
    <w:rsid w:val="008E41D0"/>
    <w:rsid w:val="008E6828"/>
    <w:rsid w:val="008E733F"/>
    <w:rsid w:val="008F0931"/>
    <w:rsid w:val="008F1918"/>
    <w:rsid w:val="008F20B0"/>
    <w:rsid w:val="008F2544"/>
    <w:rsid w:val="008F26C3"/>
    <w:rsid w:val="008F276A"/>
    <w:rsid w:val="008F2B25"/>
    <w:rsid w:val="008F5FAF"/>
    <w:rsid w:val="008F689D"/>
    <w:rsid w:val="008F7724"/>
    <w:rsid w:val="008F776D"/>
    <w:rsid w:val="00902084"/>
    <w:rsid w:val="00902831"/>
    <w:rsid w:val="00903176"/>
    <w:rsid w:val="00903689"/>
    <w:rsid w:val="00903AFA"/>
    <w:rsid w:val="00904F51"/>
    <w:rsid w:val="00905315"/>
    <w:rsid w:val="009065CE"/>
    <w:rsid w:val="009067FB"/>
    <w:rsid w:val="00907891"/>
    <w:rsid w:val="009078C9"/>
    <w:rsid w:val="00910468"/>
    <w:rsid w:val="0091245F"/>
    <w:rsid w:val="00912E54"/>
    <w:rsid w:val="00913789"/>
    <w:rsid w:val="00914DCA"/>
    <w:rsid w:val="009157D1"/>
    <w:rsid w:val="00916237"/>
    <w:rsid w:val="009163D2"/>
    <w:rsid w:val="00916CB7"/>
    <w:rsid w:val="009177BE"/>
    <w:rsid w:val="009203BC"/>
    <w:rsid w:val="00920B3B"/>
    <w:rsid w:val="00920BC0"/>
    <w:rsid w:val="00922AA3"/>
    <w:rsid w:val="00923511"/>
    <w:rsid w:val="00923899"/>
    <w:rsid w:val="00923E49"/>
    <w:rsid w:val="00924917"/>
    <w:rsid w:val="0092571E"/>
    <w:rsid w:val="00926112"/>
    <w:rsid w:val="00926703"/>
    <w:rsid w:val="009277F9"/>
    <w:rsid w:val="00930BBD"/>
    <w:rsid w:val="00931505"/>
    <w:rsid w:val="00934FAF"/>
    <w:rsid w:val="0093543A"/>
    <w:rsid w:val="0093550B"/>
    <w:rsid w:val="00935C65"/>
    <w:rsid w:val="009364DA"/>
    <w:rsid w:val="00936F48"/>
    <w:rsid w:val="00937295"/>
    <w:rsid w:val="009373F4"/>
    <w:rsid w:val="00937725"/>
    <w:rsid w:val="00937A65"/>
    <w:rsid w:val="00940826"/>
    <w:rsid w:val="00940ECE"/>
    <w:rsid w:val="009433AD"/>
    <w:rsid w:val="009442C0"/>
    <w:rsid w:val="00944363"/>
    <w:rsid w:val="00944A85"/>
    <w:rsid w:val="00945549"/>
    <w:rsid w:val="00945802"/>
    <w:rsid w:val="00946143"/>
    <w:rsid w:val="00946D3C"/>
    <w:rsid w:val="00950F08"/>
    <w:rsid w:val="00950F17"/>
    <w:rsid w:val="00951B34"/>
    <w:rsid w:val="00951ED4"/>
    <w:rsid w:val="009527F5"/>
    <w:rsid w:val="00952C57"/>
    <w:rsid w:val="00952F9D"/>
    <w:rsid w:val="0095362E"/>
    <w:rsid w:val="00953F0B"/>
    <w:rsid w:val="0095414C"/>
    <w:rsid w:val="009546D9"/>
    <w:rsid w:val="0095589E"/>
    <w:rsid w:val="00955D05"/>
    <w:rsid w:val="009567D1"/>
    <w:rsid w:val="00956B97"/>
    <w:rsid w:val="009574BF"/>
    <w:rsid w:val="009578DD"/>
    <w:rsid w:val="00960657"/>
    <w:rsid w:val="009609E4"/>
    <w:rsid w:val="00960A55"/>
    <w:rsid w:val="0096178C"/>
    <w:rsid w:val="00962127"/>
    <w:rsid w:val="0096276B"/>
    <w:rsid w:val="009630BA"/>
    <w:rsid w:val="00963CCA"/>
    <w:rsid w:val="009645AC"/>
    <w:rsid w:val="00964F47"/>
    <w:rsid w:val="00970EB9"/>
    <w:rsid w:val="009718FE"/>
    <w:rsid w:val="00971929"/>
    <w:rsid w:val="00972204"/>
    <w:rsid w:val="009725E9"/>
    <w:rsid w:val="00972D66"/>
    <w:rsid w:val="0097313C"/>
    <w:rsid w:val="00973EA7"/>
    <w:rsid w:val="00976AD5"/>
    <w:rsid w:val="00976F91"/>
    <w:rsid w:val="00977094"/>
    <w:rsid w:val="0097777F"/>
    <w:rsid w:val="009779CC"/>
    <w:rsid w:val="00977AEC"/>
    <w:rsid w:val="00977B9C"/>
    <w:rsid w:val="0098039D"/>
    <w:rsid w:val="00980C61"/>
    <w:rsid w:val="00980DD4"/>
    <w:rsid w:val="00981241"/>
    <w:rsid w:val="00981EF0"/>
    <w:rsid w:val="009820C5"/>
    <w:rsid w:val="009835F8"/>
    <w:rsid w:val="00984B38"/>
    <w:rsid w:val="0098646A"/>
    <w:rsid w:val="00987501"/>
    <w:rsid w:val="009908CF"/>
    <w:rsid w:val="009911E5"/>
    <w:rsid w:val="009921BC"/>
    <w:rsid w:val="009923C7"/>
    <w:rsid w:val="009936D7"/>
    <w:rsid w:val="009945DA"/>
    <w:rsid w:val="00994694"/>
    <w:rsid w:val="00994F64"/>
    <w:rsid w:val="0099524C"/>
    <w:rsid w:val="00995434"/>
    <w:rsid w:val="00995569"/>
    <w:rsid w:val="0099626A"/>
    <w:rsid w:val="0099755C"/>
    <w:rsid w:val="00997B0C"/>
    <w:rsid w:val="009A19F1"/>
    <w:rsid w:val="009A1F54"/>
    <w:rsid w:val="009A2394"/>
    <w:rsid w:val="009A3271"/>
    <w:rsid w:val="009A3608"/>
    <w:rsid w:val="009A36CB"/>
    <w:rsid w:val="009A4804"/>
    <w:rsid w:val="009A651A"/>
    <w:rsid w:val="009A72E3"/>
    <w:rsid w:val="009A7F8F"/>
    <w:rsid w:val="009B0693"/>
    <w:rsid w:val="009B12CD"/>
    <w:rsid w:val="009B2523"/>
    <w:rsid w:val="009B3BD6"/>
    <w:rsid w:val="009B5C87"/>
    <w:rsid w:val="009B6333"/>
    <w:rsid w:val="009B75F7"/>
    <w:rsid w:val="009B7D84"/>
    <w:rsid w:val="009B7F02"/>
    <w:rsid w:val="009C15C1"/>
    <w:rsid w:val="009C285B"/>
    <w:rsid w:val="009C2B3D"/>
    <w:rsid w:val="009C454B"/>
    <w:rsid w:val="009C6D6A"/>
    <w:rsid w:val="009D1764"/>
    <w:rsid w:val="009D17F2"/>
    <w:rsid w:val="009D1B85"/>
    <w:rsid w:val="009D2354"/>
    <w:rsid w:val="009D254F"/>
    <w:rsid w:val="009D286C"/>
    <w:rsid w:val="009D45ED"/>
    <w:rsid w:val="009D4767"/>
    <w:rsid w:val="009D4787"/>
    <w:rsid w:val="009D4EC5"/>
    <w:rsid w:val="009D56E0"/>
    <w:rsid w:val="009D5D6A"/>
    <w:rsid w:val="009E076C"/>
    <w:rsid w:val="009E197A"/>
    <w:rsid w:val="009E2857"/>
    <w:rsid w:val="009E2A04"/>
    <w:rsid w:val="009E33E2"/>
    <w:rsid w:val="009E4869"/>
    <w:rsid w:val="009E4B3F"/>
    <w:rsid w:val="009E6140"/>
    <w:rsid w:val="009E7E17"/>
    <w:rsid w:val="009F0217"/>
    <w:rsid w:val="009F0377"/>
    <w:rsid w:val="009F2CCD"/>
    <w:rsid w:val="009F34EC"/>
    <w:rsid w:val="009F407C"/>
    <w:rsid w:val="009F4EA7"/>
    <w:rsid w:val="009F5123"/>
    <w:rsid w:val="009F5787"/>
    <w:rsid w:val="009F6047"/>
    <w:rsid w:val="009F6175"/>
    <w:rsid w:val="009F668E"/>
    <w:rsid w:val="009F674B"/>
    <w:rsid w:val="009F6E3C"/>
    <w:rsid w:val="009F6EF4"/>
    <w:rsid w:val="00A00A7C"/>
    <w:rsid w:val="00A022BD"/>
    <w:rsid w:val="00A02541"/>
    <w:rsid w:val="00A039EA"/>
    <w:rsid w:val="00A040BA"/>
    <w:rsid w:val="00A055D0"/>
    <w:rsid w:val="00A05C9B"/>
    <w:rsid w:val="00A0637C"/>
    <w:rsid w:val="00A10999"/>
    <w:rsid w:val="00A10E0A"/>
    <w:rsid w:val="00A1102E"/>
    <w:rsid w:val="00A12087"/>
    <w:rsid w:val="00A12725"/>
    <w:rsid w:val="00A12BFA"/>
    <w:rsid w:val="00A1325B"/>
    <w:rsid w:val="00A13622"/>
    <w:rsid w:val="00A13D8F"/>
    <w:rsid w:val="00A15CB1"/>
    <w:rsid w:val="00A16019"/>
    <w:rsid w:val="00A16C55"/>
    <w:rsid w:val="00A16D37"/>
    <w:rsid w:val="00A2151E"/>
    <w:rsid w:val="00A21694"/>
    <w:rsid w:val="00A225D4"/>
    <w:rsid w:val="00A22BB0"/>
    <w:rsid w:val="00A242A2"/>
    <w:rsid w:val="00A25FD6"/>
    <w:rsid w:val="00A267FC"/>
    <w:rsid w:val="00A2778C"/>
    <w:rsid w:val="00A3036B"/>
    <w:rsid w:val="00A31AF4"/>
    <w:rsid w:val="00A323B7"/>
    <w:rsid w:val="00A32A65"/>
    <w:rsid w:val="00A33034"/>
    <w:rsid w:val="00A333E4"/>
    <w:rsid w:val="00A337FF"/>
    <w:rsid w:val="00A34B8E"/>
    <w:rsid w:val="00A3673A"/>
    <w:rsid w:val="00A36926"/>
    <w:rsid w:val="00A40F10"/>
    <w:rsid w:val="00A41C80"/>
    <w:rsid w:val="00A43AEA"/>
    <w:rsid w:val="00A447D1"/>
    <w:rsid w:val="00A449E2"/>
    <w:rsid w:val="00A45434"/>
    <w:rsid w:val="00A4597C"/>
    <w:rsid w:val="00A45EFF"/>
    <w:rsid w:val="00A45F8E"/>
    <w:rsid w:val="00A46894"/>
    <w:rsid w:val="00A46AE3"/>
    <w:rsid w:val="00A47200"/>
    <w:rsid w:val="00A4745B"/>
    <w:rsid w:val="00A474F1"/>
    <w:rsid w:val="00A4758C"/>
    <w:rsid w:val="00A50106"/>
    <w:rsid w:val="00A5116D"/>
    <w:rsid w:val="00A52441"/>
    <w:rsid w:val="00A5301E"/>
    <w:rsid w:val="00A5329D"/>
    <w:rsid w:val="00A53ACA"/>
    <w:rsid w:val="00A54F6A"/>
    <w:rsid w:val="00A550D6"/>
    <w:rsid w:val="00A551CC"/>
    <w:rsid w:val="00A5524A"/>
    <w:rsid w:val="00A55A2E"/>
    <w:rsid w:val="00A55A8D"/>
    <w:rsid w:val="00A56669"/>
    <w:rsid w:val="00A566BF"/>
    <w:rsid w:val="00A57279"/>
    <w:rsid w:val="00A575F0"/>
    <w:rsid w:val="00A576E1"/>
    <w:rsid w:val="00A579C8"/>
    <w:rsid w:val="00A60A62"/>
    <w:rsid w:val="00A60E94"/>
    <w:rsid w:val="00A62297"/>
    <w:rsid w:val="00A62355"/>
    <w:rsid w:val="00A6317E"/>
    <w:rsid w:val="00A6398B"/>
    <w:rsid w:val="00A63C73"/>
    <w:rsid w:val="00A640A4"/>
    <w:rsid w:val="00A6429F"/>
    <w:rsid w:val="00A650BE"/>
    <w:rsid w:val="00A66104"/>
    <w:rsid w:val="00A703C2"/>
    <w:rsid w:val="00A719AF"/>
    <w:rsid w:val="00A725FD"/>
    <w:rsid w:val="00A72B7A"/>
    <w:rsid w:val="00A72D8E"/>
    <w:rsid w:val="00A7309E"/>
    <w:rsid w:val="00A7324E"/>
    <w:rsid w:val="00A744CC"/>
    <w:rsid w:val="00A7565B"/>
    <w:rsid w:val="00A756AF"/>
    <w:rsid w:val="00A758A3"/>
    <w:rsid w:val="00A75ACF"/>
    <w:rsid w:val="00A75BB3"/>
    <w:rsid w:val="00A7767D"/>
    <w:rsid w:val="00A7772E"/>
    <w:rsid w:val="00A77F2C"/>
    <w:rsid w:val="00A80003"/>
    <w:rsid w:val="00A802E8"/>
    <w:rsid w:val="00A804D7"/>
    <w:rsid w:val="00A8060D"/>
    <w:rsid w:val="00A811FB"/>
    <w:rsid w:val="00A8207D"/>
    <w:rsid w:val="00A82341"/>
    <w:rsid w:val="00A82AC3"/>
    <w:rsid w:val="00A82AE3"/>
    <w:rsid w:val="00A82E51"/>
    <w:rsid w:val="00A835EB"/>
    <w:rsid w:val="00A836C8"/>
    <w:rsid w:val="00A83E9C"/>
    <w:rsid w:val="00A8533A"/>
    <w:rsid w:val="00A85BD9"/>
    <w:rsid w:val="00A85F30"/>
    <w:rsid w:val="00A867E1"/>
    <w:rsid w:val="00A86AA5"/>
    <w:rsid w:val="00A86B10"/>
    <w:rsid w:val="00A86BE3"/>
    <w:rsid w:val="00A87967"/>
    <w:rsid w:val="00A90472"/>
    <w:rsid w:val="00A9053B"/>
    <w:rsid w:val="00A907E5"/>
    <w:rsid w:val="00A90F18"/>
    <w:rsid w:val="00A92FE8"/>
    <w:rsid w:val="00A947E2"/>
    <w:rsid w:val="00A94C90"/>
    <w:rsid w:val="00A951E6"/>
    <w:rsid w:val="00A95B13"/>
    <w:rsid w:val="00A9649C"/>
    <w:rsid w:val="00A96A7E"/>
    <w:rsid w:val="00A96DAA"/>
    <w:rsid w:val="00A971CC"/>
    <w:rsid w:val="00A9761B"/>
    <w:rsid w:val="00A978F4"/>
    <w:rsid w:val="00A97F2F"/>
    <w:rsid w:val="00AA0D81"/>
    <w:rsid w:val="00AA2794"/>
    <w:rsid w:val="00AA4AD1"/>
    <w:rsid w:val="00AB0067"/>
    <w:rsid w:val="00AB095A"/>
    <w:rsid w:val="00AB18E1"/>
    <w:rsid w:val="00AB23DD"/>
    <w:rsid w:val="00AB3400"/>
    <w:rsid w:val="00AB3982"/>
    <w:rsid w:val="00AB56F8"/>
    <w:rsid w:val="00AB6FF5"/>
    <w:rsid w:val="00AB7332"/>
    <w:rsid w:val="00AC0D7D"/>
    <w:rsid w:val="00AC2147"/>
    <w:rsid w:val="00AC216B"/>
    <w:rsid w:val="00AC2520"/>
    <w:rsid w:val="00AC2A86"/>
    <w:rsid w:val="00AC3233"/>
    <w:rsid w:val="00AC37C2"/>
    <w:rsid w:val="00AC55F4"/>
    <w:rsid w:val="00AC5CDE"/>
    <w:rsid w:val="00AC5D70"/>
    <w:rsid w:val="00AC5DEC"/>
    <w:rsid w:val="00AC629D"/>
    <w:rsid w:val="00AD1013"/>
    <w:rsid w:val="00AD1513"/>
    <w:rsid w:val="00AD191D"/>
    <w:rsid w:val="00AD1FAD"/>
    <w:rsid w:val="00AD2FFC"/>
    <w:rsid w:val="00AD36BD"/>
    <w:rsid w:val="00AD39E0"/>
    <w:rsid w:val="00AD3D31"/>
    <w:rsid w:val="00AD40CA"/>
    <w:rsid w:val="00AD67A9"/>
    <w:rsid w:val="00AD6800"/>
    <w:rsid w:val="00AD7025"/>
    <w:rsid w:val="00AD797F"/>
    <w:rsid w:val="00AE15A4"/>
    <w:rsid w:val="00AE21E5"/>
    <w:rsid w:val="00AE2A38"/>
    <w:rsid w:val="00AE2CC4"/>
    <w:rsid w:val="00AE3EA6"/>
    <w:rsid w:val="00AE43A9"/>
    <w:rsid w:val="00AE4714"/>
    <w:rsid w:val="00AE5269"/>
    <w:rsid w:val="00AE588F"/>
    <w:rsid w:val="00AE6037"/>
    <w:rsid w:val="00AE63CD"/>
    <w:rsid w:val="00AE658F"/>
    <w:rsid w:val="00AE665A"/>
    <w:rsid w:val="00AE7E4C"/>
    <w:rsid w:val="00AF0C72"/>
    <w:rsid w:val="00AF0CE0"/>
    <w:rsid w:val="00AF0F7D"/>
    <w:rsid w:val="00AF157D"/>
    <w:rsid w:val="00AF1595"/>
    <w:rsid w:val="00AF18F2"/>
    <w:rsid w:val="00AF1BE5"/>
    <w:rsid w:val="00AF466D"/>
    <w:rsid w:val="00AF49CA"/>
    <w:rsid w:val="00AF5259"/>
    <w:rsid w:val="00AF62CE"/>
    <w:rsid w:val="00AF6B9D"/>
    <w:rsid w:val="00B00ADF"/>
    <w:rsid w:val="00B0136E"/>
    <w:rsid w:val="00B02A57"/>
    <w:rsid w:val="00B030CC"/>
    <w:rsid w:val="00B032FC"/>
    <w:rsid w:val="00B0427C"/>
    <w:rsid w:val="00B04831"/>
    <w:rsid w:val="00B049C2"/>
    <w:rsid w:val="00B04C06"/>
    <w:rsid w:val="00B05CC3"/>
    <w:rsid w:val="00B0657C"/>
    <w:rsid w:val="00B07115"/>
    <w:rsid w:val="00B07968"/>
    <w:rsid w:val="00B10AE0"/>
    <w:rsid w:val="00B10F75"/>
    <w:rsid w:val="00B11825"/>
    <w:rsid w:val="00B12512"/>
    <w:rsid w:val="00B14909"/>
    <w:rsid w:val="00B14F7E"/>
    <w:rsid w:val="00B1512C"/>
    <w:rsid w:val="00B15583"/>
    <w:rsid w:val="00B15EF4"/>
    <w:rsid w:val="00B165F7"/>
    <w:rsid w:val="00B17185"/>
    <w:rsid w:val="00B17C1F"/>
    <w:rsid w:val="00B20523"/>
    <w:rsid w:val="00B20C42"/>
    <w:rsid w:val="00B20E03"/>
    <w:rsid w:val="00B211DF"/>
    <w:rsid w:val="00B215E1"/>
    <w:rsid w:val="00B217C6"/>
    <w:rsid w:val="00B2255E"/>
    <w:rsid w:val="00B23781"/>
    <w:rsid w:val="00B245FD"/>
    <w:rsid w:val="00B25905"/>
    <w:rsid w:val="00B25978"/>
    <w:rsid w:val="00B2651B"/>
    <w:rsid w:val="00B27797"/>
    <w:rsid w:val="00B27AA5"/>
    <w:rsid w:val="00B27C49"/>
    <w:rsid w:val="00B27D31"/>
    <w:rsid w:val="00B30834"/>
    <w:rsid w:val="00B30E33"/>
    <w:rsid w:val="00B31719"/>
    <w:rsid w:val="00B33377"/>
    <w:rsid w:val="00B334A4"/>
    <w:rsid w:val="00B34ABB"/>
    <w:rsid w:val="00B34D5A"/>
    <w:rsid w:val="00B3562C"/>
    <w:rsid w:val="00B35B66"/>
    <w:rsid w:val="00B35EA0"/>
    <w:rsid w:val="00B36239"/>
    <w:rsid w:val="00B3632D"/>
    <w:rsid w:val="00B36341"/>
    <w:rsid w:val="00B36642"/>
    <w:rsid w:val="00B36F23"/>
    <w:rsid w:val="00B4206E"/>
    <w:rsid w:val="00B427B2"/>
    <w:rsid w:val="00B43B31"/>
    <w:rsid w:val="00B43D47"/>
    <w:rsid w:val="00B4417F"/>
    <w:rsid w:val="00B4428B"/>
    <w:rsid w:val="00B45379"/>
    <w:rsid w:val="00B454BA"/>
    <w:rsid w:val="00B45C36"/>
    <w:rsid w:val="00B47459"/>
    <w:rsid w:val="00B47B66"/>
    <w:rsid w:val="00B47C86"/>
    <w:rsid w:val="00B501BB"/>
    <w:rsid w:val="00B507DD"/>
    <w:rsid w:val="00B512DF"/>
    <w:rsid w:val="00B51979"/>
    <w:rsid w:val="00B51AB0"/>
    <w:rsid w:val="00B51E10"/>
    <w:rsid w:val="00B52D79"/>
    <w:rsid w:val="00B5427D"/>
    <w:rsid w:val="00B54820"/>
    <w:rsid w:val="00B553B8"/>
    <w:rsid w:val="00B5552C"/>
    <w:rsid w:val="00B55A93"/>
    <w:rsid w:val="00B57B9B"/>
    <w:rsid w:val="00B60C17"/>
    <w:rsid w:val="00B61910"/>
    <w:rsid w:val="00B6215D"/>
    <w:rsid w:val="00B62467"/>
    <w:rsid w:val="00B6283C"/>
    <w:rsid w:val="00B62C1C"/>
    <w:rsid w:val="00B62FF1"/>
    <w:rsid w:val="00B63FF4"/>
    <w:rsid w:val="00B649DF"/>
    <w:rsid w:val="00B64D3C"/>
    <w:rsid w:val="00B65359"/>
    <w:rsid w:val="00B65917"/>
    <w:rsid w:val="00B65A81"/>
    <w:rsid w:val="00B6682F"/>
    <w:rsid w:val="00B67445"/>
    <w:rsid w:val="00B67A02"/>
    <w:rsid w:val="00B7081B"/>
    <w:rsid w:val="00B709D0"/>
    <w:rsid w:val="00B70E23"/>
    <w:rsid w:val="00B7162D"/>
    <w:rsid w:val="00B731F1"/>
    <w:rsid w:val="00B73947"/>
    <w:rsid w:val="00B7401C"/>
    <w:rsid w:val="00B752A6"/>
    <w:rsid w:val="00B752F5"/>
    <w:rsid w:val="00B758C9"/>
    <w:rsid w:val="00B758D8"/>
    <w:rsid w:val="00B80110"/>
    <w:rsid w:val="00B802E8"/>
    <w:rsid w:val="00B80303"/>
    <w:rsid w:val="00B81420"/>
    <w:rsid w:val="00B81CD4"/>
    <w:rsid w:val="00B83C14"/>
    <w:rsid w:val="00B83E40"/>
    <w:rsid w:val="00B83E43"/>
    <w:rsid w:val="00B84814"/>
    <w:rsid w:val="00B84B36"/>
    <w:rsid w:val="00B85262"/>
    <w:rsid w:val="00B8711C"/>
    <w:rsid w:val="00B87869"/>
    <w:rsid w:val="00B87A10"/>
    <w:rsid w:val="00B87BA2"/>
    <w:rsid w:val="00B87F07"/>
    <w:rsid w:val="00B906AD"/>
    <w:rsid w:val="00B90968"/>
    <w:rsid w:val="00B917F3"/>
    <w:rsid w:val="00B925EE"/>
    <w:rsid w:val="00B92893"/>
    <w:rsid w:val="00B92A19"/>
    <w:rsid w:val="00B92A5F"/>
    <w:rsid w:val="00B92B34"/>
    <w:rsid w:val="00B934C7"/>
    <w:rsid w:val="00B93C96"/>
    <w:rsid w:val="00B941D0"/>
    <w:rsid w:val="00B943EF"/>
    <w:rsid w:val="00B9472D"/>
    <w:rsid w:val="00B94C38"/>
    <w:rsid w:val="00B95618"/>
    <w:rsid w:val="00B959A3"/>
    <w:rsid w:val="00B95F8D"/>
    <w:rsid w:val="00B97AEF"/>
    <w:rsid w:val="00B97BDA"/>
    <w:rsid w:val="00BA047B"/>
    <w:rsid w:val="00BA0CDB"/>
    <w:rsid w:val="00BA261B"/>
    <w:rsid w:val="00BA2768"/>
    <w:rsid w:val="00BA3218"/>
    <w:rsid w:val="00BA433B"/>
    <w:rsid w:val="00BA439B"/>
    <w:rsid w:val="00BA483C"/>
    <w:rsid w:val="00BA4A36"/>
    <w:rsid w:val="00BA4CCC"/>
    <w:rsid w:val="00BA54DF"/>
    <w:rsid w:val="00BA59DD"/>
    <w:rsid w:val="00BA5C3D"/>
    <w:rsid w:val="00BA6A04"/>
    <w:rsid w:val="00BA72EC"/>
    <w:rsid w:val="00BA773F"/>
    <w:rsid w:val="00BA7F2E"/>
    <w:rsid w:val="00BA7F6E"/>
    <w:rsid w:val="00BB0400"/>
    <w:rsid w:val="00BB0588"/>
    <w:rsid w:val="00BB16C2"/>
    <w:rsid w:val="00BB4FBC"/>
    <w:rsid w:val="00BB5738"/>
    <w:rsid w:val="00BB64BA"/>
    <w:rsid w:val="00BB64FD"/>
    <w:rsid w:val="00BB7112"/>
    <w:rsid w:val="00BB7451"/>
    <w:rsid w:val="00BB76AF"/>
    <w:rsid w:val="00BB7B3D"/>
    <w:rsid w:val="00BC0084"/>
    <w:rsid w:val="00BC0344"/>
    <w:rsid w:val="00BC1A0D"/>
    <w:rsid w:val="00BC1E84"/>
    <w:rsid w:val="00BC2AB8"/>
    <w:rsid w:val="00BC2CC4"/>
    <w:rsid w:val="00BC2F2A"/>
    <w:rsid w:val="00BC307B"/>
    <w:rsid w:val="00BC4329"/>
    <w:rsid w:val="00BC4EA8"/>
    <w:rsid w:val="00BC5CB1"/>
    <w:rsid w:val="00BC5EC6"/>
    <w:rsid w:val="00BC6013"/>
    <w:rsid w:val="00BC660A"/>
    <w:rsid w:val="00BC69B9"/>
    <w:rsid w:val="00BC75F9"/>
    <w:rsid w:val="00BD2264"/>
    <w:rsid w:val="00BD42AA"/>
    <w:rsid w:val="00BD4CCB"/>
    <w:rsid w:val="00BD5BE1"/>
    <w:rsid w:val="00BD6AA1"/>
    <w:rsid w:val="00BD6E6B"/>
    <w:rsid w:val="00BE02EE"/>
    <w:rsid w:val="00BE2710"/>
    <w:rsid w:val="00BE4283"/>
    <w:rsid w:val="00BE471D"/>
    <w:rsid w:val="00BE48FA"/>
    <w:rsid w:val="00BE4A52"/>
    <w:rsid w:val="00BE4C99"/>
    <w:rsid w:val="00BE521E"/>
    <w:rsid w:val="00BE5296"/>
    <w:rsid w:val="00BE55BE"/>
    <w:rsid w:val="00BE574C"/>
    <w:rsid w:val="00BE5A93"/>
    <w:rsid w:val="00BF2368"/>
    <w:rsid w:val="00BF27C5"/>
    <w:rsid w:val="00BF3A02"/>
    <w:rsid w:val="00BF4ED8"/>
    <w:rsid w:val="00BF6E77"/>
    <w:rsid w:val="00BF6FE5"/>
    <w:rsid w:val="00BF72F4"/>
    <w:rsid w:val="00C0034E"/>
    <w:rsid w:val="00C0038D"/>
    <w:rsid w:val="00C00A1C"/>
    <w:rsid w:val="00C00C67"/>
    <w:rsid w:val="00C01FCE"/>
    <w:rsid w:val="00C02435"/>
    <w:rsid w:val="00C02F41"/>
    <w:rsid w:val="00C03FD7"/>
    <w:rsid w:val="00C04BCA"/>
    <w:rsid w:val="00C0550A"/>
    <w:rsid w:val="00C0583B"/>
    <w:rsid w:val="00C05AC8"/>
    <w:rsid w:val="00C07763"/>
    <w:rsid w:val="00C07F33"/>
    <w:rsid w:val="00C1044C"/>
    <w:rsid w:val="00C11573"/>
    <w:rsid w:val="00C1183A"/>
    <w:rsid w:val="00C11DD1"/>
    <w:rsid w:val="00C144C4"/>
    <w:rsid w:val="00C148DB"/>
    <w:rsid w:val="00C151C6"/>
    <w:rsid w:val="00C15C91"/>
    <w:rsid w:val="00C17698"/>
    <w:rsid w:val="00C20B43"/>
    <w:rsid w:val="00C21EC7"/>
    <w:rsid w:val="00C221A5"/>
    <w:rsid w:val="00C2250C"/>
    <w:rsid w:val="00C22560"/>
    <w:rsid w:val="00C22C7A"/>
    <w:rsid w:val="00C23CE2"/>
    <w:rsid w:val="00C244D8"/>
    <w:rsid w:val="00C247D2"/>
    <w:rsid w:val="00C24C43"/>
    <w:rsid w:val="00C25070"/>
    <w:rsid w:val="00C25203"/>
    <w:rsid w:val="00C25EC4"/>
    <w:rsid w:val="00C26571"/>
    <w:rsid w:val="00C26A50"/>
    <w:rsid w:val="00C27915"/>
    <w:rsid w:val="00C30044"/>
    <w:rsid w:val="00C3014D"/>
    <w:rsid w:val="00C3113B"/>
    <w:rsid w:val="00C313D0"/>
    <w:rsid w:val="00C314BE"/>
    <w:rsid w:val="00C31520"/>
    <w:rsid w:val="00C3187D"/>
    <w:rsid w:val="00C31BC6"/>
    <w:rsid w:val="00C32807"/>
    <w:rsid w:val="00C32E3D"/>
    <w:rsid w:val="00C32EF7"/>
    <w:rsid w:val="00C32FFB"/>
    <w:rsid w:val="00C333A6"/>
    <w:rsid w:val="00C33B3A"/>
    <w:rsid w:val="00C33B79"/>
    <w:rsid w:val="00C346B2"/>
    <w:rsid w:val="00C34787"/>
    <w:rsid w:val="00C35DC6"/>
    <w:rsid w:val="00C35E15"/>
    <w:rsid w:val="00C370F8"/>
    <w:rsid w:val="00C37A14"/>
    <w:rsid w:val="00C37A72"/>
    <w:rsid w:val="00C37DF0"/>
    <w:rsid w:val="00C40277"/>
    <w:rsid w:val="00C40E0D"/>
    <w:rsid w:val="00C41647"/>
    <w:rsid w:val="00C41707"/>
    <w:rsid w:val="00C41D47"/>
    <w:rsid w:val="00C448C3"/>
    <w:rsid w:val="00C45033"/>
    <w:rsid w:val="00C45D39"/>
    <w:rsid w:val="00C471F0"/>
    <w:rsid w:val="00C47C48"/>
    <w:rsid w:val="00C512E8"/>
    <w:rsid w:val="00C520F3"/>
    <w:rsid w:val="00C5247A"/>
    <w:rsid w:val="00C5293B"/>
    <w:rsid w:val="00C52C5D"/>
    <w:rsid w:val="00C52D7C"/>
    <w:rsid w:val="00C52EB5"/>
    <w:rsid w:val="00C52EEA"/>
    <w:rsid w:val="00C52F36"/>
    <w:rsid w:val="00C534E6"/>
    <w:rsid w:val="00C540C2"/>
    <w:rsid w:val="00C5425D"/>
    <w:rsid w:val="00C56D80"/>
    <w:rsid w:val="00C57890"/>
    <w:rsid w:val="00C57C67"/>
    <w:rsid w:val="00C57D96"/>
    <w:rsid w:val="00C62121"/>
    <w:rsid w:val="00C62344"/>
    <w:rsid w:val="00C628FF"/>
    <w:rsid w:val="00C62AF7"/>
    <w:rsid w:val="00C62E66"/>
    <w:rsid w:val="00C64CDA"/>
    <w:rsid w:val="00C660DD"/>
    <w:rsid w:val="00C6636C"/>
    <w:rsid w:val="00C676B4"/>
    <w:rsid w:val="00C67A6E"/>
    <w:rsid w:val="00C67F50"/>
    <w:rsid w:val="00C7046D"/>
    <w:rsid w:val="00C70BAC"/>
    <w:rsid w:val="00C719CD"/>
    <w:rsid w:val="00C71D0A"/>
    <w:rsid w:val="00C72A46"/>
    <w:rsid w:val="00C7454B"/>
    <w:rsid w:val="00C75514"/>
    <w:rsid w:val="00C7626B"/>
    <w:rsid w:val="00C76564"/>
    <w:rsid w:val="00C77DA4"/>
    <w:rsid w:val="00C77E12"/>
    <w:rsid w:val="00C8130F"/>
    <w:rsid w:val="00C81582"/>
    <w:rsid w:val="00C8239C"/>
    <w:rsid w:val="00C823E2"/>
    <w:rsid w:val="00C825BE"/>
    <w:rsid w:val="00C833CC"/>
    <w:rsid w:val="00C83621"/>
    <w:rsid w:val="00C83B6D"/>
    <w:rsid w:val="00C84060"/>
    <w:rsid w:val="00C8413B"/>
    <w:rsid w:val="00C846BF"/>
    <w:rsid w:val="00C8556E"/>
    <w:rsid w:val="00C85972"/>
    <w:rsid w:val="00C86794"/>
    <w:rsid w:val="00C873A2"/>
    <w:rsid w:val="00C9043F"/>
    <w:rsid w:val="00C907F6"/>
    <w:rsid w:val="00C91B4E"/>
    <w:rsid w:val="00C91CE3"/>
    <w:rsid w:val="00C92AD4"/>
    <w:rsid w:val="00C931B0"/>
    <w:rsid w:val="00C9334E"/>
    <w:rsid w:val="00C94C11"/>
    <w:rsid w:val="00C94FD7"/>
    <w:rsid w:val="00C9570E"/>
    <w:rsid w:val="00C958FB"/>
    <w:rsid w:val="00C95B8D"/>
    <w:rsid w:val="00C967A7"/>
    <w:rsid w:val="00C969F6"/>
    <w:rsid w:val="00C96FE6"/>
    <w:rsid w:val="00C971BB"/>
    <w:rsid w:val="00C975FF"/>
    <w:rsid w:val="00C97CEF"/>
    <w:rsid w:val="00CA01ED"/>
    <w:rsid w:val="00CA0CFB"/>
    <w:rsid w:val="00CA139B"/>
    <w:rsid w:val="00CA1ADD"/>
    <w:rsid w:val="00CA1DAF"/>
    <w:rsid w:val="00CA3CD2"/>
    <w:rsid w:val="00CA4E41"/>
    <w:rsid w:val="00CA54D5"/>
    <w:rsid w:val="00CA5518"/>
    <w:rsid w:val="00CA5FC0"/>
    <w:rsid w:val="00CA6BEB"/>
    <w:rsid w:val="00CA71AD"/>
    <w:rsid w:val="00CB1AE1"/>
    <w:rsid w:val="00CB24C0"/>
    <w:rsid w:val="00CB3C5B"/>
    <w:rsid w:val="00CB3F82"/>
    <w:rsid w:val="00CB43AD"/>
    <w:rsid w:val="00CB4512"/>
    <w:rsid w:val="00CB4525"/>
    <w:rsid w:val="00CB4AF6"/>
    <w:rsid w:val="00CB5FB3"/>
    <w:rsid w:val="00CB630D"/>
    <w:rsid w:val="00CC0191"/>
    <w:rsid w:val="00CC09B8"/>
    <w:rsid w:val="00CC10CD"/>
    <w:rsid w:val="00CC1C0A"/>
    <w:rsid w:val="00CC38C3"/>
    <w:rsid w:val="00CC3B2D"/>
    <w:rsid w:val="00CC4123"/>
    <w:rsid w:val="00CC4138"/>
    <w:rsid w:val="00CC4CB4"/>
    <w:rsid w:val="00CC5418"/>
    <w:rsid w:val="00CC5CBE"/>
    <w:rsid w:val="00CC6B4A"/>
    <w:rsid w:val="00CC6C03"/>
    <w:rsid w:val="00CC74E3"/>
    <w:rsid w:val="00CD0219"/>
    <w:rsid w:val="00CD0353"/>
    <w:rsid w:val="00CD0D34"/>
    <w:rsid w:val="00CD1275"/>
    <w:rsid w:val="00CD17F7"/>
    <w:rsid w:val="00CD18A5"/>
    <w:rsid w:val="00CD205B"/>
    <w:rsid w:val="00CD2797"/>
    <w:rsid w:val="00CD2B18"/>
    <w:rsid w:val="00CD406E"/>
    <w:rsid w:val="00CD46AF"/>
    <w:rsid w:val="00CD49F2"/>
    <w:rsid w:val="00CD61C8"/>
    <w:rsid w:val="00CD649B"/>
    <w:rsid w:val="00CD7822"/>
    <w:rsid w:val="00CD795E"/>
    <w:rsid w:val="00CD79DD"/>
    <w:rsid w:val="00CD79EF"/>
    <w:rsid w:val="00CE069B"/>
    <w:rsid w:val="00CE1366"/>
    <w:rsid w:val="00CE19C3"/>
    <w:rsid w:val="00CE328C"/>
    <w:rsid w:val="00CE3639"/>
    <w:rsid w:val="00CE3937"/>
    <w:rsid w:val="00CE43A4"/>
    <w:rsid w:val="00CE4D0C"/>
    <w:rsid w:val="00CE5516"/>
    <w:rsid w:val="00CE6A1F"/>
    <w:rsid w:val="00CE6C82"/>
    <w:rsid w:val="00CE7E7F"/>
    <w:rsid w:val="00CF00EA"/>
    <w:rsid w:val="00CF1AB7"/>
    <w:rsid w:val="00CF3072"/>
    <w:rsid w:val="00CF37B2"/>
    <w:rsid w:val="00CF5192"/>
    <w:rsid w:val="00CF570E"/>
    <w:rsid w:val="00CF5B6A"/>
    <w:rsid w:val="00CF5D12"/>
    <w:rsid w:val="00CF6B22"/>
    <w:rsid w:val="00D00253"/>
    <w:rsid w:val="00D01411"/>
    <w:rsid w:val="00D01E52"/>
    <w:rsid w:val="00D0210A"/>
    <w:rsid w:val="00D021C4"/>
    <w:rsid w:val="00D03E46"/>
    <w:rsid w:val="00D046F8"/>
    <w:rsid w:val="00D05183"/>
    <w:rsid w:val="00D0536B"/>
    <w:rsid w:val="00D059A1"/>
    <w:rsid w:val="00D0631B"/>
    <w:rsid w:val="00D065DB"/>
    <w:rsid w:val="00D065F8"/>
    <w:rsid w:val="00D067EE"/>
    <w:rsid w:val="00D070B8"/>
    <w:rsid w:val="00D117E7"/>
    <w:rsid w:val="00D118A9"/>
    <w:rsid w:val="00D11CB5"/>
    <w:rsid w:val="00D129E5"/>
    <w:rsid w:val="00D1381A"/>
    <w:rsid w:val="00D13B27"/>
    <w:rsid w:val="00D14544"/>
    <w:rsid w:val="00D14B9D"/>
    <w:rsid w:val="00D14CBC"/>
    <w:rsid w:val="00D151BD"/>
    <w:rsid w:val="00D171FA"/>
    <w:rsid w:val="00D174C2"/>
    <w:rsid w:val="00D175D1"/>
    <w:rsid w:val="00D20274"/>
    <w:rsid w:val="00D20485"/>
    <w:rsid w:val="00D20BF5"/>
    <w:rsid w:val="00D21A91"/>
    <w:rsid w:val="00D22205"/>
    <w:rsid w:val="00D22713"/>
    <w:rsid w:val="00D22F18"/>
    <w:rsid w:val="00D2557B"/>
    <w:rsid w:val="00D25AD7"/>
    <w:rsid w:val="00D27EAE"/>
    <w:rsid w:val="00D31365"/>
    <w:rsid w:val="00D31868"/>
    <w:rsid w:val="00D328C3"/>
    <w:rsid w:val="00D333CA"/>
    <w:rsid w:val="00D334ED"/>
    <w:rsid w:val="00D335CC"/>
    <w:rsid w:val="00D33E3F"/>
    <w:rsid w:val="00D352DB"/>
    <w:rsid w:val="00D354F8"/>
    <w:rsid w:val="00D35909"/>
    <w:rsid w:val="00D35923"/>
    <w:rsid w:val="00D35943"/>
    <w:rsid w:val="00D360B6"/>
    <w:rsid w:val="00D36954"/>
    <w:rsid w:val="00D36F59"/>
    <w:rsid w:val="00D36F68"/>
    <w:rsid w:val="00D372A0"/>
    <w:rsid w:val="00D377F5"/>
    <w:rsid w:val="00D4157F"/>
    <w:rsid w:val="00D4176D"/>
    <w:rsid w:val="00D421D7"/>
    <w:rsid w:val="00D43F65"/>
    <w:rsid w:val="00D44731"/>
    <w:rsid w:val="00D44B0D"/>
    <w:rsid w:val="00D46C9B"/>
    <w:rsid w:val="00D472A5"/>
    <w:rsid w:val="00D503CE"/>
    <w:rsid w:val="00D5240D"/>
    <w:rsid w:val="00D52B96"/>
    <w:rsid w:val="00D53A70"/>
    <w:rsid w:val="00D53D9A"/>
    <w:rsid w:val="00D53DA7"/>
    <w:rsid w:val="00D53E3B"/>
    <w:rsid w:val="00D547D4"/>
    <w:rsid w:val="00D55425"/>
    <w:rsid w:val="00D557A9"/>
    <w:rsid w:val="00D55D4D"/>
    <w:rsid w:val="00D56AD9"/>
    <w:rsid w:val="00D57020"/>
    <w:rsid w:val="00D57DA9"/>
    <w:rsid w:val="00D57FDA"/>
    <w:rsid w:val="00D62CDE"/>
    <w:rsid w:val="00D63070"/>
    <w:rsid w:val="00D6373C"/>
    <w:rsid w:val="00D642A6"/>
    <w:rsid w:val="00D64309"/>
    <w:rsid w:val="00D647A7"/>
    <w:rsid w:val="00D65B10"/>
    <w:rsid w:val="00D65CAF"/>
    <w:rsid w:val="00D667BB"/>
    <w:rsid w:val="00D66989"/>
    <w:rsid w:val="00D670D6"/>
    <w:rsid w:val="00D6725F"/>
    <w:rsid w:val="00D713AA"/>
    <w:rsid w:val="00D72712"/>
    <w:rsid w:val="00D728EC"/>
    <w:rsid w:val="00D737AA"/>
    <w:rsid w:val="00D73ED2"/>
    <w:rsid w:val="00D7438E"/>
    <w:rsid w:val="00D743F0"/>
    <w:rsid w:val="00D746FA"/>
    <w:rsid w:val="00D75186"/>
    <w:rsid w:val="00D7645F"/>
    <w:rsid w:val="00D766E3"/>
    <w:rsid w:val="00D774F8"/>
    <w:rsid w:val="00D775EB"/>
    <w:rsid w:val="00D776EF"/>
    <w:rsid w:val="00D77E3A"/>
    <w:rsid w:val="00D82617"/>
    <w:rsid w:val="00D82C5C"/>
    <w:rsid w:val="00D836BC"/>
    <w:rsid w:val="00D83C15"/>
    <w:rsid w:val="00D8451B"/>
    <w:rsid w:val="00D84B70"/>
    <w:rsid w:val="00D84C7C"/>
    <w:rsid w:val="00D86C90"/>
    <w:rsid w:val="00D86FB6"/>
    <w:rsid w:val="00D900BF"/>
    <w:rsid w:val="00D92A4D"/>
    <w:rsid w:val="00D941D5"/>
    <w:rsid w:val="00D94F81"/>
    <w:rsid w:val="00D96311"/>
    <w:rsid w:val="00D96AD8"/>
    <w:rsid w:val="00D96C58"/>
    <w:rsid w:val="00D96CB5"/>
    <w:rsid w:val="00D96DC6"/>
    <w:rsid w:val="00DA02B3"/>
    <w:rsid w:val="00DA1104"/>
    <w:rsid w:val="00DA19A0"/>
    <w:rsid w:val="00DA3032"/>
    <w:rsid w:val="00DA3650"/>
    <w:rsid w:val="00DA3B2B"/>
    <w:rsid w:val="00DA44E2"/>
    <w:rsid w:val="00DA563F"/>
    <w:rsid w:val="00DA5F61"/>
    <w:rsid w:val="00DA5FC9"/>
    <w:rsid w:val="00DB0B97"/>
    <w:rsid w:val="00DB0E19"/>
    <w:rsid w:val="00DB190B"/>
    <w:rsid w:val="00DB2392"/>
    <w:rsid w:val="00DB267D"/>
    <w:rsid w:val="00DB286A"/>
    <w:rsid w:val="00DB2E8D"/>
    <w:rsid w:val="00DB3253"/>
    <w:rsid w:val="00DB39ED"/>
    <w:rsid w:val="00DB5990"/>
    <w:rsid w:val="00DB6C18"/>
    <w:rsid w:val="00DC012B"/>
    <w:rsid w:val="00DC0EED"/>
    <w:rsid w:val="00DC2D26"/>
    <w:rsid w:val="00DC2D2B"/>
    <w:rsid w:val="00DC5339"/>
    <w:rsid w:val="00DCBEA2"/>
    <w:rsid w:val="00DD0176"/>
    <w:rsid w:val="00DD0245"/>
    <w:rsid w:val="00DD0D0D"/>
    <w:rsid w:val="00DD2340"/>
    <w:rsid w:val="00DD2D8B"/>
    <w:rsid w:val="00DD2FC9"/>
    <w:rsid w:val="00DD3EEB"/>
    <w:rsid w:val="00DD3F7E"/>
    <w:rsid w:val="00DD4006"/>
    <w:rsid w:val="00DD4785"/>
    <w:rsid w:val="00DD49D5"/>
    <w:rsid w:val="00DD4A02"/>
    <w:rsid w:val="00DD4C8F"/>
    <w:rsid w:val="00DD51A0"/>
    <w:rsid w:val="00DD5DB5"/>
    <w:rsid w:val="00DD6E0F"/>
    <w:rsid w:val="00DD7930"/>
    <w:rsid w:val="00DE0D70"/>
    <w:rsid w:val="00DE102D"/>
    <w:rsid w:val="00DE1E31"/>
    <w:rsid w:val="00DE262F"/>
    <w:rsid w:val="00DE3CC5"/>
    <w:rsid w:val="00DE5144"/>
    <w:rsid w:val="00DE52C2"/>
    <w:rsid w:val="00DE6289"/>
    <w:rsid w:val="00DE6922"/>
    <w:rsid w:val="00DE764E"/>
    <w:rsid w:val="00DE78C3"/>
    <w:rsid w:val="00DE78DD"/>
    <w:rsid w:val="00DE7913"/>
    <w:rsid w:val="00DE7D60"/>
    <w:rsid w:val="00DF093C"/>
    <w:rsid w:val="00DF0CF8"/>
    <w:rsid w:val="00DF118C"/>
    <w:rsid w:val="00DF1CA0"/>
    <w:rsid w:val="00DF1D52"/>
    <w:rsid w:val="00DF2208"/>
    <w:rsid w:val="00DF3B4A"/>
    <w:rsid w:val="00DF3F2F"/>
    <w:rsid w:val="00DF5D09"/>
    <w:rsid w:val="00DF6138"/>
    <w:rsid w:val="00DF6E7B"/>
    <w:rsid w:val="00DF6F7C"/>
    <w:rsid w:val="00DF7490"/>
    <w:rsid w:val="00DF770B"/>
    <w:rsid w:val="00E00AEF"/>
    <w:rsid w:val="00E00F2D"/>
    <w:rsid w:val="00E01045"/>
    <w:rsid w:val="00E01357"/>
    <w:rsid w:val="00E01477"/>
    <w:rsid w:val="00E016DD"/>
    <w:rsid w:val="00E01F29"/>
    <w:rsid w:val="00E0253C"/>
    <w:rsid w:val="00E03292"/>
    <w:rsid w:val="00E03764"/>
    <w:rsid w:val="00E04B60"/>
    <w:rsid w:val="00E04DC5"/>
    <w:rsid w:val="00E051DB"/>
    <w:rsid w:val="00E05742"/>
    <w:rsid w:val="00E06A6E"/>
    <w:rsid w:val="00E104F6"/>
    <w:rsid w:val="00E11124"/>
    <w:rsid w:val="00E114EB"/>
    <w:rsid w:val="00E11628"/>
    <w:rsid w:val="00E11963"/>
    <w:rsid w:val="00E11F5B"/>
    <w:rsid w:val="00E12084"/>
    <w:rsid w:val="00E122F8"/>
    <w:rsid w:val="00E125B0"/>
    <w:rsid w:val="00E1285B"/>
    <w:rsid w:val="00E12D57"/>
    <w:rsid w:val="00E14213"/>
    <w:rsid w:val="00E14753"/>
    <w:rsid w:val="00E14A76"/>
    <w:rsid w:val="00E152B7"/>
    <w:rsid w:val="00E161B5"/>
    <w:rsid w:val="00E16CF1"/>
    <w:rsid w:val="00E201DB"/>
    <w:rsid w:val="00E20CBD"/>
    <w:rsid w:val="00E20CE5"/>
    <w:rsid w:val="00E20DB4"/>
    <w:rsid w:val="00E211FE"/>
    <w:rsid w:val="00E21686"/>
    <w:rsid w:val="00E21F0E"/>
    <w:rsid w:val="00E22BBD"/>
    <w:rsid w:val="00E22CE2"/>
    <w:rsid w:val="00E230FE"/>
    <w:rsid w:val="00E233D1"/>
    <w:rsid w:val="00E23666"/>
    <w:rsid w:val="00E236F3"/>
    <w:rsid w:val="00E23F08"/>
    <w:rsid w:val="00E23FD2"/>
    <w:rsid w:val="00E2456B"/>
    <w:rsid w:val="00E2508A"/>
    <w:rsid w:val="00E2590E"/>
    <w:rsid w:val="00E27061"/>
    <w:rsid w:val="00E304B5"/>
    <w:rsid w:val="00E30E2F"/>
    <w:rsid w:val="00E31A93"/>
    <w:rsid w:val="00E341BA"/>
    <w:rsid w:val="00E341D4"/>
    <w:rsid w:val="00E3568D"/>
    <w:rsid w:val="00E37977"/>
    <w:rsid w:val="00E402DF"/>
    <w:rsid w:val="00E4030E"/>
    <w:rsid w:val="00E41271"/>
    <w:rsid w:val="00E426B2"/>
    <w:rsid w:val="00E42971"/>
    <w:rsid w:val="00E42F27"/>
    <w:rsid w:val="00E4410F"/>
    <w:rsid w:val="00E44B51"/>
    <w:rsid w:val="00E45171"/>
    <w:rsid w:val="00E4634A"/>
    <w:rsid w:val="00E46837"/>
    <w:rsid w:val="00E471A1"/>
    <w:rsid w:val="00E4743D"/>
    <w:rsid w:val="00E47A77"/>
    <w:rsid w:val="00E505A8"/>
    <w:rsid w:val="00E5098B"/>
    <w:rsid w:val="00E50A88"/>
    <w:rsid w:val="00E50FB4"/>
    <w:rsid w:val="00E52AFB"/>
    <w:rsid w:val="00E549DC"/>
    <w:rsid w:val="00E55584"/>
    <w:rsid w:val="00E55E76"/>
    <w:rsid w:val="00E57FBB"/>
    <w:rsid w:val="00E60CA4"/>
    <w:rsid w:val="00E6179E"/>
    <w:rsid w:val="00E6264D"/>
    <w:rsid w:val="00E63EB0"/>
    <w:rsid w:val="00E65E9E"/>
    <w:rsid w:val="00E65F31"/>
    <w:rsid w:val="00E66431"/>
    <w:rsid w:val="00E66827"/>
    <w:rsid w:val="00E678AE"/>
    <w:rsid w:val="00E67F13"/>
    <w:rsid w:val="00E702FE"/>
    <w:rsid w:val="00E71E95"/>
    <w:rsid w:val="00E72223"/>
    <w:rsid w:val="00E72473"/>
    <w:rsid w:val="00E725BC"/>
    <w:rsid w:val="00E737A4"/>
    <w:rsid w:val="00E739FB"/>
    <w:rsid w:val="00E741DE"/>
    <w:rsid w:val="00E74666"/>
    <w:rsid w:val="00E75D89"/>
    <w:rsid w:val="00E77436"/>
    <w:rsid w:val="00E801C8"/>
    <w:rsid w:val="00E805BB"/>
    <w:rsid w:val="00E814C3"/>
    <w:rsid w:val="00E81B9C"/>
    <w:rsid w:val="00E82934"/>
    <w:rsid w:val="00E82CF1"/>
    <w:rsid w:val="00E84032"/>
    <w:rsid w:val="00E847B1"/>
    <w:rsid w:val="00E86CCF"/>
    <w:rsid w:val="00E87C51"/>
    <w:rsid w:val="00E87D75"/>
    <w:rsid w:val="00E87DA0"/>
    <w:rsid w:val="00E901E0"/>
    <w:rsid w:val="00E91572"/>
    <w:rsid w:val="00E9162C"/>
    <w:rsid w:val="00E92019"/>
    <w:rsid w:val="00E92187"/>
    <w:rsid w:val="00E922D4"/>
    <w:rsid w:val="00E923DA"/>
    <w:rsid w:val="00E92ABD"/>
    <w:rsid w:val="00E936D2"/>
    <w:rsid w:val="00E96037"/>
    <w:rsid w:val="00E96AC0"/>
    <w:rsid w:val="00EA17C6"/>
    <w:rsid w:val="00EA2A42"/>
    <w:rsid w:val="00EA3C63"/>
    <w:rsid w:val="00EA6E99"/>
    <w:rsid w:val="00EA7855"/>
    <w:rsid w:val="00EB08EC"/>
    <w:rsid w:val="00EB17F8"/>
    <w:rsid w:val="00EB215A"/>
    <w:rsid w:val="00EB3D9B"/>
    <w:rsid w:val="00EB5119"/>
    <w:rsid w:val="00EB5697"/>
    <w:rsid w:val="00EB60E4"/>
    <w:rsid w:val="00EB7E6D"/>
    <w:rsid w:val="00EB7FD1"/>
    <w:rsid w:val="00EC041D"/>
    <w:rsid w:val="00EC1AC5"/>
    <w:rsid w:val="00EC25E3"/>
    <w:rsid w:val="00EC3092"/>
    <w:rsid w:val="00EC3F48"/>
    <w:rsid w:val="00EC42EE"/>
    <w:rsid w:val="00EC6172"/>
    <w:rsid w:val="00EC656D"/>
    <w:rsid w:val="00EC7ABD"/>
    <w:rsid w:val="00ED149C"/>
    <w:rsid w:val="00ED486D"/>
    <w:rsid w:val="00ED68B8"/>
    <w:rsid w:val="00ED7EFC"/>
    <w:rsid w:val="00EE030E"/>
    <w:rsid w:val="00EE0AE1"/>
    <w:rsid w:val="00EE0DC5"/>
    <w:rsid w:val="00EE0E57"/>
    <w:rsid w:val="00EE1D43"/>
    <w:rsid w:val="00EE2E7E"/>
    <w:rsid w:val="00EE304E"/>
    <w:rsid w:val="00EE4C73"/>
    <w:rsid w:val="00EE4E22"/>
    <w:rsid w:val="00EE5063"/>
    <w:rsid w:val="00EE5CE8"/>
    <w:rsid w:val="00EE6681"/>
    <w:rsid w:val="00EE6778"/>
    <w:rsid w:val="00EE69A9"/>
    <w:rsid w:val="00EE6D6A"/>
    <w:rsid w:val="00EE70AF"/>
    <w:rsid w:val="00EE7FE1"/>
    <w:rsid w:val="00EF0B84"/>
    <w:rsid w:val="00EF0F98"/>
    <w:rsid w:val="00EF1495"/>
    <w:rsid w:val="00EF1601"/>
    <w:rsid w:val="00EF40A4"/>
    <w:rsid w:val="00EF5419"/>
    <w:rsid w:val="00EF687D"/>
    <w:rsid w:val="00EF6A46"/>
    <w:rsid w:val="00EF7033"/>
    <w:rsid w:val="00F0248F"/>
    <w:rsid w:val="00F025F9"/>
    <w:rsid w:val="00F02A90"/>
    <w:rsid w:val="00F056F5"/>
    <w:rsid w:val="00F05E5B"/>
    <w:rsid w:val="00F064B8"/>
    <w:rsid w:val="00F07327"/>
    <w:rsid w:val="00F0738A"/>
    <w:rsid w:val="00F07744"/>
    <w:rsid w:val="00F07C68"/>
    <w:rsid w:val="00F07D0C"/>
    <w:rsid w:val="00F107E7"/>
    <w:rsid w:val="00F1124A"/>
    <w:rsid w:val="00F1252E"/>
    <w:rsid w:val="00F13CC0"/>
    <w:rsid w:val="00F148FC"/>
    <w:rsid w:val="00F14CCB"/>
    <w:rsid w:val="00F14E3B"/>
    <w:rsid w:val="00F16255"/>
    <w:rsid w:val="00F16618"/>
    <w:rsid w:val="00F1750A"/>
    <w:rsid w:val="00F17CB4"/>
    <w:rsid w:val="00F17E64"/>
    <w:rsid w:val="00F2028B"/>
    <w:rsid w:val="00F2288E"/>
    <w:rsid w:val="00F228BA"/>
    <w:rsid w:val="00F22A03"/>
    <w:rsid w:val="00F23CF7"/>
    <w:rsid w:val="00F23DA8"/>
    <w:rsid w:val="00F24812"/>
    <w:rsid w:val="00F25133"/>
    <w:rsid w:val="00F255E7"/>
    <w:rsid w:val="00F25709"/>
    <w:rsid w:val="00F25E31"/>
    <w:rsid w:val="00F26CA9"/>
    <w:rsid w:val="00F27331"/>
    <w:rsid w:val="00F30472"/>
    <w:rsid w:val="00F30D21"/>
    <w:rsid w:val="00F31371"/>
    <w:rsid w:val="00F31ED6"/>
    <w:rsid w:val="00F32115"/>
    <w:rsid w:val="00F327BD"/>
    <w:rsid w:val="00F33726"/>
    <w:rsid w:val="00F34FAB"/>
    <w:rsid w:val="00F352B3"/>
    <w:rsid w:val="00F3E543"/>
    <w:rsid w:val="00F40086"/>
    <w:rsid w:val="00F4364D"/>
    <w:rsid w:val="00F4405B"/>
    <w:rsid w:val="00F44BD9"/>
    <w:rsid w:val="00F451E2"/>
    <w:rsid w:val="00F455E7"/>
    <w:rsid w:val="00F45EE9"/>
    <w:rsid w:val="00F475FD"/>
    <w:rsid w:val="00F4779D"/>
    <w:rsid w:val="00F47884"/>
    <w:rsid w:val="00F509DA"/>
    <w:rsid w:val="00F50A59"/>
    <w:rsid w:val="00F50F30"/>
    <w:rsid w:val="00F51377"/>
    <w:rsid w:val="00F5137D"/>
    <w:rsid w:val="00F51597"/>
    <w:rsid w:val="00F54335"/>
    <w:rsid w:val="00F54F9A"/>
    <w:rsid w:val="00F54FC1"/>
    <w:rsid w:val="00F5535A"/>
    <w:rsid w:val="00F56DA8"/>
    <w:rsid w:val="00F56F03"/>
    <w:rsid w:val="00F5721C"/>
    <w:rsid w:val="00F57357"/>
    <w:rsid w:val="00F57E4F"/>
    <w:rsid w:val="00F607D1"/>
    <w:rsid w:val="00F61A11"/>
    <w:rsid w:val="00F61D22"/>
    <w:rsid w:val="00F62B5C"/>
    <w:rsid w:val="00F63A94"/>
    <w:rsid w:val="00F63BFB"/>
    <w:rsid w:val="00F63EB7"/>
    <w:rsid w:val="00F6549F"/>
    <w:rsid w:val="00F663FA"/>
    <w:rsid w:val="00F67B2D"/>
    <w:rsid w:val="00F67C31"/>
    <w:rsid w:val="00F701E7"/>
    <w:rsid w:val="00F7052F"/>
    <w:rsid w:val="00F706A9"/>
    <w:rsid w:val="00F7103A"/>
    <w:rsid w:val="00F722BB"/>
    <w:rsid w:val="00F72E0A"/>
    <w:rsid w:val="00F72F85"/>
    <w:rsid w:val="00F731B9"/>
    <w:rsid w:val="00F73618"/>
    <w:rsid w:val="00F7453C"/>
    <w:rsid w:val="00F7480A"/>
    <w:rsid w:val="00F754A8"/>
    <w:rsid w:val="00F75D95"/>
    <w:rsid w:val="00F77ED2"/>
    <w:rsid w:val="00F80AB8"/>
    <w:rsid w:val="00F80C41"/>
    <w:rsid w:val="00F80F56"/>
    <w:rsid w:val="00F8154C"/>
    <w:rsid w:val="00F81768"/>
    <w:rsid w:val="00F81E71"/>
    <w:rsid w:val="00F843CE"/>
    <w:rsid w:val="00F8533E"/>
    <w:rsid w:val="00F862C2"/>
    <w:rsid w:val="00F8674C"/>
    <w:rsid w:val="00F8675B"/>
    <w:rsid w:val="00F870F9"/>
    <w:rsid w:val="00F8728C"/>
    <w:rsid w:val="00F87D23"/>
    <w:rsid w:val="00F905D1"/>
    <w:rsid w:val="00F91E0B"/>
    <w:rsid w:val="00F927E8"/>
    <w:rsid w:val="00F936D3"/>
    <w:rsid w:val="00F94256"/>
    <w:rsid w:val="00F956FD"/>
    <w:rsid w:val="00F96A82"/>
    <w:rsid w:val="00F97D0F"/>
    <w:rsid w:val="00FA03CE"/>
    <w:rsid w:val="00FA0729"/>
    <w:rsid w:val="00FA080D"/>
    <w:rsid w:val="00FA226D"/>
    <w:rsid w:val="00FA2570"/>
    <w:rsid w:val="00FA2E2B"/>
    <w:rsid w:val="00FA3F93"/>
    <w:rsid w:val="00FA4486"/>
    <w:rsid w:val="00FA4BA4"/>
    <w:rsid w:val="00FA560E"/>
    <w:rsid w:val="00FA5F86"/>
    <w:rsid w:val="00FA7500"/>
    <w:rsid w:val="00FA78FF"/>
    <w:rsid w:val="00FA7D4F"/>
    <w:rsid w:val="00FB0FF8"/>
    <w:rsid w:val="00FB1266"/>
    <w:rsid w:val="00FB1C78"/>
    <w:rsid w:val="00FB4D88"/>
    <w:rsid w:val="00FB5B6B"/>
    <w:rsid w:val="00FB6219"/>
    <w:rsid w:val="00FB6EEC"/>
    <w:rsid w:val="00FC0ABB"/>
    <w:rsid w:val="00FC18E4"/>
    <w:rsid w:val="00FC1D3D"/>
    <w:rsid w:val="00FC3546"/>
    <w:rsid w:val="00FC3C57"/>
    <w:rsid w:val="00FC420C"/>
    <w:rsid w:val="00FC4C2A"/>
    <w:rsid w:val="00FC4C31"/>
    <w:rsid w:val="00FC7605"/>
    <w:rsid w:val="00FD00E8"/>
    <w:rsid w:val="00FD0EC9"/>
    <w:rsid w:val="00FD101E"/>
    <w:rsid w:val="00FD1C9A"/>
    <w:rsid w:val="00FD208D"/>
    <w:rsid w:val="00FD2FBB"/>
    <w:rsid w:val="00FD2FCF"/>
    <w:rsid w:val="00FD3973"/>
    <w:rsid w:val="00FD5DA1"/>
    <w:rsid w:val="00FD61F8"/>
    <w:rsid w:val="00FD62C0"/>
    <w:rsid w:val="00FD630A"/>
    <w:rsid w:val="00FD73D5"/>
    <w:rsid w:val="00FE1E0B"/>
    <w:rsid w:val="00FE34A5"/>
    <w:rsid w:val="00FE3566"/>
    <w:rsid w:val="00FE51CB"/>
    <w:rsid w:val="00FE5918"/>
    <w:rsid w:val="00FE6C51"/>
    <w:rsid w:val="00FE78BC"/>
    <w:rsid w:val="00FF26A5"/>
    <w:rsid w:val="00FF2C7C"/>
    <w:rsid w:val="00FF3188"/>
    <w:rsid w:val="00FF3B32"/>
    <w:rsid w:val="00FF4353"/>
    <w:rsid w:val="00FF4F91"/>
    <w:rsid w:val="00FF594D"/>
    <w:rsid w:val="00FF6FBE"/>
    <w:rsid w:val="00FF7B6C"/>
    <w:rsid w:val="011275C8"/>
    <w:rsid w:val="0152C967"/>
    <w:rsid w:val="0153DD17"/>
    <w:rsid w:val="018127AD"/>
    <w:rsid w:val="0225E446"/>
    <w:rsid w:val="031659DA"/>
    <w:rsid w:val="054B5507"/>
    <w:rsid w:val="070DF3EE"/>
    <w:rsid w:val="07D5CC89"/>
    <w:rsid w:val="084CE93F"/>
    <w:rsid w:val="08824BFE"/>
    <w:rsid w:val="08E63530"/>
    <w:rsid w:val="09126591"/>
    <w:rsid w:val="0B03DAD8"/>
    <w:rsid w:val="0BDAB73C"/>
    <w:rsid w:val="0BF37E98"/>
    <w:rsid w:val="0C7B4168"/>
    <w:rsid w:val="0DE62AEB"/>
    <w:rsid w:val="0EFDC80E"/>
    <w:rsid w:val="0FABF2AA"/>
    <w:rsid w:val="0FCE4884"/>
    <w:rsid w:val="0FF740AA"/>
    <w:rsid w:val="11161729"/>
    <w:rsid w:val="116A1134"/>
    <w:rsid w:val="118AB45E"/>
    <w:rsid w:val="13F0667C"/>
    <w:rsid w:val="148C0F11"/>
    <w:rsid w:val="15E4E197"/>
    <w:rsid w:val="1639C5BD"/>
    <w:rsid w:val="166D0ACF"/>
    <w:rsid w:val="1687F1BF"/>
    <w:rsid w:val="1745FBA3"/>
    <w:rsid w:val="17573031"/>
    <w:rsid w:val="17F1C2C1"/>
    <w:rsid w:val="1878CC29"/>
    <w:rsid w:val="199E9EB8"/>
    <w:rsid w:val="19AD15E2"/>
    <w:rsid w:val="1A7D04ED"/>
    <w:rsid w:val="1A8C251D"/>
    <w:rsid w:val="1BC7370F"/>
    <w:rsid w:val="1C3973D5"/>
    <w:rsid w:val="1CF11F5F"/>
    <w:rsid w:val="1D018476"/>
    <w:rsid w:val="1DF1C13F"/>
    <w:rsid w:val="1E434CD7"/>
    <w:rsid w:val="1E65799E"/>
    <w:rsid w:val="2094F3AC"/>
    <w:rsid w:val="20AE8755"/>
    <w:rsid w:val="20F672D0"/>
    <w:rsid w:val="2130B178"/>
    <w:rsid w:val="21598BB0"/>
    <w:rsid w:val="21D398FF"/>
    <w:rsid w:val="222128F4"/>
    <w:rsid w:val="23245A82"/>
    <w:rsid w:val="24199B62"/>
    <w:rsid w:val="24C4B024"/>
    <w:rsid w:val="24CFC5B1"/>
    <w:rsid w:val="250D928C"/>
    <w:rsid w:val="265B1D29"/>
    <w:rsid w:val="266B9612"/>
    <w:rsid w:val="296F383A"/>
    <w:rsid w:val="29945110"/>
    <w:rsid w:val="299C77BE"/>
    <w:rsid w:val="29EB3C34"/>
    <w:rsid w:val="2A1C47AB"/>
    <w:rsid w:val="2A83E287"/>
    <w:rsid w:val="2AA13275"/>
    <w:rsid w:val="2B347D89"/>
    <w:rsid w:val="2B58E1FA"/>
    <w:rsid w:val="2BC23621"/>
    <w:rsid w:val="2C1B0CF9"/>
    <w:rsid w:val="2C4138F6"/>
    <w:rsid w:val="2CE6AEBE"/>
    <w:rsid w:val="2D16DE06"/>
    <w:rsid w:val="2D3A24D7"/>
    <w:rsid w:val="2DCABB5E"/>
    <w:rsid w:val="2F1CE921"/>
    <w:rsid w:val="2F7DFB09"/>
    <w:rsid w:val="2F8F22A9"/>
    <w:rsid w:val="30586B3D"/>
    <w:rsid w:val="31160EC1"/>
    <w:rsid w:val="31B25226"/>
    <w:rsid w:val="32BFD7A5"/>
    <w:rsid w:val="338E6AE0"/>
    <w:rsid w:val="33F3D557"/>
    <w:rsid w:val="34316E11"/>
    <w:rsid w:val="34702F8D"/>
    <w:rsid w:val="37FF4833"/>
    <w:rsid w:val="38501B90"/>
    <w:rsid w:val="38625275"/>
    <w:rsid w:val="386840E6"/>
    <w:rsid w:val="38CF3405"/>
    <w:rsid w:val="39F1CAA4"/>
    <w:rsid w:val="3A836B7E"/>
    <w:rsid w:val="3C6C0E9B"/>
    <w:rsid w:val="3C6D9270"/>
    <w:rsid w:val="3CAD2C8A"/>
    <w:rsid w:val="3CB1A283"/>
    <w:rsid w:val="3DBA815A"/>
    <w:rsid w:val="3E1AE54C"/>
    <w:rsid w:val="3E81F446"/>
    <w:rsid w:val="3F68621A"/>
    <w:rsid w:val="410336B8"/>
    <w:rsid w:val="4104347E"/>
    <w:rsid w:val="41AEABB5"/>
    <w:rsid w:val="42371602"/>
    <w:rsid w:val="425A2235"/>
    <w:rsid w:val="4267D5C7"/>
    <w:rsid w:val="452ACA12"/>
    <w:rsid w:val="45739E4F"/>
    <w:rsid w:val="46264087"/>
    <w:rsid w:val="47672D40"/>
    <w:rsid w:val="4849A764"/>
    <w:rsid w:val="49076299"/>
    <w:rsid w:val="49A133A5"/>
    <w:rsid w:val="4A010017"/>
    <w:rsid w:val="4A11262B"/>
    <w:rsid w:val="4A59D031"/>
    <w:rsid w:val="4A965904"/>
    <w:rsid w:val="4AEFD35F"/>
    <w:rsid w:val="4B4908EC"/>
    <w:rsid w:val="4B4F2B91"/>
    <w:rsid w:val="4B50B4D9"/>
    <w:rsid w:val="4B5D05C4"/>
    <w:rsid w:val="4CCB5AD1"/>
    <w:rsid w:val="4D65740D"/>
    <w:rsid w:val="4DA83555"/>
    <w:rsid w:val="4DF4BF94"/>
    <w:rsid w:val="4E352DAE"/>
    <w:rsid w:val="4ED3238C"/>
    <w:rsid w:val="4FC34482"/>
    <w:rsid w:val="503194E0"/>
    <w:rsid w:val="516075A9"/>
    <w:rsid w:val="52A8A3FA"/>
    <w:rsid w:val="52B5427D"/>
    <w:rsid w:val="52E9AE32"/>
    <w:rsid w:val="53459DAF"/>
    <w:rsid w:val="5388CE36"/>
    <w:rsid w:val="5461F7A3"/>
    <w:rsid w:val="548AE631"/>
    <w:rsid w:val="5496B5A5"/>
    <w:rsid w:val="54DAD57C"/>
    <w:rsid w:val="55289B87"/>
    <w:rsid w:val="56270CAB"/>
    <w:rsid w:val="5687A73E"/>
    <w:rsid w:val="57AFDEF1"/>
    <w:rsid w:val="57E6C7DE"/>
    <w:rsid w:val="593BEFAF"/>
    <w:rsid w:val="598A126A"/>
    <w:rsid w:val="5A3CD3D8"/>
    <w:rsid w:val="5B56AD13"/>
    <w:rsid w:val="5C6FB250"/>
    <w:rsid w:val="5D2C6CA8"/>
    <w:rsid w:val="5DC002DE"/>
    <w:rsid w:val="5DFD01B2"/>
    <w:rsid w:val="5E0C96CE"/>
    <w:rsid w:val="5E18F733"/>
    <w:rsid w:val="5E85B42D"/>
    <w:rsid w:val="5F044932"/>
    <w:rsid w:val="5FF2E496"/>
    <w:rsid w:val="6008F584"/>
    <w:rsid w:val="601F8FE7"/>
    <w:rsid w:val="602D3C32"/>
    <w:rsid w:val="6247F17A"/>
    <w:rsid w:val="62E9A9E4"/>
    <w:rsid w:val="62EC6756"/>
    <w:rsid w:val="63680F5E"/>
    <w:rsid w:val="63C7DD0A"/>
    <w:rsid w:val="6410BA77"/>
    <w:rsid w:val="64D63F43"/>
    <w:rsid w:val="65AAFBFD"/>
    <w:rsid w:val="66976EC9"/>
    <w:rsid w:val="685C9B40"/>
    <w:rsid w:val="686DE692"/>
    <w:rsid w:val="6929D5AE"/>
    <w:rsid w:val="69545D8E"/>
    <w:rsid w:val="69B358B9"/>
    <w:rsid w:val="6A3001F3"/>
    <w:rsid w:val="6AA59D93"/>
    <w:rsid w:val="6AB4842E"/>
    <w:rsid w:val="6AC87984"/>
    <w:rsid w:val="6B5AAE70"/>
    <w:rsid w:val="6C9AA2CE"/>
    <w:rsid w:val="6CAFF832"/>
    <w:rsid w:val="6E47AEFC"/>
    <w:rsid w:val="6E8B384D"/>
    <w:rsid w:val="6F02420F"/>
    <w:rsid w:val="718323DF"/>
    <w:rsid w:val="71ADE1BC"/>
    <w:rsid w:val="7281CE88"/>
    <w:rsid w:val="7587E575"/>
    <w:rsid w:val="76AA627F"/>
    <w:rsid w:val="76B57FDE"/>
    <w:rsid w:val="76CFB2F3"/>
    <w:rsid w:val="76E7A4DC"/>
    <w:rsid w:val="77E73C2F"/>
    <w:rsid w:val="78185223"/>
    <w:rsid w:val="7871BC6D"/>
    <w:rsid w:val="78910099"/>
    <w:rsid w:val="7894A258"/>
    <w:rsid w:val="796C0B28"/>
    <w:rsid w:val="7A02BE21"/>
    <w:rsid w:val="7A27967C"/>
    <w:rsid w:val="7A4B06CD"/>
    <w:rsid w:val="7B3B6ECB"/>
    <w:rsid w:val="7B61D25D"/>
    <w:rsid w:val="7B99562E"/>
    <w:rsid w:val="7D430E17"/>
    <w:rsid w:val="7DB2F7CE"/>
    <w:rsid w:val="7DB3CEA1"/>
    <w:rsid w:val="7E0ABE49"/>
    <w:rsid w:val="7FB1FB7C"/>
    <w:rsid w:val="7FB80CB5"/>
    <w:rsid w:val="7FD2122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102577"/>
  <w15:docId w15:val="{130BC66B-D0CE-44D8-8539-3B4065214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00" w:beforeAutospacing="1" w:after="100" w:afterAutospacing="1"/>
    </w:pPr>
    <w:rPr>
      <w:rFonts w:ascii="Calibri" w:hAnsi="Calibri"/>
      <w:sz w:val="23"/>
    </w:rPr>
  </w:style>
  <w:style w:type="paragraph" w:styleId="Heading1">
    <w:name w:val="heading 1"/>
    <w:next w:val="Normal"/>
    <w:link w:val="Heading1Char"/>
    <w:uiPriority w:val="9"/>
    <w:qFormat/>
    <w:rsid w:val="00C8556E"/>
    <w:pPr>
      <w:keepNext/>
      <w:keepLines/>
      <w:numPr>
        <w:numId w:val="2"/>
      </w:numPr>
      <w:spacing w:before="480" w:after="240"/>
      <w:outlineLvl w:val="0"/>
    </w:pPr>
    <w:rPr>
      <w:rFonts w:asciiTheme="majorHAnsi" w:eastAsiaTheme="majorEastAsia" w:hAnsiTheme="majorHAnsi" w:cstheme="majorBidi"/>
      <w:b/>
      <w:bCs/>
      <w:color w:val="0063A1"/>
      <w:sz w:val="36"/>
      <w:szCs w:val="28"/>
    </w:rPr>
  </w:style>
  <w:style w:type="paragraph" w:styleId="Heading2">
    <w:name w:val="heading 2"/>
    <w:basedOn w:val="Heading1"/>
    <w:next w:val="Normal"/>
    <w:link w:val="Heading2Char"/>
    <w:uiPriority w:val="9"/>
    <w:unhideWhenUsed/>
    <w:qFormat/>
    <w:pPr>
      <w:numPr>
        <w:ilvl w:val="1"/>
      </w:numPr>
      <w:spacing w:before="240" w:after="120"/>
      <w:outlineLvl w:val="1"/>
    </w:pPr>
    <w:rPr>
      <w:bCs w:val="0"/>
      <w:color w:val="auto"/>
      <w:sz w:val="26"/>
    </w:rPr>
  </w:style>
  <w:style w:type="paragraph" w:styleId="Heading3">
    <w:name w:val="heading 3"/>
    <w:basedOn w:val="Heading2"/>
    <w:next w:val="Normal"/>
    <w:link w:val="Heading3Char"/>
    <w:uiPriority w:val="9"/>
    <w:unhideWhenUsed/>
    <w:qFormat/>
    <w:pPr>
      <w:numPr>
        <w:ilvl w:val="2"/>
      </w:numPr>
      <w:spacing w:before="200"/>
      <w:outlineLvl w:val="2"/>
    </w:pPr>
    <w:rPr>
      <w:bCs/>
      <w:i/>
      <w:sz w:val="24"/>
    </w:rPr>
  </w:style>
  <w:style w:type="paragraph" w:styleId="Heading4">
    <w:name w:val="heading 4"/>
    <w:basedOn w:val="Normal"/>
    <w:next w:val="Normal"/>
    <w:link w:val="Heading4Char"/>
    <w:uiPriority w:val="9"/>
    <w:unhideWhenUsed/>
    <w:qFormat/>
    <w:pPr>
      <w:keepNext/>
      <w:keepLines/>
      <w:numPr>
        <w:ilvl w:val="3"/>
        <w:numId w:val="2"/>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Pr>
      <w:rFonts w:ascii="Lucida Grande" w:hAnsi="Lucida Grande" w:cs="Lucida Grande"/>
      <w:sz w:val="18"/>
      <w:szCs w:val="18"/>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ascii="Calibri" w:hAnsi="Calibri"/>
      <w:sz w:val="22"/>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ascii="Calibri" w:hAnsi="Calibri"/>
      <w:sz w:val="22"/>
    </w:rPr>
  </w:style>
  <w:style w:type="character" w:styleId="PageNumber">
    <w:name w:val="page number"/>
    <w:basedOn w:val="DefaultParagraphFont"/>
    <w:uiPriority w:val="99"/>
    <w:semiHidden/>
    <w:unhideWhenUsed/>
  </w:style>
  <w:style w:type="table" w:customStyle="1" w:styleId="LightShading-Accent11">
    <w:name w:val="Light Shading - Accent 11"/>
    <w:basedOn w:val="TableNormal"/>
    <w:uiPriority w:val="60"/>
    <w:rPr>
      <w:color w:val="2F5496" w:themeColor="accent1" w:themeShade="BF"/>
      <w:sz w:val="22"/>
      <w:szCs w:val="22"/>
      <w:lang w:eastAsia="zh-TW"/>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customStyle="1" w:styleId="Default">
    <w:name w:val="Default"/>
    <w:pPr>
      <w:autoSpaceDE w:val="0"/>
      <w:autoSpaceDN w:val="0"/>
      <w:adjustRightInd w:val="0"/>
    </w:pPr>
    <w:rPr>
      <w:rFonts w:ascii="Calibri" w:hAnsi="Calibri" w:cs="Calibri"/>
      <w:color w:val="000000"/>
      <w:sz w:val="23"/>
    </w:rPr>
  </w:style>
  <w:style w:type="paragraph" w:styleId="NoSpacing">
    <w:name w:val="No Spacing"/>
    <w:uiPriority w:val="1"/>
    <w:qFormat/>
    <w:rPr>
      <w:rFonts w:ascii="Calibri" w:eastAsiaTheme="minorHAnsi" w:hAnsi="Calibri"/>
      <w:sz w:val="23"/>
      <w:szCs w:val="22"/>
      <w:lang w:val="en-CA"/>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rPr>
      <w:rFonts w:eastAsiaTheme="minorHAns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Pr>
      <w:vertAlign w:val="superscript"/>
    </w:rPr>
  </w:style>
  <w:style w:type="paragraph" w:customStyle="1" w:styleId="Pa4">
    <w:name w:val="Pa4"/>
    <w:basedOn w:val="Normal"/>
    <w:next w:val="Normal"/>
    <w:uiPriority w:val="99"/>
    <w:pPr>
      <w:autoSpaceDE w:val="0"/>
      <w:autoSpaceDN w:val="0"/>
      <w:adjustRightInd w:val="0"/>
      <w:spacing w:line="241" w:lineRule="atLeast"/>
    </w:pPr>
    <w:rPr>
      <w:rFonts w:ascii="VistaSansLight" w:eastAsia="Cambria" w:hAnsi="VistaSansLight" w:cs="Times New Roman"/>
    </w:rPr>
  </w:style>
  <w:style w:type="character" w:customStyle="1" w:styleId="A5">
    <w:name w:val="A5"/>
    <w:uiPriority w:val="99"/>
    <w:rPr>
      <w:rFonts w:cs="VistaSansLight"/>
      <w:color w:val="000000"/>
      <w:sz w:val="20"/>
      <w:szCs w:val="20"/>
    </w:rPr>
  </w:style>
  <w:style w:type="paragraph" w:customStyle="1" w:styleId="BasicParagraph">
    <w:name w:val="[Basic Paragraph]"/>
    <w:basedOn w:val="Normal"/>
    <w:uiPriority w:val="99"/>
    <w:pPr>
      <w:widowControl w:val="0"/>
      <w:autoSpaceDE w:val="0"/>
      <w:autoSpaceDN w:val="0"/>
      <w:adjustRightInd w:val="0"/>
      <w:spacing w:line="288" w:lineRule="auto"/>
      <w:textAlignment w:val="center"/>
    </w:pPr>
    <w:rPr>
      <w:rFonts w:ascii="Times-Roman" w:eastAsia="Cambria" w:hAnsi="Times-Roman" w:cs="Times-Roman"/>
      <w:color w:val="000000"/>
    </w:rPr>
  </w:style>
  <w:style w:type="character" w:customStyle="1" w:styleId="Heading1Char">
    <w:name w:val="Heading 1 Char"/>
    <w:basedOn w:val="DefaultParagraphFont"/>
    <w:link w:val="Heading1"/>
    <w:uiPriority w:val="9"/>
    <w:rsid w:val="00C8556E"/>
    <w:rPr>
      <w:rFonts w:asciiTheme="majorHAnsi" w:eastAsiaTheme="majorEastAsia" w:hAnsiTheme="majorHAnsi" w:cstheme="majorBidi"/>
      <w:b/>
      <w:bCs/>
      <w:color w:val="0063A1"/>
      <w:sz w:val="36"/>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sz w:val="26"/>
      <w:szCs w:val="28"/>
    </w:rPr>
  </w:style>
  <w:style w:type="paragraph" w:styleId="TOCHeading">
    <w:name w:val="TOC Heading"/>
    <w:basedOn w:val="Heading1"/>
    <w:next w:val="Normal"/>
    <w:uiPriority w:val="39"/>
    <w:unhideWhenUsed/>
    <w:qFormat/>
    <w:pPr>
      <w:numPr>
        <w:numId w:val="0"/>
      </w:numPr>
      <w:outlineLvl w:val="9"/>
    </w:pPr>
    <w:rPr>
      <w:lang w:eastAsia="ja-JP"/>
    </w:rPr>
  </w:style>
  <w:style w:type="paragraph" w:styleId="TOC1">
    <w:name w:val="toc 1"/>
    <w:basedOn w:val="Normal"/>
    <w:next w:val="Normal"/>
    <w:autoRedefine/>
    <w:uiPriority w:val="39"/>
    <w:unhideWhenUsed/>
    <w:qFormat/>
    <w:pPr>
      <w:tabs>
        <w:tab w:val="left" w:pos="461"/>
        <w:tab w:val="right" w:leader="dot" w:pos="9350"/>
      </w:tabs>
      <w:spacing w:before="120" w:beforeAutospacing="0" w:after="0" w:afterAutospacing="0"/>
    </w:pPr>
  </w:style>
  <w:style w:type="paragraph" w:styleId="TOC2">
    <w:name w:val="toc 2"/>
    <w:basedOn w:val="Normal"/>
    <w:next w:val="Normal"/>
    <w:autoRedefine/>
    <w:uiPriority w:val="39"/>
    <w:unhideWhenUsed/>
    <w:qFormat/>
    <w:rsid w:val="008F5FAF"/>
    <w:pPr>
      <w:spacing w:before="60" w:beforeAutospacing="0" w:after="0" w:afterAutospacing="0"/>
      <w:ind w:left="244"/>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alibri" w:hAnsi="Calibri"/>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alibri" w:hAnsi="Calibri"/>
      <w:b/>
      <w:bCs/>
      <w:sz w:val="20"/>
      <w:szCs w:val="20"/>
    </w:rPr>
  </w:style>
  <w:style w:type="paragraph" w:styleId="Revision">
    <w:name w:val="Revision"/>
    <w:hidden/>
    <w:uiPriority w:val="99"/>
    <w:semiHidden/>
    <w:rPr>
      <w:rFonts w:ascii="Calibri" w:hAnsi="Calibri"/>
      <w:sz w:val="22"/>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3Char">
    <w:name w:val="Heading 3 Char"/>
    <w:basedOn w:val="DefaultParagraphFont"/>
    <w:link w:val="Heading3"/>
    <w:uiPriority w:val="9"/>
    <w:rPr>
      <w:rFonts w:asciiTheme="majorHAnsi" w:eastAsiaTheme="majorEastAsia" w:hAnsiTheme="majorHAnsi" w:cstheme="majorBidi"/>
      <w:b/>
      <w:bCs/>
      <w:i/>
      <w:szCs w:val="28"/>
    </w:rPr>
  </w:style>
  <w:style w:type="numbering" w:customStyle="1" w:styleId="Headings">
    <w:name w:val="Headings"/>
    <w:uiPriority w:val="99"/>
    <w:pPr>
      <w:numPr>
        <w:numId w:val="1"/>
      </w:numPr>
    </w:pPr>
  </w:style>
  <w:style w:type="paragraph" w:styleId="ListParagraph">
    <w:name w:val="List Paragraph"/>
    <w:basedOn w:val="Normal"/>
    <w:uiPriority w:val="34"/>
    <w:qFormat/>
    <w:pPr>
      <w:spacing w:before="0" w:beforeAutospacing="0" w:after="0" w:afterAutospacing="0"/>
      <w:ind w:left="720"/>
    </w:p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472C4" w:themeColor="accent1"/>
      <w:sz w:val="23"/>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F3763" w:themeColor="accent1" w:themeShade="7F"/>
      <w:sz w:val="23"/>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F3763" w:themeColor="accent1" w:themeShade="7F"/>
      <w:sz w:val="23"/>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sz w:val="23"/>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paragraph" w:customStyle="1" w:styleId="CCEMCLists">
    <w:name w:val="CCEMC Lists"/>
    <w:pPr>
      <w:spacing w:after="60"/>
    </w:pPr>
    <w:rPr>
      <w:rFonts w:ascii="Calibri" w:hAnsi="Calibri"/>
      <w:sz w:val="23"/>
    </w:rPr>
  </w:style>
  <w:style w:type="paragraph" w:styleId="TOC3">
    <w:name w:val="toc 3"/>
    <w:basedOn w:val="Normal"/>
    <w:next w:val="Normal"/>
    <w:autoRedefine/>
    <w:uiPriority w:val="39"/>
    <w:unhideWhenUsed/>
    <w:qFormat/>
    <w:pPr>
      <w:spacing w:before="120" w:beforeAutospacing="0" w:after="0" w:afterAutospacing="0"/>
      <w:ind w:left="461"/>
    </w:pPr>
  </w:style>
  <w:style w:type="paragraph" w:styleId="TOC4">
    <w:name w:val="toc 4"/>
    <w:basedOn w:val="Normal"/>
    <w:next w:val="Normal"/>
    <w:autoRedefine/>
    <w:uiPriority w:val="39"/>
    <w:semiHidden/>
    <w:unhideWhenUsed/>
    <w:pPr>
      <w:spacing w:before="120" w:beforeAutospacing="0" w:after="0" w:afterAutospacing="0"/>
      <w:ind w:left="691"/>
    </w:pPr>
  </w:style>
  <w:style w:type="paragraph" w:customStyle="1" w:styleId="HeadingAppendix">
    <w:name w:val="Heading (Appendix)"/>
    <w:basedOn w:val="Heading1"/>
    <w:next w:val="Normal"/>
    <w:qFormat/>
    <w:pPr>
      <w:pageBreakBefore/>
      <w:numPr>
        <w:numId w:val="0"/>
      </w:numPr>
    </w:pPr>
  </w:style>
  <w:style w:type="paragraph" w:styleId="NormalWeb">
    <w:name w:val="Normal (Web)"/>
    <w:basedOn w:val="Normal"/>
    <w:uiPriority w:val="99"/>
    <w:semiHidden/>
    <w:unhideWhenUsed/>
    <w:rPr>
      <w:rFonts w:ascii="Times New Roman" w:hAnsi="Times New Roman" w:cs="Times New Roman"/>
      <w:sz w:val="24"/>
    </w:rPr>
  </w:style>
  <w:style w:type="paragraph" w:customStyle="1" w:styleId="HelloWorld">
    <w:name w:val="Hello World"/>
    <w:basedOn w:val="NoSpacing"/>
    <w:next w:val="Normal"/>
    <w:pPr>
      <w:ind w:left="720" w:right="720"/>
    </w:pPr>
  </w:style>
  <w:style w:type="paragraph" w:styleId="Caption">
    <w:name w:val="caption"/>
    <w:basedOn w:val="NoSpacing"/>
    <w:next w:val="Normal"/>
    <w:uiPriority w:val="35"/>
    <w:unhideWhenUsed/>
    <w:qFormat/>
    <w:pPr>
      <w:ind w:left="720" w:right="720"/>
    </w:pPr>
    <w:rPr>
      <w:b/>
      <w:bCs/>
      <w:sz w:val="20"/>
      <w:szCs w:val="18"/>
    </w:rPr>
  </w:style>
  <w:style w:type="paragraph" w:customStyle="1" w:styleId="Listlevel1">
    <w:name w:val="List (level 1)"/>
    <w:basedOn w:val="Normal"/>
    <w:qFormat/>
    <w:pPr>
      <w:numPr>
        <w:numId w:val="3"/>
      </w:numPr>
      <w:spacing w:before="60" w:beforeAutospacing="0" w:after="0" w:afterAutospacing="0"/>
    </w:pPr>
  </w:style>
  <w:style w:type="paragraph" w:customStyle="1" w:styleId="Listlevel2">
    <w:name w:val="List (level 2)"/>
    <w:basedOn w:val="Normal"/>
    <w:qFormat/>
    <w:pPr>
      <w:numPr>
        <w:ilvl w:val="1"/>
        <w:numId w:val="3"/>
      </w:numPr>
      <w:spacing w:before="0" w:beforeAutospacing="0" w:after="0" w:afterAutospacing="0"/>
    </w:pPr>
  </w:style>
  <w:style w:type="paragraph" w:customStyle="1" w:styleId="Listlevel3">
    <w:name w:val="List (level 3)"/>
    <w:basedOn w:val="Normal"/>
    <w:qFormat/>
    <w:pPr>
      <w:numPr>
        <w:ilvl w:val="2"/>
        <w:numId w:val="3"/>
      </w:numPr>
      <w:spacing w:before="0" w:beforeAutospacing="0" w:after="0" w:afterAutospacing="0"/>
    </w:pPr>
  </w:style>
  <w:style w:type="paragraph" w:styleId="FootnoteText">
    <w:name w:val="footnote text"/>
    <w:basedOn w:val="Normal"/>
    <w:link w:val="FootnoteTextChar"/>
    <w:uiPriority w:val="99"/>
    <w:semiHidden/>
    <w:unhideWhenUsed/>
    <w:pPr>
      <w:spacing w:before="0" w:after="0"/>
    </w:pPr>
    <w:rPr>
      <w:sz w:val="20"/>
      <w:szCs w:val="20"/>
    </w:rPr>
  </w:style>
  <w:style w:type="character" w:customStyle="1" w:styleId="FootnoteTextChar">
    <w:name w:val="Footnote Text Char"/>
    <w:basedOn w:val="DefaultParagraphFont"/>
    <w:link w:val="FootnoteText"/>
    <w:uiPriority w:val="99"/>
    <w:semiHidden/>
    <w:rPr>
      <w:rFonts w:ascii="Calibri" w:hAnsi="Calibri"/>
      <w:sz w:val="20"/>
      <w:szCs w:val="20"/>
    </w:rPr>
  </w:style>
  <w:style w:type="character" w:customStyle="1" w:styleId="DocID">
    <w:name w:val="DocID"/>
    <w:basedOn w:val="DefaultParagraphFont"/>
    <w:rPr>
      <w:rFonts w:ascii="Arial" w:hAnsi="Arial" w:cs="Arial"/>
      <w:b w:val="0"/>
      <w:i w:val="0"/>
      <w:caps w:val="0"/>
      <w:vanish w:val="0"/>
      <w:color w:val="000000"/>
      <w:sz w:val="14"/>
      <w:szCs w:val="24"/>
      <w:u w:val="none"/>
      <w:lang w:val="en-US"/>
    </w:rPr>
  </w:style>
  <w:style w:type="paragraph" w:customStyle="1" w:styleId="Bulletlevel1">
    <w:name w:val="Bullet (level 1)"/>
    <w:qFormat/>
    <w:pPr>
      <w:numPr>
        <w:numId w:val="5"/>
      </w:numPr>
      <w:spacing w:before="60"/>
    </w:pPr>
    <w:rPr>
      <w:rFonts w:ascii="Calibri" w:hAnsi="Calibri"/>
      <w:sz w:val="23"/>
    </w:rPr>
  </w:style>
  <w:style w:type="table" w:customStyle="1" w:styleId="MediumShading1-Accent11">
    <w:name w:val="Medium Shading 1 - Accent 11"/>
    <w:basedOn w:val="TableNormal"/>
    <w:uiPriority w:val="63"/>
    <w:rPr>
      <w:rFonts w:eastAsiaTheme="minorHAnsi"/>
      <w:sz w:val="22"/>
      <w:szCs w:val="22"/>
      <w:lang w:val="en-C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customStyle="1" w:styleId="MediumShading11">
    <w:name w:val="Medium Shading 11"/>
    <w:basedOn w:val="TableNormal"/>
    <w:uiPriority w:val="63"/>
    <w:rsid w:val="00945802"/>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spacing w:before="0" w:after="0" w:line="240" w:lineRule="auto"/>
      </w:pPr>
      <w:rPr>
        <w:b/>
        <w:bCs/>
        <w:color w:val="FFFFFF" w:themeColor="background1"/>
      </w:rPr>
      <w:tblPr/>
      <w:tcPr>
        <w:shd w:val="clear" w:color="auto" w:fill="FFB835"/>
      </w:tcPr>
    </w:tblStylePr>
    <w:tblStylePr w:type="lastRow">
      <w:pPr>
        <w:spacing w:before="0" w:after="0" w:line="240" w:lineRule="auto"/>
      </w:pPr>
      <w:rPr>
        <w:b/>
        <w:bCs/>
      </w:rPr>
    </w:tblStylePr>
    <w:tblStylePr w:type="firstCol">
      <w:rPr>
        <w:b/>
        <w:bCs/>
      </w:rPr>
    </w:tblStylePr>
    <w:tblStylePr w:type="lastCol">
      <w:rPr>
        <w:b/>
        <w:bCs/>
      </w:rPr>
    </w:tblStylePr>
    <w:tblStylePr w:type="band2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band1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D9D9D9" w:themeFill="background1" w:themeFillShade="D9"/>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character" w:styleId="Strong">
    <w:name w:val="Strong"/>
    <w:basedOn w:val="DefaultParagraphFont"/>
    <w:uiPriority w:val="22"/>
    <w:qFormat/>
    <w:rPr>
      <w:b/>
      <w:bCs/>
    </w:rPr>
  </w:style>
  <w:style w:type="paragraph" w:styleId="PlainText">
    <w:name w:val="Plain Text"/>
    <w:basedOn w:val="Normal"/>
    <w:link w:val="PlainTextChar"/>
    <w:uiPriority w:val="99"/>
    <w:unhideWhenUsed/>
    <w:pPr>
      <w:spacing w:before="0" w:beforeAutospacing="0" w:after="0" w:afterAutospacing="0"/>
    </w:pPr>
    <w:rPr>
      <w:rFonts w:ascii="Consolas" w:eastAsiaTheme="minorHAnsi" w:hAnsi="Consolas"/>
      <w:sz w:val="21"/>
      <w:szCs w:val="21"/>
    </w:rPr>
  </w:style>
  <w:style w:type="character" w:customStyle="1" w:styleId="PlainTextChar">
    <w:name w:val="Plain Text Char"/>
    <w:basedOn w:val="DefaultParagraphFont"/>
    <w:link w:val="PlainText"/>
    <w:uiPriority w:val="99"/>
    <w:rPr>
      <w:rFonts w:ascii="Consolas" w:eastAsiaTheme="minorHAnsi" w:hAnsi="Consolas"/>
      <w:sz w:val="21"/>
      <w:szCs w:val="21"/>
    </w:rPr>
  </w:style>
  <w:style w:type="paragraph" w:customStyle="1" w:styleId="ArticleL1">
    <w:name w:val="Article_L1"/>
    <w:basedOn w:val="Normal"/>
    <w:next w:val="ArticleL2"/>
    <w:pPr>
      <w:keepNext/>
      <w:numPr>
        <w:numId w:val="6"/>
      </w:numPr>
      <w:spacing w:before="0" w:beforeAutospacing="0" w:after="240" w:afterAutospacing="0"/>
      <w:jc w:val="center"/>
      <w:outlineLvl w:val="0"/>
    </w:pPr>
    <w:rPr>
      <w:rFonts w:ascii="Times New Roman" w:eastAsia="Times New Roman" w:hAnsi="Times New Roman" w:cs="Times New Roman"/>
      <w:b/>
      <w:caps/>
      <w:sz w:val="24"/>
      <w:szCs w:val="20"/>
      <w:lang w:val="en-CA" w:eastAsia="en-CA"/>
    </w:rPr>
  </w:style>
  <w:style w:type="paragraph" w:customStyle="1" w:styleId="ArticleL2">
    <w:name w:val="Article_L2"/>
    <w:basedOn w:val="ArticleL1"/>
    <w:next w:val="Normal"/>
    <w:pPr>
      <w:numPr>
        <w:ilvl w:val="1"/>
      </w:numPr>
      <w:jc w:val="both"/>
      <w:outlineLvl w:val="1"/>
    </w:pPr>
    <w:rPr>
      <w:rFonts w:ascii="Times New Roman Bold" w:hAnsi="Times New Roman Bold"/>
      <w:caps w:val="0"/>
    </w:rPr>
  </w:style>
  <w:style w:type="paragraph" w:customStyle="1" w:styleId="ArticleL3">
    <w:name w:val="Article_L3"/>
    <w:basedOn w:val="ArticleL2"/>
    <w:link w:val="ArticleL3Char"/>
    <w:pPr>
      <w:keepNext w:val="0"/>
      <w:numPr>
        <w:ilvl w:val="2"/>
      </w:numPr>
      <w:spacing w:after="360" w:line="360" w:lineRule="auto"/>
      <w:outlineLvl w:val="2"/>
    </w:pPr>
    <w:rPr>
      <w:rFonts w:ascii="Times New Roman" w:hAnsi="Times New Roman"/>
      <w:b w:val="0"/>
    </w:rPr>
  </w:style>
  <w:style w:type="paragraph" w:customStyle="1" w:styleId="ArticleL4">
    <w:name w:val="Article_L4"/>
    <w:basedOn w:val="ArticleL3"/>
    <w:pPr>
      <w:numPr>
        <w:ilvl w:val="3"/>
      </w:numPr>
      <w:tabs>
        <w:tab w:val="clear" w:pos="2160"/>
      </w:tabs>
      <w:ind w:left="2880" w:hanging="360"/>
      <w:outlineLvl w:val="3"/>
    </w:pPr>
  </w:style>
  <w:style w:type="paragraph" w:customStyle="1" w:styleId="ArticleL5">
    <w:name w:val="Article_L5"/>
    <w:basedOn w:val="ArticleL4"/>
    <w:pPr>
      <w:numPr>
        <w:ilvl w:val="4"/>
      </w:numPr>
      <w:tabs>
        <w:tab w:val="clear" w:pos="2880"/>
      </w:tabs>
      <w:ind w:left="3600" w:hanging="360"/>
      <w:outlineLvl w:val="4"/>
    </w:pPr>
  </w:style>
  <w:style w:type="paragraph" w:customStyle="1" w:styleId="ArticleL6">
    <w:name w:val="Article_L6"/>
    <w:basedOn w:val="ArticleL5"/>
    <w:pPr>
      <w:numPr>
        <w:ilvl w:val="5"/>
      </w:numPr>
      <w:tabs>
        <w:tab w:val="clear" w:pos="3600"/>
      </w:tabs>
      <w:ind w:left="4320" w:hanging="360"/>
      <w:outlineLvl w:val="5"/>
    </w:pPr>
  </w:style>
  <w:style w:type="paragraph" w:customStyle="1" w:styleId="ArticleL7">
    <w:name w:val="Article_L7"/>
    <w:basedOn w:val="ArticleL6"/>
    <w:pPr>
      <w:numPr>
        <w:ilvl w:val="6"/>
      </w:numPr>
      <w:tabs>
        <w:tab w:val="clear" w:pos="4320"/>
      </w:tabs>
      <w:ind w:left="5040" w:hanging="360"/>
      <w:outlineLvl w:val="6"/>
    </w:pPr>
  </w:style>
  <w:style w:type="paragraph" w:customStyle="1" w:styleId="ArticleL8">
    <w:name w:val="Article_L8"/>
    <w:basedOn w:val="ArticleL7"/>
    <w:pPr>
      <w:numPr>
        <w:ilvl w:val="7"/>
      </w:numPr>
      <w:tabs>
        <w:tab w:val="clear" w:pos="5040"/>
      </w:tabs>
      <w:ind w:left="5760" w:hanging="360"/>
      <w:outlineLvl w:val="7"/>
    </w:pPr>
  </w:style>
  <w:style w:type="paragraph" w:customStyle="1" w:styleId="ArticleL9">
    <w:name w:val="Article_L9"/>
    <w:basedOn w:val="ArticleL8"/>
    <w:pPr>
      <w:numPr>
        <w:ilvl w:val="8"/>
      </w:numPr>
      <w:tabs>
        <w:tab w:val="clear" w:pos="720"/>
      </w:tabs>
      <w:ind w:left="6480" w:hanging="360"/>
      <w:outlineLvl w:val="8"/>
    </w:pPr>
  </w:style>
  <w:style w:type="character" w:customStyle="1" w:styleId="ArticleL3Char">
    <w:name w:val="Article_L3 Char"/>
    <w:basedOn w:val="DefaultParagraphFont"/>
    <w:link w:val="ArticleL3"/>
    <w:rPr>
      <w:rFonts w:ascii="Times New Roman" w:eastAsia="Times New Roman" w:hAnsi="Times New Roman" w:cs="Times New Roman"/>
      <w:szCs w:val="20"/>
      <w:lang w:val="en-CA" w:eastAsia="en-CA"/>
    </w:rPr>
  </w:style>
  <w:style w:type="paragraph" w:customStyle="1" w:styleId="Normalbeforelist">
    <w:name w:val="Normal (before list)"/>
    <w:basedOn w:val="Normal"/>
    <w:qFormat/>
    <w:rsid w:val="005E4D20"/>
    <w:pPr>
      <w:spacing w:after="60" w:afterAutospacing="0"/>
    </w:pPr>
  </w:style>
  <w:style w:type="character" w:styleId="UnresolvedMention">
    <w:name w:val="Unresolved Mention"/>
    <w:basedOn w:val="DefaultParagraphFont"/>
    <w:uiPriority w:val="99"/>
    <w:unhideWhenUsed/>
    <w:rsid w:val="00382EAB"/>
    <w:rPr>
      <w:color w:val="808080"/>
      <w:shd w:val="clear" w:color="auto" w:fill="E6E6E6"/>
    </w:rPr>
  </w:style>
  <w:style w:type="paragraph" w:styleId="EndnoteText">
    <w:name w:val="endnote text"/>
    <w:basedOn w:val="Normal"/>
    <w:link w:val="EndnoteTextChar"/>
    <w:uiPriority w:val="99"/>
    <w:semiHidden/>
    <w:unhideWhenUsed/>
    <w:rsid w:val="000D422D"/>
    <w:pPr>
      <w:spacing w:before="0" w:after="0"/>
    </w:pPr>
    <w:rPr>
      <w:sz w:val="20"/>
      <w:szCs w:val="20"/>
    </w:rPr>
  </w:style>
  <w:style w:type="character" w:customStyle="1" w:styleId="EndnoteTextChar">
    <w:name w:val="Endnote Text Char"/>
    <w:basedOn w:val="DefaultParagraphFont"/>
    <w:link w:val="EndnoteText"/>
    <w:uiPriority w:val="99"/>
    <w:semiHidden/>
    <w:rsid w:val="000D422D"/>
    <w:rPr>
      <w:rFonts w:ascii="Calibri" w:hAnsi="Calibri"/>
      <w:sz w:val="20"/>
      <w:szCs w:val="20"/>
    </w:rPr>
  </w:style>
  <w:style w:type="character" w:styleId="EndnoteReference">
    <w:name w:val="endnote reference"/>
    <w:basedOn w:val="DefaultParagraphFont"/>
    <w:uiPriority w:val="99"/>
    <w:semiHidden/>
    <w:unhideWhenUsed/>
    <w:rsid w:val="000D422D"/>
    <w:rPr>
      <w:vertAlign w:val="superscript"/>
    </w:rPr>
  </w:style>
  <w:style w:type="paragraph" w:customStyle="1" w:styleId="NoteforEmphasis">
    <w:name w:val="Note for Emphasis"/>
    <w:basedOn w:val="Normal"/>
    <w:qFormat/>
    <w:rsid w:val="007D4189"/>
    <w:pPr>
      <w:pBdr>
        <w:top w:val="single" w:sz="4" w:space="1" w:color="auto"/>
        <w:left w:val="single" w:sz="4" w:space="4" w:color="auto"/>
        <w:bottom w:val="single" w:sz="4" w:space="1" w:color="auto"/>
        <w:right w:val="single" w:sz="4" w:space="4" w:color="auto"/>
      </w:pBdr>
      <w:ind w:left="101" w:right="101"/>
    </w:pPr>
  </w:style>
  <w:style w:type="character" w:styleId="Mention">
    <w:name w:val="Mention"/>
    <w:basedOn w:val="DefaultParagraphFont"/>
    <w:uiPriority w:val="99"/>
    <w:unhideWhenUsed/>
    <w:rsid w:val="002B2255"/>
    <w:rPr>
      <w:color w:val="2B579A"/>
      <w:shd w:val="clear" w:color="auto" w:fill="E1DFDD"/>
    </w:rPr>
  </w:style>
  <w:style w:type="paragraph" w:customStyle="1" w:styleId="Noteboxed">
    <w:name w:val="Note (boxed)"/>
    <w:basedOn w:val="Normal"/>
    <w:qFormat/>
    <w:rsid w:val="000F1731"/>
    <w:pPr>
      <w:pBdr>
        <w:top w:val="single" w:sz="4" w:space="1" w:color="auto"/>
        <w:left w:val="single" w:sz="4" w:space="4" w:color="auto"/>
        <w:bottom w:val="single" w:sz="4" w:space="1" w:color="auto"/>
        <w:right w:val="single" w:sz="4" w:space="4" w:color="auto"/>
      </w:pBdr>
      <w:ind w:left="720"/>
    </w:pPr>
  </w:style>
  <w:style w:type="character" w:styleId="PlaceholderText">
    <w:name w:val="Placeholder Text"/>
    <w:basedOn w:val="DefaultParagraphFont"/>
    <w:uiPriority w:val="99"/>
    <w:semiHidden/>
    <w:rsid w:val="00F23DA8"/>
    <w:rPr>
      <w:color w:val="808080"/>
    </w:rPr>
  </w:style>
  <w:style w:type="character" w:customStyle="1" w:styleId="normaltextrun">
    <w:name w:val="normaltextrun"/>
    <w:basedOn w:val="DefaultParagraphFont"/>
    <w:rsid w:val="008B7E4C"/>
  </w:style>
  <w:style w:type="character" w:customStyle="1" w:styleId="eop">
    <w:name w:val="eop"/>
    <w:basedOn w:val="DefaultParagraphFont"/>
    <w:rsid w:val="008B7E4C"/>
  </w:style>
  <w:style w:type="table" w:styleId="GridTable5Dark-Accent1">
    <w:name w:val="Grid Table 5 Dark Accent 1"/>
    <w:basedOn w:val="TableNormal"/>
    <w:uiPriority w:val="50"/>
    <w:rsid w:val="009177B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Style1">
    <w:name w:val="Style1"/>
    <w:basedOn w:val="DefaultParagraphFont"/>
    <w:uiPriority w:val="1"/>
    <w:rsid w:val="003616AA"/>
  </w:style>
  <w:style w:type="paragraph" w:customStyle="1" w:styleId="Headingwithoutnumbers">
    <w:name w:val="Heading (without numbers)"/>
    <w:basedOn w:val="Heading1"/>
    <w:next w:val="Normal"/>
    <w:qFormat/>
    <w:rsid w:val="00630502"/>
    <w:pPr>
      <w:numPr>
        <w:numId w:val="0"/>
      </w:numPr>
      <w:shd w:val="clear" w:color="auto" w:fill="0075CC"/>
      <w:spacing w:after="120"/>
      <w:ind w:left="14" w:right="14"/>
    </w:pPr>
    <w:rPr>
      <w:color w:val="F2F2F2" w:themeColor="background1" w:themeShade="F2"/>
      <w:sz w:val="32"/>
      <w:lang w:val="en-CA"/>
    </w:rPr>
  </w:style>
  <w:style w:type="paragraph" w:styleId="Title">
    <w:name w:val="Title"/>
    <w:basedOn w:val="NoSpacing"/>
    <w:next w:val="Normal"/>
    <w:link w:val="TitleChar"/>
    <w:uiPriority w:val="10"/>
    <w:qFormat/>
    <w:rsid w:val="00630502"/>
    <w:pPr>
      <w:ind w:left="101" w:right="101"/>
      <w:jc w:val="center"/>
    </w:pPr>
    <w:rPr>
      <w:rFonts w:asciiTheme="majorHAnsi" w:hAnsiTheme="majorHAnsi" w:cstheme="majorHAnsi"/>
      <w:b/>
      <w:sz w:val="32"/>
      <w:szCs w:val="24"/>
    </w:rPr>
  </w:style>
  <w:style w:type="character" w:customStyle="1" w:styleId="TitleChar">
    <w:name w:val="Title Char"/>
    <w:basedOn w:val="DefaultParagraphFont"/>
    <w:link w:val="Title"/>
    <w:uiPriority w:val="10"/>
    <w:rsid w:val="00630502"/>
    <w:rPr>
      <w:rFonts w:asciiTheme="majorHAnsi" w:eastAsiaTheme="minorHAnsi" w:hAnsiTheme="majorHAnsi" w:cstheme="majorHAnsi"/>
      <w:b/>
      <w:sz w:val="3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55314">
      <w:bodyDiv w:val="1"/>
      <w:marLeft w:val="0"/>
      <w:marRight w:val="0"/>
      <w:marTop w:val="0"/>
      <w:marBottom w:val="0"/>
      <w:divBdr>
        <w:top w:val="none" w:sz="0" w:space="0" w:color="auto"/>
        <w:left w:val="none" w:sz="0" w:space="0" w:color="auto"/>
        <w:bottom w:val="none" w:sz="0" w:space="0" w:color="auto"/>
        <w:right w:val="none" w:sz="0" w:space="0" w:color="auto"/>
      </w:divBdr>
    </w:div>
    <w:div w:id="76051122">
      <w:bodyDiv w:val="1"/>
      <w:marLeft w:val="0"/>
      <w:marRight w:val="0"/>
      <w:marTop w:val="0"/>
      <w:marBottom w:val="0"/>
      <w:divBdr>
        <w:top w:val="none" w:sz="0" w:space="0" w:color="auto"/>
        <w:left w:val="none" w:sz="0" w:space="0" w:color="auto"/>
        <w:bottom w:val="none" w:sz="0" w:space="0" w:color="auto"/>
        <w:right w:val="none" w:sz="0" w:space="0" w:color="auto"/>
      </w:divBdr>
    </w:div>
    <w:div w:id="105391854">
      <w:bodyDiv w:val="1"/>
      <w:marLeft w:val="0"/>
      <w:marRight w:val="0"/>
      <w:marTop w:val="0"/>
      <w:marBottom w:val="0"/>
      <w:divBdr>
        <w:top w:val="none" w:sz="0" w:space="0" w:color="auto"/>
        <w:left w:val="none" w:sz="0" w:space="0" w:color="auto"/>
        <w:bottom w:val="none" w:sz="0" w:space="0" w:color="auto"/>
        <w:right w:val="none" w:sz="0" w:space="0" w:color="auto"/>
      </w:divBdr>
    </w:div>
    <w:div w:id="241378901">
      <w:bodyDiv w:val="1"/>
      <w:marLeft w:val="0"/>
      <w:marRight w:val="0"/>
      <w:marTop w:val="0"/>
      <w:marBottom w:val="0"/>
      <w:divBdr>
        <w:top w:val="none" w:sz="0" w:space="0" w:color="auto"/>
        <w:left w:val="none" w:sz="0" w:space="0" w:color="auto"/>
        <w:bottom w:val="none" w:sz="0" w:space="0" w:color="auto"/>
        <w:right w:val="none" w:sz="0" w:space="0" w:color="auto"/>
      </w:divBdr>
      <w:divsChild>
        <w:div w:id="1203010475">
          <w:marLeft w:val="0"/>
          <w:marRight w:val="0"/>
          <w:marTop w:val="0"/>
          <w:marBottom w:val="0"/>
          <w:divBdr>
            <w:top w:val="none" w:sz="0" w:space="0" w:color="auto"/>
            <w:left w:val="single" w:sz="4" w:space="10" w:color="DBDBDB"/>
            <w:bottom w:val="none" w:sz="0" w:space="0" w:color="auto"/>
            <w:right w:val="single" w:sz="4" w:space="10" w:color="DBDBDB"/>
          </w:divBdr>
          <w:divsChild>
            <w:div w:id="1806506504">
              <w:marLeft w:val="0"/>
              <w:marRight w:val="0"/>
              <w:marTop w:val="0"/>
              <w:marBottom w:val="0"/>
              <w:divBdr>
                <w:top w:val="none" w:sz="0" w:space="0" w:color="auto"/>
                <w:left w:val="none" w:sz="0" w:space="0" w:color="auto"/>
                <w:bottom w:val="none" w:sz="0" w:space="0" w:color="auto"/>
                <w:right w:val="none" w:sz="0" w:space="0" w:color="auto"/>
              </w:divBdr>
              <w:divsChild>
                <w:div w:id="536964580">
                  <w:marLeft w:val="-200"/>
                  <w:marRight w:val="-200"/>
                  <w:marTop w:val="0"/>
                  <w:marBottom w:val="0"/>
                  <w:divBdr>
                    <w:top w:val="none" w:sz="0" w:space="0" w:color="auto"/>
                    <w:left w:val="none" w:sz="0" w:space="0" w:color="auto"/>
                    <w:bottom w:val="none" w:sz="0" w:space="0" w:color="auto"/>
                    <w:right w:val="none" w:sz="0" w:space="0" w:color="auto"/>
                  </w:divBdr>
                  <w:divsChild>
                    <w:div w:id="2073501422">
                      <w:marLeft w:val="0"/>
                      <w:marRight w:val="0"/>
                      <w:marTop w:val="0"/>
                      <w:marBottom w:val="0"/>
                      <w:divBdr>
                        <w:top w:val="none" w:sz="0" w:space="0" w:color="auto"/>
                        <w:left w:val="none" w:sz="0" w:space="0" w:color="auto"/>
                        <w:bottom w:val="none" w:sz="0" w:space="0" w:color="auto"/>
                        <w:right w:val="none" w:sz="0" w:space="0" w:color="auto"/>
                      </w:divBdr>
                      <w:divsChild>
                        <w:div w:id="608271105">
                          <w:marLeft w:val="0"/>
                          <w:marRight w:val="0"/>
                          <w:marTop w:val="0"/>
                          <w:marBottom w:val="0"/>
                          <w:divBdr>
                            <w:top w:val="none" w:sz="0" w:space="0" w:color="auto"/>
                            <w:left w:val="none" w:sz="0" w:space="0" w:color="auto"/>
                            <w:bottom w:val="none" w:sz="0" w:space="0" w:color="auto"/>
                            <w:right w:val="none" w:sz="0" w:space="0" w:color="auto"/>
                          </w:divBdr>
                          <w:divsChild>
                            <w:div w:id="1982342024">
                              <w:marLeft w:val="0"/>
                              <w:marRight w:val="0"/>
                              <w:marTop w:val="0"/>
                              <w:marBottom w:val="0"/>
                              <w:divBdr>
                                <w:top w:val="none" w:sz="0" w:space="0" w:color="auto"/>
                                <w:left w:val="none" w:sz="0" w:space="0" w:color="auto"/>
                                <w:bottom w:val="none" w:sz="0" w:space="0" w:color="auto"/>
                                <w:right w:val="none" w:sz="0" w:space="0" w:color="auto"/>
                              </w:divBdr>
                              <w:divsChild>
                                <w:div w:id="39435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6611393">
      <w:bodyDiv w:val="1"/>
      <w:marLeft w:val="0"/>
      <w:marRight w:val="0"/>
      <w:marTop w:val="0"/>
      <w:marBottom w:val="0"/>
      <w:divBdr>
        <w:top w:val="none" w:sz="0" w:space="0" w:color="auto"/>
        <w:left w:val="none" w:sz="0" w:space="0" w:color="auto"/>
        <w:bottom w:val="none" w:sz="0" w:space="0" w:color="auto"/>
        <w:right w:val="none" w:sz="0" w:space="0" w:color="auto"/>
      </w:divBdr>
    </w:div>
    <w:div w:id="399911726">
      <w:bodyDiv w:val="1"/>
      <w:marLeft w:val="0"/>
      <w:marRight w:val="0"/>
      <w:marTop w:val="0"/>
      <w:marBottom w:val="0"/>
      <w:divBdr>
        <w:top w:val="none" w:sz="0" w:space="0" w:color="auto"/>
        <w:left w:val="none" w:sz="0" w:space="0" w:color="auto"/>
        <w:bottom w:val="none" w:sz="0" w:space="0" w:color="auto"/>
        <w:right w:val="none" w:sz="0" w:space="0" w:color="auto"/>
      </w:divBdr>
    </w:div>
    <w:div w:id="469249431">
      <w:bodyDiv w:val="1"/>
      <w:marLeft w:val="0"/>
      <w:marRight w:val="0"/>
      <w:marTop w:val="0"/>
      <w:marBottom w:val="0"/>
      <w:divBdr>
        <w:top w:val="none" w:sz="0" w:space="0" w:color="auto"/>
        <w:left w:val="none" w:sz="0" w:space="0" w:color="auto"/>
        <w:bottom w:val="none" w:sz="0" w:space="0" w:color="auto"/>
        <w:right w:val="none" w:sz="0" w:space="0" w:color="auto"/>
      </w:divBdr>
    </w:div>
    <w:div w:id="553082343">
      <w:bodyDiv w:val="1"/>
      <w:marLeft w:val="0"/>
      <w:marRight w:val="0"/>
      <w:marTop w:val="0"/>
      <w:marBottom w:val="0"/>
      <w:divBdr>
        <w:top w:val="none" w:sz="0" w:space="0" w:color="auto"/>
        <w:left w:val="none" w:sz="0" w:space="0" w:color="auto"/>
        <w:bottom w:val="none" w:sz="0" w:space="0" w:color="auto"/>
        <w:right w:val="none" w:sz="0" w:space="0" w:color="auto"/>
      </w:divBdr>
      <w:divsChild>
        <w:div w:id="389887244">
          <w:marLeft w:val="0"/>
          <w:marRight w:val="0"/>
          <w:marTop w:val="0"/>
          <w:marBottom w:val="0"/>
          <w:divBdr>
            <w:top w:val="none" w:sz="0" w:space="0" w:color="auto"/>
            <w:left w:val="none" w:sz="0" w:space="0" w:color="auto"/>
            <w:bottom w:val="none" w:sz="0" w:space="0" w:color="auto"/>
            <w:right w:val="none" w:sz="0" w:space="0" w:color="auto"/>
          </w:divBdr>
          <w:divsChild>
            <w:div w:id="1254315922">
              <w:marLeft w:val="0"/>
              <w:marRight w:val="0"/>
              <w:marTop w:val="0"/>
              <w:marBottom w:val="0"/>
              <w:divBdr>
                <w:top w:val="none" w:sz="0" w:space="0" w:color="auto"/>
                <w:left w:val="none" w:sz="0" w:space="0" w:color="auto"/>
                <w:bottom w:val="none" w:sz="0" w:space="0" w:color="auto"/>
                <w:right w:val="none" w:sz="0" w:space="0" w:color="auto"/>
              </w:divBdr>
            </w:div>
          </w:divsChild>
        </w:div>
        <w:div w:id="587420021">
          <w:marLeft w:val="0"/>
          <w:marRight w:val="0"/>
          <w:marTop w:val="0"/>
          <w:marBottom w:val="0"/>
          <w:divBdr>
            <w:top w:val="none" w:sz="0" w:space="0" w:color="auto"/>
            <w:left w:val="none" w:sz="0" w:space="0" w:color="auto"/>
            <w:bottom w:val="none" w:sz="0" w:space="0" w:color="auto"/>
            <w:right w:val="none" w:sz="0" w:space="0" w:color="auto"/>
          </w:divBdr>
          <w:divsChild>
            <w:div w:id="355891353">
              <w:marLeft w:val="0"/>
              <w:marRight w:val="0"/>
              <w:marTop w:val="0"/>
              <w:marBottom w:val="0"/>
              <w:divBdr>
                <w:top w:val="none" w:sz="0" w:space="0" w:color="auto"/>
                <w:left w:val="none" w:sz="0" w:space="0" w:color="auto"/>
                <w:bottom w:val="none" w:sz="0" w:space="0" w:color="auto"/>
                <w:right w:val="none" w:sz="0" w:space="0" w:color="auto"/>
              </w:divBdr>
            </w:div>
            <w:div w:id="59474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19594">
      <w:bodyDiv w:val="1"/>
      <w:marLeft w:val="0"/>
      <w:marRight w:val="0"/>
      <w:marTop w:val="0"/>
      <w:marBottom w:val="0"/>
      <w:divBdr>
        <w:top w:val="none" w:sz="0" w:space="0" w:color="auto"/>
        <w:left w:val="none" w:sz="0" w:space="0" w:color="auto"/>
        <w:bottom w:val="none" w:sz="0" w:space="0" w:color="auto"/>
        <w:right w:val="none" w:sz="0" w:space="0" w:color="auto"/>
      </w:divBdr>
    </w:div>
    <w:div w:id="935409245">
      <w:bodyDiv w:val="1"/>
      <w:marLeft w:val="0"/>
      <w:marRight w:val="0"/>
      <w:marTop w:val="0"/>
      <w:marBottom w:val="0"/>
      <w:divBdr>
        <w:top w:val="none" w:sz="0" w:space="0" w:color="auto"/>
        <w:left w:val="none" w:sz="0" w:space="0" w:color="auto"/>
        <w:bottom w:val="none" w:sz="0" w:space="0" w:color="auto"/>
        <w:right w:val="none" w:sz="0" w:space="0" w:color="auto"/>
      </w:divBdr>
    </w:div>
    <w:div w:id="1181972435">
      <w:bodyDiv w:val="1"/>
      <w:marLeft w:val="0"/>
      <w:marRight w:val="0"/>
      <w:marTop w:val="0"/>
      <w:marBottom w:val="0"/>
      <w:divBdr>
        <w:top w:val="none" w:sz="0" w:space="0" w:color="auto"/>
        <w:left w:val="none" w:sz="0" w:space="0" w:color="auto"/>
        <w:bottom w:val="none" w:sz="0" w:space="0" w:color="auto"/>
        <w:right w:val="none" w:sz="0" w:space="0" w:color="auto"/>
      </w:divBdr>
    </w:div>
    <w:div w:id="1293098943">
      <w:bodyDiv w:val="1"/>
      <w:marLeft w:val="0"/>
      <w:marRight w:val="0"/>
      <w:marTop w:val="0"/>
      <w:marBottom w:val="0"/>
      <w:divBdr>
        <w:top w:val="none" w:sz="0" w:space="0" w:color="auto"/>
        <w:left w:val="none" w:sz="0" w:space="0" w:color="auto"/>
        <w:bottom w:val="none" w:sz="0" w:space="0" w:color="auto"/>
        <w:right w:val="none" w:sz="0" w:space="0" w:color="auto"/>
      </w:divBdr>
    </w:div>
    <w:div w:id="1403453811">
      <w:bodyDiv w:val="1"/>
      <w:marLeft w:val="0"/>
      <w:marRight w:val="0"/>
      <w:marTop w:val="0"/>
      <w:marBottom w:val="0"/>
      <w:divBdr>
        <w:top w:val="none" w:sz="0" w:space="0" w:color="auto"/>
        <w:left w:val="none" w:sz="0" w:space="0" w:color="auto"/>
        <w:bottom w:val="none" w:sz="0" w:space="0" w:color="auto"/>
        <w:right w:val="none" w:sz="0" w:space="0" w:color="auto"/>
      </w:divBdr>
      <w:divsChild>
        <w:div w:id="1306087855">
          <w:marLeft w:val="0"/>
          <w:marRight w:val="0"/>
          <w:marTop w:val="0"/>
          <w:marBottom w:val="0"/>
          <w:divBdr>
            <w:top w:val="none" w:sz="0" w:space="0" w:color="auto"/>
            <w:left w:val="none" w:sz="0" w:space="0" w:color="auto"/>
            <w:bottom w:val="none" w:sz="0" w:space="0" w:color="auto"/>
            <w:right w:val="none" w:sz="0" w:space="0" w:color="auto"/>
          </w:divBdr>
        </w:div>
      </w:divsChild>
    </w:div>
    <w:div w:id="1428504925">
      <w:bodyDiv w:val="1"/>
      <w:marLeft w:val="0"/>
      <w:marRight w:val="0"/>
      <w:marTop w:val="0"/>
      <w:marBottom w:val="0"/>
      <w:divBdr>
        <w:top w:val="none" w:sz="0" w:space="0" w:color="auto"/>
        <w:left w:val="none" w:sz="0" w:space="0" w:color="auto"/>
        <w:bottom w:val="none" w:sz="0" w:space="0" w:color="auto"/>
        <w:right w:val="none" w:sz="0" w:space="0" w:color="auto"/>
      </w:divBdr>
      <w:divsChild>
        <w:div w:id="63799269">
          <w:marLeft w:val="720"/>
          <w:marRight w:val="0"/>
          <w:marTop w:val="200"/>
          <w:marBottom w:val="0"/>
          <w:divBdr>
            <w:top w:val="none" w:sz="0" w:space="0" w:color="auto"/>
            <w:left w:val="none" w:sz="0" w:space="0" w:color="auto"/>
            <w:bottom w:val="none" w:sz="0" w:space="0" w:color="auto"/>
            <w:right w:val="none" w:sz="0" w:space="0" w:color="auto"/>
          </w:divBdr>
        </w:div>
        <w:div w:id="94979821">
          <w:marLeft w:val="720"/>
          <w:marRight w:val="0"/>
          <w:marTop w:val="200"/>
          <w:marBottom w:val="0"/>
          <w:divBdr>
            <w:top w:val="none" w:sz="0" w:space="0" w:color="auto"/>
            <w:left w:val="none" w:sz="0" w:space="0" w:color="auto"/>
            <w:bottom w:val="none" w:sz="0" w:space="0" w:color="auto"/>
            <w:right w:val="none" w:sz="0" w:space="0" w:color="auto"/>
          </w:divBdr>
        </w:div>
        <w:div w:id="237252210">
          <w:marLeft w:val="720"/>
          <w:marRight w:val="0"/>
          <w:marTop w:val="200"/>
          <w:marBottom w:val="0"/>
          <w:divBdr>
            <w:top w:val="none" w:sz="0" w:space="0" w:color="auto"/>
            <w:left w:val="none" w:sz="0" w:space="0" w:color="auto"/>
            <w:bottom w:val="none" w:sz="0" w:space="0" w:color="auto"/>
            <w:right w:val="none" w:sz="0" w:space="0" w:color="auto"/>
          </w:divBdr>
        </w:div>
        <w:div w:id="313337202">
          <w:marLeft w:val="720"/>
          <w:marRight w:val="0"/>
          <w:marTop w:val="200"/>
          <w:marBottom w:val="0"/>
          <w:divBdr>
            <w:top w:val="none" w:sz="0" w:space="0" w:color="auto"/>
            <w:left w:val="none" w:sz="0" w:space="0" w:color="auto"/>
            <w:bottom w:val="none" w:sz="0" w:space="0" w:color="auto"/>
            <w:right w:val="none" w:sz="0" w:space="0" w:color="auto"/>
          </w:divBdr>
        </w:div>
        <w:div w:id="527303600">
          <w:marLeft w:val="720"/>
          <w:marRight w:val="0"/>
          <w:marTop w:val="200"/>
          <w:marBottom w:val="0"/>
          <w:divBdr>
            <w:top w:val="none" w:sz="0" w:space="0" w:color="auto"/>
            <w:left w:val="none" w:sz="0" w:space="0" w:color="auto"/>
            <w:bottom w:val="none" w:sz="0" w:space="0" w:color="auto"/>
            <w:right w:val="none" w:sz="0" w:space="0" w:color="auto"/>
          </w:divBdr>
        </w:div>
        <w:div w:id="557057451">
          <w:marLeft w:val="720"/>
          <w:marRight w:val="0"/>
          <w:marTop w:val="200"/>
          <w:marBottom w:val="0"/>
          <w:divBdr>
            <w:top w:val="none" w:sz="0" w:space="0" w:color="auto"/>
            <w:left w:val="none" w:sz="0" w:space="0" w:color="auto"/>
            <w:bottom w:val="none" w:sz="0" w:space="0" w:color="auto"/>
            <w:right w:val="none" w:sz="0" w:space="0" w:color="auto"/>
          </w:divBdr>
        </w:div>
        <w:div w:id="673537182">
          <w:marLeft w:val="720"/>
          <w:marRight w:val="0"/>
          <w:marTop w:val="200"/>
          <w:marBottom w:val="0"/>
          <w:divBdr>
            <w:top w:val="none" w:sz="0" w:space="0" w:color="auto"/>
            <w:left w:val="none" w:sz="0" w:space="0" w:color="auto"/>
            <w:bottom w:val="none" w:sz="0" w:space="0" w:color="auto"/>
            <w:right w:val="none" w:sz="0" w:space="0" w:color="auto"/>
          </w:divBdr>
        </w:div>
        <w:div w:id="733241664">
          <w:marLeft w:val="720"/>
          <w:marRight w:val="0"/>
          <w:marTop w:val="200"/>
          <w:marBottom w:val="0"/>
          <w:divBdr>
            <w:top w:val="none" w:sz="0" w:space="0" w:color="auto"/>
            <w:left w:val="none" w:sz="0" w:space="0" w:color="auto"/>
            <w:bottom w:val="none" w:sz="0" w:space="0" w:color="auto"/>
            <w:right w:val="none" w:sz="0" w:space="0" w:color="auto"/>
          </w:divBdr>
        </w:div>
        <w:div w:id="819346423">
          <w:marLeft w:val="720"/>
          <w:marRight w:val="0"/>
          <w:marTop w:val="200"/>
          <w:marBottom w:val="0"/>
          <w:divBdr>
            <w:top w:val="none" w:sz="0" w:space="0" w:color="auto"/>
            <w:left w:val="none" w:sz="0" w:space="0" w:color="auto"/>
            <w:bottom w:val="none" w:sz="0" w:space="0" w:color="auto"/>
            <w:right w:val="none" w:sz="0" w:space="0" w:color="auto"/>
          </w:divBdr>
        </w:div>
        <w:div w:id="1208644517">
          <w:marLeft w:val="720"/>
          <w:marRight w:val="0"/>
          <w:marTop w:val="200"/>
          <w:marBottom w:val="0"/>
          <w:divBdr>
            <w:top w:val="none" w:sz="0" w:space="0" w:color="auto"/>
            <w:left w:val="none" w:sz="0" w:space="0" w:color="auto"/>
            <w:bottom w:val="none" w:sz="0" w:space="0" w:color="auto"/>
            <w:right w:val="none" w:sz="0" w:space="0" w:color="auto"/>
          </w:divBdr>
        </w:div>
        <w:div w:id="1717270934">
          <w:marLeft w:val="720"/>
          <w:marRight w:val="0"/>
          <w:marTop w:val="200"/>
          <w:marBottom w:val="0"/>
          <w:divBdr>
            <w:top w:val="none" w:sz="0" w:space="0" w:color="auto"/>
            <w:left w:val="none" w:sz="0" w:space="0" w:color="auto"/>
            <w:bottom w:val="none" w:sz="0" w:space="0" w:color="auto"/>
            <w:right w:val="none" w:sz="0" w:space="0" w:color="auto"/>
          </w:divBdr>
        </w:div>
        <w:div w:id="1988583978">
          <w:marLeft w:val="720"/>
          <w:marRight w:val="0"/>
          <w:marTop w:val="200"/>
          <w:marBottom w:val="0"/>
          <w:divBdr>
            <w:top w:val="none" w:sz="0" w:space="0" w:color="auto"/>
            <w:left w:val="none" w:sz="0" w:space="0" w:color="auto"/>
            <w:bottom w:val="none" w:sz="0" w:space="0" w:color="auto"/>
            <w:right w:val="none" w:sz="0" w:space="0" w:color="auto"/>
          </w:divBdr>
        </w:div>
      </w:divsChild>
    </w:div>
    <w:div w:id="1458721859">
      <w:bodyDiv w:val="1"/>
      <w:marLeft w:val="0"/>
      <w:marRight w:val="0"/>
      <w:marTop w:val="0"/>
      <w:marBottom w:val="0"/>
      <w:divBdr>
        <w:top w:val="none" w:sz="0" w:space="0" w:color="auto"/>
        <w:left w:val="none" w:sz="0" w:space="0" w:color="auto"/>
        <w:bottom w:val="none" w:sz="0" w:space="0" w:color="auto"/>
        <w:right w:val="none" w:sz="0" w:space="0" w:color="auto"/>
      </w:divBdr>
    </w:div>
    <w:div w:id="1974283620">
      <w:bodyDiv w:val="1"/>
      <w:marLeft w:val="0"/>
      <w:marRight w:val="0"/>
      <w:marTop w:val="0"/>
      <w:marBottom w:val="0"/>
      <w:divBdr>
        <w:top w:val="none" w:sz="0" w:space="0" w:color="auto"/>
        <w:left w:val="none" w:sz="0" w:space="0" w:color="auto"/>
        <w:bottom w:val="none" w:sz="0" w:space="0" w:color="auto"/>
        <w:right w:val="none" w:sz="0" w:space="0" w:color="auto"/>
      </w:divBdr>
    </w:div>
    <w:div w:id="2032565390">
      <w:bodyDiv w:val="1"/>
      <w:marLeft w:val="0"/>
      <w:marRight w:val="0"/>
      <w:marTop w:val="0"/>
      <w:marBottom w:val="0"/>
      <w:divBdr>
        <w:top w:val="none" w:sz="0" w:space="0" w:color="auto"/>
        <w:left w:val="none" w:sz="0" w:space="0" w:color="auto"/>
        <w:bottom w:val="none" w:sz="0" w:space="0" w:color="auto"/>
        <w:right w:val="none" w:sz="0" w:space="0" w:color="auto"/>
      </w:divBdr>
    </w:div>
    <w:div w:id="2048984443">
      <w:bodyDiv w:val="1"/>
      <w:marLeft w:val="0"/>
      <w:marRight w:val="0"/>
      <w:marTop w:val="0"/>
      <w:marBottom w:val="0"/>
      <w:divBdr>
        <w:top w:val="none" w:sz="0" w:space="0" w:color="auto"/>
        <w:left w:val="none" w:sz="0" w:space="0" w:color="auto"/>
        <w:bottom w:val="none" w:sz="0" w:space="0" w:color="auto"/>
        <w:right w:val="none" w:sz="0" w:space="0" w:color="auto"/>
      </w:divBdr>
    </w:div>
    <w:div w:id="2074354194">
      <w:bodyDiv w:val="1"/>
      <w:marLeft w:val="0"/>
      <w:marRight w:val="0"/>
      <w:marTop w:val="0"/>
      <w:marBottom w:val="0"/>
      <w:divBdr>
        <w:top w:val="none" w:sz="0" w:space="0" w:color="auto"/>
        <w:left w:val="none" w:sz="0" w:space="0" w:color="auto"/>
        <w:bottom w:val="none" w:sz="0" w:space="0" w:color="auto"/>
        <w:right w:val="none" w:sz="0" w:space="0" w:color="auto"/>
      </w:divBdr>
    </w:div>
    <w:div w:id="2119789204">
      <w:bodyDiv w:val="1"/>
      <w:marLeft w:val="0"/>
      <w:marRight w:val="0"/>
      <w:marTop w:val="0"/>
      <w:marBottom w:val="0"/>
      <w:divBdr>
        <w:top w:val="none" w:sz="0" w:space="0" w:color="auto"/>
        <w:left w:val="none" w:sz="0" w:space="0" w:color="auto"/>
        <w:bottom w:val="none" w:sz="0" w:space="0" w:color="auto"/>
        <w:right w:val="none" w:sz="0" w:space="0" w:color="auto"/>
      </w:divBdr>
      <w:divsChild>
        <w:div w:id="615984594">
          <w:marLeft w:val="360"/>
          <w:marRight w:val="0"/>
          <w:marTop w:val="0"/>
          <w:marBottom w:val="365"/>
          <w:divBdr>
            <w:top w:val="none" w:sz="0" w:space="0" w:color="auto"/>
            <w:left w:val="none" w:sz="0" w:space="0" w:color="auto"/>
            <w:bottom w:val="none" w:sz="0" w:space="0" w:color="auto"/>
            <w:right w:val="none" w:sz="0" w:space="0" w:color="auto"/>
          </w:divBdr>
        </w:div>
        <w:div w:id="1000279537">
          <w:marLeft w:val="360"/>
          <w:marRight w:val="0"/>
          <w:marTop w:val="0"/>
          <w:marBottom w:val="365"/>
          <w:divBdr>
            <w:top w:val="none" w:sz="0" w:space="0" w:color="auto"/>
            <w:left w:val="none" w:sz="0" w:space="0" w:color="auto"/>
            <w:bottom w:val="none" w:sz="0" w:space="0" w:color="auto"/>
            <w:right w:val="none" w:sz="0" w:space="0" w:color="auto"/>
          </w:divBdr>
        </w:div>
        <w:div w:id="1647277756">
          <w:marLeft w:val="360"/>
          <w:marRight w:val="0"/>
          <w:marTop w:val="0"/>
          <w:marBottom w:val="365"/>
          <w:divBdr>
            <w:top w:val="none" w:sz="0" w:space="0" w:color="auto"/>
            <w:left w:val="none" w:sz="0" w:space="0" w:color="auto"/>
            <w:bottom w:val="none" w:sz="0" w:space="0" w:color="auto"/>
            <w:right w:val="none" w:sz="0" w:space="0" w:color="auto"/>
          </w:divBdr>
        </w:div>
        <w:div w:id="1905796098">
          <w:marLeft w:val="360"/>
          <w:marRight w:val="0"/>
          <w:marTop w:val="0"/>
          <w:marBottom w:val="365"/>
          <w:divBdr>
            <w:top w:val="none" w:sz="0" w:space="0" w:color="auto"/>
            <w:left w:val="none" w:sz="0" w:space="0" w:color="auto"/>
            <w:bottom w:val="none" w:sz="0" w:space="0" w:color="auto"/>
            <w:right w:val="none" w:sz="0" w:space="0" w:color="auto"/>
          </w:divBdr>
        </w:div>
        <w:div w:id="1995403580">
          <w:marLeft w:val="360"/>
          <w:marRight w:val="0"/>
          <w:marTop w:val="0"/>
          <w:marBottom w:val="365"/>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pplications@eralberta.ca"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E8266D6BCDC4ACFB740904D42EA1FB6"/>
        <w:category>
          <w:name w:val="General"/>
          <w:gallery w:val="placeholder"/>
        </w:category>
        <w:types>
          <w:type w:val="bbPlcHdr"/>
        </w:types>
        <w:behaviors>
          <w:behavior w:val="content"/>
        </w:behaviors>
        <w:guid w:val="{9ED3E387-7C2F-4076-A309-801BF36D99FD}"/>
      </w:docPartPr>
      <w:docPartBody>
        <w:p w:rsidR="0009208F" w:rsidRDefault="00E61A1B" w:rsidP="00E61A1B">
          <w:pPr>
            <w:pStyle w:val="5E8266D6BCDC4ACFB740904D42EA1FB61"/>
          </w:pPr>
          <w:r w:rsidRPr="00B65062">
            <w:rPr>
              <w:rStyle w:val="PlaceholderText"/>
            </w:rPr>
            <w:t>Click or tap to enter a date.</w:t>
          </w:r>
        </w:p>
      </w:docPartBody>
    </w:docPart>
    <w:docPart>
      <w:docPartPr>
        <w:name w:val="C2E0F7D0BBFD40C385D36BF24B26659F"/>
        <w:category>
          <w:name w:val="General"/>
          <w:gallery w:val="placeholder"/>
        </w:category>
        <w:types>
          <w:type w:val="bbPlcHdr"/>
        </w:types>
        <w:behaviors>
          <w:behavior w:val="content"/>
        </w:behaviors>
        <w:guid w:val="{5AD0E699-A1C4-4D24-A4C5-04B54C391A05}"/>
      </w:docPartPr>
      <w:docPartBody>
        <w:p w:rsidR="0009208F" w:rsidRDefault="00E61A1B" w:rsidP="00E61A1B">
          <w:pPr>
            <w:pStyle w:val="C2E0F7D0BBFD40C385D36BF24B26659F1"/>
          </w:pPr>
          <w:r w:rsidRPr="00B65062">
            <w:rPr>
              <w:rStyle w:val="PlaceholderText"/>
            </w:rPr>
            <w:t>Choose an item.</w:t>
          </w:r>
        </w:p>
      </w:docPartBody>
    </w:docPart>
    <w:docPart>
      <w:docPartPr>
        <w:name w:val="B6AD4FB234BE4641AC74C3B3A0C1177B"/>
        <w:category>
          <w:name w:val="General"/>
          <w:gallery w:val="placeholder"/>
        </w:category>
        <w:types>
          <w:type w:val="bbPlcHdr"/>
        </w:types>
        <w:behaviors>
          <w:behavior w:val="content"/>
        </w:behaviors>
        <w:guid w:val="{4AEDBD96-B791-4AAD-BC09-AEE8BFBAB87D}"/>
      </w:docPartPr>
      <w:docPartBody>
        <w:p w:rsidR="0009208F" w:rsidRDefault="00E61A1B" w:rsidP="00E61A1B">
          <w:pPr>
            <w:pStyle w:val="B6AD4FB234BE4641AC74C3B3A0C1177B1"/>
          </w:pPr>
          <w:r w:rsidRPr="00B65062">
            <w:rPr>
              <w:rStyle w:val="PlaceholderText"/>
            </w:rPr>
            <w:t>Choose an item.</w:t>
          </w:r>
        </w:p>
      </w:docPartBody>
    </w:docPart>
    <w:docPart>
      <w:docPartPr>
        <w:name w:val="A5054CAE20884D46A9D86773301C637B"/>
        <w:category>
          <w:name w:val="General"/>
          <w:gallery w:val="placeholder"/>
        </w:category>
        <w:types>
          <w:type w:val="bbPlcHdr"/>
        </w:types>
        <w:behaviors>
          <w:behavior w:val="content"/>
        </w:behaviors>
        <w:guid w:val="{D9BA4573-BDC5-46AC-93A5-6D56A4856156}"/>
      </w:docPartPr>
      <w:docPartBody>
        <w:p w:rsidR="00E57780" w:rsidRDefault="00E61A1B" w:rsidP="00E61A1B">
          <w:pPr>
            <w:pStyle w:val="A5054CAE20884D46A9D86773301C637B1"/>
          </w:pPr>
          <w:r w:rsidRPr="00B65062">
            <w:rPr>
              <w:rStyle w:val="PlaceholderText"/>
            </w:rPr>
            <w:t>Choose an item.</w:t>
          </w:r>
        </w:p>
      </w:docPartBody>
    </w:docPart>
    <w:docPart>
      <w:docPartPr>
        <w:name w:val="242D82FCA3F246598CEFAA8C4458AEE3"/>
        <w:category>
          <w:name w:val="General"/>
          <w:gallery w:val="placeholder"/>
        </w:category>
        <w:types>
          <w:type w:val="bbPlcHdr"/>
        </w:types>
        <w:behaviors>
          <w:behavior w:val="content"/>
        </w:behaviors>
        <w:guid w:val="{1ED6ECF8-4D0B-4456-B0B4-5EC520F27FB4}"/>
      </w:docPartPr>
      <w:docPartBody>
        <w:p w:rsidR="00E57780" w:rsidRDefault="00E61A1B" w:rsidP="00E61A1B">
          <w:pPr>
            <w:pStyle w:val="242D82FCA3F246598CEFAA8C4458AEE32"/>
          </w:pPr>
          <w:r>
            <w:rPr>
              <w:rStyle w:val="PlaceholderText"/>
            </w:rPr>
            <w:t>Click or Tap to enter text</w:t>
          </w:r>
        </w:p>
      </w:docPartBody>
    </w:docPart>
    <w:docPart>
      <w:docPartPr>
        <w:name w:val="11B75920E0D54704AB97D2CD3D30F555"/>
        <w:category>
          <w:name w:val="General"/>
          <w:gallery w:val="placeholder"/>
        </w:category>
        <w:types>
          <w:type w:val="bbPlcHdr"/>
        </w:types>
        <w:behaviors>
          <w:behavior w:val="content"/>
        </w:behaviors>
        <w:guid w:val="{FB11F715-958B-4A42-B22B-5482F36B9CA9}"/>
      </w:docPartPr>
      <w:docPartBody>
        <w:p w:rsidR="00E57780" w:rsidRDefault="00E61A1B" w:rsidP="00E61A1B">
          <w:pPr>
            <w:pStyle w:val="11B75920E0D54704AB97D2CD3D30F5552"/>
          </w:pPr>
          <w:r>
            <w:rPr>
              <w:rStyle w:val="PlaceholderText"/>
            </w:rPr>
            <w:t>Click or Tap to enter text</w:t>
          </w:r>
        </w:p>
      </w:docPartBody>
    </w:docPart>
    <w:docPart>
      <w:docPartPr>
        <w:name w:val="010FEC104723470EBFE2AA89B9125759"/>
        <w:category>
          <w:name w:val="General"/>
          <w:gallery w:val="placeholder"/>
        </w:category>
        <w:types>
          <w:type w:val="bbPlcHdr"/>
        </w:types>
        <w:behaviors>
          <w:behavior w:val="content"/>
        </w:behaviors>
        <w:guid w:val="{3FAC5F7A-BDC4-4CCF-A27F-1D5746A868AB}"/>
      </w:docPartPr>
      <w:docPartBody>
        <w:p w:rsidR="00E57780" w:rsidRDefault="00E61A1B" w:rsidP="00E61A1B">
          <w:pPr>
            <w:pStyle w:val="010FEC104723470EBFE2AA89B91257592"/>
          </w:pPr>
          <w:r>
            <w:rPr>
              <w:rStyle w:val="PlaceholderText"/>
            </w:rPr>
            <w:t xml:space="preserve">Click or Tap to </w:t>
          </w:r>
          <w:r w:rsidRPr="004160C3">
            <w:rPr>
              <w:rStyle w:val="PlaceholderText"/>
            </w:rPr>
            <w:t>enter text</w:t>
          </w:r>
        </w:p>
      </w:docPartBody>
    </w:docPart>
    <w:docPart>
      <w:docPartPr>
        <w:name w:val="ABF5002DF6424D8D9B75D29C8DC377F6"/>
        <w:category>
          <w:name w:val="General"/>
          <w:gallery w:val="placeholder"/>
        </w:category>
        <w:types>
          <w:type w:val="bbPlcHdr"/>
        </w:types>
        <w:behaviors>
          <w:behavior w:val="content"/>
        </w:behaviors>
        <w:guid w:val="{FB1FB1F4-421D-4449-A920-5C5B3F6E0336}"/>
      </w:docPartPr>
      <w:docPartBody>
        <w:p w:rsidR="00E57780" w:rsidRDefault="00E61A1B" w:rsidP="00E61A1B">
          <w:pPr>
            <w:pStyle w:val="ABF5002DF6424D8D9B75D29C8DC377F62"/>
          </w:pPr>
          <w:r>
            <w:rPr>
              <w:rStyle w:val="PlaceholderText"/>
            </w:rPr>
            <w:t>Click or Tap to enter text</w:t>
          </w:r>
        </w:p>
      </w:docPartBody>
    </w:docPart>
    <w:docPart>
      <w:docPartPr>
        <w:name w:val="5A77E8DF95784021B8F855F698D77258"/>
        <w:category>
          <w:name w:val="General"/>
          <w:gallery w:val="placeholder"/>
        </w:category>
        <w:types>
          <w:type w:val="bbPlcHdr"/>
        </w:types>
        <w:behaviors>
          <w:behavior w:val="content"/>
        </w:behaviors>
        <w:guid w:val="{F2F75709-DADE-46D6-9CF6-3744C016283E}"/>
      </w:docPartPr>
      <w:docPartBody>
        <w:p w:rsidR="00E57780" w:rsidRDefault="00E61A1B" w:rsidP="00E61A1B">
          <w:pPr>
            <w:pStyle w:val="5A77E8DF95784021B8F855F698D772582"/>
          </w:pPr>
          <w:r>
            <w:rPr>
              <w:rStyle w:val="PlaceholderText"/>
            </w:rPr>
            <w:t>Click or Tap to enter text</w:t>
          </w:r>
        </w:p>
      </w:docPartBody>
    </w:docPart>
    <w:docPart>
      <w:docPartPr>
        <w:name w:val="6C013F1114D24F1AB67BB7C82792878D"/>
        <w:category>
          <w:name w:val="General"/>
          <w:gallery w:val="placeholder"/>
        </w:category>
        <w:types>
          <w:type w:val="bbPlcHdr"/>
        </w:types>
        <w:behaviors>
          <w:behavior w:val="content"/>
        </w:behaviors>
        <w:guid w:val="{A9B627A4-4DB9-4A80-8555-89098AE6B3AD}"/>
      </w:docPartPr>
      <w:docPartBody>
        <w:p w:rsidR="00E57780" w:rsidRDefault="00E61A1B" w:rsidP="00E61A1B">
          <w:pPr>
            <w:pStyle w:val="6C013F1114D24F1AB67BB7C82792878D2"/>
          </w:pPr>
          <w:r w:rsidRPr="00B65062">
            <w:rPr>
              <w:rStyle w:val="PlaceholderText"/>
            </w:rPr>
            <w:t>C</w:t>
          </w:r>
          <w:r>
            <w:rPr>
              <w:rStyle w:val="PlaceholderText"/>
            </w:rPr>
            <w:t>lick or Tap to enter text</w:t>
          </w:r>
        </w:p>
      </w:docPartBody>
    </w:docPart>
    <w:docPart>
      <w:docPartPr>
        <w:name w:val="CAB0CC5F5BF841C5B07FFD8FD8413F46"/>
        <w:category>
          <w:name w:val="General"/>
          <w:gallery w:val="placeholder"/>
        </w:category>
        <w:types>
          <w:type w:val="bbPlcHdr"/>
        </w:types>
        <w:behaviors>
          <w:behavior w:val="content"/>
        </w:behaviors>
        <w:guid w:val="{2B4C197C-987A-4FAF-BE96-EB2E05AE0178}"/>
      </w:docPartPr>
      <w:docPartBody>
        <w:p w:rsidR="00E57780" w:rsidRDefault="00E61A1B" w:rsidP="00E61A1B">
          <w:pPr>
            <w:pStyle w:val="CAB0CC5F5BF841C5B07FFD8FD8413F462"/>
          </w:pPr>
          <w:r w:rsidRPr="00B65062">
            <w:rPr>
              <w:rStyle w:val="PlaceholderText"/>
            </w:rPr>
            <w:t>C</w:t>
          </w:r>
          <w:r>
            <w:rPr>
              <w:rStyle w:val="PlaceholderText"/>
            </w:rPr>
            <w:t>lick or Tap to enter text</w:t>
          </w:r>
        </w:p>
      </w:docPartBody>
    </w:docPart>
    <w:docPart>
      <w:docPartPr>
        <w:name w:val="7C258267D2B9420181FE30208EF99AFE"/>
        <w:category>
          <w:name w:val="General"/>
          <w:gallery w:val="placeholder"/>
        </w:category>
        <w:types>
          <w:type w:val="bbPlcHdr"/>
        </w:types>
        <w:behaviors>
          <w:behavior w:val="content"/>
        </w:behaviors>
        <w:guid w:val="{41330EBE-F13F-40FC-8156-77C49D0A28C2}"/>
      </w:docPartPr>
      <w:docPartBody>
        <w:p w:rsidR="008A16AD" w:rsidRDefault="00E61A1B" w:rsidP="00E61A1B">
          <w:pPr>
            <w:pStyle w:val="7C258267D2B9420181FE30208EF99AFE2"/>
          </w:pPr>
          <w:r w:rsidRPr="00B65062">
            <w:rPr>
              <w:rStyle w:val="PlaceholderText"/>
            </w:rPr>
            <w:t>C</w:t>
          </w:r>
          <w:r>
            <w:rPr>
              <w:rStyle w:val="PlaceholderText"/>
            </w:rPr>
            <w:t>lick or Tap to enter text</w:t>
          </w:r>
        </w:p>
      </w:docPartBody>
    </w:docPart>
    <w:docPart>
      <w:docPartPr>
        <w:name w:val="AF4D4FC86E44484E95A2D1DE3BAE533B"/>
        <w:category>
          <w:name w:val="General"/>
          <w:gallery w:val="placeholder"/>
        </w:category>
        <w:types>
          <w:type w:val="bbPlcHdr"/>
        </w:types>
        <w:behaviors>
          <w:behavior w:val="content"/>
        </w:behaviors>
        <w:guid w:val="{0C44F2FE-B797-4F59-839A-E721543360A1}"/>
      </w:docPartPr>
      <w:docPartBody>
        <w:p w:rsidR="008A16AD" w:rsidRDefault="00E61A1B" w:rsidP="00E61A1B">
          <w:pPr>
            <w:pStyle w:val="AF4D4FC86E44484E95A2D1DE3BAE533B2"/>
          </w:pPr>
          <w:r w:rsidRPr="00B65062">
            <w:rPr>
              <w:rStyle w:val="PlaceholderText"/>
            </w:rPr>
            <w:t>C</w:t>
          </w:r>
          <w:r>
            <w:rPr>
              <w:rStyle w:val="PlaceholderText"/>
            </w:rPr>
            <w:t>lick or Tap to enter text</w:t>
          </w:r>
        </w:p>
      </w:docPartBody>
    </w:docPart>
    <w:docPart>
      <w:docPartPr>
        <w:name w:val="AFABB155663C4A91853689C1900D85E1"/>
        <w:category>
          <w:name w:val="General"/>
          <w:gallery w:val="placeholder"/>
        </w:category>
        <w:types>
          <w:type w:val="bbPlcHdr"/>
        </w:types>
        <w:behaviors>
          <w:behavior w:val="content"/>
        </w:behaviors>
        <w:guid w:val="{D1B6DABA-A567-4A78-B7B8-B5DFDE0C3C6E}"/>
      </w:docPartPr>
      <w:docPartBody>
        <w:p w:rsidR="008A16AD" w:rsidRDefault="00E61A1B">
          <w:pPr>
            <w:pStyle w:val="AFABB155663C4A91853689C1900D85E1"/>
          </w:pPr>
          <w:r w:rsidRPr="00B65062">
            <w:rPr>
              <w:rStyle w:val="PlaceholderText"/>
            </w:rPr>
            <w:t>C</w:t>
          </w:r>
          <w:r>
            <w:rPr>
              <w:rStyle w:val="PlaceholderText"/>
            </w:rPr>
            <w:t>lick or Tap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VistaSansLight">
    <w:altName w:val="Arial"/>
    <w:panose1 w:val="020B0604020202020204"/>
    <w:charset w:val="00"/>
    <w:family w:val="swiss"/>
    <w:notTrueType/>
    <w:pitch w:val="default"/>
    <w:sig w:usb0="00000003" w:usb1="00000000" w:usb2="00000000" w:usb3="00000000" w:csb0="00000001" w:csb1="00000000"/>
  </w:font>
  <w:font w:name="Times-Roman">
    <w:altName w:val="Times New Roman"/>
    <w:panose1 w:val="020B0604020202020204"/>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Times New Roman Bold">
    <w:altName w:val="Times New Roman"/>
    <w:panose1 w:val="020B0604020202020204"/>
    <w:charset w:val="00"/>
    <w:family w:val="auto"/>
    <w:pitch w:val="variable"/>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804C89"/>
    <w:multiLevelType w:val="multilevel"/>
    <w:tmpl w:val="ED0432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C5F1418"/>
    <w:multiLevelType w:val="multilevel"/>
    <w:tmpl w:val="04FC70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6ADE2463"/>
    <w:multiLevelType w:val="multilevel"/>
    <w:tmpl w:val="5EBE338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34365008">
    <w:abstractNumId w:val="1"/>
  </w:num>
  <w:num w:numId="2" w16cid:durableId="1107770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7616806">
    <w:abstractNumId w:val="0"/>
  </w:num>
  <w:num w:numId="4" w16cid:durableId="5848469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69558872">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7A7C"/>
    <w:rsid w:val="00036A28"/>
    <w:rsid w:val="0009208F"/>
    <w:rsid w:val="00266F0D"/>
    <w:rsid w:val="002C4C33"/>
    <w:rsid w:val="00403DB3"/>
    <w:rsid w:val="00421477"/>
    <w:rsid w:val="0061388A"/>
    <w:rsid w:val="00834912"/>
    <w:rsid w:val="008A16AD"/>
    <w:rsid w:val="0099524C"/>
    <w:rsid w:val="009C754F"/>
    <w:rsid w:val="009D61FD"/>
    <w:rsid w:val="00AB7A7C"/>
    <w:rsid w:val="00AE15A4"/>
    <w:rsid w:val="00B672B1"/>
    <w:rsid w:val="00E57780"/>
    <w:rsid w:val="00E61A1B"/>
    <w:rsid w:val="00F14CCB"/>
    <w:rsid w:val="00F23C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3077800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1A1B"/>
    <w:rPr>
      <w:color w:val="808080"/>
    </w:rPr>
  </w:style>
  <w:style w:type="paragraph" w:customStyle="1" w:styleId="242D82FCA3F246598CEFAA8C4458AEE32">
    <w:name w:val="242D82FCA3F246598CEFAA8C4458AEE32"/>
    <w:rsid w:val="00E61A1B"/>
    <w:pPr>
      <w:spacing w:after="0" w:line="240" w:lineRule="auto"/>
      <w:ind w:left="1440" w:hanging="360"/>
    </w:pPr>
    <w:rPr>
      <w:rFonts w:ascii="Calibri" w:hAnsi="Calibri"/>
      <w:sz w:val="23"/>
      <w:szCs w:val="24"/>
      <w:lang w:val="en-US" w:eastAsia="en-US"/>
    </w:rPr>
  </w:style>
  <w:style w:type="paragraph" w:customStyle="1" w:styleId="010FEC104723470EBFE2AA89B91257592">
    <w:name w:val="010FEC104723470EBFE2AA89B91257592"/>
    <w:rsid w:val="00E61A1B"/>
    <w:pPr>
      <w:spacing w:before="60" w:after="0" w:line="240" w:lineRule="auto"/>
      <w:ind w:left="720" w:hanging="360"/>
    </w:pPr>
    <w:rPr>
      <w:rFonts w:ascii="Calibri" w:hAnsi="Calibri"/>
      <w:sz w:val="23"/>
      <w:szCs w:val="24"/>
      <w:lang w:val="en-US" w:eastAsia="en-US"/>
    </w:rPr>
  </w:style>
  <w:style w:type="paragraph" w:customStyle="1" w:styleId="11B75920E0D54704AB97D2CD3D30F5552">
    <w:name w:val="11B75920E0D54704AB97D2CD3D30F5552"/>
    <w:rsid w:val="00E61A1B"/>
    <w:pPr>
      <w:spacing w:before="60" w:after="0" w:line="240" w:lineRule="auto"/>
      <w:ind w:left="720" w:hanging="360"/>
    </w:pPr>
    <w:rPr>
      <w:rFonts w:ascii="Calibri" w:hAnsi="Calibri"/>
      <w:sz w:val="23"/>
      <w:szCs w:val="24"/>
      <w:lang w:val="en-US" w:eastAsia="en-US"/>
    </w:rPr>
  </w:style>
  <w:style w:type="paragraph" w:customStyle="1" w:styleId="ABF5002DF6424D8D9B75D29C8DC377F62">
    <w:name w:val="ABF5002DF6424D8D9B75D29C8DC377F62"/>
    <w:rsid w:val="00E61A1B"/>
    <w:pPr>
      <w:spacing w:after="0" w:line="240" w:lineRule="auto"/>
      <w:ind w:left="1440" w:hanging="360"/>
    </w:pPr>
    <w:rPr>
      <w:rFonts w:ascii="Calibri" w:hAnsi="Calibri"/>
      <w:sz w:val="23"/>
      <w:szCs w:val="24"/>
      <w:lang w:val="en-US" w:eastAsia="en-US"/>
    </w:rPr>
  </w:style>
  <w:style w:type="paragraph" w:customStyle="1" w:styleId="5A77E8DF95784021B8F855F698D772582">
    <w:name w:val="5A77E8DF95784021B8F855F698D772582"/>
    <w:rsid w:val="00E61A1B"/>
    <w:pPr>
      <w:spacing w:after="0" w:line="240" w:lineRule="auto"/>
      <w:ind w:left="1440" w:hanging="360"/>
    </w:pPr>
    <w:rPr>
      <w:rFonts w:ascii="Calibri" w:hAnsi="Calibri"/>
      <w:sz w:val="23"/>
      <w:szCs w:val="24"/>
      <w:lang w:val="en-US" w:eastAsia="en-US"/>
    </w:rPr>
  </w:style>
  <w:style w:type="paragraph" w:customStyle="1" w:styleId="6C013F1114D24F1AB67BB7C82792878D2">
    <w:name w:val="6C013F1114D24F1AB67BB7C82792878D2"/>
    <w:rsid w:val="00E61A1B"/>
    <w:pPr>
      <w:spacing w:after="0" w:line="240" w:lineRule="auto"/>
      <w:ind w:left="1440" w:hanging="360"/>
    </w:pPr>
    <w:rPr>
      <w:rFonts w:ascii="Calibri" w:hAnsi="Calibri"/>
      <w:sz w:val="23"/>
      <w:szCs w:val="24"/>
      <w:lang w:val="en-US" w:eastAsia="en-US"/>
    </w:rPr>
  </w:style>
  <w:style w:type="paragraph" w:customStyle="1" w:styleId="CAB0CC5F5BF841C5B07FFD8FD8413F462">
    <w:name w:val="CAB0CC5F5BF841C5B07FFD8FD8413F462"/>
    <w:rsid w:val="00E61A1B"/>
    <w:pPr>
      <w:spacing w:after="0" w:line="240" w:lineRule="auto"/>
      <w:ind w:left="1440" w:hanging="360"/>
    </w:pPr>
    <w:rPr>
      <w:rFonts w:ascii="Calibri" w:hAnsi="Calibri"/>
      <w:sz w:val="23"/>
      <w:szCs w:val="24"/>
      <w:lang w:val="en-US" w:eastAsia="en-US"/>
    </w:rPr>
  </w:style>
  <w:style w:type="paragraph" w:customStyle="1" w:styleId="5E8266D6BCDC4ACFB740904D42EA1FB61">
    <w:name w:val="5E8266D6BCDC4ACFB740904D42EA1FB61"/>
    <w:rsid w:val="00E61A1B"/>
    <w:pPr>
      <w:tabs>
        <w:tab w:val="num" w:pos="720"/>
      </w:tabs>
      <w:spacing w:before="60" w:after="0" w:line="240" w:lineRule="auto"/>
      <w:ind w:left="1440" w:hanging="360"/>
    </w:pPr>
    <w:rPr>
      <w:rFonts w:ascii="Calibri" w:hAnsi="Calibri"/>
      <w:sz w:val="23"/>
      <w:szCs w:val="24"/>
      <w:lang w:val="en-US" w:eastAsia="en-US"/>
    </w:rPr>
  </w:style>
  <w:style w:type="paragraph" w:customStyle="1" w:styleId="C2E0F7D0BBFD40C385D36BF24B26659F1">
    <w:name w:val="C2E0F7D0BBFD40C385D36BF24B26659F1"/>
    <w:rsid w:val="00E61A1B"/>
    <w:pPr>
      <w:tabs>
        <w:tab w:val="num" w:pos="720"/>
      </w:tabs>
      <w:spacing w:before="60" w:after="0" w:line="240" w:lineRule="auto"/>
      <w:ind w:left="1440" w:hanging="360"/>
    </w:pPr>
    <w:rPr>
      <w:rFonts w:ascii="Calibri" w:hAnsi="Calibri"/>
      <w:sz w:val="23"/>
      <w:szCs w:val="24"/>
      <w:lang w:val="en-US" w:eastAsia="en-US"/>
    </w:rPr>
  </w:style>
  <w:style w:type="paragraph" w:customStyle="1" w:styleId="7C258267D2B9420181FE30208EF99AFE2">
    <w:name w:val="7C258267D2B9420181FE30208EF99AFE2"/>
    <w:rsid w:val="00E61A1B"/>
    <w:pPr>
      <w:spacing w:after="0" w:line="240" w:lineRule="auto"/>
      <w:ind w:left="1440" w:hanging="360"/>
    </w:pPr>
    <w:rPr>
      <w:rFonts w:ascii="Calibri" w:hAnsi="Calibri"/>
      <w:sz w:val="23"/>
      <w:szCs w:val="24"/>
      <w:lang w:val="en-US" w:eastAsia="en-US"/>
    </w:rPr>
  </w:style>
  <w:style w:type="paragraph" w:customStyle="1" w:styleId="B6AD4FB234BE4641AC74C3B3A0C1177B1">
    <w:name w:val="B6AD4FB234BE4641AC74C3B3A0C1177B1"/>
    <w:rsid w:val="00E61A1B"/>
    <w:pPr>
      <w:tabs>
        <w:tab w:val="num" w:pos="720"/>
      </w:tabs>
      <w:spacing w:before="60" w:after="0" w:line="240" w:lineRule="auto"/>
      <w:ind w:left="1440" w:hanging="360"/>
    </w:pPr>
    <w:rPr>
      <w:rFonts w:ascii="Calibri" w:hAnsi="Calibri"/>
      <w:sz w:val="23"/>
      <w:szCs w:val="24"/>
      <w:lang w:val="en-US" w:eastAsia="en-US"/>
    </w:rPr>
  </w:style>
  <w:style w:type="paragraph" w:customStyle="1" w:styleId="A5054CAE20884D46A9D86773301C637B1">
    <w:name w:val="A5054CAE20884D46A9D86773301C637B1"/>
    <w:rsid w:val="00E61A1B"/>
    <w:pPr>
      <w:spacing w:before="60" w:after="0" w:line="240" w:lineRule="auto"/>
      <w:ind w:left="720" w:hanging="360"/>
    </w:pPr>
    <w:rPr>
      <w:rFonts w:ascii="Calibri" w:hAnsi="Calibri"/>
      <w:sz w:val="23"/>
      <w:szCs w:val="24"/>
      <w:lang w:val="en-US" w:eastAsia="en-US"/>
    </w:rPr>
  </w:style>
  <w:style w:type="paragraph" w:customStyle="1" w:styleId="AF4D4FC86E44484E95A2D1DE3BAE533B2">
    <w:name w:val="AF4D4FC86E44484E95A2D1DE3BAE533B2"/>
    <w:rsid w:val="00E61A1B"/>
    <w:pPr>
      <w:spacing w:after="0" w:line="240" w:lineRule="auto"/>
      <w:ind w:left="1440" w:hanging="360"/>
    </w:pPr>
    <w:rPr>
      <w:rFonts w:ascii="Calibri" w:hAnsi="Calibri"/>
      <w:sz w:val="23"/>
      <w:szCs w:val="24"/>
      <w:lang w:val="en-US" w:eastAsia="en-US"/>
    </w:rPr>
  </w:style>
  <w:style w:type="paragraph" w:customStyle="1" w:styleId="AFABB155663C4A91853689C1900D85E1">
    <w:name w:val="AFABB155663C4A91853689C1900D85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noFill/>
        <a:ln>
          <a:noFill/>
        </a:ln>
        <a:effectLst/>
        <a:extLst>
          <a:ext uri="{C572A759-6A51-4108-AA02-DFA0A04FC94B}">
            <ma14:wrappingTextBoxFlag xmlns:ma14="http://schemas.microsoft.com/office/mac/drawingml/2011/main" xmlns=""/>
          </a:ext>
        </a:ex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603cc29-8a19-4f1a-ad41-934d9bb9a36f" xsi:nil="true"/>
    <lcf76f155ced4ddcb4097134ff3c332f xmlns="55cc81ef-53ba-401c-bcfe-351ec4f8480f">
      <Terms xmlns="http://schemas.microsoft.com/office/infopath/2007/PartnerControls"/>
    </lcf76f155ced4ddcb4097134ff3c332f>
    <_Flow_SignoffStatus xmlns="55cc81ef-53ba-401c-bcfe-351ec4f8480f" xsi:nil="true"/>
    <Review_x0020_Status xmlns="55cc81ef-53ba-401c-bcfe-351ec4f8480f">Not Reviewed</Review_x0020_Status>
    <ReviewedStatus xmlns="55cc81ef-53ba-401c-bcfe-351ec4f8480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E1BE4AC45FFDF40817797AA4437CA4A" ma:contentTypeVersion="23" ma:contentTypeDescription="Create a new document." ma:contentTypeScope="" ma:versionID="0d4600af79e9a98d1cfeebd073456113">
  <xsd:schema xmlns:xsd="http://www.w3.org/2001/XMLSchema" xmlns:xs="http://www.w3.org/2001/XMLSchema" xmlns:p="http://schemas.microsoft.com/office/2006/metadata/properties" xmlns:ns2="55cc81ef-53ba-401c-bcfe-351ec4f8480f" xmlns:ns3="9603cc29-8a19-4f1a-ad41-934d9bb9a36f" targetNamespace="http://schemas.microsoft.com/office/2006/metadata/properties" ma:root="true" ma:fieldsID="426135beef0ad48691f1ca2f7c6b0afe" ns2:_="" ns3:_="">
    <xsd:import namespace="55cc81ef-53ba-401c-bcfe-351ec4f8480f"/>
    <xsd:import namespace="9603cc29-8a19-4f1a-ad41-934d9bb9a36f"/>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_Flow_SignoffStatus" minOccurs="0"/>
                <xsd:element ref="ns2:MediaServiceObjectDetectorVersions" minOccurs="0"/>
                <xsd:element ref="ns2:MediaServiceSearchProperties" minOccurs="0"/>
                <xsd:element ref="ns2:ReviewedStatus" minOccurs="0"/>
                <xsd:element ref="ns2:Review_x0020_Statu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cc81ef-53ba-401c-bcfe-351ec4f848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8672a58-b4e3-4964-865a-e3a6b86a41aa"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ReviewedStatus" ma:index="27" nillable="true" ma:displayName="Reviewed Status" ma:format="Dropdown" ma:internalName="ReviewedStatus">
      <xsd:simpleType>
        <xsd:restriction base="dms:Choice">
          <xsd:enumeration value="Yes"/>
          <xsd:enumeration value="No"/>
          <xsd:enumeration value="Not Reviewed"/>
        </xsd:restriction>
      </xsd:simpleType>
    </xsd:element>
    <xsd:element name="Review_x0020_Status" ma:index="28" nillable="true" ma:displayName="Review Status" ma:default="Not Reviewed" ma:format="Dropdown" ma:internalName="Review_x0020_Status">
      <xsd:simpleType>
        <xsd:restriction base="dms:Choice">
          <xsd:enumeration value="Reviewed"/>
          <xsd:enumeration value="In Progress"/>
          <xsd:enumeration value="Not Reviewed"/>
          <xsd:enumeration value="2nd Review Required"/>
        </xsd:restriction>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03cc29-8a19-4f1a-ad41-934d9bb9a3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4041410-6e3e-44c1-b55b-307b4f5243cf}" ma:internalName="TaxCatchAll" ma:showField="CatchAllData" ma:web="9603cc29-8a19-4f1a-ad41-934d9bb9a3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0213DE-DDFA-49B1-86DF-0982143B074F}">
  <ds:schemaRefs>
    <ds:schemaRef ds:uri="http://schemas.openxmlformats.org/officeDocument/2006/bibliography"/>
  </ds:schemaRefs>
</ds:datastoreItem>
</file>

<file path=customXml/itemProps2.xml><?xml version="1.0" encoding="utf-8"?>
<ds:datastoreItem xmlns:ds="http://schemas.openxmlformats.org/officeDocument/2006/customXml" ds:itemID="{B977F790-1690-46FB-A976-116BBDED4634}">
  <ds:schemaRefs>
    <ds:schemaRef ds:uri="http://schemas.microsoft.com/office/2006/metadata/properties"/>
    <ds:schemaRef ds:uri="http://schemas.microsoft.com/office/infopath/2007/PartnerControls"/>
    <ds:schemaRef ds:uri="9603cc29-8a19-4f1a-ad41-934d9bb9a36f"/>
    <ds:schemaRef ds:uri="55cc81ef-53ba-401c-bcfe-351ec4f8480f"/>
  </ds:schemaRefs>
</ds:datastoreItem>
</file>

<file path=customXml/itemProps3.xml><?xml version="1.0" encoding="utf-8"?>
<ds:datastoreItem xmlns:ds="http://schemas.openxmlformats.org/officeDocument/2006/customXml" ds:itemID="{BACE0C47-A944-4D45-B9F8-1025E1F1B86E}">
  <ds:schemaRefs>
    <ds:schemaRef ds:uri="http://schemas.microsoft.com/sharepoint/v3/contenttype/forms"/>
  </ds:schemaRefs>
</ds:datastoreItem>
</file>

<file path=customXml/itemProps4.xml><?xml version="1.0" encoding="utf-8"?>
<ds:datastoreItem xmlns:ds="http://schemas.openxmlformats.org/officeDocument/2006/customXml" ds:itemID="{E41CFC6A-9E40-4FB8-BF4D-AD53352631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cc81ef-53ba-401c-bcfe-351ec4f8480f"/>
    <ds:schemaRef ds:uri="9603cc29-8a19-4f1a-ad41-934d9bb9a3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45</TotalTime>
  <Pages>5</Pages>
  <Words>623</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2</CharactersWithSpaces>
  <SharedDoc>false</SharedDoc>
  <HyperlinkBase/>
  <HLinks>
    <vt:vector size="18" baseType="variant">
      <vt:variant>
        <vt:i4>7995466</vt:i4>
      </vt:variant>
      <vt:variant>
        <vt:i4>3</vt:i4>
      </vt:variant>
      <vt:variant>
        <vt:i4>0</vt:i4>
      </vt:variant>
      <vt:variant>
        <vt:i4>5</vt:i4>
      </vt:variant>
      <vt:variant>
        <vt:lpwstr>https://www.eralberta.ca/wp-content/uploads/2022/05/ERA-Eligible-Expenses-and-Cost-Instructions_November-2021.pdf</vt:lpwstr>
      </vt:variant>
      <vt:variant>
        <vt:lpwstr/>
      </vt:variant>
      <vt:variant>
        <vt:i4>8126539</vt:i4>
      </vt:variant>
      <vt:variant>
        <vt:i4>0</vt:i4>
      </vt:variant>
      <vt:variant>
        <vt:i4>0</vt:i4>
      </vt:variant>
      <vt:variant>
        <vt:i4>5</vt:i4>
      </vt:variant>
      <vt:variant>
        <vt:lpwstr>mailto:applications@eralberta.ca</vt:lpwstr>
      </vt:variant>
      <vt:variant>
        <vt:lpwstr/>
      </vt:variant>
      <vt:variant>
        <vt:i4>8126539</vt:i4>
      </vt:variant>
      <vt:variant>
        <vt:i4>0</vt:i4>
      </vt:variant>
      <vt:variant>
        <vt:i4>0</vt:i4>
      </vt:variant>
      <vt:variant>
        <vt:i4>5</vt:i4>
      </vt:variant>
      <vt:variant>
        <vt:lpwstr>mailto:applications@eralbert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h Dar</dc:creator>
  <cp:keywords/>
  <cp:lastModifiedBy>Isabella Tarasco</cp:lastModifiedBy>
  <cp:revision>196</cp:revision>
  <cp:lastPrinted>2021-02-19T04:04:00Z</cp:lastPrinted>
  <dcterms:created xsi:type="dcterms:W3CDTF">2023-01-19T22:15:00Z</dcterms:created>
  <dcterms:modified xsi:type="dcterms:W3CDTF">2025-06-16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EAAO+/T9t20xwkMozcUuWXf/1KF17OU9w5maHD3DrtIOGCP8uQrcV1LNYAabrMEwvH7sRzS2opeOic5
ez98WmxXy7Irw6lI4wyeozrLoiEKRmn8M5zFvjZ8rXAp4rhbCoxsJUQYT0dfbjCNJvHKLTh1zm36
+RFZzmRyLd1RU/O+lHALXsNaxsS7M+rpVDCzc2nW6BW32ES7mjQ6nh0KlMMXAojnGMhlfL5xdO9b
SOmk+oR2KTJgmAyEa</vt:lpwstr>
  </property>
  <property fmtid="{D5CDD505-2E9C-101B-9397-08002B2CF9AE}" pid="3" name="MAIL_MSG_ID2">
    <vt:lpwstr>8iLSx68PJY0</vt:lpwstr>
  </property>
  <property fmtid="{D5CDD505-2E9C-101B-9397-08002B2CF9AE}" pid="4" name="RESPONSE_SENDER_NAME">
    <vt:lpwstr>gAAAdya76B99d4hLGUR1rQ+8TxTv0GGEPdix</vt:lpwstr>
  </property>
  <property fmtid="{D5CDD505-2E9C-101B-9397-08002B2CF9AE}" pid="5" name="EMAIL_OWNER_ADDRESS">
    <vt:lpwstr>sAAA2RgG6J6jCJ3dwN8DD/LLNsfoXsTuI88kvhpz/hDuioE=</vt:lpwstr>
  </property>
  <property fmtid="{D5CDD505-2E9C-101B-9397-08002B2CF9AE}" pid="6" name="WS_TRACKING_ID">
    <vt:lpwstr>6fd8936b-c5b4-499d-bc31-8c38adf4c88f</vt:lpwstr>
  </property>
  <property fmtid="{D5CDD505-2E9C-101B-9397-08002B2CF9AE}" pid="7" name="ContentTypeId">
    <vt:lpwstr>0x0101007E1BE4AC45FFDF40817797AA4437CA4A</vt:lpwstr>
  </property>
  <property fmtid="{D5CDD505-2E9C-101B-9397-08002B2CF9AE}" pid="8" name="MediaServiceImageTags">
    <vt:lpwstr/>
  </property>
  <property fmtid="{D5CDD505-2E9C-101B-9397-08002B2CF9AE}" pid="9" name="Approved">
    <vt:bool>true</vt:bool>
  </property>
</Properties>
</file>